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BD10" w14:textId="59990BA4" w:rsidR="00B614AE" w:rsidRPr="00F81523" w:rsidRDefault="2535F1EF" w:rsidP="00022A85">
      <w:pPr>
        <w:pStyle w:val="Heading1"/>
        <w:rPr>
          <w:rFonts w:ascii="Arial" w:eastAsia="Arial" w:hAnsi="Arial" w:cs="Arial"/>
          <w:b/>
          <w:bCs/>
          <w:color w:val="0E101A"/>
          <w:sz w:val="22"/>
          <w:szCs w:val="22"/>
        </w:rPr>
      </w:pPr>
      <w:bookmarkStart w:id="0" w:name="_Int_4ZD23LH1"/>
      <w:r w:rsidRPr="00F81523">
        <w:rPr>
          <w:rFonts w:ascii="Arial" w:eastAsia="Arial" w:hAnsi="Arial" w:cs="Arial"/>
          <w:b/>
          <w:color w:val="0E101A"/>
          <w:sz w:val="22"/>
          <w:szCs w:val="22"/>
        </w:rPr>
        <w:t>LGA</w:t>
      </w:r>
      <w:bookmarkEnd w:id="0"/>
      <w:r w:rsidRPr="00F81523">
        <w:rPr>
          <w:rFonts w:ascii="Arial" w:eastAsia="Arial" w:hAnsi="Arial" w:cs="Arial"/>
          <w:b/>
          <w:color w:val="0E101A"/>
          <w:sz w:val="22"/>
          <w:szCs w:val="22"/>
        </w:rPr>
        <w:t xml:space="preserve"> Lobbying </w:t>
      </w:r>
      <w:r w:rsidRPr="00F81523">
        <w:rPr>
          <w:rFonts w:ascii="Arial" w:eastAsia="Arial" w:hAnsi="Arial" w:cs="Arial"/>
          <w:b/>
          <w:bCs/>
          <w:color w:val="0E101A"/>
          <w:sz w:val="22"/>
          <w:szCs w:val="22"/>
        </w:rPr>
        <w:t>Headlines</w:t>
      </w:r>
    </w:p>
    <w:p w14:paraId="19B38816" w14:textId="77777777" w:rsidR="007540E5" w:rsidRPr="00F81523" w:rsidRDefault="007540E5" w:rsidP="007540E5">
      <w:pPr>
        <w:rPr>
          <w:rFonts w:ascii="Arial" w:hAnsi="Arial"/>
        </w:rPr>
      </w:pPr>
    </w:p>
    <w:p w14:paraId="70ECD95D" w14:textId="77777777" w:rsidR="00B614AE" w:rsidRPr="008563DB" w:rsidRDefault="410F24FE" w:rsidP="4DA6EA9E">
      <w:pPr>
        <w:textAlignment w:val="baseline"/>
        <w:rPr>
          <w:rFonts w:ascii="Arial" w:eastAsia="Arial" w:hAnsi="Arial"/>
          <w:b/>
          <w:bCs/>
        </w:rPr>
      </w:pPr>
      <w:r w:rsidRPr="008563DB">
        <w:rPr>
          <w:rFonts w:ascii="Arial" w:eastAsia="Arial" w:hAnsi="Arial"/>
          <w:b/>
          <w:bCs/>
        </w:rPr>
        <w:t>Critical issues</w:t>
      </w:r>
    </w:p>
    <w:p w14:paraId="589887AD" w14:textId="3C8703E9" w:rsidR="006033F1" w:rsidRPr="008563DB" w:rsidRDefault="00C3229D" w:rsidP="7CFEE5C0">
      <w:pPr>
        <w:textAlignment w:val="baseline"/>
        <w:rPr>
          <w:rFonts w:ascii="Arial" w:eastAsia="Arial" w:hAnsi="Arial"/>
        </w:rPr>
      </w:pPr>
      <w:r>
        <w:rPr>
          <w:rFonts w:ascii="Arial" w:eastAsia="Arial" w:hAnsi="Arial"/>
          <w:b/>
          <w:bCs/>
          <w:u w:val="single"/>
        </w:rPr>
        <w:t>F</w:t>
      </w:r>
      <w:r w:rsidR="59EAFA61" w:rsidRPr="7CFEE5C0">
        <w:rPr>
          <w:rFonts w:ascii="Arial" w:eastAsia="Arial" w:hAnsi="Arial"/>
          <w:b/>
          <w:bCs/>
          <w:u w:val="single"/>
        </w:rPr>
        <w:t>inancial and service pressures</w:t>
      </w:r>
      <w:r w:rsidR="59EAFA61" w:rsidRPr="7CFEE5C0">
        <w:rPr>
          <w:rFonts w:ascii="Arial" w:eastAsia="Arial" w:hAnsi="Arial"/>
          <w:b/>
          <w:bCs/>
        </w:rPr>
        <w:t xml:space="preserve"> </w:t>
      </w:r>
      <w:r w:rsidR="7C28DAE1" w:rsidRPr="7CFEE5C0">
        <w:rPr>
          <w:rFonts w:ascii="Arial" w:eastAsia="Arial" w:hAnsi="Arial"/>
          <w:b/>
          <w:bCs/>
        </w:rPr>
        <w:t>–</w:t>
      </w:r>
      <w:r w:rsidR="53DD7B7E" w:rsidRPr="7CFEE5C0">
        <w:rPr>
          <w:rFonts w:ascii="Arial" w:eastAsia="Arial" w:hAnsi="Arial"/>
        </w:rPr>
        <w:t xml:space="preserve"> </w:t>
      </w:r>
      <w:r w:rsidR="00AF252E">
        <w:rPr>
          <w:rFonts w:ascii="Arial" w:eastAsia="Arial" w:hAnsi="Arial"/>
        </w:rPr>
        <w:t>I</w:t>
      </w:r>
      <w:r w:rsidR="3AE7A510" w:rsidRPr="7CFEE5C0">
        <w:rPr>
          <w:rFonts w:ascii="Arial" w:eastAsia="Arial" w:hAnsi="Arial"/>
        </w:rPr>
        <w:t>n</w:t>
      </w:r>
      <w:r w:rsidR="3DD864A1" w:rsidRPr="7CFEE5C0">
        <w:rPr>
          <w:rFonts w:ascii="Arial" w:eastAsia="Arial" w:hAnsi="Arial"/>
        </w:rPr>
        <w:t xml:space="preserve"> the </w:t>
      </w:r>
      <w:r w:rsidR="355C83D5" w:rsidRPr="7CFEE5C0">
        <w:rPr>
          <w:rFonts w:ascii="Arial" w:eastAsia="Arial" w:hAnsi="Arial"/>
        </w:rPr>
        <w:t>f</w:t>
      </w:r>
      <w:r w:rsidR="00139EC6" w:rsidRPr="7CFEE5C0">
        <w:rPr>
          <w:rFonts w:ascii="Arial" w:eastAsia="Arial" w:hAnsi="Arial"/>
        </w:rPr>
        <w:t xml:space="preserve">inal </w:t>
      </w:r>
      <w:r w:rsidR="00A9398D">
        <w:rPr>
          <w:rFonts w:ascii="Arial" w:eastAsia="Arial" w:hAnsi="Arial"/>
        </w:rPr>
        <w:t xml:space="preserve">2023/24 </w:t>
      </w:r>
      <w:r w:rsidR="1E0F651A" w:rsidRPr="7CFEE5C0">
        <w:rPr>
          <w:rFonts w:ascii="Arial" w:eastAsia="Arial" w:hAnsi="Arial"/>
        </w:rPr>
        <w:t>Local Government Finance Settlement</w:t>
      </w:r>
      <w:r w:rsidR="7EFD1F07" w:rsidRPr="7CFEE5C0">
        <w:rPr>
          <w:rFonts w:ascii="Arial" w:eastAsia="Arial" w:hAnsi="Arial"/>
        </w:rPr>
        <w:t>,</w:t>
      </w:r>
      <w:r w:rsidR="517947BC" w:rsidRPr="7CFEE5C0">
        <w:rPr>
          <w:rFonts w:ascii="Arial" w:eastAsia="Arial" w:hAnsi="Arial"/>
        </w:rPr>
        <w:t xml:space="preserve"> the Government </w:t>
      </w:r>
      <w:r w:rsidR="147F20D1" w:rsidRPr="7CFEE5C0">
        <w:rPr>
          <w:rFonts w:ascii="Arial" w:eastAsia="Arial" w:hAnsi="Arial"/>
        </w:rPr>
        <w:t xml:space="preserve">confirmed </w:t>
      </w:r>
      <w:r w:rsidR="4ADD085E" w:rsidRPr="7CFEE5C0">
        <w:rPr>
          <w:rFonts w:ascii="Arial" w:eastAsia="Arial" w:hAnsi="Arial"/>
        </w:rPr>
        <w:t>a £5.</w:t>
      </w:r>
      <w:r w:rsidR="11F48B8A" w:rsidRPr="7CFEE5C0">
        <w:rPr>
          <w:rFonts w:ascii="Arial" w:eastAsia="Arial" w:hAnsi="Arial"/>
        </w:rPr>
        <w:t xml:space="preserve">1 </w:t>
      </w:r>
      <w:r w:rsidR="4ADD085E" w:rsidRPr="7CFEE5C0">
        <w:rPr>
          <w:rFonts w:ascii="Arial" w:eastAsia="Arial" w:hAnsi="Arial"/>
        </w:rPr>
        <w:t>billion or</w:t>
      </w:r>
      <w:r w:rsidR="3038816D" w:rsidRPr="7CFEE5C0">
        <w:rPr>
          <w:rFonts w:ascii="Arial" w:eastAsia="Arial" w:hAnsi="Arial"/>
        </w:rPr>
        <w:t xml:space="preserve"> </w:t>
      </w:r>
      <w:r w:rsidR="4ADD085E" w:rsidRPr="7CFEE5C0">
        <w:rPr>
          <w:rFonts w:ascii="Arial" w:eastAsia="Arial" w:hAnsi="Arial"/>
        </w:rPr>
        <w:t>9.</w:t>
      </w:r>
      <w:r w:rsidR="00139EC6" w:rsidRPr="7CFEE5C0">
        <w:rPr>
          <w:rFonts w:ascii="Arial" w:eastAsia="Arial" w:hAnsi="Arial"/>
        </w:rPr>
        <w:t xml:space="preserve">4 </w:t>
      </w:r>
      <w:r w:rsidR="4ADD085E" w:rsidRPr="7CFEE5C0">
        <w:rPr>
          <w:rFonts w:ascii="Arial" w:eastAsia="Arial" w:hAnsi="Arial"/>
        </w:rPr>
        <w:t>per cent increase in Core Spending Power for local authorities</w:t>
      </w:r>
      <w:r w:rsidR="003352F9">
        <w:rPr>
          <w:rFonts w:ascii="Arial" w:eastAsia="Arial" w:hAnsi="Arial"/>
        </w:rPr>
        <w:t>,</w:t>
      </w:r>
      <w:r w:rsidR="00575945">
        <w:rPr>
          <w:rFonts w:ascii="Arial" w:eastAsia="Arial" w:hAnsi="Arial"/>
        </w:rPr>
        <w:t xml:space="preserve"> including assumptions about increases in council tax</w:t>
      </w:r>
      <w:r w:rsidR="62AF0C2B" w:rsidRPr="7CFEE5C0">
        <w:rPr>
          <w:rFonts w:ascii="Arial" w:eastAsia="Arial" w:hAnsi="Arial"/>
        </w:rPr>
        <w:t xml:space="preserve">. </w:t>
      </w:r>
      <w:r w:rsidR="006F75F9" w:rsidRPr="40D1F57A">
        <w:rPr>
          <w:rFonts w:ascii="Arial" w:eastAsia="Arial" w:hAnsi="Arial"/>
        </w:rPr>
        <w:t xml:space="preserve">Despite this our recently </w:t>
      </w:r>
      <w:hyperlink r:id="rId8" w:history="1">
        <w:r w:rsidR="006F75F9" w:rsidRPr="40D1F57A">
          <w:rPr>
            <w:rStyle w:val="Hyperlink"/>
            <w:rFonts w:ascii="Arial" w:eastAsia="Arial" w:hAnsi="Arial"/>
          </w:rPr>
          <w:t>published funding gap analysis</w:t>
        </w:r>
      </w:hyperlink>
      <w:r w:rsidR="006F75F9" w:rsidRPr="40D1F57A">
        <w:rPr>
          <w:rFonts w:ascii="Arial" w:eastAsia="Arial" w:hAnsi="Arial"/>
        </w:rPr>
        <w:t xml:space="preserve"> shows </w:t>
      </w:r>
      <w:r w:rsidR="00664439" w:rsidRPr="40D1F57A">
        <w:rPr>
          <w:rFonts w:ascii="Arial" w:eastAsia="Arial" w:hAnsi="Arial"/>
        </w:rPr>
        <w:t>t</w:t>
      </w:r>
      <w:r w:rsidR="00664439" w:rsidRPr="009B032F">
        <w:rPr>
          <w:rFonts w:ascii="Arial" w:eastAsia="Arial" w:hAnsi="Arial"/>
        </w:rPr>
        <w:t>he cost to councils of delivering their services at current levels will exceed their core funding by £2 billion in 2023/24 and £900 million in 2024/25</w:t>
      </w:r>
      <w:r w:rsidR="0061200A" w:rsidRPr="40D1F57A">
        <w:rPr>
          <w:rFonts w:ascii="Arial" w:eastAsia="Arial" w:hAnsi="Arial"/>
        </w:rPr>
        <w:t>.</w:t>
      </w:r>
      <w:r w:rsidR="00C238BB">
        <w:rPr>
          <w:rFonts w:ascii="Arial" w:eastAsia="Arial" w:hAnsi="Arial"/>
        </w:rPr>
        <w:t xml:space="preserve"> </w:t>
      </w:r>
      <w:r w:rsidR="006501A7">
        <w:rPr>
          <w:rFonts w:ascii="Arial" w:eastAsia="Arial" w:hAnsi="Arial"/>
        </w:rPr>
        <w:t>The analysis ex</w:t>
      </w:r>
      <w:r w:rsidR="00C008DF">
        <w:rPr>
          <w:rFonts w:ascii="Arial" w:eastAsia="Arial" w:hAnsi="Arial"/>
        </w:rPr>
        <w:t>cludes</w:t>
      </w:r>
      <w:r w:rsidR="00A538E8" w:rsidRPr="000A306D">
        <w:rPr>
          <w:rFonts w:ascii="Arial" w:eastAsia="Arial" w:hAnsi="Arial"/>
        </w:rPr>
        <w:t xml:space="preserve"> </w:t>
      </w:r>
      <w:r w:rsidR="009E206A">
        <w:rPr>
          <w:rFonts w:ascii="Arial" w:eastAsia="Arial" w:hAnsi="Arial"/>
        </w:rPr>
        <w:t xml:space="preserve">the resources needed to </w:t>
      </w:r>
      <w:r w:rsidR="00A538E8" w:rsidRPr="000A306D">
        <w:rPr>
          <w:rFonts w:ascii="Arial" w:eastAsia="Arial" w:hAnsi="Arial"/>
        </w:rPr>
        <w:t>address existing underfunding in areas such as the adult social care provider market, children’s social care and homelessness, nor does it include funding to improve or expand council services</w:t>
      </w:r>
      <w:r w:rsidR="00A30088">
        <w:rPr>
          <w:rFonts w:ascii="Arial" w:eastAsia="Arial" w:hAnsi="Arial"/>
        </w:rPr>
        <w:t xml:space="preserve">. </w:t>
      </w:r>
      <w:r w:rsidR="00A600E8">
        <w:rPr>
          <w:rFonts w:ascii="Arial" w:eastAsia="Arial" w:hAnsi="Arial"/>
        </w:rPr>
        <w:t>Concerns about growing SEND and children’s services pressures are particularly acute.</w:t>
      </w:r>
      <w:r w:rsidR="00A30088">
        <w:rPr>
          <w:rFonts w:ascii="Arial" w:eastAsia="Arial" w:hAnsi="Arial"/>
        </w:rPr>
        <w:t xml:space="preserve"> </w:t>
      </w:r>
      <w:r w:rsidR="2948746C" w:rsidRPr="40D1F57A">
        <w:rPr>
          <w:rFonts w:ascii="Arial" w:eastAsia="Arial" w:hAnsi="Arial"/>
        </w:rPr>
        <w:t xml:space="preserve">We </w:t>
      </w:r>
      <w:r w:rsidR="4F5F55F0" w:rsidRPr="40D1F57A">
        <w:rPr>
          <w:rFonts w:ascii="Arial" w:eastAsia="Arial" w:hAnsi="Arial"/>
        </w:rPr>
        <w:t>will</w:t>
      </w:r>
      <w:r w:rsidR="6198C413" w:rsidRPr="40D1F57A">
        <w:rPr>
          <w:rFonts w:ascii="Arial" w:eastAsia="Arial" w:hAnsi="Arial"/>
        </w:rPr>
        <w:t xml:space="preserve"> </w:t>
      </w:r>
      <w:r w:rsidR="2948746C" w:rsidRPr="40D1F57A">
        <w:rPr>
          <w:rFonts w:ascii="Arial" w:eastAsia="Arial" w:hAnsi="Arial"/>
        </w:rPr>
        <w:t xml:space="preserve">continue to push the Government </w:t>
      </w:r>
      <w:r w:rsidR="79230F9E" w:rsidRPr="40D1F57A">
        <w:rPr>
          <w:rFonts w:ascii="Arial" w:eastAsia="Arial" w:hAnsi="Arial"/>
        </w:rPr>
        <w:t xml:space="preserve">for sufficient, sustainable, multi-year settlements for local government and </w:t>
      </w:r>
      <w:r w:rsidR="2948746C" w:rsidRPr="40D1F57A">
        <w:rPr>
          <w:rFonts w:ascii="Arial" w:eastAsia="Arial" w:hAnsi="Arial"/>
        </w:rPr>
        <w:t xml:space="preserve">to provide clarity on </w:t>
      </w:r>
      <w:r w:rsidR="09928623" w:rsidRPr="40D1F57A">
        <w:rPr>
          <w:rFonts w:ascii="Arial" w:eastAsia="Arial" w:hAnsi="Arial"/>
        </w:rPr>
        <w:t xml:space="preserve">the </w:t>
      </w:r>
      <w:r w:rsidR="19847BC7" w:rsidRPr="40D1F57A">
        <w:rPr>
          <w:rFonts w:ascii="Arial" w:eastAsia="Arial" w:hAnsi="Arial"/>
        </w:rPr>
        <w:t xml:space="preserve">future of </w:t>
      </w:r>
      <w:r w:rsidR="2948746C" w:rsidRPr="40D1F57A">
        <w:rPr>
          <w:rFonts w:ascii="Arial" w:eastAsia="Arial" w:hAnsi="Arial"/>
        </w:rPr>
        <w:t>the New Homes Bonus</w:t>
      </w:r>
      <w:r w:rsidR="09928623" w:rsidRPr="40D1F57A">
        <w:rPr>
          <w:rFonts w:ascii="Arial" w:eastAsia="Arial" w:hAnsi="Arial"/>
        </w:rPr>
        <w:t xml:space="preserve"> and local government finance reforms</w:t>
      </w:r>
      <w:r w:rsidR="44DFF1EB" w:rsidRPr="40D1F57A">
        <w:rPr>
          <w:rFonts w:ascii="Arial" w:eastAsia="Arial" w:hAnsi="Arial"/>
        </w:rPr>
        <w:t>.</w:t>
      </w:r>
    </w:p>
    <w:p w14:paraId="5B417F79" w14:textId="4A0ED585" w:rsidR="000C41FC" w:rsidRPr="008563DB" w:rsidRDefault="005E4094" w:rsidP="000C41FC">
      <w:pPr>
        <w:textAlignment w:val="baseline"/>
        <w:rPr>
          <w:rFonts w:ascii="Arial" w:eastAsia="Arial" w:hAnsi="Arial"/>
        </w:rPr>
      </w:pPr>
      <w:r>
        <w:rPr>
          <w:rFonts w:ascii="Arial" w:eastAsia="Arial" w:hAnsi="Arial"/>
        </w:rPr>
        <w:t>The £20 mill</w:t>
      </w:r>
      <w:r w:rsidR="0063748B">
        <w:rPr>
          <w:rFonts w:ascii="Arial" w:eastAsia="Arial" w:hAnsi="Arial"/>
        </w:rPr>
        <w:t>i</w:t>
      </w:r>
      <w:r>
        <w:rPr>
          <w:rFonts w:ascii="Arial" w:eastAsia="Arial" w:hAnsi="Arial"/>
        </w:rPr>
        <w:t xml:space="preserve">on revenue element of the £63 million Swimming Pool Support Fund announced in the </w:t>
      </w:r>
      <w:r w:rsidR="00DF43B4">
        <w:rPr>
          <w:rFonts w:ascii="Arial" w:eastAsia="Arial" w:hAnsi="Arial"/>
        </w:rPr>
        <w:t>has now opened for applications</w:t>
      </w:r>
      <w:r>
        <w:rPr>
          <w:rFonts w:ascii="Arial" w:eastAsia="Arial" w:hAnsi="Arial"/>
        </w:rPr>
        <w:t>. Councils have 6 weeks to apply, which includes considering making an application on behalf of local community-owned pools</w:t>
      </w:r>
      <w:r w:rsidR="00774DCB">
        <w:rPr>
          <w:rFonts w:ascii="Arial" w:eastAsia="Arial" w:hAnsi="Arial"/>
        </w:rPr>
        <w:t xml:space="preserve">, but the </w:t>
      </w:r>
      <w:r w:rsidR="00CC5A81">
        <w:rPr>
          <w:rFonts w:ascii="Arial" w:eastAsia="Arial" w:hAnsi="Arial"/>
        </w:rPr>
        <w:t>application portal is currently expected to be open for only 1 week at the end of the application period, so councils will need to have staff in place to submit</w:t>
      </w:r>
      <w:r w:rsidR="0015783A">
        <w:rPr>
          <w:rFonts w:ascii="Arial" w:eastAsia="Arial" w:hAnsi="Arial"/>
        </w:rPr>
        <w:t xml:space="preserve">. The LGA is working to have this period extended. Councils will also need to prioritise which of their pools is to receive support, as not all pools will receive funding. Areas with a strategic vision for facilities in their area will be scored more favourably. The latest information is being published </w:t>
      </w:r>
      <w:r w:rsidR="0040385A">
        <w:rPr>
          <w:rFonts w:ascii="Arial" w:eastAsia="Arial" w:hAnsi="Arial"/>
        </w:rPr>
        <w:t xml:space="preserve">on the </w:t>
      </w:r>
      <w:hyperlink r:id="rId9" w:history="1">
        <w:r w:rsidR="0040385A" w:rsidRPr="0040385A">
          <w:rPr>
            <w:rStyle w:val="Hyperlink"/>
            <w:rFonts w:ascii="Arial" w:eastAsia="Arial" w:hAnsi="Arial"/>
          </w:rPr>
          <w:t>Sport England webpage</w:t>
        </w:r>
      </w:hyperlink>
      <w:r w:rsidR="0040385A">
        <w:rPr>
          <w:rFonts w:ascii="Arial" w:eastAsia="Arial" w:hAnsi="Arial"/>
        </w:rPr>
        <w:t>.</w:t>
      </w:r>
    </w:p>
    <w:p w14:paraId="2C9EEF3E" w14:textId="05B20E4A" w:rsidR="00866828" w:rsidRDefault="60D9480D" w:rsidP="00866828">
      <w:pPr>
        <w:textAlignment w:val="baseline"/>
        <w:rPr>
          <w:rFonts w:ascii="Arial" w:eastAsia="Times New Roman" w:hAnsi="Arial"/>
        </w:rPr>
      </w:pPr>
      <w:r w:rsidRPr="008563DB">
        <w:rPr>
          <w:rFonts w:ascii="Arial" w:eastAsia="Arial" w:hAnsi="Arial"/>
          <w:b/>
          <w:u w:val="single"/>
        </w:rPr>
        <w:t xml:space="preserve">Cost of living pressures in </w:t>
      </w:r>
      <w:r w:rsidRPr="00866828">
        <w:rPr>
          <w:rFonts w:ascii="Arial" w:eastAsia="Arial" w:hAnsi="Arial"/>
          <w:b/>
          <w:u w:val="single"/>
        </w:rPr>
        <w:t>communities</w:t>
      </w:r>
      <w:r w:rsidR="00866828" w:rsidRPr="00866828">
        <w:rPr>
          <w:rFonts w:ascii="Arial" w:eastAsia="Arial" w:hAnsi="Arial"/>
          <w:b/>
          <w:u w:val="single"/>
        </w:rPr>
        <w:t xml:space="preserve"> and welfare</w:t>
      </w:r>
      <w:r w:rsidR="00866828">
        <w:rPr>
          <w:rFonts w:ascii="Arial" w:eastAsia="Arial" w:hAnsi="Arial"/>
          <w:b/>
        </w:rPr>
        <w:t xml:space="preserve"> - </w:t>
      </w:r>
      <w:r w:rsidR="00866828" w:rsidRPr="008563DB">
        <w:rPr>
          <w:rFonts w:ascii="Arial" w:eastAsia="Arial" w:hAnsi="Arial"/>
        </w:rPr>
        <w:t xml:space="preserve">Councils in England received their allocation of the £842 million Household Support Fund on 1 April 2023. We continue to work closely with the DWP on this and are currently supporting councils in their delivery. We </w:t>
      </w:r>
      <w:r w:rsidR="00866828">
        <w:rPr>
          <w:rFonts w:ascii="Arial" w:eastAsia="Arial" w:hAnsi="Arial"/>
        </w:rPr>
        <w:t>continue to</w:t>
      </w:r>
      <w:r w:rsidR="00866828" w:rsidRPr="008563DB">
        <w:rPr>
          <w:rFonts w:ascii="Arial" w:eastAsia="Arial" w:hAnsi="Arial"/>
        </w:rPr>
        <w:t xml:space="preserve"> shar</w:t>
      </w:r>
      <w:r w:rsidR="00866828">
        <w:rPr>
          <w:rFonts w:ascii="Arial" w:eastAsia="Arial" w:hAnsi="Arial"/>
        </w:rPr>
        <w:t>e best practice</w:t>
      </w:r>
      <w:r w:rsidR="00866828" w:rsidRPr="008563DB">
        <w:rPr>
          <w:rFonts w:ascii="Arial" w:eastAsia="Arial" w:hAnsi="Arial"/>
        </w:rPr>
        <w:t xml:space="preserve"> via</w:t>
      </w:r>
      <w:r w:rsidR="00866828">
        <w:rPr>
          <w:rFonts w:ascii="Arial" w:eastAsia="Arial" w:hAnsi="Arial"/>
        </w:rPr>
        <w:t xml:space="preserve"> monthly </w:t>
      </w:r>
      <w:r w:rsidR="00866828" w:rsidRPr="008563DB">
        <w:rPr>
          <w:rFonts w:ascii="Arial" w:eastAsia="Arial" w:hAnsi="Arial"/>
        </w:rPr>
        <w:t xml:space="preserve">webinars and </w:t>
      </w:r>
      <w:r w:rsidR="00866828">
        <w:rPr>
          <w:rFonts w:ascii="Arial" w:eastAsia="Arial" w:hAnsi="Arial"/>
        </w:rPr>
        <w:t xml:space="preserve">commissioned a series of </w:t>
      </w:r>
      <w:r w:rsidR="00866828" w:rsidRPr="008563DB">
        <w:rPr>
          <w:rFonts w:ascii="Arial" w:eastAsia="Arial" w:hAnsi="Arial"/>
        </w:rPr>
        <w:t>case studies</w:t>
      </w:r>
      <w:r w:rsidR="00866828">
        <w:rPr>
          <w:rFonts w:ascii="Arial" w:eastAsia="Arial" w:hAnsi="Arial"/>
        </w:rPr>
        <w:t xml:space="preserve">, which have been added to our </w:t>
      </w:r>
      <w:hyperlink r:id="rId10" w:history="1">
        <w:r w:rsidR="00866828" w:rsidRPr="006426C4">
          <w:rPr>
            <w:rStyle w:val="Hyperlink"/>
            <w:rFonts w:ascii="Arial" w:eastAsia="Arial" w:hAnsi="Arial"/>
          </w:rPr>
          <w:t>cost of living hub</w:t>
        </w:r>
      </w:hyperlink>
      <w:r w:rsidR="00866828">
        <w:rPr>
          <w:rFonts w:ascii="Arial" w:eastAsia="Arial" w:hAnsi="Arial"/>
        </w:rPr>
        <w:t xml:space="preserve">. </w:t>
      </w:r>
      <w:r w:rsidR="00866828" w:rsidRPr="008563DB">
        <w:rPr>
          <w:rFonts w:ascii="Arial" w:eastAsia="Times New Roman" w:hAnsi="Arial"/>
        </w:rPr>
        <w:t xml:space="preserve">We continue to call on the Government to make local welfare funding permanent to help achieve improved, longer-term socioeconomic outcomes for people and communities. </w:t>
      </w:r>
    </w:p>
    <w:p w14:paraId="684CDC16" w14:textId="0E01C96D" w:rsidR="00866828" w:rsidRDefault="00866828" w:rsidP="00866828">
      <w:pPr>
        <w:textAlignment w:val="baseline"/>
        <w:rPr>
          <w:rFonts w:ascii="Arial" w:eastAsia="Arial" w:hAnsi="Arial"/>
        </w:rPr>
      </w:pPr>
      <w:r w:rsidRPr="40D1F57A">
        <w:rPr>
          <w:rFonts w:ascii="Arial" w:eastAsia="Arial" w:hAnsi="Arial"/>
        </w:rPr>
        <w:t xml:space="preserve">The deadline for the Energy Bills Support Scheme Alternative Fund applications </w:t>
      </w:r>
      <w:r w:rsidR="0E32DEFA" w:rsidRPr="40D1F57A">
        <w:rPr>
          <w:rFonts w:ascii="Arial" w:eastAsia="Arial" w:hAnsi="Arial"/>
        </w:rPr>
        <w:t xml:space="preserve">was </w:t>
      </w:r>
      <w:r w:rsidRPr="40D1F57A">
        <w:rPr>
          <w:rFonts w:ascii="Arial" w:eastAsia="Arial" w:hAnsi="Arial"/>
        </w:rPr>
        <w:t xml:space="preserve">31 May 2023. </w:t>
      </w:r>
      <w:r w:rsidR="0DD5BBCD" w:rsidRPr="40D1F57A">
        <w:rPr>
          <w:rFonts w:ascii="Arial" w:eastAsia="Arial" w:hAnsi="Arial"/>
        </w:rPr>
        <w:t>We understand that there has been</w:t>
      </w:r>
      <w:r w:rsidRPr="40D1F57A">
        <w:rPr>
          <w:rFonts w:ascii="Arial" w:eastAsia="Arial" w:hAnsi="Arial"/>
        </w:rPr>
        <w:t xml:space="preserve"> low take up rates of the £400 grant, particularly among residents in supported housing and customers of district heat networks, who are more likely to be on a low-income. We plan to work with Government and partners to </w:t>
      </w:r>
      <w:r w:rsidR="70E3D781" w:rsidRPr="40D1F57A">
        <w:rPr>
          <w:rFonts w:ascii="Arial" w:eastAsia="Arial" w:hAnsi="Arial"/>
        </w:rPr>
        <w:t>encourage people who are eligible to get the support they are entitled to.</w:t>
      </w:r>
    </w:p>
    <w:p w14:paraId="539843FC" w14:textId="72438517" w:rsidR="032EB6D8" w:rsidRPr="008563DB" w:rsidRDefault="22561B70" w:rsidP="084822E5">
      <w:pPr>
        <w:rPr>
          <w:rFonts w:ascii="Arial" w:eastAsia="Arial" w:hAnsi="Arial"/>
          <w:lang w:val="en"/>
        </w:rPr>
      </w:pPr>
      <w:r w:rsidRPr="008563DB">
        <w:rPr>
          <w:rFonts w:ascii="Arial" w:eastAsia="Arial" w:hAnsi="Arial"/>
          <w:b/>
          <w:u w:val="single"/>
          <w:lang w:val="en"/>
        </w:rPr>
        <w:t>Workforce capacity</w:t>
      </w:r>
      <w:r w:rsidRPr="008563DB">
        <w:rPr>
          <w:rFonts w:ascii="Arial" w:eastAsia="Arial" w:hAnsi="Arial"/>
          <w:b/>
          <w:lang w:val="en"/>
        </w:rPr>
        <w:t xml:space="preserve"> </w:t>
      </w:r>
      <w:r w:rsidR="003174BA" w:rsidRPr="008563DB">
        <w:rPr>
          <w:rFonts w:ascii="Arial" w:eastAsia="Arial" w:hAnsi="Arial"/>
          <w:b/>
          <w:lang w:val="en"/>
        </w:rPr>
        <w:t>–</w:t>
      </w:r>
      <w:r w:rsidRPr="008563DB">
        <w:rPr>
          <w:rFonts w:ascii="Arial" w:eastAsia="Arial" w:hAnsi="Arial"/>
          <w:b/>
          <w:lang w:val="en"/>
        </w:rPr>
        <w:t xml:space="preserve"> </w:t>
      </w:r>
      <w:r w:rsidRPr="008563DB">
        <w:rPr>
          <w:rFonts w:ascii="Arial" w:eastAsia="Arial" w:hAnsi="Arial"/>
          <w:lang w:val="en"/>
        </w:rPr>
        <w:t>Workforce capacity concerns continue to dominate councils</w:t>
      </w:r>
      <w:r w:rsidR="003174BA" w:rsidRPr="008563DB">
        <w:rPr>
          <w:rFonts w:ascii="Arial" w:eastAsia="Arial" w:hAnsi="Arial"/>
          <w:lang w:val="en"/>
        </w:rPr>
        <w:t>’</w:t>
      </w:r>
      <w:r w:rsidRPr="008563DB">
        <w:rPr>
          <w:rFonts w:ascii="Arial" w:eastAsia="Arial" w:hAnsi="Arial"/>
          <w:lang w:val="en"/>
        </w:rPr>
        <w:t xml:space="preserve"> risk profiles as both senior leadership and front-line service delivery roles encounter challenges </w:t>
      </w:r>
      <w:r w:rsidR="00991213" w:rsidRPr="008563DB">
        <w:rPr>
          <w:rFonts w:ascii="Arial" w:eastAsia="Arial" w:hAnsi="Arial"/>
          <w:lang w:val="en"/>
        </w:rPr>
        <w:t>regarding</w:t>
      </w:r>
      <w:r w:rsidRPr="008563DB">
        <w:rPr>
          <w:rFonts w:ascii="Arial" w:eastAsia="Arial" w:hAnsi="Arial"/>
          <w:lang w:val="en"/>
        </w:rPr>
        <w:t xml:space="preserve"> recru</w:t>
      </w:r>
      <w:r w:rsidR="00273FF0" w:rsidRPr="008563DB">
        <w:rPr>
          <w:rFonts w:ascii="Arial" w:eastAsia="Arial" w:hAnsi="Arial"/>
          <w:lang w:val="en"/>
        </w:rPr>
        <w:t>itment</w:t>
      </w:r>
      <w:r w:rsidRPr="008563DB">
        <w:rPr>
          <w:rFonts w:ascii="Arial" w:eastAsia="Arial" w:hAnsi="Arial"/>
          <w:lang w:val="en"/>
        </w:rPr>
        <w:t xml:space="preserve"> and ret</w:t>
      </w:r>
      <w:r w:rsidR="006176DC" w:rsidRPr="008563DB">
        <w:rPr>
          <w:rFonts w:ascii="Arial" w:eastAsia="Arial" w:hAnsi="Arial"/>
          <w:lang w:val="en"/>
        </w:rPr>
        <w:t>ention</w:t>
      </w:r>
      <w:r w:rsidRPr="008563DB">
        <w:rPr>
          <w:rFonts w:ascii="Arial" w:eastAsia="Arial" w:hAnsi="Arial"/>
          <w:lang w:val="en"/>
        </w:rPr>
        <w:t xml:space="preserve">. </w:t>
      </w:r>
      <w:r w:rsidR="2EB0BF05" w:rsidRPr="008563DB">
        <w:rPr>
          <w:rFonts w:ascii="Arial" w:eastAsia="Arial" w:hAnsi="Arial"/>
          <w:lang w:val="en"/>
        </w:rPr>
        <w:t xml:space="preserve">According to our 2022 Workforce Survey more than </w:t>
      </w:r>
      <w:r w:rsidR="00DA7D70" w:rsidRPr="008563DB">
        <w:rPr>
          <w:rFonts w:ascii="Arial" w:eastAsia="Arial" w:hAnsi="Arial"/>
          <w:lang w:val="en"/>
        </w:rPr>
        <w:t>9</w:t>
      </w:r>
      <w:r w:rsidR="2EB0BF05" w:rsidRPr="008563DB">
        <w:rPr>
          <w:rFonts w:ascii="Arial" w:eastAsia="Arial" w:hAnsi="Arial"/>
          <w:lang w:val="en"/>
        </w:rPr>
        <w:t xml:space="preserve"> in 10 councils are experiencing </w:t>
      </w:r>
      <w:r w:rsidR="006D4E5A" w:rsidRPr="008563DB">
        <w:rPr>
          <w:rFonts w:ascii="Arial" w:eastAsia="Arial" w:hAnsi="Arial"/>
          <w:lang w:val="en"/>
        </w:rPr>
        <w:t>difficulties in this area.</w:t>
      </w:r>
    </w:p>
    <w:p w14:paraId="5B4D7352" w14:textId="7F4C9FDF" w:rsidR="032EB6D8" w:rsidRPr="008563DB" w:rsidRDefault="42BDE24B" w:rsidP="084822E5">
      <w:pPr>
        <w:rPr>
          <w:rFonts w:ascii="Arial" w:eastAsia="Arial" w:hAnsi="Arial"/>
          <w:lang w:val="en"/>
        </w:rPr>
      </w:pPr>
      <w:r w:rsidRPr="008563DB">
        <w:rPr>
          <w:rFonts w:ascii="Arial" w:eastAsia="Arial" w:hAnsi="Arial"/>
          <w:lang w:val="en"/>
        </w:rPr>
        <w:t>The</w:t>
      </w:r>
      <w:r w:rsidR="00630CFA" w:rsidRPr="008563DB">
        <w:rPr>
          <w:rFonts w:ascii="Arial" w:eastAsia="Arial" w:hAnsi="Arial"/>
          <w:lang w:val="en"/>
        </w:rPr>
        <w:t>se</w:t>
      </w:r>
      <w:r w:rsidRPr="008563DB">
        <w:rPr>
          <w:rFonts w:ascii="Arial" w:eastAsia="Arial" w:hAnsi="Arial"/>
          <w:lang w:val="en"/>
        </w:rPr>
        <w:t xml:space="preserve"> issues are also restricting councils’ ability to </w:t>
      </w:r>
      <w:r w:rsidR="2E4C41C0" w:rsidRPr="008563DB">
        <w:rPr>
          <w:rFonts w:ascii="Arial" w:eastAsia="Arial" w:hAnsi="Arial"/>
          <w:lang w:val="en"/>
        </w:rPr>
        <w:t>support</w:t>
      </w:r>
      <w:r w:rsidRPr="008563DB">
        <w:rPr>
          <w:rFonts w:ascii="Arial" w:eastAsia="Arial" w:hAnsi="Arial"/>
          <w:lang w:val="en"/>
        </w:rPr>
        <w:t xml:space="preserve"> government </w:t>
      </w:r>
      <w:r w:rsidR="42F6DCD1" w:rsidRPr="008563DB">
        <w:rPr>
          <w:rFonts w:ascii="Arial" w:eastAsia="Arial" w:hAnsi="Arial"/>
          <w:lang w:val="en"/>
        </w:rPr>
        <w:t xml:space="preserve">to </w:t>
      </w:r>
      <w:r w:rsidRPr="008563DB">
        <w:rPr>
          <w:rFonts w:ascii="Arial" w:eastAsia="Arial" w:hAnsi="Arial"/>
          <w:lang w:val="en"/>
        </w:rPr>
        <w:t xml:space="preserve">meet </w:t>
      </w:r>
      <w:r w:rsidR="4AF5C48F" w:rsidRPr="008563DB">
        <w:rPr>
          <w:rFonts w:ascii="Arial" w:eastAsia="Arial" w:hAnsi="Arial"/>
          <w:lang w:val="en"/>
        </w:rPr>
        <w:t xml:space="preserve">its </w:t>
      </w:r>
      <w:r w:rsidR="20F8BF74" w:rsidRPr="008563DB">
        <w:rPr>
          <w:rFonts w:ascii="Arial" w:eastAsia="Arial" w:hAnsi="Arial"/>
          <w:lang w:val="en"/>
        </w:rPr>
        <w:t>own</w:t>
      </w:r>
      <w:r w:rsidRPr="008563DB">
        <w:rPr>
          <w:rFonts w:ascii="Arial" w:eastAsia="Arial" w:hAnsi="Arial"/>
          <w:lang w:val="en"/>
        </w:rPr>
        <w:t xml:space="preserve"> key pledges, such as building more homes, boosting and levelling up economic growth and reforming adult social care. Councils are pulling out all the stops to tackle recruitment and retention issues</w:t>
      </w:r>
      <w:r w:rsidR="00737316" w:rsidRPr="008563DB">
        <w:rPr>
          <w:rFonts w:ascii="Arial" w:eastAsia="Arial" w:hAnsi="Arial"/>
          <w:lang w:val="en"/>
        </w:rPr>
        <w:t>, however</w:t>
      </w:r>
      <w:r w:rsidR="7449B2A3" w:rsidRPr="008563DB">
        <w:rPr>
          <w:rFonts w:ascii="Arial" w:eastAsia="Arial" w:hAnsi="Arial"/>
          <w:lang w:val="en"/>
        </w:rPr>
        <w:t xml:space="preserve"> the local government workforce has a diverse range of skills, professions and occupations and the workforce challenges each face are equally complex</w:t>
      </w:r>
      <w:r w:rsidR="00737316" w:rsidRPr="008563DB">
        <w:rPr>
          <w:rFonts w:ascii="Arial" w:eastAsia="Arial" w:hAnsi="Arial"/>
          <w:lang w:val="en"/>
        </w:rPr>
        <w:t xml:space="preserve">. </w:t>
      </w:r>
      <w:r w:rsidR="4196288B" w:rsidRPr="008563DB">
        <w:rPr>
          <w:rFonts w:ascii="Arial" w:eastAsia="Arial" w:hAnsi="Arial"/>
          <w:lang w:val="en"/>
        </w:rPr>
        <w:t xml:space="preserve"> </w:t>
      </w:r>
      <w:r w:rsidR="00737316" w:rsidRPr="008563DB">
        <w:rPr>
          <w:rFonts w:ascii="Arial" w:eastAsia="Arial" w:hAnsi="Arial"/>
          <w:lang w:val="en"/>
        </w:rPr>
        <w:t xml:space="preserve">We are </w:t>
      </w:r>
      <w:r w:rsidR="684C810E" w:rsidRPr="008563DB">
        <w:rPr>
          <w:rFonts w:ascii="Arial" w:eastAsia="Arial" w:hAnsi="Arial"/>
          <w:lang w:val="en"/>
        </w:rPr>
        <w:t>working with councils and professional bodies on strategies to address the challenge</w:t>
      </w:r>
      <w:r w:rsidR="00901935" w:rsidRPr="008563DB">
        <w:rPr>
          <w:rFonts w:ascii="Arial" w:eastAsia="Arial" w:hAnsi="Arial"/>
          <w:lang w:val="en"/>
        </w:rPr>
        <w:t xml:space="preserve">s </w:t>
      </w:r>
      <w:r w:rsidR="684C810E" w:rsidRPr="008563DB">
        <w:rPr>
          <w:rFonts w:ascii="Arial" w:eastAsia="Arial" w:hAnsi="Arial"/>
          <w:lang w:val="en"/>
        </w:rPr>
        <w:t xml:space="preserve">for </w:t>
      </w:r>
      <w:r w:rsidR="7B44787B" w:rsidRPr="008563DB">
        <w:rPr>
          <w:rFonts w:ascii="Arial" w:eastAsia="Arial" w:hAnsi="Arial"/>
          <w:lang w:val="en"/>
        </w:rPr>
        <w:t xml:space="preserve">services experiencing the greatest </w:t>
      </w:r>
      <w:r w:rsidR="00737316" w:rsidRPr="008563DB">
        <w:rPr>
          <w:rFonts w:ascii="Arial" w:eastAsia="Arial" w:hAnsi="Arial"/>
          <w:lang w:val="en"/>
        </w:rPr>
        <w:t>difficulties and</w:t>
      </w:r>
      <w:r w:rsidR="7B44787B" w:rsidRPr="008563DB">
        <w:rPr>
          <w:rFonts w:ascii="Arial" w:eastAsia="Arial" w:hAnsi="Arial"/>
          <w:lang w:val="en"/>
        </w:rPr>
        <w:t xml:space="preserve"> </w:t>
      </w:r>
      <w:r w:rsidR="00901935" w:rsidRPr="008563DB">
        <w:rPr>
          <w:rFonts w:ascii="Arial" w:eastAsia="Arial" w:hAnsi="Arial"/>
          <w:lang w:val="en"/>
        </w:rPr>
        <w:t xml:space="preserve">are </w:t>
      </w:r>
      <w:r w:rsidR="7B44787B" w:rsidRPr="008563DB">
        <w:rPr>
          <w:rFonts w:ascii="Arial" w:eastAsia="Arial" w:hAnsi="Arial"/>
          <w:lang w:val="en"/>
        </w:rPr>
        <w:t>pressing for flexibil</w:t>
      </w:r>
      <w:r w:rsidR="102D114A" w:rsidRPr="008563DB">
        <w:rPr>
          <w:rFonts w:ascii="Arial" w:eastAsia="Arial" w:hAnsi="Arial"/>
          <w:lang w:val="en"/>
        </w:rPr>
        <w:t>ities which will enable councils to invest in apprenticeships.</w:t>
      </w:r>
    </w:p>
    <w:p w14:paraId="62E820D5" w14:textId="73B7D7B8" w:rsidR="00C9628F" w:rsidRPr="008563DB" w:rsidRDefault="002C1DA3" w:rsidP="3B86D8BF">
      <w:pPr>
        <w:rPr>
          <w:rFonts w:ascii="Arial" w:eastAsia="Helvetica" w:hAnsi="Arial"/>
        </w:rPr>
      </w:pPr>
      <w:r w:rsidRPr="29E0A1A9">
        <w:rPr>
          <w:rFonts w:ascii="Arial" w:eastAsia="Arial" w:hAnsi="Arial"/>
          <w:b/>
          <w:bCs/>
          <w:u w:val="single"/>
        </w:rPr>
        <w:t>Asylum and resettlement</w:t>
      </w:r>
      <w:r w:rsidRPr="29E0A1A9">
        <w:rPr>
          <w:rFonts w:ascii="Arial" w:eastAsia="Arial" w:hAnsi="Arial"/>
          <w:b/>
          <w:bCs/>
        </w:rPr>
        <w:t xml:space="preserve"> </w:t>
      </w:r>
      <w:r w:rsidRPr="29E0A1A9">
        <w:rPr>
          <w:rFonts w:ascii="Arial" w:eastAsia="Arial" w:hAnsi="Arial"/>
        </w:rPr>
        <w:t>–</w:t>
      </w:r>
      <w:r w:rsidR="006B7CAB" w:rsidRPr="29E0A1A9">
        <w:rPr>
          <w:rFonts w:ascii="Arial" w:eastAsia="Arial" w:hAnsi="Arial"/>
        </w:rPr>
        <w:t xml:space="preserve"> </w:t>
      </w:r>
      <w:r w:rsidR="00B665CE">
        <w:rPr>
          <w:rFonts w:ascii="Arial" w:eastAsia="Arial" w:hAnsi="Arial"/>
        </w:rPr>
        <w:t>Concerns about how current programmes are being managed remain acute.</w:t>
      </w:r>
      <w:r w:rsidR="00E56862">
        <w:rPr>
          <w:rFonts w:ascii="Arial" w:eastAsia="Arial" w:hAnsi="Arial"/>
        </w:rPr>
        <w:t xml:space="preserve"> </w:t>
      </w:r>
      <w:r w:rsidR="010ABAE4" w:rsidRPr="29E0A1A9">
        <w:rPr>
          <w:rFonts w:ascii="Arial" w:eastAsia="Arial" w:hAnsi="Arial"/>
        </w:rPr>
        <w:t xml:space="preserve">We are raising </w:t>
      </w:r>
      <w:r w:rsidR="00F257CE">
        <w:rPr>
          <w:rFonts w:ascii="Arial" w:eastAsia="Arial" w:hAnsi="Arial"/>
        </w:rPr>
        <w:t>councils</w:t>
      </w:r>
      <w:r w:rsidR="00B665CE">
        <w:rPr>
          <w:rFonts w:ascii="Arial" w:eastAsia="Arial" w:hAnsi="Arial"/>
        </w:rPr>
        <w:t>’</w:t>
      </w:r>
      <w:r w:rsidR="00F257CE">
        <w:rPr>
          <w:rFonts w:ascii="Arial" w:eastAsia="Arial" w:hAnsi="Arial"/>
        </w:rPr>
        <w:t xml:space="preserve"> concerns </w:t>
      </w:r>
      <w:r w:rsidR="1F3B1ED1" w:rsidRPr="29E0A1A9">
        <w:rPr>
          <w:rFonts w:ascii="Arial" w:eastAsia="Arial" w:hAnsi="Arial"/>
          <w:lang w:val="en"/>
        </w:rPr>
        <w:t xml:space="preserve">around </w:t>
      </w:r>
      <w:r w:rsidR="05895EC2" w:rsidRPr="29E0A1A9">
        <w:rPr>
          <w:rFonts w:ascii="Arial" w:eastAsia="Arial" w:hAnsi="Arial"/>
          <w:lang w:val="en"/>
        </w:rPr>
        <w:t xml:space="preserve">housing and homelessness, </w:t>
      </w:r>
      <w:r w:rsidR="00C51369" w:rsidRPr="29E0A1A9">
        <w:rPr>
          <w:rFonts w:ascii="Arial" w:eastAsia="Arial" w:hAnsi="Arial"/>
          <w:lang w:val="en"/>
        </w:rPr>
        <w:t>cohesion and</w:t>
      </w:r>
      <w:r w:rsidR="00C51369" w:rsidRPr="29E0A1A9">
        <w:rPr>
          <w:rFonts w:ascii="Arial" w:eastAsia="Arial" w:hAnsi="Arial"/>
        </w:rPr>
        <w:t xml:space="preserve"> safeguarding a</w:t>
      </w:r>
      <w:r w:rsidR="4A36FBCD" w:rsidRPr="29E0A1A9">
        <w:rPr>
          <w:rFonts w:ascii="Arial" w:eastAsia="Arial" w:hAnsi="Arial"/>
        </w:rPr>
        <w:t>s a</w:t>
      </w:r>
      <w:r w:rsidR="00C51369" w:rsidRPr="29E0A1A9">
        <w:rPr>
          <w:rFonts w:ascii="Arial" w:eastAsia="Arial" w:hAnsi="Arial"/>
        </w:rPr>
        <w:t xml:space="preserve"> result of </w:t>
      </w:r>
      <w:r w:rsidR="2C35C7A8" w:rsidRPr="29E0A1A9">
        <w:rPr>
          <w:rFonts w:ascii="Arial" w:eastAsia="Arial" w:hAnsi="Arial"/>
        </w:rPr>
        <w:t>recent policy and process change</w:t>
      </w:r>
      <w:r w:rsidR="00F257CE">
        <w:rPr>
          <w:rFonts w:ascii="Arial" w:eastAsia="Arial" w:hAnsi="Arial"/>
        </w:rPr>
        <w:t>s</w:t>
      </w:r>
      <w:r w:rsidR="2C35C7A8" w:rsidRPr="29E0A1A9">
        <w:rPr>
          <w:rFonts w:ascii="Arial" w:eastAsia="Arial" w:hAnsi="Arial"/>
        </w:rPr>
        <w:t xml:space="preserve"> by the Home Office, including </w:t>
      </w:r>
      <w:r w:rsidR="3C640AAB" w:rsidRPr="3A31030C">
        <w:rPr>
          <w:rFonts w:ascii="Arial" w:eastAsia="Arial" w:hAnsi="Arial"/>
        </w:rPr>
        <w:t xml:space="preserve">hotel maximisation, </w:t>
      </w:r>
      <w:r w:rsidR="2C35C7A8" w:rsidRPr="3A31030C">
        <w:rPr>
          <w:rFonts w:ascii="Arial" w:eastAsia="Arial" w:hAnsi="Arial"/>
        </w:rPr>
        <w:t>HMO</w:t>
      </w:r>
      <w:r w:rsidR="2C35C7A8" w:rsidRPr="29E0A1A9">
        <w:rPr>
          <w:rFonts w:ascii="Arial" w:eastAsia="Arial" w:hAnsi="Arial"/>
        </w:rPr>
        <w:t xml:space="preserve"> licensing exemptions, </w:t>
      </w:r>
      <w:r w:rsidR="3072C81A" w:rsidRPr="29E0A1A9">
        <w:rPr>
          <w:rFonts w:ascii="Arial" w:eastAsia="Arial" w:hAnsi="Arial"/>
        </w:rPr>
        <w:t xml:space="preserve">large site use, </w:t>
      </w:r>
      <w:r w:rsidR="2C35C7A8" w:rsidRPr="29E0A1A9">
        <w:rPr>
          <w:rFonts w:ascii="Arial" w:eastAsia="Arial" w:hAnsi="Arial"/>
        </w:rPr>
        <w:t xml:space="preserve">decisions </w:t>
      </w:r>
      <w:r w:rsidR="00110528">
        <w:rPr>
          <w:rFonts w:ascii="Arial" w:eastAsia="Arial" w:hAnsi="Arial"/>
        </w:rPr>
        <w:t>on</w:t>
      </w:r>
      <w:r w:rsidR="2C35C7A8" w:rsidRPr="29E0A1A9">
        <w:rPr>
          <w:rFonts w:ascii="Arial" w:eastAsia="Arial" w:hAnsi="Arial"/>
        </w:rPr>
        <w:t xml:space="preserve"> hotels, and the streamlined asylum process. </w:t>
      </w:r>
      <w:r w:rsidR="51071512" w:rsidRPr="62275E04">
        <w:rPr>
          <w:rFonts w:ascii="Arial" w:eastAsia="Arial" w:hAnsi="Arial"/>
        </w:rPr>
        <w:t xml:space="preserve">We </w:t>
      </w:r>
      <w:r w:rsidR="51071512" w:rsidRPr="62275E04">
        <w:rPr>
          <w:rFonts w:ascii="Arial" w:eastAsia="Arial" w:hAnsi="Arial"/>
        </w:rPr>
        <w:lastRenderedPageBreak/>
        <w:t xml:space="preserve">continue to </w:t>
      </w:r>
      <w:r w:rsidR="51071512" w:rsidRPr="62275E04">
        <w:rPr>
          <w:rFonts w:ascii="Arial" w:eastAsia="Helvetica" w:hAnsi="Arial"/>
        </w:rPr>
        <w:t>press for a more equitable approach to increasing accommodation supply across all programmes</w:t>
      </w:r>
      <w:r w:rsidR="60752B6E" w:rsidRPr="304DE0AB">
        <w:rPr>
          <w:rFonts w:ascii="Arial" w:eastAsia="Helvetica" w:hAnsi="Arial"/>
        </w:rPr>
        <w:t xml:space="preserve">. </w:t>
      </w:r>
      <w:r w:rsidR="51071512" w:rsidRPr="62275E04">
        <w:rPr>
          <w:rFonts w:ascii="Arial" w:eastAsia="Arial" w:hAnsi="Arial"/>
        </w:rPr>
        <w:t xml:space="preserve"> </w:t>
      </w:r>
      <w:r w:rsidR="00C51369" w:rsidRPr="29E0A1A9">
        <w:rPr>
          <w:rFonts w:ascii="Arial" w:eastAsia="Arial" w:hAnsi="Arial"/>
        </w:rPr>
        <w:t xml:space="preserve">We are working with </w:t>
      </w:r>
      <w:r w:rsidR="000357D7">
        <w:rPr>
          <w:rFonts w:ascii="Arial" w:eastAsia="Arial" w:hAnsi="Arial"/>
        </w:rPr>
        <w:t>G</w:t>
      </w:r>
      <w:r w:rsidR="00C51369" w:rsidRPr="29E0A1A9">
        <w:rPr>
          <w:rFonts w:ascii="Arial" w:eastAsia="Arial" w:hAnsi="Arial"/>
        </w:rPr>
        <w:t xml:space="preserve">overnment on the impacts </w:t>
      </w:r>
      <w:r w:rsidRPr="29E0A1A9" w:rsidDel="00C51369">
        <w:rPr>
          <w:rFonts w:ascii="Arial" w:eastAsia="Arial" w:hAnsi="Arial"/>
        </w:rPr>
        <w:t xml:space="preserve">of </w:t>
      </w:r>
      <w:r w:rsidR="57F0D94E" w:rsidRPr="29E0A1A9">
        <w:rPr>
          <w:rFonts w:ascii="Arial" w:eastAsia="Arial" w:hAnsi="Arial"/>
        </w:rPr>
        <w:t xml:space="preserve">hotel </w:t>
      </w:r>
      <w:r w:rsidR="0C2CE5D7" w:rsidRPr="6D9FC8A2">
        <w:rPr>
          <w:rFonts w:ascii="Arial" w:eastAsia="Arial" w:hAnsi="Arial"/>
        </w:rPr>
        <w:t xml:space="preserve">closure </w:t>
      </w:r>
      <w:r w:rsidR="564D121E" w:rsidRPr="6D9FC8A2">
        <w:rPr>
          <w:rFonts w:ascii="Arial" w:eastAsia="Arial" w:hAnsi="Arial"/>
        </w:rPr>
        <w:t xml:space="preserve">for </w:t>
      </w:r>
      <w:r w:rsidR="00C51369" w:rsidRPr="29E0A1A9">
        <w:rPr>
          <w:rFonts w:ascii="Arial" w:eastAsia="Arial" w:hAnsi="Arial"/>
        </w:rPr>
        <w:t xml:space="preserve">Afghan </w:t>
      </w:r>
      <w:r w:rsidR="005ABFF0" w:rsidRPr="29E0A1A9">
        <w:rPr>
          <w:rFonts w:ascii="Arial" w:eastAsia="Arial" w:hAnsi="Arial"/>
        </w:rPr>
        <w:t xml:space="preserve">households </w:t>
      </w:r>
      <w:r w:rsidR="7F8CCDF8" w:rsidRPr="22DEE400">
        <w:rPr>
          <w:rFonts w:ascii="Arial" w:eastAsia="Arial" w:hAnsi="Arial"/>
        </w:rPr>
        <w:t xml:space="preserve">by the </w:t>
      </w:r>
      <w:r w:rsidR="005ABFF0" w:rsidRPr="22DEE400">
        <w:rPr>
          <w:rFonts w:ascii="Arial" w:eastAsia="Arial" w:hAnsi="Arial"/>
        </w:rPr>
        <w:t>end</w:t>
      </w:r>
      <w:r w:rsidR="005ABFF0" w:rsidRPr="29E0A1A9">
        <w:rPr>
          <w:rFonts w:ascii="Arial" w:eastAsia="Arial" w:hAnsi="Arial"/>
        </w:rPr>
        <w:t xml:space="preserve"> of August</w:t>
      </w:r>
      <w:r w:rsidR="00E77EC7">
        <w:rPr>
          <w:rFonts w:ascii="Arial" w:eastAsia="Arial" w:hAnsi="Arial"/>
        </w:rPr>
        <w:t>,</w:t>
      </w:r>
      <w:r w:rsidR="59C9A9CF" w:rsidRPr="71F2358C">
        <w:rPr>
          <w:rFonts w:ascii="Arial" w:eastAsia="Arial" w:hAnsi="Arial"/>
        </w:rPr>
        <w:t xml:space="preserve"> with growing</w:t>
      </w:r>
      <w:r w:rsidR="59C9A9CF" w:rsidRPr="7AC17C31">
        <w:rPr>
          <w:rFonts w:ascii="Arial" w:eastAsia="Arial" w:hAnsi="Arial"/>
        </w:rPr>
        <w:t xml:space="preserve"> concern around homelessness risks and lack of clarity around the </w:t>
      </w:r>
      <w:r w:rsidR="59C9A9CF" w:rsidRPr="1B03C4F5">
        <w:rPr>
          <w:rFonts w:ascii="Arial" w:eastAsia="Arial" w:hAnsi="Arial"/>
        </w:rPr>
        <w:t>end of the process</w:t>
      </w:r>
      <w:r w:rsidR="00E77EC7">
        <w:rPr>
          <w:rFonts w:ascii="Arial" w:eastAsia="Arial" w:hAnsi="Arial"/>
        </w:rPr>
        <w:t xml:space="preserve">. </w:t>
      </w:r>
      <w:r w:rsidR="25330370" w:rsidRPr="29E0A1A9">
        <w:rPr>
          <w:rFonts w:ascii="Arial" w:eastAsia="Helvetica" w:hAnsi="Arial"/>
        </w:rPr>
        <w:t xml:space="preserve">We </w:t>
      </w:r>
      <w:r w:rsidR="160AC5F1" w:rsidRPr="29E0A1A9">
        <w:rPr>
          <w:rFonts w:ascii="Arial" w:eastAsia="Helvetica" w:hAnsi="Arial"/>
        </w:rPr>
        <w:t xml:space="preserve">continue to press </w:t>
      </w:r>
      <w:r w:rsidR="60C87E3C" w:rsidRPr="29E0A1A9">
        <w:rPr>
          <w:rFonts w:ascii="Arial" w:eastAsia="Helvetica" w:hAnsi="Arial"/>
        </w:rPr>
        <w:t xml:space="preserve">more effective engagement at political level, with ministerial webinars and meetings planned for </w:t>
      </w:r>
      <w:r w:rsidR="544F275D" w:rsidRPr="49B3EAAC">
        <w:rPr>
          <w:rFonts w:ascii="Arial" w:eastAsia="Helvetica" w:hAnsi="Arial"/>
        </w:rPr>
        <w:t>July</w:t>
      </w:r>
      <w:r w:rsidR="5DC6AE41" w:rsidRPr="695EFC31">
        <w:rPr>
          <w:rFonts w:ascii="Arial" w:eastAsia="Helvetica" w:hAnsi="Arial"/>
        </w:rPr>
        <w:t xml:space="preserve"> and are pressing</w:t>
      </w:r>
      <w:r w:rsidR="5DC6AE41" w:rsidRPr="2D5A6C8F">
        <w:rPr>
          <w:rFonts w:ascii="Arial" w:eastAsia="Helvetica" w:hAnsi="Arial"/>
        </w:rPr>
        <w:t xml:space="preserve"> for engagement in</w:t>
      </w:r>
      <w:r w:rsidR="5DC6AE41" w:rsidRPr="1D09379A">
        <w:rPr>
          <w:rFonts w:ascii="Arial" w:eastAsia="Helvetica" w:hAnsi="Arial"/>
        </w:rPr>
        <w:t xml:space="preserve"> advance of </w:t>
      </w:r>
      <w:r w:rsidR="5DC6AE41" w:rsidRPr="3D48EFAC">
        <w:rPr>
          <w:rFonts w:ascii="Arial" w:eastAsia="Helvetica" w:hAnsi="Arial"/>
        </w:rPr>
        <w:t xml:space="preserve">implementation of </w:t>
      </w:r>
      <w:r w:rsidR="5DC6AE41" w:rsidRPr="38F9AAEB">
        <w:rPr>
          <w:rFonts w:ascii="Arial" w:eastAsia="Helvetica" w:hAnsi="Arial"/>
        </w:rPr>
        <w:t>the Illegal</w:t>
      </w:r>
      <w:r w:rsidR="5DC6AE41" w:rsidRPr="05E4AD88">
        <w:rPr>
          <w:rFonts w:ascii="Arial" w:eastAsia="Helvetica" w:hAnsi="Arial"/>
        </w:rPr>
        <w:t xml:space="preserve"> Migration Bill.</w:t>
      </w:r>
    </w:p>
    <w:p w14:paraId="69D3F3F7" w14:textId="17B844A9" w:rsidR="00C9628F" w:rsidRPr="008563DB" w:rsidRDefault="28FAB659" w:rsidP="29E0A1A9">
      <w:pPr>
        <w:rPr>
          <w:rFonts w:ascii="Arial" w:eastAsia="Arial" w:hAnsi="Arial"/>
        </w:rPr>
      </w:pPr>
      <w:r w:rsidRPr="29E0A1A9">
        <w:rPr>
          <w:rFonts w:ascii="Arial" w:eastAsia="Arial" w:hAnsi="Arial"/>
          <w:b/>
          <w:bCs/>
          <w:u w:val="single"/>
        </w:rPr>
        <w:t>Unaccompanied asylum-seeking children (UASC)</w:t>
      </w:r>
      <w:r w:rsidRPr="29E0A1A9">
        <w:rPr>
          <w:rFonts w:ascii="Arial" w:eastAsia="Arial" w:hAnsi="Arial"/>
        </w:rPr>
        <w:t xml:space="preserve"> – </w:t>
      </w:r>
      <w:r w:rsidR="00A22B2D" w:rsidRPr="29E0A1A9">
        <w:rPr>
          <w:rFonts w:ascii="Arial" w:eastAsia="Arial" w:hAnsi="Arial"/>
        </w:rPr>
        <w:t xml:space="preserve">The number of children in hotels </w:t>
      </w:r>
      <w:r w:rsidR="00E23D94">
        <w:rPr>
          <w:rFonts w:ascii="Arial" w:eastAsia="Arial" w:hAnsi="Arial"/>
        </w:rPr>
        <w:t>increased</w:t>
      </w:r>
      <w:r w:rsidR="00E23D94" w:rsidRPr="29E0A1A9">
        <w:rPr>
          <w:rFonts w:ascii="Arial" w:eastAsia="Arial" w:hAnsi="Arial"/>
        </w:rPr>
        <w:t xml:space="preserve"> </w:t>
      </w:r>
      <w:r w:rsidR="00A22B2D" w:rsidRPr="29E0A1A9">
        <w:rPr>
          <w:rFonts w:ascii="Arial" w:eastAsia="Arial" w:hAnsi="Arial"/>
        </w:rPr>
        <w:t xml:space="preserve">significantly </w:t>
      </w:r>
      <w:r w:rsidR="00D85268">
        <w:rPr>
          <w:rFonts w:ascii="Arial" w:eastAsia="Arial" w:hAnsi="Arial"/>
        </w:rPr>
        <w:t xml:space="preserve">in </w:t>
      </w:r>
      <w:r w:rsidR="00FF380B">
        <w:rPr>
          <w:rFonts w:ascii="Arial" w:eastAsia="Arial" w:hAnsi="Arial"/>
        </w:rPr>
        <w:t>June</w:t>
      </w:r>
      <w:r w:rsidR="0026170E" w:rsidRPr="29E0A1A9">
        <w:rPr>
          <w:rFonts w:ascii="Arial" w:eastAsia="Arial" w:hAnsi="Arial"/>
        </w:rPr>
        <w:t>,</w:t>
      </w:r>
      <w:r w:rsidR="00F344EB" w:rsidRPr="29E0A1A9">
        <w:rPr>
          <w:rFonts w:ascii="Arial" w:eastAsia="Arial" w:hAnsi="Arial"/>
        </w:rPr>
        <w:t xml:space="preserve"> </w:t>
      </w:r>
      <w:r w:rsidR="00D829F2">
        <w:rPr>
          <w:rFonts w:ascii="Arial" w:eastAsia="Arial" w:hAnsi="Arial"/>
        </w:rPr>
        <w:t xml:space="preserve">leading to the use of six hotels and </w:t>
      </w:r>
      <w:r w:rsidR="00F344EB" w:rsidRPr="29E0A1A9">
        <w:rPr>
          <w:rFonts w:ascii="Arial" w:eastAsia="Arial" w:hAnsi="Arial"/>
        </w:rPr>
        <w:t>placing further</w:t>
      </w:r>
      <w:r w:rsidRPr="29E0A1A9">
        <w:rPr>
          <w:rFonts w:ascii="Arial" w:eastAsia="Arial" w:hAnsi="Arial"/>
        </w:rPr>
        <w:t xml:space="preserve"> pressures on already overstretched children’s services. </w:t>
      </w:r>
      <w:r w:rsidR="00A75A22">
        <w:rPr>
          <w:rFonts w:ascii="Arial" w:eastAsia="Arial" w:hAnsi="Arial"/>
        </w:rPr>
        <w:t xml:space="preserve">Further hotels are expected to be stood up </w:t>
      </w:r>
      <w:r w:rsidR="0016099B">
        <w:rPr>
          <w:rFonts w:ascii="Arial" w:eastAsia="Arial" w:hAnsi="Arial"/>
        </w:rPr>
        <w:t xml:space="preserve">in the coming weeks and months. </w:t>
      </w:r>
      <w:r w:rsidRPr="29E0A1A9">
        <w:rPr>
          <w:rFonts w:ascii="Arial" w:eastAsia="Arial" w:hAnsi="Arial"/>
        </w:rPr>
        <w:t>We are pressing for a whole-system approach that tackles insufficien</w:t>
      </w:r>
      <w:r w:rsidR="00F728CE" w:rsidRPr="29E0A1A9">
        <w:rPr>
          <w:rFonts w:ascii="Arial" w:eastAsia="Arial" w:hAnsi="Arial"/>
        </w:rPr>
        <w:t>t</w:t>
      </w:r>
      <w:r w:rsidRPr="29E0A1A9">
        <w:rPr>
          <w:rFonts w:ascii="Arial" w:eastAsia="Arial" w:hAnsi="Arial"/>
        </w:rPr>
        <w:t xml:space="preserve"> placements, alongside the shortfall in funding to support UASC and former UASC care leavers</w:t>
      </w:r>
      <w:r w:rsidR="4937BCD6" w:rsidRPr="29E0A1A9">
        <w:rPr>
          <w:rFonts w:ascii="Arial" w:eastAsia="Arial" w:hAnsi="Arial"/>
        </w:rPr>
        <w:t xml:space="preserve">, including at the </w:t>
      </w:r>
      <w:r w:rsidR="4937BCD6" w:rsidRPr="29E0A1A9">
        <w:rPr>
          <w:rFonts w:ascii="Arial" w:eastAsia="Helvetica" w:hAnsi="Arial"/>
        </w:rPr>
        <w:t>cross Whitehall UASC Task Force</w:t>
      </w:r>
      <w:r w:rsidRPr="29E0A1A9">
        <w:rPr>
          <w:rFonts w:ascii="Arial" w:eastAsia="Arial" w:hAnsi="Arial"/>
        </w:rPr>
        <w:t xml:space="preserve">. </w:t>
      </w:r>
      <w:r w:rsidR="00C25ED1" w:rsidRPr="29E0A1A9">
        <w:rPr>
          <w:rFonts w:ascii="Arial" w:eastAsia="Arial" w:hAnsi="Arial"/>
        </w:rPr>
        <w:t xml:space="preserve">Councils have highlighted tensions between provisions in the Illegal Migration Bill and </w:t>
      </w:r>
      <w:r w:rsidR="00F728CE" w:rsidRPr="29E0A1A9">
        <w:rPr>
          <w:rFonts w:ascii="Arial" w:eastAsia="Arial" w:hAnsi="Arial"/>
        </w:rPr>
        <w:t>their</w:t>
      </w:r>
      <w:r w:rsidR="00C25ED1" w:rsidRPr="29E0A1A9">
        <w:rPr>
          <w:rFonts w:ascii="Arial" w:eastAsia="Arial" w:hAnsi="Arial"/>
        </w:rPr>
        <w:t xml:space="preserve"> statutory responsibilities towards children in care</w:t>
      </w:r>
      <w:r w:rsidR="00637F26">
        <w:rPr>
          <w:rFonts w:ascii="Arial" w:eastAsia="Arial" w:hAnsi="Arial"/>
        </w:rPr>
        <w:t xml:space="preserve">, as well as the risk that the Bill will drive higher numbers </w:t>
      </w:r>
      <w:r w:rsidR="00F55D03">
        <w:rPr>
          <w:rFonts w:ascii="Arial" w:eastAsia="Arial" w:hAnsi="Arial"/>
        </w:rPr>
        <w:t xml:space="preserve">of </w:t>
      </w:r>
      <w:r w:rsidR="00D5365F">
        <w:rPr>
          <w:rFonts w:ascii="Arial" w:eastAsia="Arial" w:hAnsi="Arial"/>
        </w:rPr>
        <w:t xml:space="preserve">children to </w:t>
      </w:r>
      <w:r w:rsidR="006E5CBF">
        <w:rPr>
          <w:rFonts w:ascii="Arial" w:eastAsia="Arial" w:hAnsi="Arial"/>
        </w:rPr>
        <w:t xml:space="preserve">arrive unaccompanied or </w:t>
      </w:r>
      <w:r w:rsidR="0002006B">
        <w:rPr>
          <w:rFonts w:ascii="Arial" w:eastAsia="Arial" w:hAnsi="Arial"/>
        </w:rPr>
        <w:t>more people to present as children at port</w:t>
      </w:r>
      <w:r w:rsidR="00C25ED1" w:rsidRPr="29E0A1A9">
        <w:rPr>
          <w:rFonts w:ascii="Arial" w:eastAsia="Arial" w:hAnsi="Arial"/>
        </w:rPr>
        <w:t>.</w:t>
      </w:r>
      <w:r w:rsidR="0002006B">
        <w:rPr>
          <w:rFonts w:ascii="Arial" w:eastAsia="Arial" w:hAnsi="Arial"/>
        </w:rPr>
        <w:t xml:space="preserve"> The challenge of unaccompanied children being placed in adult asylum accommodation continues to place</w:t>
      </w:r>
      <w:r w:rsidR="004838E5">
        <w:rPr>
          <w:rFonts w:ascii="Arial" w:eastAsia="Arial" w:hAnsi="Arial"/>
        </w:rPr>
        <w:t xml:space="preserve"> significant pressure on individual councils.</w:t>
      </w:r>
    </w:p>
    <w:p w14:paraId="29DF14EF" w14:textId="6A292851" w:rsidR="355E64DC" w:rsidRPr="008563DB" w:rsidRDefault="37872EAF" w:rsidP="770C6CB0">
      <w:pPr>
        <w:rPr>
          <w:rFonts w:ascii="Arial" w:eastAsia="Arial" w:hAnsi="Arial"/>
          <w:b/>
          <w:u w:val="single"/>
        </w:rPr>
      </w:pPr>
      <w:r w:rsidRPr="73D514FB">
        <w:rPr>
          <w:rFonts w:ascii="Arial" w:eastAsia="Arial" w:hAnsi="Arial"/>
          <w:b/>
          <w:bCs/>
          <w:u w:val="single"/>
        </w:rPr>
        <w:t xml:space="preserve">Private rented </w:t>
      </w:r>
      <w:r w:rsidRPr="784E2673">
        <w:rPr>
          <w:rFonts w:ascii="Arial" w:eastAsia="Arial" w:hAnsi="Arial"/>
          <w:b/>
          <w:bCs/>
          <w:u w:val="single"/>
        </w:rPr>
        <w:t xml:space="preserve">sector </w:t>
      </w:r>
      <w:r w:rsidRPr="5BD655F5">
        <w:rPr>
          <w:rFonts w:ascii="Arial" w:eastAsia="Arial" w:hAnsi="Arial"/>
          <w:b/>
          <w:bCs/>
          <w:u w:val="single"/>
        </w:rPr>
        <w:t xml:space="preserve">reform </w:t>
      </w:r>
    </w:p>
    <w:p w14:paraId="4C5D11EA" w14:textId="023420C7" w:rsidR="00F37076" w:rsidRDefault="667131FC" w:rsidP="770C6CB0">
      <w:pPr>
        <w:textAlignment w:val="baseline"/>
        <w:rPr>
          <w:rFonts w:ascii="Arial" w:eastAsia="Arial" w:hAnsi="Arial"/>
        </w:rPr>
      </w:pPr>
      <w:r w:rsidRPr="008563DB">
        <w:rPr>
          <w:rFonts w:ascii="Arial" w:eastAsia="Arial" w:hAnsi="Arial"/>
        </w:rPr>
        <w:t>The Government has recently</w:t>
      </w:r>
      <w:r w:rsidRPr="47CE0EA1">
        <w:rPr>
          <w:rFonts w:ascii="Arial" w:eastAsia="Arial" w:hAnsi="Arial"/>
        </w:rPr>
        <w:t xml:space="preserve"> </w:t>
      </w:r>
      <w:r w:rsidR="2B98A6A3" w:rsidRPr="47CE0EA1">
        <w:rPr>
          <w:rFonts w:ascii="Arial" w:eastAsia="Arial" w:hAnsi="Arial"/>
        </w:rPr>
        <w:t>published the Renters (Reform) Bill</w:t>
      </w:r>
      <w:r w:rsidRPr="008563DB">
        <w:rPr>
          <w:rFonts w:ascii="Arial" w:eastAsia="Arial" w:hAnsi="Arial"/>
        </w:rPr>
        <w:t xml:space="preserve"> </w:t>
      </w:r>
      <w:r w:rsidR="2B98A6A3" w:rsidRPr="4A1187C9">
        <w:rPr>
          <w:rFonts w:ascii="Arial" w:eastAsia="Arial" w:hAnsi="Arial"/>
        </w:rPr>
        <w:t xml:space="preserve">which aims to improve the system for both private renters </w:t>
      </w:r>
      <w:r w:rsidR="2B98A6A3" w:rsidRPr="7CC142A3">
        <w:rPr>
          <w:rFonts w:ascii="Arial" w:eastAsia="Arial" w:hAnsi="Arial"/>
        </w:rPr>
        <w:t>and landlords in England.</w:t>
      </w:r>
      <w:r w:rsidR="2B98A6A3" w:rsidRPr="4A1187C9">
        <w:rPr>
          <w:rFonts w:ascii="Arial" w:eastAsia="Arial" w:hAnsi="Arial"/>
        </w:rPr>
        <w:t xml:space="preserve"> </w:t>
      </w:r>
      <w:r w:rsidR="2B98A6A3" w:rsidRPr="66C03B8D">
        <w:rPr>
          <w:rFonts w:ascii="Arial" w:eastAsia="Arial" w:hAnsi="Arial"/>
        </w:rPr>
        <w:t>Chan</w:t>
      </w:r>
      <w:r w:rsidR="1C75B954" w:rsidRPr="66C03B8D">
        <w:rPr>
          <w:rFonts w:ascii="Arial" w:eastAsia="Arial" w:hAnsi="Arial"/>
        </w:rPr>
        <w:t>g</w:t>
      </w:r>
      <w:r w:rsidR="2B98A6A3" w:rsidRPr="66C03B8D">
        <w:rPr>
          <w:rFonts w:ascii="Arial" w:eastAsia="Arial" w:hAnsi="Arial"/>
        </w:rPr>
        <w:t>es</w:t>
      </w:r>
      <w:r w:rsidR="2B98A6A3" w:rsidRPr="39EE7F46">
        <w:rPr>
          <w:rFonts w:ascii="Arial" w:eastAsia="Arial" w:hAnsi="Arial"/>
        </w:rPr>
        <w:t xml:space="preserve"> include: </w:t>
      </w:r>
      <w:r w:rsidR="2B98A6A3" w:rsidRPr="44D312A1">
        <w:rPr>
          <w:rFonts w:ascii="Arial" w:eastAsia="Arial" w:hAnsi="Arial"/>
        </w:rPr>
        <w:t xml:space="preserve">abolition of section 21 ‘no </w:t>
      </w:r>
      <w:r w:rsidR="2B98A6A3" w:rsidRPr="7B6B00A9">
        <w:rPr>
          <w:rFonts w:ascii="Arial" w:eastAsia="Arial" w:hAnsi="Arial"/>
        </w:rPr>
        <w:t>fault</w:t>
      </w:r>
      <w:r w:rsidR="2E4C674F" w:rsidRPr="7B6B00A9">
        <w:rPr>
          <w:rFonts w:ascii="Arial" w:eastAsia="Arial" w:hAnsi="Arial"/>
        </w:rPr>
        <w:t xml:space="preserve">’ evictions and </w:t>
      </w:r>
      <w:r w:rsidR="2E4C674F" w:rsidRPr="3539F7FC">
        <w:rPr>
          <w:rFonts w:ascii="Arial" w:eastAsia="Arial" w:hAnsi="Arial"/>
        </w:rPr>
        <w:t xml:space="preserve">a move to </w:t>
      </w:r>
      <w:r w:rsidR="2E4C674F" w:rsidRPr="46DB15F7">
        <w:rPr>
          <w:rFonts w:ascii="Arial" w:eastAsia="Arial" w:hAnsi="Arial"/>
        </w:rPr>
        <w:t xml:space="preserve">periodic tenancies; more comprehensive possession </w:t>
      </w:r>
      <w:r w:rsidR="2E4C674F" w:rsidRPr="459B9E7A">
        <w:rPr>
          <w:rFonts w:ascii="Arial" w:eastAsia="Arial" w:hAnsi="Arial"/>
        </w:rPr>
        <w:t xml:space="preserve">grounds so </w:t>
      </w:r>
      <w:r w:rsidR="2E4C674F" w:rsidRPr="22293CD9">
        <w:rPr>
          <w:rFonts w:ascii="Arial" w:eastAsia="Arial" w:hAnsi="Arial"/>
        </w:rPr>
        <w:t xml:space="preserve">landlords can still recover their property and </w:t>
      </w:r>
      <w:r w:rsidR="2E4C674F" w:rsidRPr="51A1EE69">
        <w:rPr>
          <w:rFonts w:ascii="Arial" w:eastAsia="Arial" w:hAnsi="Arial"/>
        </w:rPr>
        <w:t xml:space="preserve">make it easier </w:t>
      </w:r>
      <w:r w:rsidR="2E4C674F" w:rsidRPr="688B02A9">
        <w:rPr>
          <w:rFonts w:ascii="Arial" w:eastAsia="Arial" w:hAnsi="Arial"/>
        </w:rPr>
        <w:t>to repossess pr</w:t>
      </w:r>
      <w:r w:rsidR="457914C7" w:rsidRPr="688B02A9">
        <w:rPr>
          <w:rFonts w:ascii="Arial" w:eastAsia="Arial" w:hAnsi="Arial"/>
        </w:rPr>
        <w:t xml:space="preserve">operties where </w:t>
      </w:r>
      <w:r w:rsidR="457914C7" w:rsidRPr="4AF86603">
        <w:rPr>
          <w:rFonts w:ascii="Arial" w:eastAsia="Arial" w:hAnsi="Arial"/>
        </w:rPr>
        <w:t xml:space="preserve">tenants are at </w:t>
      </w:r>
      <w:r w:rsidR="457914C7" w:rsidRPr="5958F997">
        <w:rPr>
          <w:rFonts w:ascii="Arial" w:eastAsia="Arial" w:hAnsi="Arial"/>
        </w:rPr>
        <w:t xml:space="preserve">fault; </w:t>
      </w:r>
      <w:r w:rsidR="457914C7" w:rsidRPr="3BED98F7">
        <w:rPr>
          <w:rFonts w:ascii="Arial" w:eastAsia="Arial" w:hAnsi="Arial"/>
        </w:rPr>
        <w:t>a tenant appeal process for above-marke</w:t>
      </w:r>
      <w:r w:rsidR="002D2E0A">
        <w:rPr>
          <w:rFonts w:ascii="Arial" w:eastAsia="Arial" w:hAnsi="Arial"/>
        </w:rPr>
        <w:t>t</w:t>
      </w:r>
      <w:r w:rsidR="457914C7" w:rsidRPr="3BED98F7">
        <w:rPr>
          <w:rFonts w:ascii="Arial" w:eastAsia="Arial" w:hAnsi="Arial"/>
        </w:rPr>
        <w:t xml:space="preserve"> rent </w:t>
      </w:r>
      <w:r w:rsidR="457914C7" w:rsidRPr="51FE474D">
        <w:rPr>
          <w:rFonts w:ascii="Arial" w:eastAsia="Arial" w:hAnsi="Arial"/>
        </w:rPr>
        <w:t xml:space="preserve">increases; a new Private Rented </w:t>
      </w:r>
      <w:r w:rsidR="457914C7" w:rsidRPr="4B0646DB">
        <w:rPr>
          <w:rFonts w:ascii="Arial" w:eastAsia="Arial" w:hAnsi="Arial"/>
        </w:rPr>
        <w:t xml:space="preserve">Sector </w:t>
      </w:r>
      <w:r w:rsidR="457914C7" w:rsidRPr="62C29FA3">
        <w:rPr>
          <w:rFonts w:ascii="Arial" w:eastAsia="Arial" w:hAnsi="Arial"/>
        </w:rPr>
        <w:t>Ombudsman;</w:t>
      </w:r>
      <w:r w:rsidR="457914C7" w:rsidRPr="6A068770">
        <w:rPr>
          <w:rFonts w:ascii="Arial" w:eastAsia="Arial" w:hAnsi="Arial"/>
        </w:rPr>
        <w:t xml:space="preserve"> </w:t>
      </w:r>
      <w:r w:rsidR="4D70EFD6" w:rsidRPr="74FB8C54">
        <w:rPr>
          <w:rFonts w:ascii="Arial" w:eastAsia="Arial" w:hAnsi="Arial"/>
        </w:rPr>
        <w:t xml:space="preserve">and </w:t>
      </w:r>
      <w:r w:rsidR="457914C7" w:rsidRPr="6A068770">
        <w:rPr>
          <w:rFonts w:ascii="Arial" w:eastAsia="Arial" w:hAnsi="Arial"/>
        </w:rPr>
        <w:t xml:space="preserve">a </w:t>
      </w:r>
      <w:r w:rsidR="457914C7" w:rsidRPr="0D589D78">
        <w:rPr>
          <w:rFonts w:ascii="Arial" w:eastAsia="Arial" w:hAnsi="Arial"/>
        </w:rPr>
        <w:t xml:space="preserve">new </w:t>
      </w:r>
      <w:r w:rsidR="457914C7" w:rsidRPr="4C4F3F75">
        <w:rPr>
          <w:rFonts w:ascii="Arial" w:eastAsia="Arial" w:hAnsi="Arial"/>
        </w:rPr>
        <w:t>Privately Rented</w:t>
      </w:r>
      <w:r w:rsidR="457914C7" w:rsidRPr="0D589D78">
        <w:rPr>
          <w:rFonts w:ascii="Arial" w:eastAsia="Arial" w:hAnsi="Arial"/>
        </w:rPr>
        <w:t xml:space="preserve"> </w:t>
      </w:r>
      <w:r w:rsidR="457914C7" w:rsidRPr="0426A4FB">
        <w:rPr>
          <w:rFonts w:ascii="Arial" w:eastAsia="Arial" w:hAnsi="Arial"/>
        </w:rPr>
        <w:t>Pr</w:t>
      </w:r>
      <w:r w:rsidR="4E206579" w:rsidRPr="0426A4FB">
        <w:rPr>
          <w:rFonts w:ascii="Arial" w:eastAsia="Arial" w:hAnsi="Arial"/>
        </w:rPr>
        <w:t xml:space="preserve">operty Portal </w:t>
      </w:r>
      <w:r w:rsidR="4E206579" w:rsidRPr="0C650D56">
        <w:rPr>
          <w:rFonts w:ascii="Arial" w:eastAsia="Arial" w:hAnsi="Arial"/>
        </w:rPr>
        <w:t xml:space="preserve">to help landlords </w:t>
      </w:r>
      <w:r w:rsidR="4E206579" w:rsidRPr="01C9D0A5">
        <w:rPr>
          <w:rFonts w:ascii="Arial" w:eastAsia="Arial" w:hAnsi="Arial"/>
        </w:rPr>
        <w:t xml:space="preserve">understand their legal </w:t>
      </w:r>
      <w:r w:rsidR="4E206579" w:rsidRPr="40C072A2">
        <w:rPr>
          <w:rFonts w:ascii="Arial" w:eastAsia="Arial" w:hAnsi="Arial"/>
        </w:rPr>
        <w:t xml:space="preserve">obligations </w:t>
      </w:r>
      <w:r w:rsidR="4E206579" w:rsidRPr="2CCC016E">
        <w:rPr>
          <w:rFonts w:ascii="Arial" w:eastAsia="Arial" w:hAnsi="Arial"/>
        </w:rPr>
        <w:t xml:space="preserve">and demonstrate </w:t>
      </w:r>
      <w:r w:rsidR="4E206579" w:rsidRPr="50913AD6">
        <w:rPr>
          <w:rFonts w:ascii="Arial" w:eastAsia="Arial" w:hAnsi="Arial"/>
        </w:rPr>
        <w:t>compliance</w:t>
      </w:r>
      <w:r w:rsidR="0EEE622D" w:rsidRPr="50913AD6">
        <w:rPr>
          <w:rFonts w:ascii="Arial" w:eastAsia="Arial" w:hAnsi="Arial"/>
        </w:rPr>
        <w:t xml:space="preserve">. </w:t>
      </w:r>
      <w:r w:rsidR="0EEE622D" w:rsidRPr="0CDF2123">
        <w:rPr>
          <w:rFonts w:ascii="Arial" w:eastAsia="Arial" w:hAnsi="Arial"/>
        </w:rPr>
        <w:t xml:space="preserve">The changes will introduce new </w:t>
      </w:r>
      <w:r w:rsidR="0EEE622D" w:rsidRPr="3E037D25">
        <w:rPr>
          <w:rFonts w:ascii="Arial" w:eastAsia="Arial" w:hAnsi="Arial"/>
        </w:rPr>
        <w:t xml:space="preserve">enforcement </w:t>
      </w:r>
      <w:r w:rsidR="0EEE622D" w:rsidRPr="0ED6B2F0">
        <w:rPr>
          <w:rFonts w:ascii="Arial" w:eastAsia="Arial" w:hAnsi="Arial"/>
        </w:rPr>
        <w:t xml:space="preserve">powers and </w:t>
      </w:r>
      <w:r w:rsidR="0EEE622D" w:rsidRPr="1AFD4E79">
        <w:rPr>
          <w:rFonts w:ascii="Arial" w:eastAsia="Arial" w:hAnsi="Arial"/>
        </w:rPr>
        <w:t xml:space="preserve">duties </w:t>
      </w:r>
      <w:r w:rsidR="0EEE622D" w:rsidRPr="2AC49590">
        <w:rPr>
          <w:rFonts w:ascii="Arial" w:eastAsia="Arial" w:hAnsi="Arial"/>
        </w:rPr>
        <w:t xml:space="preserve">for </w:t>
      </w:r>
      <w:r w:rsidR="0EEE622D" w:rsidRPr="34450619">
        <w:rPr>
          <w:rFonts w:ascii="Arial" w:eastAsia="Arial" w:hAnsi="Arial"/>
        </w:rPr>
        <w:t xml:space="preserve">councils. </w:t>
      </w:r>
      <w:r w:rsidR="0EEE622D" w:rsidRPr="005CC42E">
        <w:rPr>
          <w:rFonts w:ascii="Arial" w:eastAsia="Arial" w:hAnsi="Arial"/>
        </w:rPr>
        <w:t xml:space="preserve">We will be working with </w:t>
      </w:r>
      <w:r w:rsidR="0EEE622D" w:rsidRPr="02C088F0">
        <w:rPr>
          <w:rFonts w:ascii="Arial" w:eastAsia="Arial" w:hAnsi="Arial"/>
        </w:rPr>
        <w:t xml:space="preserve">parliamentarians and </w:t>
      </w:r>
      <w:r w:rsidR="0EEE622D" w:rsidRPr="145825CE">
        <w:rPr>
          <w:rFonts w:ascii="Arial" w:eastAsia="Arial" w:hAnsi="Arial"/>
        </w:rPr>
        <w:t>stakeholders to</w:t>
      </w:r>
      <w:r w:rsidR="0EEE622D" w:rsidRPr="768A1355">
        <w:rPr>
          <w:rFonts w:ascii="Arial" w:eastAsia="Arial" w:hAnsi="Arial"/>
        </w:rPr>
        <w:t xml:space="preserve"> </w:t>
      </w:r>
      <w:r w:rsidR="11ABC828" w:rsidRPr="768A1355">
        <w:rPr>
          <w:rFonts w:ascii="Arial" w:eastAsia="Arial" w:hAnsi="Arial"/>
        </w:rPr>
        <w:t>represent</w:t>
      </w:r>
      <w:r w:rsidR="0EEE622D" w:rsidRPr="145825CE">
        <w:rPr>
          <w:rFonts w:ascii="Arial" w:eastAsia="Arial" w:hAnsi="Arial"/>
        </w:rPr>
        <w:t xml:space="preserve"> </w:t>
      </w:r>
      <w:r w:rsidR="11ABC828" w:rsidRPr="3CC20C6F">
        <w:rPr>
          <w:rFonts w:ascii="Arial" w:eastAsia="Arial" w:hAnsi="Arial"/>
        </w:rPr>
        <w:t xml:space="preserve">sector views on the reforms. </w:t>
      </w:r>
      <w:r w:rsidR="11ABC828" w:rsidRPr="1B678835">
        <w:rPr>
          <w:rFonts w:ascii="Arial" w:eastAsia="Arial" w:hAnsi="Arial"/>
        </w:rPr>
        <w:t>In particular we will</w:t>
      </w:r>
      <w:r w:rsidR="11ABC828" w:rsidRPr="611133B5">
        <w:rPr>
          <w:rFonts w:ascii="Arial" w:eastAsia="Arial" w:hAnsi="Arial"/>
        </w:rPr>
        <w:t xml:space="preserve"> be</w:t>
      </w:r>
      <w:r w:rsidR="11ABC828" w:rsidRPr="6F71C749">
        <w:rPr>
          <w:rFonts w:ascii="Arial" w:eastAsia="Arial" w:hAnsi="Arial"/>
        </w:rPr>
        <w:t xml:space="preserve"> </w:t>
      </w:r>
      <w:r w:rsidR="2E7214C0" w:rsidRPr="4B6BBB3A">
        <w:rPr>
          <w:rFonts w:ascii="Arial" w:eastAsia="Arial" w:hAnsi="Arial"/>
        </w:rPr>
        <w:t>encouraging</w:t>
      </w:r>
      <w:r w:rsidR="2E7214C0" w:rsidRPr="1925A2A4">
        <w:rPr>
          <w:rFonts w:ascii="Arial" w:eastAsia="Arial" w:hAnsi="Arial"/>
        </w:rPr>
        <w:t xml:space="preserve"> </w:t>
      </w:r>
      <w:r w:rsidR="2E7214C0" w:rsidRPr="70AE72A2">
        <w:rPr>
          <w:rFonts w:ascii="Arial" w:eastAsia="Arial" w:hAnsi="Arial"/>
        </w:rPr>
        <w:t>the</w:t>
      </w:r>
      <w:r w:rsidR="11ABC828" w:rsidRPr="253D6136">
        <w:rPr>
          <w:rFonts w:ascii="Arial" w:eastAsia="Arial" w:hAnsi="Arial"/>
        </w:rPr>
        <w:t xml:space="preserve"> </w:t>
      </w:r>
      <w:r w:rsidR="00E041D7">
        <w:rPr>
          <w:rFonts w:ascii="Arial" w:eastAsia="Arial" w:hAnsi="Arial"/>
        </w:rPr>
        <w:t>G</w:t>
      </w:r>
      <w:r w:rsidR="11ABC828" w:rsidRPr="253D6136">
        <w:rPr>
          <w:rFonts w:ascii="Arial" w:eastAsia="Arial" w:hAnsi="Arial"/>
        </w:rPr>
        <w:t xml:space="preserve">overnment to work </w:t>
      </w:r>
      <w:r w:rsidR="11ABC828" w:rsidRPr="4652EE81">
        <w:rPr>
          <w:rFonts w:ascii="Arial" w:eastAsia="Arial" w:hAnsi="Arial"/>
        </w:rPr>
        <w:t>with councils</w:t>
      </w:r>
      <w:r w:rsidR="11ABC828" w:rsidRPr="0719E646">
        <w:rPr>
          <w:rFonts w:ascii="Arial" w:eastAsia="Arial" w:hAnsi="Arial"/>
        </w:rPr>
        <w:t xml:space="preserve"> to</w:t>
      </w:r>
      <w:r w:rsidR="11ABC828" w:rsidRPr="4652EE81">
        <w:rPr>
          <w:rFonts w:ascii="Arial" w:eastAsia="Arial" w:hAnsi="Arial"/>
        </w:rPr>
        <w:t xml:space="preserve"> </w:t>
      </w:r>
      <w:r w:rsidR="11ABC828" w:rsidRPr="60DCAE4F">
        <w:rPr>
          <w:rFonts w:ascii="Arial" w:eastAsia="Arial" w:hAnsi="Arial"/>
        </w:rPr>
        <w:t xml:space="preserve">undertake a </w:t>
      </w:r>
      <w:r w:rsidR="11ABC828" w:rsidRPr="765C7E5B">
        <w:rPr>
          <w:rFonts w:ascii="Arial" w:eastAsia="Arial" w:hAnsi="Arial"/>
        </w:rPr>
        <w:t xml:space="preserve">realistic </w:t>
      </w:r>
      <w:r w:rsidR="11ABC828" w:rsidRPr="407CAAA3">
        <w:rPr>
          <w:rFonts w:ascii="Arial" w:eastAsia="Arial" w:hAnsi="Arial"/>
        </w:rPr>
        <w:t xml:space="preserve">assessment of the </w:t>
      </w:r>
      <w:r w:rsidR="00E041D7" w:rsidRPr="6C521FF4">
        <w:rPr>
          <w:rFonts w:ascii="Arial" w:eastAsia="Arial" w:hAnsi="Arial"/>
        </w:rPr>
        <w:t>resource’s</w:t>
      </w:r>
      <w:r w:rsidR="7B7324E8" w:rsidRPr="6C521FF4">
        <w:rPr>
          <w:rFonts w:ascii="Arial" w:eastAsia="Arial" w:hAnsi="Arial"/>
        </w:rPr>
        <w:t xml:space="preserve"> councils </w:t>
      </w:r>
      <w:r w:rsidR="7B7324E8" w:rsidRPr="37B4546A">
        <w:rPr>
          <w:rFonts w:ascii="Arial" w:eastAsia="Arial" w:hAnsi="Arial"/>
        </w:rPr>
        <w:t xml:space="preserve">need </w:t>
      </w:r>
      <w:r w:rsidR="7B7324E8" w:rsidRPr="6C795BFA">
        <w:rPr>
          <w:rFonts w:ascii="Arial" w:eastAsia="Arial" w:hAnsi="Arial"/>
        </w:rPr>
        <w:t xml:space="preserve">to regulate effectively </w:t>
      </w:r>
      <w:r w:rsidR="7B7324E8" w:rsidRPr="72569044">
        <w:rPr>
          <w:rFonts w:ascii="Arial" w:eastAsia="Arial" w:hAnsi="Arial"/>
        </w:rPr>
        <w:t xml:space="preserve">and </w:t>
      </w:r>
      <w:r w:rsidR="7B7324E8" w:rsidRPr="7A06AB06">
        <w:rPr>
          <w:rFonts w:ascii="Arial" w:eastAsia="Arial" w:hAnsi="Arial"/>
        </w:rPr>
        <w:t xml:space="preserve">develop </w:t>
      </w:r>
      <w:r w:rsidR="7B7324E8" w:rsidRPr="73E47FCD">
        <w:rPr>
          <w:rFonts w:ascii="Arial" w:eastAsia="Arial" w:hAnsi="Arial"/>
        </w:rPr>
        <w:t xml:space="preserve">an </w:t>
      </w:r>
      <w:r w:rsidR="7B7324E8" w:rsidRPr="2B4FB25E">
        <w:rPr>
          <w:rFonts w:ascii="Arial" w:eastAsia="Arial" w:hAnsi="Arial"/>
        </w:rPr>
        <w:t xml:space="preserve">appropriate workforce </w:t>
      </w:r>
      <w:r w:rsidR="7B7324E8" w:rsidRPr="4EA1C865">
        <w:rPr>
          <w:rFonts w:ascii="Arial" w:eastAsia="Arial" w:hAnsi="Arial"/>
        </w:rPr>
        <w:t>strategy</w:t>
      </w:r>
      <w:r w:rsidR="7B7324E8" w:rsidRPr="49107B76">
        <w:rPr>
          <w:rFonts w:ascii="Arial" w:eastAsia="Arial" w:hAnsi="Arial"/>
        </w:rPr>
        <w:t xml:space="preserve">. </w:t>
      </w:r>
      <w:r w:rsidR="7B7324E8" w:rsidRPr="0DE1C10D">
        <w:rPr>
          <w:rFonts w:ascii="Arial" w:eastAsia="Arial" w:hAnsi="Arial"/>
        </w:rPr>
        <w:t xml:space="preserve">This </w:t>
      </w:r>
      <w:r w:rsidR="7B7324E8" w:rsidRPr="0BCC7457">
        <w:rPr>
          <w:rFonts w:ascii="Arial" w:eastAsia="Arial" w:hAnsi="Arial"/>
        </w:rPr>
        <w:t>will</w:t>
      </w:r>
      <w:r w:rsidR="7B7324E8" w:rsidRPr="0DE1C10D">
        <w:rPr>
          <w:rFonts w:ascii="Arial" w:eastAsia="Arial" w:hAnsi="Arial"/>
        </w:rPr>
        <w:t xml:space="preserve"> need </w:t>
      </w:r>
      <w:r w:rsidR="7B7324E8" w:rsidRPr="0BCC7457">
        <w:rPr>
          <w:rFonts w:ascii="Arial" w:eastAsia="Arial" w:hAnsi="Arial"/>
        </w:rPr>
        <w:t xml:space="preserve">to be </w:t>
      </w:r>
      <w:r w:rsidR="7B7324E8" w:rsidRPr="5C9FAA21">
        <w:rPr>
          <w:rFonts w:ascii="Arial" w:eastAsia="Arial" w:hAnsi="Arial"/>
        </w:rPr>
        <w:t xml:space="preserve">supported with appropriate </w:t>
      </w:r>
      <w:r w:rsidR="7B7324E8" w:rsidRPr="3BB158DC">
        <w:rPr>
          <w:rFonts w:ascii="Arial" w:eastAsia="Arial" w:hAnsi="Arial"/>
        </w:rPr>
        <w:t xml:space="preserve">new </w:t>
      </w:r>
      <w:r w:rsidR="7B7324E8" w:rsidRPr="515864EE">
        <w:rPr>
          <w:rFonts w:ascii="Arial" w:eastAsia="Arial" w:hAnsi="Arial"/>
        </w:rPr>
        <w:t xml:space="preserve">burdens funding. </w:t>
      </w:r>
    </w:p>
    <w:p w14:paraId="05998B87" w14:textId="7CE8D578" w:rsidR="00345CCA" w:rsidRDefault="00345CCA" w:rsidP="00345CCA">
      <w:pPr>
        <w:textAlignment w:val="baseline"/>
        <w:rPr>
          <w:rFonts w:ascii="Arial" w:eastAsia="Arial" w:hAnsi="Arial"/>
        </w:rPr>
      </w:pPr>
      <w:r w:rsidRPr="6C0CAB92">
        <w:rPr>
          <w:rFonts w:ascii="Arial" w:eastAsia="Arial" w:hAnsi="Arial"/>
          <w:b/>
          <w:bCs/>
          <w:u w:val="single"/>
        </w:rPr>
        <w:t>Data</w:t>
      </w:r>
      <w:r w:rsidRPr="6C0CAB92">
        <w:rPr>
          <w:rFonts w:ascii="Arial" w:eastAsia="Arial" w:hAnsi="Arial"/>
          <w:b/>
          <w:bCs/>
        </w:rPr>
        <w:t xml:space="preserve"> </w:t>
      </w:r>
      <w:r w:rsidRPr="6C0CAB92">
        <w:rPr>
          <w:rFonts w:ascii="Arial" w:eastAsia="Arial" w:hAnsi="Arial"/>
        </w:rPr>
        <w:t>–</w:t>
      </w:r>
      <w:r w:rsidRPr="6C0CAB92">
        <w:rPr>
          <w:rFonts w:ascii="Arial" w:eastAsia="Arial" w:hAnsi="Arial"/>
          <w:b/>
          <w:bCs/>
        </w:rPr>
        <w:t xml:space="preserve"> </w:t>
      </w:r>
      <w:r w:rsidRPr="6C0CAB92">
        <w:rPr>
          <w:rFonts w:ascii="Arial" w:eastAsia="Arial" w:hAnsi="Arial"/>
        </w:rPr>
        <w:t xml:space="preserve">The Government’s </w:t>
      </w:r>
      <w:r w:rsidR="234BDDBB" w:rsidRPr="6C0CAB92">
        <w:rPr>
          <w:rFonts w:ascii="Arial" w:eastAsia="Arial" w:hAnsi="Arial"/>
        </w:rPr>
        <w:t xml:space="preserve">new </w:t>
      </w:r>
      <w:r w:rsidRPr="6C0CAB92">
        <w:rPr>
          <w:rFonts w:ascii="Arial" w:eastAsia="Arial" w:hAnsi="Arial"/>
        </w:rPr>
        <w:t xml:space="preserve">Office for Local Government (Oflog) was launched </w:t>
      </w:r>
      <w:r w:rsidR="24A21FB5" w:rsidRPr="6C0CAB92">
        <w:rPr>
          <w:rFonts w:ascii="Arial" w:eastAsia="Arial" w:hAnsi="Arial"/>
        </w:rPr>
        <w:t xml:space="preserve">by the Secretary of State at </w:t>
      </w:r>
      <w:r w:rsidR="4A37AEE4" w:rsidRPr="6C0CAB92">
        <w:rPr>
          <w:rFonts w:ascii="Arial" w:eastAsia="Arial" w:hAnsi="Arial"/>
        </w:rPr>
        <w:t xml:space="preserve">the </w:t>
      </w:r>
      <w:r w:rsidRPr="6C0CAB92">
        <w:rPr>
          <w:rFonts w:ascii="Arial" w:eastAsia="Arial" w:hAnsi="Arial"/>
        </w:rPr>
        <w:t xml:space="preserve">LGA Annual Conference. The new body </w:t>
      </w:r>
      <w:r w:rsidR="302802E3" w:rsidRPr="6C0CAB92">
        <w:rPr>
          <w:rFonts w:ascii="Arial" w:eastAsia="Arial" w:hAnsi="Arial"/>
        </w:rPr>
        <w:t>is intended to provide authoritative and accessible data and analysis about the performance of local government and support its improvement.</w:t>
      </w:r>
    </w:p>
    <w:p w14:paraId="24DA1B0E" w14:textId="49DF839C" w:rsidR="00345CCA" w:rsidRDefault="00345CCA" w:rsidP="770C6CB0">
      <w:pPr>
        <w:textAlignment w:val="baseline"/>
        <w:rPr>
          <w:rFonts w:ascii="Arial" w:eastAsia="Arial" w:hAnsi="Arial"/>
        </w:rPr>
      </w:pPr>
      <w:r w:rsidRPr="6C0CAB92">
        <w:rPr>
          <w:rFonts w:ascii="Arial" w:eastAsia="Arial" w:hAnsi="Arial"/>
        </w:rPr>
        <w:t xml:space="preserve">The LGA continues to focus lobbying around; the fact LG Inform already captures vast amounts of data about council performance; </w:t>
      </w:r>
      <w:r w:rsidR="38B9CF92" w:rsidRPr="6C0CAB92">
        <w:rPr>
          <w:rFonts w:ascii="Arial" w:eastAsia="Arial" w:hAnsi="Arial"/>
        </w:rPr>
        <w:t>councils are responsible for shaping their places and to do this effectively they need data about the activities and performance of the rest of the public sector; and co-production with local government will be important in future iterations of the new Local Authority Data Explorer to</w:t>
      </w:r>
      <w:r w:rsidR="609FC088" w:rsidRPr="6C0CAB92">
        <w:rPr>
          <w:rFonts w:ascii="Arial" w:eastAsia="Arial" w:hAnsi="Arial"/>
        </w:rPr>
        <w:t xml:space="preserve"> make it more meaningful locally</w:t>
      </w:r>
      <w:r w:rsidRPr="6C0CAB92">
        <w:rPr>
          <w:rFonts w:ascii="Arial" w:eastAsia="Arial" w:hAnsi="Arial"/>
        </w:rPr>
        <w:t>.</w:t>
      </w:r>
    </w:p>
    <w:p w14:paraId="6A730E74" w14:textId="0E8B9723" w:rsidR="00B614AE" w:rsidRPr="008563DB" w:rsidRDefault="5A6D5D9E" w:rsidP="770C6CB0">
      <w:pPr>
        <w:textAlignment w:val="baseline"/>
        <w:rPr>
          <w:rFonts w:ascii="Arial" w:hAnsi="Arial"/>
        </w:rPr>
      </w:pPr>
      <w:r w:rsidRPr="008563DB">
        <w:rPr>
          <w:rFonts w:ascii="Arial" w:hAnsi="Arial"/>
          <w:b/>
          <w:u w:val="single"/>
        </w:rPr>
        <w:t>Waste</w:t>
      </w:r>
      <w:r w:rsidRPr="008563DB">
        <w:rPr>
          <w:rFonts w:ascii="Arial" w:hAnsi="Arial"/>
          <w:b/>
        </w:rPr>
        <w:t xml:space="preserve"> </w:t>
      </w:r>
      <w:r w:rsidR="264242E1" w:rsidRPr="008563DB">
        <w:rPr>
          <w:rFonts w:ascii="Arial" w:hAnsi="Arial"/>
        </w:rPr>
        <w:t>–</w:t>
      </w:r>
      <w:r w:rsidR="264242E1" w:rsidRPr="008563DB">
        <w:rPr>
          <w:rFonts w:ascii="Arial" w:hAnsi="Arial"/>
          <w:b/>
        </w:rPr>
        <w:t xml:space="preserve"> </w:t>
      </w:r>
      <w:r w:rsidR="1A19702F" w:rsidRPr="005D2476">
        <w:rPr>
          <w:rFonts w:ascii="Arial" w:hAnsi="Arial"/>
        </w:rPr>
        <w:t xml:space="preserve">On 6 July Government officials indicated </w:t>
      </w:r>
      <w:r w:rsidR="32B6B2E4" w:rsidRPr="4CAD03B7">
        <w:rPr>
          <w:rFonts w:ascii="Arial" w:hAnsi="Arial"/>
        </w:rPr>
        <w:t>there will be</w:t>
      </w:r>
      <w:r w:rsidR="1A19702F" w:rsidRPr="4CAD03B7">
        <w:rPr>
          <w:rFonts w:ascii="Arial" w:hAnsi="Arial"/>
        </w:rPr>
        <w:t xml:space="preserve"> </w:t>
      </w:r>
      <w:r w:rsidR="1A19702F" w:rsidRPr="005D2476">
        <w:rPr>
          <w:rFonts w:ascii="Arial" w:hAnsi="Arial"/>
        </w:rPr>
        <w:t xml:space="preserve">a further delay </w:t>
      </w:r>
      <w:r w:rsidR="13331036" w:rsidRPr="07312002">
        <w:rPr>
          <w:rFonts w:ascii="Arial" w:hAnsi="Arial"/>
        </w:rPr>
        <w:t>in making a</w:t>
      </w:r>
      <w:r w:rsidR="1A19702F" w:rsidRPr="005D2476">
        <w:rPr>
          <w:rFonts w:ascii="Arial" w:hAnsi="Arial"/>
        </w:rPr>
        <w:t xml:space="preserve"> decision on whether or not to delay implementation of the Extended Producer Responsibility reforms and </w:t>
      </w:r>
      <w:r w:rsidR="37EBD9C0" w:rsidRPr="2D509D0F">
        <w:rPr>
          <w:rFonts w:ascii="Arial" w:hAnsi="Arial"/>
        </w:rPr>
        <w:t xml:space="preserve">to publish next </w:t>
      </w:r>
      <w:r w:rsidR="37EBD9C0" w:rsidRPr="28606491">
        <w:rPr>
          <w:rFonts w:ascii="Arial" w:hAnsi="Arial"/>
        </w:rPr>
        <w:t>steps</w:t>
      </w:r>
      <w:r w:rsidR="1A19702F" w:rsidRPr="005D2476">
        <w:rPr>
          <w:rFonts w:ascii="Arial" w:hAnsi="Arial"/>
        </w:rPr>
        <w:t xml:space="preserve"> in</w:t>
      </w:r>
      <w:r w:rsidR="1A19702F" w:rsidRPr="28606491">
        <w:rPr>
          <w:rFonts w:ascii="Arial" w:hAnsi="Arial"/>
        </w:rPr>
        <w:t xml:space="preserve"> </w:t>
      </w:r>
      <w:r w:rsidR="39773898" w:rsidRPr="43CD7E5A">
        <w:rPr>
          <w:rFonts w:ascii="Arial" w:hAnsi="Arial"/>
        </w:rPr>
        <w:t>reforming</w:t>
      </w:r>
      <w:r w:rsidR="1A19702F" w:rsidRPr="005D2476">
        <w:rPr>
          <w:rFonts w:ascii="Arial" w:hAnsi="Arial"/>
        </w:rPr>
        <w:t xml:space="preserve"> consistency of waste collection. This is a significant concern for councils, we have been pressing on Defra to </w:t>
      </w:r>
      <w:r w:rsidR="62911A2D" w:rsidRPr="005D2476">
        <w:rPr>
          <w:rFonts w:ascii="Arial" w:hAnsi="Arial"/>
        </w:rPr>
        <w:t>not further delay EPR, which transfers the costs of processing packaging waste from councils onto packaging producers with incentives to reduce waste produced.</w:t>
      </w:r>
      <w:r w:rsidR="1A19702F" w:rsidRPr="005D2476">
        <w:rPr>
          <w:rFonts w:ascii="Arial" w:hAnsi="Arial"/>
        </w:rPr>
        <w:t xml:space="preserve"> </w:t>
      </w:r>
      <w:r w:rsidR="1AC247E6" w:rsidRPr="2035D9EC">
        <w:rPr>
          <w:rFonts w:ascii="Arial" w:hAnsi="Arial"/>
        </w:rPr>
        <w:t xml:space="preserve">We are now working with </w:t>
      </w:r>
      <w:r w:rsidR="1AC247E6" w:rsidRPr="3382A259">
        <w:rPr>
          <w:rFonts w:ascii="Arial" w:hAnsi="Arial"/>
        </w:rPr>
        <w:t>Government</w:t>
      </w:r>
      <w:r w:rsidR="1AC247E6" w:rsidRPr="65DF856C">
        <w:rPr>
          <w:rFonts w:ascii="Arial" w:hAnsi="Arial"/>
        </w:rPr>
        <w:t xml:space="preserve"> to continue pressing </w:t>
      </w:r>
      <w:r w:rsidR="1AC247E6" w:rsidRPr="072A2F96">
        <w:rPr>
          <w:rFonts w:ascii="Arial" w:hAnsi="Arial"/>
        </w:rPr>
        <w:t>councils'</w:t>
      </w:r>
      <w:r w:rsidR="1AC247E6" w:rsidRPr="061F3D7F">
        <w:rPr>
          <w:rFonts w:ascii="Arial" w:hAnsi="Arial"/>
        </w:rPr>
        <w:t xml:space="preserve"> case </w:t>
      </w:r>
      <w:r w:rsidR="1AC247E6" w:rsidRPr="26AD6D9D">
        <w:rPr>
          <w:rFonts w:ascii="Arial" w:hAnsi="Arial"/>
        </w:rPr>
        <w:t xml:space="preserve">and the risks of </w:t>
      </w:r>
      <w:r w:rsidR="1AC247E6" w:rsidRPr="42E0472C">
        <w:rPr>
          <w:rFonts w:ascii="Arial" w:hAnsi="Arial"/>
        </w:rPr>
        <w:t>delaying EPR</w:t>
      </w:r>
      <w:r w:rsidR="1AC247E6" w:rsidRPr="4D368CEE">
        <w:rPr>
          <w:rFonts w:ascii="Arial" w:hAnsi="Arial"/>
        </w:rPr>
        <w:t>, and</w:t>
      </w:r>
      <w:r w:rsidR="1AC247E6" w:rsidRPr="42E0472C">
        <w:rPr>
          <w:rFonts w:ascii="Arial" w:hAnsi="Arial"/>
        </w:rPr>
        <w:t xml:space="preserve"> </w:t>
      </w:r>
      <w:r w:rsidR="1AC247E6" w:rsidRPr="29334D03">
        <w:rPr>
          <w:rFonts w:ascii="Arial" w:hAnsi="Arial"/>
        </w:rPr>
        <w:t xml:space="preserve">our key </w:t>
      </w:r>
      <w:r w:rsidR="1AC247E6" w:rsidRPr="0125BF46">
        <w:rPr>
          <w:rFonts w:ascii="Arial" w:hAnsi="Arial"/>
        </w:rPr>
        <w:t xml:space="preserve">asks from the consistency </w:t>
      </w:r>
      <w:r w:rsidR="1AC247E6" w:rsidRPr="0DB88DC4">
        <w:rPr>
          <w:rFonts w:ascii="Arial" w:hAnsi="Arial"/>
        </w:rPr>
        <w:t>proposals.</w:t>
      </w:r>
    </w:p>
    <w:p w14:paraId="37A8AB72" w14:textId="472E8817" w:rsidR="00B614AE" w:rsidRPr="008563DB" w:rsidRDefault="2A1F6ED6">
      <w:pPr>
        <w:rPr>
          <w:rFonts w:ascii="Arial" w:hAnsi="Arial"/>
        </w:rPr>
      </w:pPr>
      <w:r w:rsidRPr="57F77113">
        <w:rPr>
          <w:rFonts w:ascii="Arial" w:hAnsi="Arial"/>
        </w:rPr>
        <w:t>I</w:t>
      </w:r>
      <w:r w:rsidR="286B194D" w:rsidRPr="57F77113">
        <w:rPr>
          <w:rFonts w:ascii="Arial" w:hAnsi="Arial"/>
        </w:rPr>
        <w:t>n</w:t>
      </w:r>
      <w:r w:rsidR="286B194D" w:rsidRPr="53AC2766">
        <w:rPr>
          <w:rFonts w:ascii="Arial" w:hAnsi="Arial"/>
        </w:rPr>
        <w:t xml:space="preserve"> late </w:t>
      </w:r>
      <w:r w:rsidR="286B194D" w:rsidRPr="57F77113">
        <w:rPr>
          <w:rFonts w:ascii="Arial" w:hAnsi="Arial"/>
        </w:rPr>
        <w:t>June</w:t>
      </w:r>
      <w:r w:rsidR="286B194D" w:rsidRPr="53AC2766">
        <w:rPr>
          <w:rFonts w:ascii="Arial" w:hAnsi="Arial"/>
        </w:rPr>
        <w:t xml:space="preserve"> the </w:t>
      </w:r>
      <w:r w:rsidR="005D2476">
        <w:rPr>
          <w:rFonts w:ascii="Arial" w:hAnsi="Arial"/>
        </w:rPr>
        <w:t>G</w:t>
      </w:r>
      <w:r w:rsidR="286B194D" w:rsidRPr="53AC2766">
        <w:rPr>
          <w:rFonts w:ascii="Arial" w:hAnsi="Arial"/>
        </w:rPr>
        <w:t xml:space="preserve">overnment has said that it will </w:t>
      </w:r>
      <w:r w:rsidR="286B194D" w:rsidRPr="5CFF9A6D">
        <w:rPr>
          <w:rFonts w:ascii="Arial" w:hAnsi="Arial"/>
        </w:rPr>
        <w:t>ban councils from charging for DIY waste taken to Household Waste and Recycling centres. Our concerns about th</w:t>
      </w:r>
      <w:r w:rsidR="3F96B758" w:rsidRPr="5CFF9A6D">
        <w:rPr>
          <w:rFonts w:ascii="Arial" w:hAnsi="Arial"/>
        </w:rPr>
        <w:t>is were widely reported in the press, it will remove millions from council budgets and the government proposes to introduce the ban before the end of this calendar year, mid budget cycle.</w:t>
      </w:r>
      <w:r w:rsidR="2F52B38C" w:rsidRPr="5CFF9A6D">
        <w:rPr>
          <w:rFonts w:ascii="Arial" w:hAnsi="Arial"/>
        </w:rPr>
        <w:t xml:space="preserve"> The decision also waives the new burdens process, granting no compensation for impacted councils at a difficult time for waste services.</w:t>
      </w:r>
      <w:r w:rsidR="2C36358E" w:rsidRPr="57F77113">
        <w:rPr>
          <w:rFonts w:ascii="Arial" w:hAnsi="Arial"/>
        </w:rPr>
        <w:t xml:space="preserve"> We are pressing on government to reconsider, or to at least delay implementation to April 2025 while introducing compensation for impacted councils.</w:t>
      </w:r>
    </w:p>
    <w:p w14:paraId="0116B267" w14:textId="3DA6C68D" w:rsidR="2F52B38C" w:rsidRDefault="2F52B38C" w:rsidP="5CFF9A6D">
      <w:pPr>
        <w:rPr>
          <w:rFonts w:ascii="Arial" w:hAnsi="Arial"/>
        </w:rPr>
      </w:pPr>
      <w:r w:rsidRPr="4108CE28">
        <w:rPr>
          <w:rFonts w:ascii="Arial" w:hAnsi="Arial"/>
        </w:rPr>
        <w:lastRenderedPageBreak/>
        <w:t xml:space="preserve">Furthermore, in early July </w:t>
      </w:r>
      <w:r w:rsidRPr="2CFD0D7F">
        <w:rPr>
          <w:rFonts w:ascii="Arial" w:hAnsi="Arial"/>
        </w:rPr>
        <w:t>DES</w:t>
      </w:r>
      <w:r w:rsidR="54D86136" w:rsidRPr="2CFD0D7F">
        <w:rPr>
          <w:rFonts w:ascii="Arial" w:hAnsi="Arial"/>
        </w:rPr>
        <w:t>N</w:t>
      </w:r>
      <w:r w:rsidRPr="2CFD0D7F">
        <w:rPr>
          <w:rFonts w:ascii="Arial" w:hAnsi="Arial"/>
        </w:rPr>
        <w:t>Z</w:t>
      </w:r>
      <w:r w:rsidRPr="4108CE28">
        <w:rPr>
          <w:rFonts w:ascii="Arial" w:hAnsi="Arial"/>
        </w:rPr>
        <w:t xml:space="preserve"> confirmed their intent to include Energy from Waste </w:t>
      </w:r>
      <w:r w:rsidR="55F78D19" w:rsidRPr="0D5C66B6">
        <w:rPr>
          <w:rFonts w:ascii="Arial" w:hAnsi="Arial"/>
        </w:rPr>
        <w:t xml:space="preserve">(EfW) </w:t>
      </w:r>
      <w:r w:rsidRPr="4108CE28">
        <w:rPr>
          <w:rFonts w:ascii="Arial" w:hAnsi="Arial"/>
        </w:rPr>
        <w:t xml:space="preserve">in the Emissions Trading Scheme, essentially passing a tax onto EfW plants that can be passed to councils. </w:t>
      </w:r>
      <w:r w:rsidRPr="75109164">
        <w:rPr>
          <w:rFonts w:ascii="Arial" w:hAnsi="Arial"/>
        </w:rPr>
        <w:t xml:space="preserve">While </w:t>
      </w:r>
      <w:r w:rsidR="1AB5FAA5" w:rsidRPr="75109164">
        <w:rPr>
          <w:rFonts w:ascii="Arial" w:hAnsi="Arial"/>
        </w:rPr>
        <w:t xml:space="preserve">supporting incentives to reduce emissions, we are concerned that </w:t>
      </w:r>
      <w:r w:rsidR="1AB5FAA5" w:rsidRPr="3A4E09F0">
        <w:rPr>
          <w:rFonts w:ascii="Arial" w:hAnsi="Arial"/>
        </w:rPr>
        <w:t xml:space="preserve">councils cannot </w:t>
      </w:r>
      <w:r w:rsidR="1AB5FAA5" w:rsidRPr="786C4603">
        <w:rPr>
          <w:rFonts w:ascii="Arial" w:hAnsi="Arial"/>
        </w:rPr>
        <w:t>control</w:t>
      </w:r>
      <w:r w:rsidR="1AB5FAA5" w:rsidRPr="30AFDE7E">
        <w:rPr>
          <w:rFonts w:ascii="Arial" w:hAnsi="Arial"/>
        </w:rPr>
        <w:t xml:space="preserve"> the level of waste </w:t>
      </w:r>
      <w:r w:rsidR="1AB5FAA5" w:rsidRPr="1890D3DE">
        <w:rPr>
          <w:rFonts w:ascii="Arial" w:hAnsi="Arial"/>
        </w:rPr>
        <w:t xml:space="preserve">industry </w:t>
      </w:r>
      <w:r w:rsidR="1AB5FAA5" w:rsidRPr="199244D8">
        <w:rPr>
          <w:rFonts w:ascii="Arial" w:hAnsi="Arial"/>
        </w:rPr>
        <w:t>produces</w:t>
      </w:r>
      <w:r w:rsidR="1AB5FAA5" w:rsidRPr="0BB90E71">
        <w:rPr>
          <w:rFonts w:ascii="Arial" w:hAnsi="Arial"/>
        </w:rPr>
        <w:t xml:space="preserve"> and </w:t>
      </w:r>
      <w:r w:rsidR="1AB5FAA5" w:rsidRPr="199244D8">
        <w:rPr>
          <w:rFonts w:ascii="Arial" w:hAnsi="Arial"/>
        </w:rPr>
        <w:t>consumers throw</w:t>
      </w:r>
      <w:r w:rsidR="1011D44F" w:rsidRPr="199244D8">
        <w:rPr>
          <w:rFonts w:ascii="Arial" w:hAnsi="Arial"/>
        </w:rPr>
        <w:t xml:space="preserve"> away. </w:t>
      </w:r>
      <w:r w:rsidR="1011D44F" w:rsidRPr="0D5C66B6">
        <w:rPr>
          <w:rFonts w:ascii="Arial" w:hAnsi="Arial"/>
        </w:rPr>
        <w:t xml:space="preserve">It is critical that EPR is brought in an extended across other material types </w:t>
      </w:r>
      <w:r w:rsidR="4C3BA6BE" w:rsidRPr="0D5C66B6">
        <w:rPr>
          <w:rFonts w:ascii="Arial" w:hAnsi="Arial"/>
        </w:rPr>
        <w:t>so that producers pay the cost for processing the waste they generate, including through the Emissions Trading Scheme, rather than council taxpayers.</w:t>
      </w:r>
    </w:p>
    <w:p w14:paraId="4C7F920C" w14:textId="2D1163EC" w:rsidR="002F1496" w:rsidRPr="00550230" w:rsidRDefault="002F1496" w:rsidP="00550230">
      <w:pPr>
        <w:textAlignment w:val="baseline"/>
        <w:rPr>
          <w:rFonts w:ascii="Arial" w:eastAsia="Arial" w:hAnsi="Arial"/>
        </w:rPr>
      </w:pPr>
      <w:r w:rsidRPr="008563DB">
        <w:rPr>
          <w:rFonts w:ascii="Arial" w:eastAsia="Arial" w:hAnsi="Arial"/>
          <w:b/>
          <w:u w:val="single"/>
        </w:rPr>
        <w:t>Adult social care</w:t>
      </w:r>
      <w:r w:rsidR="0017493C" w:rsidRPr="008563DB">
        <w:rPr>
          <w:rFonts w:ascii="Arial" w:eastAsia="Arial" w:hAnsi="Arial"/>
          <w:b/>
        </w:rPr>
        <w:t xml:space="preserve"> </w:t>
      </w:r>
      <w:r w:rsidRPr="008563DB">
        <w:rPr>
          <w:rFonts w:ascii="Arial" w:eastAsia="Arial" w:hAnsi="Arial"/>
        </w:rPr>
        <w:t>–</w:t>
      </w:r>
      <w:r w:rsidR="001F3D95" w:rsidRPr="008563DB">
        <w:rPr>
          <w:rFonts w:ascii="Arial" w:eastAsia="Arial" w:hAnsi="Arial"/>
        </w:rPr>
        <w:t xml:space="preserve"> </w:t>
      </w:r>
      <w:r w:rsidR="6AA5478D" w:rsidRPr="47CE0EA1">
        <w:rPr>
          <w:rFonts w:ascii="Arial" w:eastAsia="Arial" w:hAnsi="Arial"/>
        </w:rPr>
        <w:t xml:space="preserve">The </w:t>
      </w:r>
      <w:r w:rsidR="009F7AEE">
        <w:rPr>
          <w:rFonts w:ascii="Arial" w:eastAsia="Arial" w:hAnsi="Arial"/>
        </w:rPr>
        <w:t xml:space="preserve">LGA’s </w:t>
      </w:r>
      <w:r w:rsidR="6AA5478D" w:rsidRPr="47CE0EA1">
        <w:rPr>
          <w:rFonts w:ascii="Arial" w:eastAsia="Arial" w:hAnsi="Arial"/>
        </w:rPr>
        <w:t xml:space="preserve">Community Wellbeing Board discussed the </w:t>
      </w:r>
      <w:r w:rsidR="009F7AEE">
        <w:rPr>
          <w:rFonts w:ascii="Arial" w:eastAsia="Arial" w:hAnsi="Arial"/>
        </w:rPr>
        <w:t>G</w:t>
      </w:r>
      <w:r w:rsidR="6AA5478D" w:rsidRPr="47CE0EA1">
        <w:rPr>
          <w:rFonts w:ascii="Arial" w:eastAsia="Arial" w:hAnsi="Arial"/>
        </w:rPr>
        <w:t>overnment’s two-year plan</w:t>
      </w:r>
      <w:r w:rsidR="009D1BAE" w:rsidRPr="47CE0EA1">
        <w:rPr>
          <w:rFonts w:ascii="Arial" w:eastAsia="Arial" w:hAnsi="Arial"/>
        </w:rPr>
        <w:t xml:space="preserve"> for </w:t>
      </w:r>
      <w:r w:rsidR="6AA5478D" w:rsidRPr="47CE0EA1">
        <w:rPr>
          <w:rFonts w:ascii="Arial" w:eastAsia="Arial" w:hAnsi="Arial"/>
        </w:rPr>
        <w:t xml:space="preserve">reforming adult social </w:t>
      </w:r>
      <w:r w:rsidR="005005AC" w:rsidRPr="47CE0EA1">
        <w:rPr>
          <w:rFonts w:ascii="Arial" w:eastAsia="Arial" w:hAnsi="Arial"/>
        </w:rPr>
        <w:t>care</w:t>
      </w:r>
      <w:r w:rsidRPr="008563DB">
        <w:rPr>
          <w:rFonts w:ascii="Arial" w:eastAsia="Arial" w:hAnsi="Arial"/>
        </w:rPr>
        <w:t xml:space="preserve"> ‘Next steps to put People at the Heart of Care’. </w:t>
      </w:r>
      <w:r w:rsidRPr="008563DB">
        <w:rPr>
          <w:rFonts w:ascii="Arial" w:hAnsi="Arial"/>
        </w:rPr>
        <w:t xml:space="preserve">This </w:t>
      </w:r>
      <w:r w:rsidR="24548ABE" w:rsidRPr="47CE0EA1">
        <w:rPr>
          <w:rFonts w:ascii="Arial" w:hAnsi="Arial"/>
        </w:rPr>
        <w:t>covers the period</w:t>
      </w:r>
      <w:r w:rsidRPr="008563DB">
        <w:rPr>
          <w:rFonts w:ascii="Arial" w:hAnsi="Arial"/>
        </w:rPr>
        <w:t xml:space="preserve"> 2023-2024 and 2024-2025 and follows the Government’s white paper from December 2021. </w:t>
      </w:r>
      <w:r w:rsidR="009C6F4C">
        <w:rPr>
          <w:rFonts w:ascii="Arial" w:hAnsi="Arial"/>
        </w:rPr>
        <w:t>We are</w:t>
      </w:r>
      <w:r w:rsidR="64D68B93" w:rsidRPr="47CE0EA1">
        <w:rPr>
          <w:rFonts w:ascii="Arial" w:hAnsi="Arial"/>
        </w:rPr>
        <w:t xml:space="preserve"> disappoin</w:t>
      </w:r>
      <w:r w:rsidR="009C6F4C">
        <w:rPr>
          <w:rFonts w:ascii="Arial" w:hAnsi="Arial"/>
        </w:rPr>
        <w:t>ted</w:t>
      </w:r>
      <w:r w:rsidRPr="008563DB">
        <w:rPr>
          <w:rFonts w:ascii="Arial" w:hAnsi="Arial"/>
        </w:rPr>
        <w:t xml:space="preserve"> with the plan, which falls short of ensuring a more sustainable and refocused future for social care</w:t>
      </w:r>
      <w:r w:rsidR="004771FE">
        <w:rPr>
          <w:rFonts w:ascii="Arial" w:hAnsi="Arial"/>
        </w:rPr>
        <w:t xml:space="preserve"> and </w:t>
      </w:r>
      <w:r w:rsidRPr="008563DB">
        <w:rPr>
          <w:rFonts w:ascii="Arial" w:hAnsi="Arial"/>
        </w:rPr>
        <w:t xml:space="preserve">are particularly concerned </w:t>
      </w:r>
      <w:r w:rsidR="78B4C9C2" w:rsidRPr="47CE0EA1">
        <w:rPr>
          <w:rFonts w:ascii="Arial" w:hAnsi="Arial"/>
        </w:rPr>
        <w:t>about the reductions in</w:t>
      </w:r>
      <w:r w:rsidRPr="008563DB">
        <w:rPr>
          <w:rFonts w:ascii="Arial" w:hAnsi="Arial"/>
        </w:rPr>
        <w:t xml:space="preserve"> planned investment. </w:t>
      </w:r>
      <w:r w:rsidR="00727D07">
        <w:rPr>
          <w:rFonts w:ascii="Arial" w:hAnsi="Arial"/>
        </w:rPr>
        <w:t xml:space="preserve">We </w:t>
      </w:r>
      <w:r w:rsidRPr="008563DB">
        <w:rPr>
          <w:rFonts w:ascii="Arial" w:hAnsi="Arial"/>
        </w:rPr>
        <w:t xml:space="preserve">will be </w:t>
      </w:r>
      <w:r w:rsidR="00727D07">
        <w:rPr>
          <w:rFonts w:ascii="Arial" w:hAnsi="Arial"/>
        </w:rPr>
        <w:t>calling on the Government to ensure</w:t>
      </w:r>
      <w:r w:rsidRPr="008563DB">
        <w:rPr>
          <w:rFonts w:ascii="Arial" w:hAnsi="Arial"/>
        </w:rPr>
        <w:t xml:space="preserve"> £600 million of </w:t>
      </w:r>
      <w:r w:rsidR="54380D82" w:rsidRPr="47CE0EA1">
        <w:rPr>
          <w:rFonts w:ascii="Arial" w:hAnsi="Arial"/>
        </w:rPr>
        <w:t>unallocated</w:t>
      </w:r>
      <w:r w:rsidRPr="008563DB">
        <w:rPr>
          <w:rFonts w:ascii="Arial" w:hAnsi="Arial"/>
        </w:rPr>
        <w:t xml:space="preserve"> funding</w:t>
      </w:r>
      <w:r w:rsidR="00727D07">
        <w:rPr>
          <w:rFonts w:ascii="Arial" w:hAnsi="Arial"/>
        </w:rPr>
        <w:t xml:space="preserve"> is</w:t>
      </w:r>
      <w:r w:rsidRPr="008563DB">
        <w:rPr>
          <w:rFonts w:ascii="Arial" w:hAnsi="Arial"/>
        </w:rPr>
        <w:t xml:space="preserve"> ringfenced for adult social care and given to councils directly.</w:t>
      </w:r>
    </w:p>
    <w:p w14:paraId="5512B30B" w14:textId="68F6386F" w:rsidR="002F1496" w:rsidRDefault="005005AC" w:rsidP="002F1496">
      <w:pPr>
        <w:textAlignment w:val="baseline"/>
        <w:rPr>
          <w:rFonts w:ascii="Arial" w:eastAsia="Arial" w:hAnsi="Arial"/>
        </w:rPr>
      </w:pPr>
      <w:r>
        <w:rPr>
          <w:rFonts w:ascii="Arial" w:eastAsia="Arial" w:hAnsi="Arial"/>
        </w:rPr>
        <w:t>We are also concerned</w:t>
      </w:r>
      <w:r w:rsidR="3F9BF07E" w:rsidRPr="47CE0EA1">
        <w:rPr>
          <w:rFonts w:ascii="Arial" w:eastAsia="Arial" w:hAnsi="Arial"/>
        </w:rPr>
        <w:t xml:space="preserve"> about the </w:t>
      </w:r>
      <w:r w:rsidR="1AE22E2D" w:rsidRPr="47CE0EA1">
        <w:rPr>
          <w:rFonts w:ascii="Arial" w:eastAsia="Arial" w:hAnsi="Arial"/>
        </w:rPr>
        <w:t xml:space="preserve">single word </w:t>
      </w:r>
      <w:r w:rsidR="3F9BF07E" w:rsidRPr="47CE0EA1">
        <w:rPr>
          <w:rFonts w:ascii="Arial" w:eastAsia="Arial" w:hAnsi="Arial"/>
        </w:rPr>
        <w:t xml:space="preserve">gradings to be used as part of the new </w:t>
      </w:r>
      <w:r w:rsidR="002F1496" w:rsidRPr="47CE0EA1">
        <w:rPr>
          <w:rFonts w:ascii="Arial" w:eastAsia="Arial" w:hAnsi="Arial"/>
        </w:rPr>
        <w:t>adult social care</w:t>
      </w:r>
      <w:r w:rsidR="00661FFE" w:rsidRPr="47CE0EA1">
        <w:rPr>
          <w:rFonts w:ascii="Arial" w:eastAsia="Arial" w:hAnsi="Arial"/>
        </w:rPr>
        <w:t xml:space="preserve"> assurance</w:t>
      </w:r>
      <w:r w:rsidR="002F1496" w:rsidRPr="47CE0EA1">
        <w:rPr>
          <w:rFonts w:ascii="Arial" w:eastAsia="Arial" w:hAnsi="Arial"/>
        </w:rPr>
        <w:t xml:space="preserve"> </w:t>
      </w:r>
      <w:r w:rsidR="23076B97" w:rsidRPr="47CE0EA1">
        <w:rPr>
          <w:rFonts w:ascii="Arial" w:eastAsia="Arial" w:hAnsi="Arial"/>
        </w:rPr>
        <w:t xml:space="preserve">regime that </w:t>
      </w:r>
      <w:r w:rsidR="006452F3">
        <w:rPr>
          <w:rFonts w:ascii="Arial" w:eastAsia="Arial" w:hAnsi="Arial"/>
        </w:rPr>
        <w:t>commenced</w:t>
      </w:r>
      <w:r w:rsidR="2BFE5BB2" w:rsidRPr="47CE0EA1">
        <w:rPr>
          <w:rFonts w:ascii="Arial" w:eastAsia="Arial" w:hAnsi="Arial"/>
        </w:rPr>
        <w:t xml:space="preserve"> </w:t>
      </w:r>
      <w:r w:rsidR="002F1496" w:rsidRPr="47CE0EA1">
        <w:rPr>
          <w:rFonts w:ascii="Arial" w:eastAsia="Arial" w:hAnsi="Arial"/>
        </w:rPr>
        <w:t xml:space="preserve">on 1 April 2023. </w:t>
      </w:r>
      <w:r w:rsidR="031EBD4B" w:rsidRPr="47CE0EA1">
        <w:rPr>
          <w:rFonts w:ascii="Arial" w:eastAsia="Arial" w:hAnsi="Arial"/>
        </w:rPr>
        <w:t>We</w:t>
      </w:r>
      <w:r w:rsidR="002F1496" w:rsidRPr="008563DB">
        <w:rPr>
          <w:rFonts w:ascii="Arial" w:eastAsia="Arial" w:hAnsi="Arial"/>
        </w:rPr>
        <w:t xml:space="preserve"> are continuing </w:t>
      </w:r>
      <w:r w:rsidR="7DEDED85" w:rsidRPr="47CE0EA1">
        <w:rPr>
          <w:rFonts w:ascii="Arial" w:eastAsia="Arial" w:hAnsi="Arial"/>
        </w:rPr>
        <w:t>to work</w:t>
      </w:r>
      <w:r w:rsidR="002F1496" w:rsidRPr="47CE0EA1">
        <w:rPr>
          <w:rFonts w:ascii="Arial" w:eastAsia="Arial" w:hAnsi="Arial"/>
        </w:rPr>
        <w:t xml:space="preserve"> close</w:t>
      </w:r>
      <w:r w:rsidR="602F6628" w:rsidRPr="47CE0EA1">
        <w:rPr>
          <w:rFonts w:ascii="Arial" w:eastAsia="Arial" w:hAnsi="Arial"/>
        </w:rPr>
        <w:t>ly</w:t>
      </w:r>
      <w:r w:rsidR="002F1496" w:rsidRPr="008563DB">
        <w:rPr>
          <w:rFonts w:ascii="Arial" w:eastAsia="Arial" w:hAnsi="Arial"/>
        </w:rPr>
        <w:t xml:space="preserve"> with DHSC and CQC on this and </w:t>
      </w:r>
      <w:r w:rsidR="420F0431" w:rsidRPr="47CE0EA1">
        <w:rPr>
          <w:rFonts w:ascii="Arial" w:eastAsia="Arial" w:hAnsi="Arial"/>
        </w:rPr>
        <w:t xml:space="preserve">other remaining issues that need to be resolved and </w:t>
      </w:r>
      <w:r w:rsidR="002F1496" w:rsidRPr="008563DB">
        <w:rPr>
          <w:rFonts w:ascii="Arial" w:eastAsia="Arial" w:hAnsi="Arial"/>
        </w:rPr>
        <w:t>aim to secure sufficient ongoing funding</w:t>
      </w:r>
      <w:r w:rsidR="00516E89" w:rsidRPr="008563DB">
        <w:rPr>
          <w:rFonts w:ascii="Arial" w:eastAsia="Arial" w:hAnsi="Arial"/>
        </w:rPr>
        <w:t>,</w:t>
      </w:r>
      <w:r w:rsidR="002F1496" w:rsidRPr="008563DB">
        <w:rPr>
          <w:rFonts w:ascii="Arial" w:eastAsia="Arial" w:hAnsi="Arial"/>
        </w:rPr>
        <w:t xml:space="preserve"> so that all councils can continue to meet their public health responsibilities beyond 2023/24.</w:t>
      </w:r>
    </w:p>
    <w:p w14:paraId="694E7929" w14:textId="326ABB53" w:rsidR="002F1496" w:rsidRPr="008563DB" w:rsidRDefault="00D62D3D" w:rsidP="00F65430">
      <w:pPr>
        <w:textAlignment w:val="baseline"/>
        <w:rPr>
          <w:rFonts w:ascii="Arial" w:eastAsia="Arial" w:hAnsi="Arial"/>
        </w:rPr>
      </w:pPr>
      <w:r w:rsidRPr="00DF48E2">
        <w:rPr>
          <w:rFonts w:ascii="Arial" w:eastAsia="Arial" w:hAnsi="Arial"/>
          <w:b/>
          <w:bCs/>
          <w:u w:val="single"/>
        </w:rPr>
        <w:t>Public health funding and NHS pay deal</w:t>
      </w:r>
      <w:r w:rsidR="00146453" w:rsidRPr="00DF48E2">
        <w:rPr>
          <w:rFonts w:ascii="Arial" w:eastAsia="Arial" w:hAnsi="Arial"/>
          <w:b/>
          <w:bCs/>
          <w:u w:val="single"/>
        </w:rPr>
        <w:t xml:space="preserve"> </w:t>
      </w:r>
      <w:r w:rsidR="00146453">
        <w:rPr>
          <w:rFonts w:ascii="Arial" w:eastAsia="Arial" w:hAnsi="Arial"/>
          <w:b/>
          <w:bCs/>
        </w:rPr>
        <w:t>2023</w:t>
      </w:r>
      <w:r w:rsidR="00146453">
        <w:rPr>
          <w:rFonts w:ascii="Arial" w:eastAsia="Arial" w:hAnsi="Arial"/>
        </w:rPr>
        <w:t xml:space="preserve"> - </w:t>
      </w:r>
      <w:r w:rsidR="06895E5E" w:rsidRPr="008563DB">
        <w:rPr>
          <w:rFonts w:ascii="Arial" w:eastAsia="Arial" w:hAnsi="Arial"/>
        </w:rPr>
        <w:t>We continue to make the case for multi-year settlements and for more long-term certainty around public health funding. We are pushing for an increased focus on prevention, achieved through an uplift to the Public Health grant. This will support the Government’s wider aims by improving health outcomes, reducing health spending, and putting social care and the NHS on a better footing for the long</w:t>
      </w:r>
      <w:r w:rsidR="146E0B55" w:rsidRPr="008563DB">
        <w:rPr>
          <w:rFonts w:ascii="Arial" w:eastAsia="Arial" w:hAnsi="Arial"/>
        </w:rPr>
        <w:t>-</w:t>
      </w:r>
      <w:r w:rsidR="06895E5E" w:rsidRPr="008563DB">
        <w:rPr>
          <w:rFonts w:ascii="Arial" w:eastAsia="Arial" w:hAnsi="Arial"/>
        </w:rPr>
        <w:t>term.</w:t>
      </w:r>
    </w:p>
    <w:p w14:paraId="52789FD9" w14:textId="77777777" w:rsidR="00281391" w:rsidRPr="006D4DC8" w:rsidRDefault="00281391" w:rsidP="39BF43F7">
      <w:pPr>
        <w:rPr>
          <w:rFonts w:ascii="Arial" w:eastAsia="Arial" w:hAnsi="Arial"/>
          <w:sz w:val="20"/>
          <w:szCs w:val="20"/>
        </w:rPr>
      </w:pPr>
    </w:p>
    <w:p w14:paraId="069C1AAE" w14:textId="0AAA35BE" w:rsidR="00B614AE" w:rsidRPr="008563DB" w:rsidRDefault="2540BBCC" w:rsidP="71E8A74C">
      <w:pPr>
        <w:textAlignment w:val="baseline"/>
        <w:rPr>
          <w:rFonts w:ascii="Arial" w:eastAsia="Arial" w:hAnsi="Arial"/>
        </w:rPr>
      </w:pPr>
      <w:r w:rsidRPr="3CD9655E">
        <w:rPr>
          <w:rFonts w:ascii="Arial" w:eastAsia="Arial" w:hAnsi="Arial"/>
          <w:b/>
          <w:bCs/>
        </w:rPr>
        <w:t>O</w:t>
      </w:r>
      <w:r w:rsidR="660EE478" w:rsidRPr="3CD9655E">
        <w:rPr>
          <w:rFonts w:ascii="Arial" w:eastAsia="Arial" w:hAnsi="Arial"/>
          <w:b/>
          <w:bCs/>
        </w:rPr>
        <w:t xml:space="preserve">ther issues of importance for the sector </w:t>
      </w:r>
      <w:r w:rsidR="660EE478" w:rsidRPr="3CD9655E">
        <w:rPr>
          <w:rFonts w:ascii="Arial" w:eastAsia="Arial" w:hAnsi="Arial"/>
        </w:rPr>
        <w:t xml:space="preserve"> </w:t>
      </w:r>
    </w:p>
    <w:p w14:paraId="2C2BE1D8" w14:textId="6108F11F" w:rsidR="71FD0D4A" w:rsidRDefault="0E6A8B73" w:rsidP="0C73F1ED">
      <w:pPr>
        <w:spacing w:after="150"/>
        <w:rPr>
          <w:rFonts w:ascii="Arial" w:eastAsia="Arial" w:hAnsi="Arial"/>
          <w:color w:val="333333"/>
        </w:rPr>
      </w:pPr>
      <w:r w:rsidRPr="0C73F1ED">
        <w:rPr>
          <w:rStyle w:val="eop"/>
          <w:rFonts w:ascii="Arial" w:eastAsia="Arial" w:hAnsi="Arial"/>
          <w:b/>
          <w:bCs/>
          <w:u w:val="single"/>
        </w:rPr>
        <w:t>Devolution, Economic Growth and Levelling Up</w:t>
      </w:r>
      <w:r w:rsidRPr="0C73F1ED">
        <w:rPr>
          <w:rStyle w:val="eop"/>
          <w:rFonts w:ascii="Arial" w:eastAsia="Arial" w:hAnsi="Arial"/>
        </w:rPr>
        <w:t xml:space="preserve"> – </w:t>
      </w:r>
      <w:r w:rsidR="47113694" w:rsidRPr="0C73F1ED">
        <w:rPr>
          <w:rStyle w:val="eop"/>
          <w:rFonts w:ascii="Arial" w:eastAsia="Arial" w:hAnsi="Arial"/>
        </w:rPr>
        <w:t xml:space="preserve">Following a commitment in the Levelling Up White Paper, </w:t>
      </w:r>
      <w:r w:rsidR="47113694" w:rsidRPr="0C73F1ED">
        <w:rPr>
          <w:rFonts w:ascii="Arial" w:eastAsia="Arial" w:hAnsi="Arial"/>
          <w:color w:val="333333"/>
        </w:rPr>
        <w:t xml:space="preserve">DLUHC has published a </w:t>
      </w:r>
      <w:hyperlink r:id="rId11">
        <w:r w:rsidR="47113694" w:rsidRPr="0C73F1ED">
          <w:rPr>
            <w:rStyle w:val="Hyperlink"/>
            <w:rFonts w:ascii="Arial" w:eastAsia="Arial" w:hAnsi="Arial"/>
          </w:rPr>
          <w:t>plan to simplify aspects of the funding landscape</w:t>
        </w:r>
      </w:hyperlink>
      <w:r w:rsidR="47113694" w:rsidRPr="0C73F1ED">
        <w:rPr>
          <w:rFonts w:ascii="Arial" w:eastAsia="Arial" w:hAnsi="Arial"/>
          <w:color w:val="333333"/>
        </w:rPr>
        <w:t xml:space="preserve"> for councils, </w:t>
      </w:r>
      <w:hyperlink r:id="rId12">
        <w:r w:rsidR="47113694" w:rsidRPr="0C73F1ED">
          <w:rPr>
            <w:rStyle w:val="Hyperlink"/>
            <w:rFonts w:ascii="Arial" w:eastAsia="Arial" w:hAnsi="Arial"/>
          </w:rPr>
          <w:t>a long-held ask of local government and the LGA</w:t>
        </w:r>
      </w:hyperlink>
      <w:r w:rsidR="47113694" w:rsidRPr="0C73F1ED">
        <w:rPr>
          <w:rFonts w:ascii="Arial" w:eastAsia="Arial" w:hAnsi="Arial"/>
          <w:color w:val="333333"/>
        </w:rPr>
        <w:t xml:space="preserve">. The plan includes the simplification of some existing levelling-up funds, and the introduction of a funding simplification doctrine that will apply to new grants. We will work with DLUHC officials on next steps in line with the Make </w:t>
      </w:r>
      <w:r w:rsidR="0289DF20" w:rsidRPr="0C73F1ED">
        <w:rPr>
          <w:rFonts w:ascii="Arial" w:eastAsia="Arial" w:hAnsi="Arial"/>
          <w:color w:val="333333"/>
        </w:rPr>
        <w:t xml:space="preserve">it Local report. </w:t>
      </w:r>
    </w:p>
    <w:p w14:paraId="1757F22C" w14:textId="7BD3CAF7" w:rsidR="00C54700" w:rsidRPr="008563DB" w:rsidRDefault="3CB337F3" w:rsidP="3CD9655E">
      <w:pPr>
        <w:textAlignment w:val="baseline"/>
        <w:rPr>
          <w:rFonts w:ascii="Arial" w:eastAsia="Arial" w:hAnsi="Arial"/>
          <w:b/>
          <w:bCs/>
          <w:u w:val="single"/>
        </w:rPr>
      </w:pPr>
      <w:r w:rsidRPr="3CD9655E">
        <w:rPr>
          <w:rFonts w:ascii="Arial" w:eastAsia="Arial" w:hAnsi="Arial"/>
          <w:b/>
          <w:bCs/>
          <w:u w:val="single"/>
        </w:rPr>
        <w:t>Early education and childcare</w:t>
      </w:r>
      <w:r w:rsidRPr="3CD9655E">
        <w:rPr>
          <w:rFonts w:ascii="Arial" w:eastAsia="Arial" w:hAnsi="Arial"/>
        </w:rPr>
        <w:t xml:space="preserve"> – </w:t>
      </w:r>
      <w:r w:rsidR="765EE369" w:rsidRPr="19B0F971">
        <w:rPr>
          <w:rFonts w:ascii="Arial" w:eastAsia="Arial" w:hAnsi="Arial"/>
        </w:rPr>
        <w:t xml:space="preserve">Councils are considering the </w:t>
      </w:r>
      <w:r w:rsidR="765EE369" w:rsidRPr="00D9D481">
        <w:rPr>
          <w:rFonts w:ascii="Arial" w:eastAsia="Arial" w:hAnsi="Arial"/>
        </w:rPr>
        <w:t xml:space="preserve">implementation of </w:t>
      </w:r>
      <w:r w:rsidRPr="0890A2CD">
        <w:rPr>
          <w:rFonts w:ascii="Arial" w:eastAsia="Arial" w:hAnsi="Arial"/>
        </w:rPr>
        <w:t>extend</w:t>
      </w:r>
      <w:r w:rsidR="02653359" w:rsidRPr="0890A2CD">
        <w:rPr>
          <w:rFonts w:ascii="Arial" w:eastAsia="Arial" w:hAnsi="Arial"/>
        </w:rPr>
        <w:t>ed</w:t>
      </w:r>
      <w:r w:rsidRPr="3CD9655E">
        <w:rPr>
          <w:rFonts w:ascii="Arial" w:eastAsia="Arial" w:hAnsi="Arial"/>
        </w:rPr>
        <w:t xml:space="preserve"> access to free early education and childcare</w:t>
      </w:r>
      <w:r w:rsidR="63B6826F" w:rsidRPr="3CD9655E">
        <w:rPr>
          <w:rFonts w:ascii="Arial" w:eastAsia="Arial" w:hAnsi="Arial"/>
        </w:rPr>
        <w:t xml:space="preserve">. </w:t>
      </w:r>
      <w:r w:rsidR="14BB1B27" w:rsidRPr="3CD9655E">
        <w:rPr>
          <w:rFonts w:ascii="Arial" w:eastAsia="Arial" w:hAnsi="Arial"/>
        </w:rPr>
        <w:t xml:space="preserve">However, the </w:t>
      </w:r>
      <w:r w:rsidR="5854AC00" w:rsidRPr="3CD9655E">
        <w:rPr>
          <w:rFonts w:ascii="Arial" w:eastAsia="Arial" w:hAnsi="Arial"/>
        </w:rPr>
        <w:t xml:space="preserve">early years sector is </w:t>
      </w:r>
      <w:r w:rsidR="65C50940" w:rsidRPr="3CD9655E">
        <w:rPr>
          <w:rFonts w:ascii="Arial" w:eastAsia="Arial" w:hAnsi="Arial"/>
        </w:rPr>
        <w:t xml:space="preserve">currently </w:t>
      </w:r>
      <w:r w:rsidR="5854AC00" w:rsidRPr="3CD9655E">
        <w:rPr>
          <w:rFonts w:ascii="Arial" w:eastAsia="Arial" w:hAnsi="Arial"/>
        </w:rPr>
        <w:t xml:space="preserve">facing financial and sustainability challenges and these changes will cause further pressure. </w:t>
      </w:r>
      <w:r w:rsidR="36D3B36F" w:rsidRPr="3CD9655E">
        <w:rPr>
          <w:rFonts w:ascii="Arial" w:eastAsia="Arial" w:hAnsi="Arial"/>
        </w:rPr>
        <w:t xml:space="preserve">These changes are also building on a complex and difficult to navigate system. </w:t>
      </w:r>
      <w:r w:rsidR="00B665CE">
        <w:rPr>
          <w:rFonts w:ascii="Arial" w:eastAsia="Arial" w:hAnsi="Arial"/>
        </w:rPr>
        <w:t xml:space="preserve">They </w:t>
      </w:r>
      <w:r w:rsidR="7A891C6B" w:rsidRPr="3CD9655E">
        <w:rPr>
          <w:rFonts w:ascii="Arial" w:eastAsia="Arial" w:hAnsi="Arial"/>
        </w:rPr>
        <w:t xml:space="preserve">will </w:t>
      </w:r>
      <w:r w:rsidRPr="3CD9655E">
        <w:rPr>
          <w:rFonts w:ascii="Arial" w:eastAsia="Arial" w:hAnsi="Arial"/>
        </w:rPr>
        <w:t xml:space="preserve">place significant additional pressure onto council teams. We are speaking with the Government </w:t>
      </w:r>
      <w:r w:rsidR="02009A04" w:rsidRPr="3CD9655E">
        <w:rPr>
          <w:rFonts w:ascii="Arial" w:eastAsia="Arial" w:hAnsi="Arial"/>
        </w:rPr>
        <w:t xml:space="preserve">regarding </w:t>
      </w:r>
      <w:r w:rsidR="1FCBA7DC" w:rsidRPr="3CD9655E">
        <w:rPr>
          <w:rFonts w:ascii="Arial" w:eastAsia="Arial" w:hAnsi="Arial"/>
        </w:rPr>
        <w:t>the</w:t>
      </w:r>
      <w:r w:rsidRPr="3CD9655E">
        <w:rPr>
          <w:rFonts w:ascii="Arial" w:eastAsia="Arial" w:hAnsi="Arial"/>
        </w:rPr>
        <w:t xml:space="preserve"> need for </w:t>
      </w:r>
      <w:r w:rsidR="23501403" w:rsidRPr="3CD9655E">
        <w:rPr>
          <w:rFonts w:ascii="Arial" w:eastAsia="Arial" w:hAnsi="Arial"/>
        </w:rPr>
        <w:t xml:space="preserve">LA </w:t>
      </w:r>
      <w:r w:rsidRPr="3CD9655E">
        <w:rPr>
          <w:rFonts w:ascii="Arial" w:eastAsia="Arial" w:hAnsi="Arial"/>
        </w:rPr>
        <w:t xml:space="preserve">funding </w:t>
      </w:r>
      <w:r w:rsidR="23501403" w:rsidRPr="3CD9655E">
        <w:rPr>
          <w:rFonts w:ascii="Arial" w:eastAsia="Arial" w:hAnsi="Arial"/>
        </w:rPr>
        <w:t>to support the market and parents and carers</w:t>
      </w:r>
      <w:r w:rsidRPr="3CD9655E">
        <w:rPr>
          <w:rFonts w:ascii="Arial" w:eastAsia="Arial" w:hAnsi="Arial"/>
        </w:rPr>
        <w:t>, workforce support and capital funding, as well as pressing for assurance that early entitlements will be fully funded to ensure the financial sustainability of the sector.</w:t>
      </w:r>
    </w:p>
    <w:p w14:paraId="2C288C79" w14:textId="26AEC4F7" w:rsidR="1B6F0704" w:rsidRPr="008563DB" w:rsidRDefault="123A941C" w:rsidP="3CD9655E">
      <w:pPr>
        <w:rPr>
          <w:rFonts w:ascii="Arial" w:eastAsia="Arial" w:hAnsi="Arial"/>
        </w:rPr>
      </w:pPr>
      <w:r w:rsidRPr="3CD9655E">
        <w:rPr>
          <w:rFonts w:ascii="Arial" w:eastAsia="Arial" w:hAnsi="Arial"/>
          <w:b/>
          <w:bCs/>
          <w:u w:val="single"/>
        </w:rPr>
        <w:t>Climate change</w:t>
      </w:r>
      <w:r w:rsidRPr="3CD9655E">
        <w:rPr>
          <w:rFonts w:ascii="Arial" w:eastAsia="Arial" w:hAnsi="Arial"/>
          <w:b/>
          <w:bCs/>
        </w:rPr>
        <w:t xml:space="preserve"> </w:t>
      </w:r>
      <w:r w:rsidRPr="3CD9655E">
        <w:rPr>
          <w:rFonts w:ascii="Arial" w:eastAsia="Arial" w:hAnsi="Arial"/>
        </w:rPr>
        <w:t>–</w:t>
      </w:r>
      <w:r w:rsidRPr="3CD9655E">
        <w:rPr>
          <w:rFonts w:ascii="Arial" w:eastAsia="Arial" w:hAnsi="Arial"/>
          <w:b/>
          <w:bCs/>
        </w:rPr>
        <w:t xml:space="preserve"> </w:t>
      </w:r>
      <w:r w:rsidR="672FA048" w:rsidRPr="009B0777">
        <w:rPr>
          <w:rFonts w:ascii="Arial" w:eastAsia="Arial" w:hAnsi="Arial"/>
        </w:rPr>
        <w:t>The LGA continue to work with DESNZ on the Local Net Zero Forum, which is currently working jointly on a business case for devolving retrofit funding to councils, initially through MCA trailblazer agreements. Beyond that LGA is pushing the case for wider devolution of measures to enable local cli</w:t>
      </w:r>
      <w:r w:rsidR="13685EEA" w:rsidRPr="009B0777">
        <w:rPr>
          <w:rFonts w:ascii="Arial" w:eastAsia="Arial" w:hAnsi="Arial"/>
        </w:rPr>
        <w:t xml:space="preserve">mate action, in line with the Make it Local report. </w:t>
      </w:r>
    </w:p>
    <w:p w14:paraId="5F90BCF3" w14:textId="713E07F4" w:rsidR="005A44E0" w:rsidRPr="008563DB" w:rsidRDefault="1146ED40" w:rsidP="17C8D17B">
      <w:pPr>
        <w:rPr>
          <w:rFonts w:ascii="Arial" w:eastAsia="Arial" w:hAnsi="Arial"/>
        </w:rPr>
      </w:pPr>
      <w:r w:rsidRPr="008563DB">
        <w:rPr>
          <w:rFonts w:ascii="Arial" w:eastAsia="Arial" w:hAnsi="Arial"/>
          <w:b/>
          <w:u w:val="single"/>
        </w:rPr>
        <w:t>Children’s social care</w:t>
      </w:r>
      <w:r w:rsidRPr="008563DB">
        <w:rPr>
          <w:rFonts w:ascii="Arial" w:eastAsia="Arial" w:hAnsi="Arial"/>
        </w:rPr>
        <w:t xml:space="preserve"> –Forthcoming changes to regulations around supported accommodation for young people will exacerbate pressure</w:t>
      </w:r>
      <w:r w:rsidR="00D857FB">
        <w:rPr>
          <w:rFonts w:ascii="Arial" w:eastAsia="Arial" w:hAnsi="Arial"/>
        </w:rPr>
        <w:t xml:space="preserve"> on placement capacity especially for unaccompanied asylum-seeking children</w:t>
      </w:r>
      <w:r w:rsidRPr="008563DB">
        <w:rPr>
          <w:rFonts w:ascii="Arial" w:eastAsia="Arial" w:hAnsi="Arial"/>
        </w:rPr>
        <w:t xml:space="preserve">. We have called on Government to delay the implementation of these reforms or risk making outcomes for children worse. </w:t>
      </w:r>
      <w:r w:rsidR="00D857FB">
        <w:rPr>
          <w:rFonts w:ascii="Arial" w:eastAsia="Arial" w:hAnsi="Arial"/>
        </w:rPr>
        <w:t>We have responded to the</w:t>
      </w:r>
      <w:r w:rsidRPr="008563DB">
        <w:rPr>
          <w:rFonts w:ascii="Arial" w:eastAsia="Arial" w:hAnsi="Arial"/>
        </w:rPr>
        <w:t xml:space="preserve"> </w:t>
      </w:r>
      <w:hyperlink r:id="rId13">
        <w:r w:rsidRPr="008563DB">
          <w:rPr>
            <w:rStyle w:val="Hyperlink"/>
            <w:rFonts w:ascii="Arial" w:eastAsia="Arial" w:hAnsi="Arial"/>
            <w:color w:val="auto"/>
          </w:rPr>
          <w:t>children’s social work workforce consultation</w:t>
        </w:r>
      </w:hyperlink>
      <w:r w:rsidRPr="008563DB">
        <w:rPr>
          <w:rFonts w:ascii="Arial" w:eastAsia="Arial" w:hAnsi="Arial"/>
        </w:rPr>
        <w:t xml:space="preserve"> </w:t>
      </w:r>
      <w:r w:rsidR="00D857FB">
        <w:rPr>
          <w:rFonts w:ascii="Arial" w:eastAsia="Arial" w:hAnsi="Arial"/>
        </w:rPr>
        <w:t>which aims</w:t>
      </w:r>
      <w:r w:rsidRPr="008563DB">
        <w:rPr>
          <w:rFonts w:ascii="Arial" w:eastAsia="Arial" w:hAnsi="Arial"/>
        </w:rPr>
        <w:t xml:space="preserve"> to tackle issues around the agency workforce</w:t>
      </w:r>
      <w:r w:rsidR="00E5421E">
        <w:rPr>
          <w:rFonts w:ascii="Arial" w:eastAsia="Arial" w:hAnsi="Arial"/>
        </w:rPr>
        <w:t>, though we are concerned that not enough action is being taken to increase overall numbers of social workers</w:t>
      </w:r>
      <w:r w:rsidRPr="008563DB">
        <w:rPr>
          <w:rFonts w:ascii="Arial" w:eastAsia="Arial" w:hAnsi="Arial"/>
        </w:rPr>
        <w:t>.</w:t>
      </w:r>
      <w:r w:rsidR="00E5421E">
        <w:rPr>
          <w:rFonts w:ascii="Arial" w:eastAsia="Arial" w:hAnsi="Arial"/>
        </w:rPr>
        <w:t xml:space="preserve"> The DfE is consulting on changes to statutory guidance </w:t>
      </w:r>
      <w:r w:rsidR="00EC2ED5">
        <w:rPr>
          <w:rFonts w:ascii="Arial" w:eastAsia="Arial" w:hAnsi="Arial"/>
        </w:rPr>
        <w:t>to improve multi-agency safeguarding partnership</w:t>
      </w:r>
      <w:r w:rsidR="00CB051D">
        <w:rPr>
          <w:rFonts w:ascii="Arial" w:eastAsia="Arial" w:hAnsi="Arial"/>
        </w:rPr>
        <w:t xml:space="preserve"> working</w:t>
      </w:r>
      <w:r w:rsidR="00252F07">
        <w:rPr>
          <w:rFonts w:ascii="Arial" w:eastAsia="Arial" w:hAnsi="Arial"/>
        </w:rPr>
        <w:t>, reflecting concerns about how this is currently working on the ground.</w:t>
      </w:r>
      <w:r w:rsidRPr="008563DB">
        <w:rPr>
          <w:rFonts w:ascii="Arial" w:eastAsia="Arial" w:hAnsi="Arial"/>
        </w:rPr>
        <w:t xml:space="preserve"> </w:t>
      </w:r>
      <w:r w:rsidR="00305015">
        <w:rPr>
          <w:rFonts w:ascii="Arial" w:eastAsia="Arial" w:hAnsi="Arial"/>
        </w:rPr>
        <w:t xml:space="preserve">Challenges around placements for children </w:t>
      </w:r>
      <w:r w:rsidR="00305015">
        <w:rPr>
          <w:rFonts w:ascii="Arial" w:eastAsia="Arial" w:hAnsi="Arial"/>
        </w:rPr>
        <w:lastRenderedPageBreak/>
        <w:t>in care with the most complex needs</w:t>
      </w:r>
      <w:r w:rsidR="00283597">
        <w:rPr>
          <w:rFonts w:ascii="Arial" w:eastAsia="Arial" w:hAnsi="Arial"/>
        </w:rPr>
        <w:t xml:space="preserve"> remain critical</w:t>
      </w:r>
      <w:r w:rsidR="00461694">
        <w:rPr>
          <w:rFonts w:ascii="Arial" w:eastAsia="Arial" w:hAnsi="Arial"/>
        </w:rPr>
        <w:t>, with the continued use of unregulated placements for some children due to a lack of regulated provision.</w:t>
      </w:r>
    </w:p>
    <w:p w14:paraId="3BC16357" w14:textId="6131B810" w:rsidR="00FC6674" w:rsidRDefault="00511999" w:rsidP="71E8A74C">
      <w:pPr>
        <w:textAlignment w:val="baseline"/>
        <w:rPr>
          <w:rFonts w:ascii="Arial" w:eastAsia="Arial" w:hAnsi="Arial"/>
        </w:rPr>
      </w:pPr>
      <w:r w:rsidRPr="008563DB">
        <w:rPr>
          <w:rFonts w:ascii="Arial" w:eastAsia="Arial" w:hAnsi="Arial"/>
          <w:b/>
          <w:u w:val="single"/>
        </w:rPr>
        <w:t>Planning</w:t>
      </w:r>
      <w:r w:rsidRPr="008563DB">
        <w:rPr>
          <w:rFonts w:ascii="Arial" w:eastAsia="Arial" w:hAnsi="Arial"/>
          <w:b/>
        </w:rPr>
        <w:t xml:space="preserve"> </w:t>
      </w:r>
      <w:r w:rsidRPr="008563DB">
        <w:rPr>
          <w:rFonts w:ascii="Arial" w:eastAsia="Arial" w:hAnsi="Arial"/>
        </w:rPr>
        <w:t>–</w:t>
      </w:r>
      <w:r w:rsidRPr="008563DB">
        <w:rPr>
          <w:rFonts w:ascii="Arial" w:eastAsia="Arial" w:hAnsi="Arial"/>
          <w:b/>
        </w:rPr>
        <w:t xml:space="preserve"> </w:t>
      </w:r>
      <w:r w:rsidR="003F43A8" w:rsidRPr="008563DB">
        <w:rPr>
          <w:rFonts w:ascii="Arial" w:eastAsia="Arial" w:hAnsi="Arial"/>
        </w:rPr>
        <w:t xml:space="preserve">We continue to lobby on the Levelling Up and Regeneration Bill as it progresses through parliament. The bill is now in the House of Lords, and we continue to brief on our asks, as well as engaging peers on proposed amendments.  </w:t>
      </w:r>
    </w:p>
    <w:p w14:paraId="50B55E36" w14:textId="10439530" w:rsidR="00747B6D" w:rsidRPr="008563DB" w:rsidRDefault="003F43A8" w:rsidP="71E8A74C">
      <w:pPr>
        <w:textAlignment w:val="baseline"/>
        <w:rPr>
          <w:rFonts w:ascii="Arial" w:eastAsia="Arial" w:hAnsi="Arial"/>
        </w:rPr>
      </w:pPr>
      <w:r w:rsidRPr="40D1F57A">
        <w:rPr>
          <w:rFonts w:ascii="Arial" w:eastAsia="Arial" w:hAnsi="Arial"/>
        </w:rPr>
        <w:t xml:space="preserve">We </w:t>
      </w:r>
      <w:r w:rsidR="742B78D2" w:rsidRPr="40D1F57A">
        <w:rPr>
          <w:rFonts w:ascii="Arial" w:eastAsia="Arial" w:hAnsi="Arial"/>
        </w:rPr>
        <w:t xml:space="preserve">have responded to </w:t>
      </w:r>
      <w:r w:rsidR="2CE4E6A5" w:rsidRPr="49031475">
        <w:rPr>
          <w:rFonts w:ascii="Arial" w:eastAsia="Arial" w:hAnsi="Arial"/>
        </w:rPr>
        <w:t xml:space="preserve">a number of </w:t>
      </w:r>
      <w:r w:rsidR="742B78D2" w:rsidRPr="49031475">
        <w:rPr>
          <w:rFonts w:ascii="Arial" w:eastAsia="Arial" w:hAnsi="Arial"/>
        </w:rPr>
        <w:t>consultation</w:t>
      </w:r>
      <w:r w:rsidR="4D471257" w:rsidRPr="49031475">
        <w:rPr>
          <w:rFonts w:ascii="Arial" w:eastAsia="Arial" w:hAnsi="Arial"/>
        </w:rPr>
        <w:t>s, including those</w:t>
      </w:r>
      <w:r w:rsidR="742B78D2" w:rsidRPr="40D1F57A">
        <w:rPr>
          <w:rFonts w:ascii="Arial" w:eastAsia="Arial" w:hAnsi="Arial"/>
        </w:rPr>
        <w:t xml:space="preserve"> on planning fees, </w:t>
      </w:r>
      <w:r w:rsidR="651A9F90" w:rsidRPr="49031475">
        <w:rPr>
          <w:rFonts w:ascii="Arial" w:eastAsia="Arial" w:hAnsi="Arial"/>
        </w:rPr>
        <w:t xml:space="preserve">Environmental Outcome Reports and the creation of a new planning </w:t>
      </w:r>
      <w:r w:rsidR="651A9F90" w:rsidRPr="77CD2CD2">
        <w:rPr>
          <w:rFonts w:ascii="Arial" w:eastAsia="Arial" w:hAnsi="Arial"/>
        </w:rPr>
        <w:t xml:space="preserve">use class for short-term lets. </w:t>
      </w:r>
      <w:r w:rsidR="282FB320" w:rsidRPr="068328DF">
        <w:rPr>
          <w:rFonts w:ascii="Arial" w:eastAsia="Arial" w:hAnsi="Arial"/>
        </w:rPr>
        <w:t>The LGA, along with 29 other bodies across the sector, have written to government to urge them not to introduce the proposed Infrastructure Levy (IL). We have significant concerns that the proposed IL will result in fewer, not more, affordable homes delivered, will expose councils to excessive levels of financial risks, and be increasingly burdensome and complex for local authorities to implement and manage. The signatories propose that retention and improvement of the current developer contribution system is the most appropriate solution.</w:t>
      </w:r>
      <w:r w:rsidR="282FB320" w:rsidRPr="54CDEE92">
        <w:rPr>
          <w:rFonts w:ascii="Arial" w:eastAsia="Arial" w:hAnsi="Arial"/>
        </w:rPr>
        <w:t xml:space="preserve"> </w:t>
      </w:r>
    </w:p>
    <w:p w14:paraId="05FE60C8" w14:textId="608F5DE0" w:rsidR="37F08691" w:rsidRDefault="37F08691" w:rsidP="074C736E">
      <w:pPr>
        <w:rPr>
          <w:rFonts w:ascii="Arial" w:eastAsia="Arial" w:hAnsi="Arial"/>
        </w:rPr>
      </w:pPr>
      <w:r w:rsidRPr="00317824">
        <w:rPr>
          <w:rFonts w:ascii="Arial" w:eastAsia="Arial" w:hAnsi="Arial"/>
          <w:b/>
          <w:bCs/>
          <w:u w:val="single"/>
        </w:rPr>
        <w:t>Housebuilding</w:t>
      </w:r>
      <w:r w:rsidR="009B0777" w:rsidRPr="00317824">
        <w:rPr>
          <w:rFonts w:ascii="Arial" w:eastAsia="Arial" w:hAnsi="Arial"/>
          <w:b/>
          <w:bCs/>
          <w:u w:val="single"/>
        </w:rPr>
        <w:t xml:space="preserve"> </w:t>
      </w:r>
      <w:r w:rsidR="009B0777" w:rsidRPr="00317824">
        <w:rPr>
          <w:rFonts w:ascii="Arial" w:eastAsia="Arial" w:hAnsi="Arial"/>
          <w:u w:val="single"/>
        </w:rPr>
        <w:t>-</w:t>
      </w:r>
      <w:r w:rsidRPr="24102B47">
        <w:rPr>
          <w:rFonts w:ascii="Arial" w:eastAsia="Arial" w:hAnsi="Arial"/>
        </w:rPr>
        <w:t xml:space="preserve">We </w:t>
      </w:r>
      <w:r w:rsidRPr="42EBC087">
        <w:rPr>
          <w:rFonts w:ascii="Arial" w:eastAsia="Arial" w:hAnsi="Arial"/>
        </w:rPr>
        <w:t>are calling</w:t>
      </w:r>
      <w:r w:rsidRPr="074C736E">
        <w:rPr>
          <w:rFonts w:ascii="Arial" w:eastAsia="Arial" w:hAnsi="Arial"/>
        </w:rPr>
        <w:t xml:space="preserve"> for the Government to go further and faster in order for councils to be able to properly resume their historic role as a major builder of affordable homes by implementing a six-point plan for social housing.</w:t>
      </w:r>
    </w:p>
    <w:p w14:paraId="17F8EA48" w14:textId="5D22AF85" w:rsidR="37F08691" w:rsidRDefault="37F08691" w:rsidP="074C736E">
      <w:pPr>
        <w:rPr>
          <w:rFonts w:ascii="Arial" w:eastAsia="Arial" w:hAnsi="Arial"/>
        </w:rPr>
      </w:pPr>
      <w:r w:rsidRPr="4D94DE10">
        <w:rPr>
          <w:rFonts w:ascii="Arial" w:eastAsia="Arial" w:hAnsi="Arial"/>
        </w:rPr>
        <w:t>This includes: rolling</w:t>
      </w:r>
      <w:r w:rsidRPr="074C736E">
        <w:rPr>
          <w:rFonts w:ascii="Arial" w:eastAsia="Arial" w:hAnsi="Arial"/>
        </w:rPr>
        <w:t>-out five-year local housing deals to all areas of the country that want them by 2025 – combining funding from multiple national housing programmes into a single pot</w:t>
      </w:r>
      <w:r w:rsidRPr="735899B1">
        <w:rPr>
          <w:rFonts w:ascii="Arial" w:eastAsia="Arial" w:hAnsi="Arial"/>
        </w:rPr>
        <w:t xml:space="preserve">; </w:t>
      </w:r>
      <w:r w:rsidRPr="074C736E">
        <w:rPr>
          <w:rFonts w:ascii="Arial" w:eastAsia="Arial" w:hAnsi="Arial"/>
        </w:rPr>
        <w:t>Government support to set up a new national council housebuilding delivery taskforce, bringing together a team of experts to provide additional capacity and improvement support for housing delivery teams within councils and their partners</w:t>
      </w:r>
      <w:r w:rsidRPr="735899B1">
        <w:rPr>
          <w:rFonts w:ascii="Arial" w:eastAsia="Arial" w:hAnsi="Arial"/>
        </w:rPr>
        <w:t>; continued</w:t>
      </w:r>
      <w:r w:rsidRPr="074C736E">
        <w:rPr>
          <w:rFonts w:ascii="Arial" w:eastAsia="Arial" w:hAnsi="Arial"/>
        </w:rPr>
        <w:t xml:space="preserve"> access to preferential borrowing rates through the Public Works Loans Board (PWLB), introduced in the Spring Budget, to support the delivery of social housing and local authorities borrowing for Housing Revenue Accounts</w:t>
      </w:r>
      <w:r w:rsidRPr="735899B1">
        <w:rPr>
          <w:rFonts w:ascii="Arial" w:eastAsia="Arial" w:hAnsi="Arial"/>
        </w:rPr>
        <w:t>; further</w:t>
      </w:r>
      <w:r w:rsidRPr="074C736E">
        <w:rPr>
          <w:rFonts w:ascii="Arial" w:eastAsia="Arial" w:hAnsi="Arial"/>
        </w:rPr>
        <w:t xml:space="preserve"> reform to Right to Buy which includes allowing councils to retain 100 per cent of receipts on a permanent basis</w:t>
      </w:r>
      <w:r w:rsidRPr="735899B1">
        <w:rPr>
          <w:rFonts w:ascii="Arial" w:eastAsia="Arial" w:hAnsi="Arial"/>
        </w:rPr>
        <w:t>,</w:t>
      </w:r>
      <w:r w:rsidRPr="074C736E">
        <w:rPr>
          <w:rFonts w:ascii="Arial" w:eastAsia="Arial" w:hAnsi="Arial"/>
        </w:rPr>
        <w:t xml:space="preserve"> flexibility to combine Right to Buy receipts with other government grants</w:t>
      </w:r>
      <w:r w:rsidRPr="7CA28B9B">
        <w:rPr>
          <w:rFonts w:ascii="Arial" w:eastAsia="Arial" w:hAnsi="Arial"/>
        </w:rPr>
        <w:t>,</w:t>
      </w:r>
      <w:r w:rsidRPr="074C736E">
        <w:rPr>
          <w:rFonts w:ascii="Arial" w:eastAsia="Arial" w:hAnsi="Arial"/>
        </w:rPr>
        <w:t xml:space="preserve"> the ability to set the size of discounts locally</w:t>
      </w:r>
      <w:r w:rsidRPr="7CA28B9B">
        <w:rPr>
          <w:rFonts w:ascii="Arial" w:eastAsia="Arial" w:hAnsi="Arial"/>
        </w:rPr>
        <w:t>,</w:t>
      </w:r>
      <w:r w:rsidRPr="074C736E">
        <w:rPr>
          <w:rFonts w:ascii="Arial" w:eastAsia="Arial" w:hAnsi="Arial"/>
        </w:rPr>
        <w:t xml:space="preserve"> and the ability to recycle a greater proportion of receipts into building replacement homes paying off housing debt</w:t>
      </w:r>
      <w:r w:rsidRPr="7CA28B9B">
        <w:rPr>
          <w:rFonts w:ascii="Arial" w:eastAsia="Arial" w:hAnsi="Arial"/>
        </w:rPr>
        <w:t>;</w:t>
      </w:r>
      <w:r w:rsidR="5FD4BB2D" w:rsidRPr="7CA28B9B">
        <w:rPr>
          <w:rFonts w:ascii="Arial" w:eastAsia="Arial" w:hAnsi="Arial"/>
        </w:rPr>
        <w:t xml:space="preserve"> r</w:t>
      </w:r>
      <w:r w:rsidRPr="7CA28B9B">
        <w:rPr>
          <w:rFonts w:ascii="Arial" w:eastAsia="Arial" w:hAnsi="Arial"/>
        </w:rPr>
        <w:t>eview</w:t>
      </w:r>
      <w:r w:rsidR="16B1A025" w:rsidRPr="7CA28B9B">
        <w:rPr>
          <w:rFonts w:ascii="Arial" w:eastAsia="Arial" w:hAnsi="Arial"/>
        </w:rPr>
        <w:t>ing</w:t>
      </w:r>
      <w:r w:rsidRPr="074C736E">
        <w:rPr>
          <w:rFonts w:ascii="Arial" w:eastAsia="Arial" w:hAnsi="Arial"/>
        </w:rPr>
        <w:t xml:space="preserve"> and </w:t>
      </w:r>
      <w:r w:rsidRPr="7CA28B9B">
        <w:rPr>
          <w:rFonts w:ascii="Arial" w:eastAsia="Arial" w:hAnsi="Arial"/>
        </w:rPr>
        <w:t>increas</w:t>
      </w:r>
      <w:r w:rsidR="197C767A" w:rsidRPr="7CA28B9B">
        <w:rPr>
          <w:rFonts w:ascii="Arial" w:eastAsia="Arial" w:hAnsi="Arial"/>
        </w:rPr>
        <w:t>ing</w:t>
      </w:r>
      <w:r w:rsidRPr="074C736E">
        <w:rPr>
          <w:rFonts w:ascii="Arial" w:eastAsia="Arial" w:hAnsi="Arial"/>
        </w:rPr>
        <w:t xml:space="preserve"> where needed the grant levels per home through the Affordable Homes Programme, as inflationary pressures have caused the cost of building new homes to rise, leaving councils needing grant funding to fund a larger proportion of a new build homes than before</w:t>
      </w:r>
      <w:r w:rsidR="78492E45" w:rsidRPr="7CA28B9B">
        <w:rPr>
          <w:rFonts w:ascii="Arial" w:eastAsia="Arial" w:hAnsi="Arial"/>
        </w:rPr>
        <w:t>; c</w:t>
      </w:r>
      <w:r w:rsidRPr="7CA28B9B">
        <w:rPr>
          <w:rFonts w:ascii="Arial" w:eastAsia="Arial" w:hAnsi="Arial"/>
        </w:rPr>
        <w:t>ertainty</w:t>
      </w:r>
      <w:r w:rsidRPr="074C736E">
        <w:rPr>
          <w:rFonts w:ascii="Arial" w:eastAsia="Arial" w:hAnsi="Arial"/>
        </w:rPr>
        <w:t xml:space="preserve"> on future rents, to enable councils to invest. Government must commit to a minimum 10-year rent deal for council landlords to allow a longer period of annual rent increases and long-term certainty.</w:t>
      </w:r>
    </w:p>
    <w:p w14:paraId="08E563A1" w14:textId="1BF7020C" w:rsidR="295590DB" w:rsidRDefault="295590DB" w:rsidP="295590DB">
      <w:pPr>
        <w:rPr>
          <w:rFonts w:ascii="Arial" w:eastAsia="Arial" w:hAnsi="Arial"/>
        </w:rPr>
      </w:pPr>
    </w:p>
    <w:p w14:paraId="7F3229A1" w14:textId="5BD2F17B" w:rsidR="0A289B07" w:rsidRPr="008563DB" w:rsidRDefault="613E4609" w:rsidP="4DA6EA9E">
      <w:pPr>
        <w:rPr>
          <w:rFonts w:ascii="Arial" w:eastAsia="Arial" w:hAnsi="Arial"/>
        </w:rPr>
      </w:pPr>
      <w:r w:rsidRPr="008563DB">
        <w:rPr>
          <w:rFonts w:ascii="Arial" w:eastAsia="Arial" w:hAnsi="Arial"/>
          <w:b/>
          <w:u w:val="single"/>
        </w:rPr>
        <w:t>SEND (Special Educational Needs and Disabilities)</w:t>
      </w:r>
      <w:r w:rsidRPr="008563DB">
        <w:rPr>
          <w:rFonts w:ascii="Arial" w:eastAsia="Arial" w:hAnsi="Arial"/>
          <w:b/>
        </w:rPr>
        <w:t xml:space="preserve"> </w:t>
      </w:r>
      <w:r w:rsidR="002762C5" w:rsidRPr="008563DB">
        <w:rPr>
          <w:rFonts w:ascii="Arial" w:eastAsia="Arial" w:hAnsi="Arial"/>
        </w:rPr>
        <w:t>–</w:t>
      </w:r>
      <w:r w:rsidR="007E4D7D" w:rsidRPr="008563DB">
        <w:rPr>
          <w:rFonts w:ascii="Arial" w:eastAsia="Arial" w:hAnsi="Arial"/>
        </w:rPr>
        <w:t xml:space="preserve"> </w:t>
      </w:r>
      <w:r w:rsidR="00047FCA">
        <w:rPr>
          <w:rFonts w:ascii="Arial" w:eastAsia="Arial" w:hAnsi="Arial"/>
        </w:rPr>
        <w:t>Our response to the</w:t>
      </w:r>
      <w:r w:rsidR="007E4D7D" w:rsidRPr="008563DB">
        <w:rPr>
          <w:rFonts w:ascii="Arial" w:eastAsia="Arial" w:hAnsi="Arial"/>
        </w:rPr>
        <w:t xml:space="preserve"> SEND and Alternative Provision Improvement Plan can be found </w:t>
      </w:r>
      <w:hyperlink r:id="rId14">
        <w:r w:rsidR="007E4D7D" w:rsidRPr="008563DB">
          <w:rPr>
            <w:rStyle w:val="Hyperlink"/>
            <w:rFonts w:ascii="Arial" w:eastAsia="Arial" w:hAnsi="Arial"/>
            <w:color w:val="auto"/>
          </w:rPr>
          <w:t>here</w:t>
        </w:r>
      </w:hyperlink>
      <w:r w:rsidR="007E4D7D" w:rsidRPr="008563DB">
        <w:rPr>
          <w:rFonts w:ascii="Arial" w:eastAsia="Arial" w:hAnsi="Arial"/>
        </w:rPr>
        <w:t xml:space="preserve">. </w:t>
      </w:r>
      <w:r w:rsidR="007E4D7D" w:rsidRPr="008563DB">
        <w:rPr>
          <w:rFonts w:ascii="Arial" w:hAnsi="Arial"/>
        </w:rPr>
        <w:t xml:space="preserve"> </w:t>
      </w:r>
      <w:r w:rsidR="00047FCA">
        <w:rPr>
          <w:rFonts w:ascii="Arial" w:hAnsi="Arial"/>
        </w:rPr>
        <w:t>W</w:t>
      </w:r>
      <w:r w:rsidR="003F5544" w:rsidRPr="008563DB">
        <w:rPr>
          <w:rFonts w:ascii="Arial" w:hAnsi="Arial"/>
        </w:rPr>
        <w:t xml:space="preserve">e welcome the proposed </w:t>
      </w:r>
      <w:r w:rsidR="003F5544" w:rsidRPr="008563DB">
        <w:rPr>
          <w:rStyle w:val="xxxapple-converted-space"/>
          <w:rFonts w:ascii="Arial" w:hAnsi="Arial"/>
        </w:rPr>
        <w:t>national standards</w:t>
      </w:r>
      <w:r w:rsidR="00962145" w:rsidRPr="008563DB">
        <w:rPr>
          <w:rStyle w:val="xxxapple-converted-space"/>
          <w:rFonts w:ascii="Arial" w:hAnsi="Arial"/>
        </w:rPr>
        <w:t>,</w:t>
      </w:r>
      <w:r w:rsidR="003F5544" w:rsidRPr="008563DB">
        <w:rPr>
          <w:rStyle w:val="xxxapple-converted-space"/>
          <w:rFonts w:ascii="Arial" w:hAnsi="Arial"/>
        </w:rPr>
        <w:t xml:space="preserve"> which will clarify the support available and who will be responsible for delivering it, as well as the focus on</w:t>
      </w:r>
      <w:r w:rsidR="003F5544" w:rsidRPr="008563DB">
        <w:rPr>
          <w:rFonts w:ascii="Arial" w:hAnsi="Arial"/>
        </w:rPr>
        <w:t xml:space="preserve"> early </w:t>
      </w:r>
      <w:r w:rsidR="00D8403D" w:rsidRPr="008563DB">
        <w:rPr>
          <w:rFonts w:ascii="Arial" w:hAnsi="Arial"/>
        </w:rPr>
        <w:t>identification of needs and support</w:t>
      </w:r>
      <w:r w:rsidR="003F5544" w:rsidRPr="008563DB">
        <w:rPr>
          <w:rFonts w:ascii="Arial" w:hAnsi="Arial"/>
        </w:rPr>
        <w:t xml:space="preserve">. The focus on improving levels of mainstream inclusion is also welcome and will be crucial to both improving outcomes for children with SEND and reducing pressures on high needs budgets. We are however concerned the proposals set out in the improvement plan do not go far enough; there are no plans to give councils additional powers to lead local SEND systems and hold partners to account for their work to support children and young people with special needs. While proposed powers to intervene in schools not supporting children with SEND are welcome, we are calling for these powers to sit with councils and not the Department for Education. </w:t>
      </w:r>
    </w:p>
    <w:p w14:paraId="742DACD4" w14:textId="1D5EBFB5" w:rsidR="00B7744E" w:rsidRPr="008563DB" w:rsidRDefault="354BD81B" w:rsidP="4DA6EA9E">
      <w:pPr>
        <w:rPr>
          <w:rFonts w:ascii="Arial" w:hAnsi="Arial"/>
          <w:lang w:eastAsia="en-GB"/>
        </w:rPr>
      </w:pPr>
      <w:r w:rsidRPr="008563DB">
        <w:rPr>
          <w:rFonts w:ascii="Arial" w:eastAsia="Arial" w:hAnsi="Arial"/>
          <w:b/>
          <w:u w:val="single"/>
        </w:rPr>
        <w:t>Education</w:t>
      </w:r>
      <w:r w:rsidRPr="008563DB">
        <w:rPr>
          <w:rFonts w:ascii="Arial" w:eastAsia="Arial" w:hAnsi="Arial"/>
        </w:rPr>
        <w:t xml:space="preserve"> – </w:t>
      </w:r>
      <w:r w:rsidR="00326074" w:rsidRPr="008563DB">
        <w:rPr>
          <w:rFonts w:ascii="Arial" w:eastAsia="Arial" w:hAnsi="Arial"/>
        </w:rPr>
        <w:t xml:space="preserve">With the abandonment of the </w:t>
      </w:r>
      <w:bookmarkStart w:id="1" w:name="_Int_w6PIvwsW"/>
      <w:r w:rsidR="546D2903" w:rsidRPr="008563DB">
        <w:rPr>
          <w:rFonts w:ascii="Arial" w:eastAsia="Arial" w:hAnsi="Arial"/>
        </w:rPr>
        <w:t>Schools</w:t>
      </w:r>
      <w:bookmarkEnd w:id="1"/>
      <w:r w:rsidR="546D2903" w:rsidRPr="008563DB">
        <w:rPr>
          <w:rFonts w:ascii="Arial" w:eastAsia="Arial" w:hAnsi="Arial"/>
        </w:rPr>
        <w:t xml:space="preserve"> Bill</w:t>
      </w:r>
      <w:r w:rsidR="50100E36" w:rsidRPr="008563DB">
        <w:rPr>
          <w:rFonts w:ascii="Arial" w:eastAsia="Arial" w:hAnsi="Arial"/>
        </w:rPr>
        <w:t>, we are calling for the Department for Education to bring forward alternative legislative arrangements</w:t>
      </w:r>
      <w:r w:rsidR="6DB35881" w:rsidRPr="008563DB">
        <w:rPr>
          <w:rFonts w:ascii="Arial" w:eastAsia="Arial" w:hAnsi="Arial"/>
        </w:rPr>
        <w:t xml:space="preserve"> to </w:t>
      </w:r>
      <w:r w:rsidR="48A57589" w:rsidRPr="008563DB">
        <w:rPr>
          <w:rFonts w:ascii="Arial" w:eastAsia="Arial" w:hAnsi="Arial"/>
        </w:rPr>
        <w:t>introduce</w:t>
      </w:r>
      <w:r w:rsidR="6DB35881" w:rsidRPr="008563DB">
        <w:rPr>
          <w:rFonts w:ascii="Arial" w:eastAsia="Arial" w:hAnsi="Arial"/>
        </w:rPr>
        <w:t xml:space="preserve"> a register of children being electively home educated</w:t>
      </w:r>
      <w:r w:rsidR="15D1B938" w:rsidRPr="008563DB">
        <w:rPr>
          <w:rFonts w:ascii="Arial" w:eastAsia="Arial" w:hAnsi="Arial"/>
        </w:rPr>
        <w:t xml:space="preserve">, </w:t>
      </w:r>
      <w:r w:rsidR="6DB35881" w:rsidRPr="008563DB">
        <w:rPr>
          <w:rFonts w:ascii="Arial" w:eastAsia="Arial" w:hAnsi="Arial"/>
        </w:rPr>
        <w:t xml:space="preserve">accompanied by sufficient powers for councils to check that home educated children are receiving a suitable </w:t>
      </w:r>
      <w:r w:rsidR="00EA2E1B" w:rsidRPr="008563DB">
        <w:rPr>
          <w:rFonts w:ascii="Arial" w:eastAsia="Arial" w:hAnsi="Arial"/>
        </w:rPr>
        <w:t>provision</w:t>
      </w:r>
      <w:r w:rsidR="6DB35881" w:rsidRPr="008563DB">
        <w:rPr>
          <w:rFonts w:ascii="Arial" w:eastAsia="Arial" w:hAnsi="Arial"/>
        </w:rPr>
        <w:t xml:space="preserve">, where concerns have been raised that </w:t>
      </w:r>
      <w:r w:rsidR="00EA2E1B" w:rsidRPr="008563DB">
        <w:rPr>
          <w:rFonts w:ascii="Arial" w:eastAsia="Arial" w:hAnsi="Arial"/>
        </w:rPr>
        <w:t>this is not</w:t>
      </w:r>
      <w:r w:rsidR="6DB35881" w:rsidRPr="008563DB">
        <w:rPr>
          <w:rFonts w:ascii="Arial" w:eastAsia="Arial" w:hAnsi="Arial"/>
        </w:rPr>
        <w:t xml:space="preserve"> the case.</w:t>
      </w:r>
      <w:r w:rsidR="3F40C6A7" w:rsidRPr="008563DB">
        <w:rPr>
          <w:rFonts w:ascii="Arial" w:eastAsia="Arial" w:hAnsi="Arial"/>
        </w:rPr>
        <w:t xml:space="preserve"> </w:t>
      </w:r>
      <w:r w:rsidR="3F40C6A7" w:rsidRPr="008563DB">
        <w:rPr>
          <w:rFonts w:ascii="Arial" w:hAnsi="Arial"/>
          <w:lang w:eastAsia="en-GB"/>
        </w:rPr>
        <w:t>The Schools White Paper proposed that greater inclusion could be achieved by statutory regulation of the academy sector by the DfE</w:t>
      </w:r>
      <w:r w:rsidR="16AF6AA0" w:rsidRPr="008563DB">
        <w:rPr>
          <w:rFonts w:ascii="Arial" w:hAnsi="Arial"/>
          <w:lang w:eastAsia="en-GB"/>
        </w:rPr>
        <w:t xml:space="preserve">, a proposal that was also included in the </w:t>
      </w:r>
      <w:bookmarkStart w:id="2" w:name="_Int_uOeuKb6U"/>
      <w:r w:rsidR="16AF6AA0" w:rsidRPr="008563DB">
        <w:rPr>
          <w:rFonts w:ascii="Arial" w:hAnsi="Arial"/>
          <w:lang w:eastAsia="en-GB"/>
        </w:rPr>
        <w:t>Schools</w:t>
      </w:r>
      <w:bookmarkEnd w:id="2"/>
      <w:r w:rsidR="00D47005" w:rsidRPr="008563DB">
        <w:rPr>
          <w:rFonts w:ascii="Arial" w:hAnsi="Arial"/>
          <w:lang w:eastAsia="en-GB"/>
        </w:rPr>
        <w:t xml:space="preserve"> Bill</w:t>
      </w:r>
      <w:r w:rsidR="003F0F74" w:rsidRPr="008563DB">
        <w:rPr>
          <w:rFonts w:ascii="Arial" w:hAnsi="Arial"/>
          <w:lang w:eastAsia="en-GB"/>
        </w:rPr>
        <w:t>. In</w:t>
      </w:r>
      <w:r w:rsidR="00AD7B03" w:rsidRPr="008563DB">
        <w:rPr>
          <w:rFonts w:ascii="Arial" w:hAnsi="Arial"/>
          <w:lang w:eastAsia="en-GB"/>
        </w:rPr>
        <w:t xml:space="preserve"> </w:t>
      </w:r>
      <w:r w:rsidR="003F0F74" w:rsidRPr="008563DB">
        <w:rPr>
          <w:rFonts w:ascii="Arial" w:hAnsi="Arial"/>
          <w:lang w:eastAsia="en-GB"/>
        </w:rPr>
        <w:t>the Bill</w:t>
      </w:r>
      <w:r w:rsidR="00AD7B03" w:rsidRPr="008563DB">
        <w:rPr>
          <w:rFonts w:ascii="Arial" w:hAnsi="Arial"/>
          <w:lang w:eastAsia="en-GB"/>
        </w:rPr>
        <w:t>’s absence</w:t>
      </w:r>
      <w:r w:rsidR="003F0F74" w:rsidRPr="008563DB">
        <w:rPr>
          <w:rFonts w:ascii="Arial" w:hAnsi="Arial"/>
          <w:lang w:eastAsia="en-GB"/>
        </w:rPr>
        <w:t xml:space="preserve"> we are</w:t>
      </w:r>
      <w:r w:rsidR="0062111A" w:rsidRPr="008563DB">
        <w:rPr>
          <w:rFonts w:ascii="Arial" w:hAnsi="Arial"/>
          <w:lang w:eastAsia="en-GB"/>
        </w:rPr>
        <w:t xml:space="preserve"> calling for the Department to set out </w:t>
      </w:r>
      <w:r w:rsidR="00C42717" w:rsidRPr="008563DB">
        <w:rPr>
          <w:rFonts w:ascii="Arial" w:hAnsi="Arial"/>
          <w:lang w:eastAsia="en-GB"/>
        </w:rPr>
        <w:t>how similar outcomes c</w:t>
      </w:r>
      <w:r w:rsidR="0062111A" w:rsidRPr="008563DB">
        <w:rPr>
          <w:rFonts w:ascii="Arial" w:hAnsi="Arial"/>
          <w:lang w:eastAsia="en-GB"/>
        </w:rPr>
        <w:t>an</w:t>
      </w:r>
      <w:r w:rsidR="00C42717" w:rsidRPr="008563DB">
        <w:rPr>
          <w:rFonts w:ascii="Arial" w:hAnsi="Arial"/>
          <w:lang w:eastAsia="en-GB"/>
        </w:rPr>
        <w:t xml:space="preserve"> be achieved without the </w:t>
      </w:r>
      <w:r w:rsidR="0018203B" w:rsidRPr="008563DB">
        <w:rPr>
          <w:rFonts w:ascii="Arial" w:hAnsi="Arial"/>
          <w:lang w:eastAsia="en-GB"/>
        </w:rPr>
        <w:t xml:space="preserve">need for </w:t>
      </w:r>
      <w:r w:rsidR="00C42717" w:rsidRPr="008563DB">
        <w:rPr>
          <w:rFonts w:ascii="Arial" w:hAnsi="Arial"/>
          <w:lang w:eastAsia="en-GB"/>
        </w:rPr>
        <w:t>underpinning statutory powers.</w:t>
      </w:r>
    </w:p>
    <w:p w14:paraId="090988FE" w14:textId="7082EA5F" w:rsidR="00B614AE" w:rsidRPr="008563DB" w:rsidRDefault="583612AB" w:rsidP="4DA6EA9E">
      <w:pPr>
        <w:textAlignment w:val="baseline"/>
        <w:rPr>
          <w:rFonts w:ascii="Arial" w:eastAsia="Arial" w:hAnsi="Arial"/>
        </w:rPr>
      </w:pPr>
      <w:r w:rsidRPr="008563DB">
        <w:rPr>
          <w:rFonts w:ascii="Arial" w:eastAsia="Arial" w:hAnsi="Arial"/>
          <w:b/>
          <w:u w:val="single"/>
        </w:rPr>
        <w:lastRenderedPageBreak/>
        <w:t>Environment</w:t>
      </w:r>
      <w:r w:rsidR="7111B707" w:rsidRPr="008563DB">
        <w:rPr>
          <w:rFonts w:ascii="Arial" w:eastAsia="Arial" w:hAnsi="Arial"/>
          <w:b/>
        </w:rPr>
        <w:t xml:space="preserve"> </w:t>
      </w:r>
      <w:r w:rsidR="7111B707" w:rsidRPr="008563DB">
        <w:rPr>
          <w:rFonts w:ascii="Arial" w:eastAsia="Arial" w:hAnsi="Arial"/>
        </w:rPr>
        <w:t>–</w:t>
      </w:r>
      <w:r w:rsidR="7111B707" w:rsidRPr="008563DB">
        <w:rPr>
          <w:rFonts w:ascii="Arial" w:eastAsia="Arial" w:hAnsi="Arial"/>
          <w:b/>
        </w:rPr>
        <w:t xml:space="preserve"> </w:t>
      </w:r>
      <w:r w:rsidR="2B87533D" w:rsidRPr="277DB330">
        <w:rPr>
          <w:rFonts w:ascii="Arial" w:eastAsia="Arial" w:hAnsi="Arial"/>
        </w:rPr>
        <w:t xml:space="preserve">The Environment Board </w:t>
      </w:r>
      <w:r w:rsidR="2B87533D" w:rsidRPr="4A639642">
        <w:rPr>
          <w:rFonts w:ascii="Arial" w:eastAsia="Arial" w:hAnsi="Arial"/>
        </w:rPr>
        <w:t xml:space="preserve">has written to </w:t>
      </w:r>
      <w:r w:rsidR="2B87533D" w:rsidRPr="5784B259">
        <w:rPr>
          <w:rFonts w:ascii="Arial" w:eastAsia="Arial" w:hAnsi="Arial"/>
        </w:rPr>
        <w:t xml:space="preserve">Ministers on the progress of </w:t>
      </w:r>
      <w:r w:rsidR="2B87533D" w:rsidRPr="799750E3">
        <w:rPr>
          <w:rFonts w:ascii="Arial" w:eastAsia="Arial" w:hAnsi="Arial"/>
        </w:rPr>
        <w:t xml:space="preserve">Biodiversity Net Gain, raising a number of concerns about </w:t>
      </w:r>
      <w:r w:rsidR="2B87533D" w:rsidRPr="67DF686B">
        <w:rPr>
          <w:rFonts w:ascii="Arial" w:eastAsia="Arial" w:hAnsi="Arial"/>
        </w:rPr>
        <w:t xml:space="preserve">key actions needed </w:t>
      </w:r>
      <w:r w:rsidR="2B87533D" w:rsidRPr="21F356AD">
        <w:rPr>
          <w:rFonts w:ascii="Arial" w:eastAsia="Arial" w:hAnsi="Arial"/>
        </w:rPr>
        <w:t>before implementation</w:t>
      </w:r>
      <w:r w:rsidR="253B5C93" w:rsidRPr="21F356AD">
        <w:rPr>
          <w:rFonts w:ascii="Arial" w:eastAsia="Arial" w:hAnsi="Arial"/>
        </w:rPr>
        <w:t xml:space="preserve"> </w:t>
      </w:r>
      <w:r w:rsidR="2B87533D" w:rsidRPr="73C10D05">
        <w:rPr>
          <w:rFonts w:ascii="Arial" w:eastAsia="Arial" w:hAnsi="Arial"/>
        </w:rPr>
        <w:t xml:space="preserve">begins in November </w:t>
      </w:r>
      <w:r w:rsidR="2B87533D" w:rsidRPr="3D0B6414">
        <w:rPr>
          <w:rFonts w:ascii="Arial" w:eastAsia="Arial" w:hAnsi="Arial"/>
        </w:rPr>
        <w:t xml:space="preserve">2023. We continue to </w:t>
      </w:r>
      <w:r w:rsidR="2B87533D" w:rsidRPr="25DFE996">
        <w:rPr>
          <w:rFonts w:ascii="Arial" w:eastAsia="Arial" w:hAnsi="Arial"/>
        </w:rPr>
        <w:t xml:space="preserve">work </w:t>
      </w:r>
      <w:r w:rsidR="2B87533D" w:rsidRPr="5770788D">
        <w:rPr>
          <w:rFonts w:ascii="Arial" w:eastAsia="Arial" w:hAnsi="Arial"/>
        </w:rPr>
        <w:t xml:space="preserve">with officials on </w:t>
      </w:r>
      <w:r w:rsidR="2B87533D" w:rsidRPr="413F7E9D">
        <w:rPr>
          <w:rFonts w:ascii="Arial" w:eastAsia="Arial" w:hAnsi="Arial"/>
        </w:rPr>
        <w:t xml:space="preserve">these issues. </w:t>
      </w:r>
      <w:r w:rsidR="2B87533D" w:rsidRPr="6998F3B5">
        <w:rPr>
          <w:rFonts w:ascii="Arial" w:eastAsia="Arial" w:hAnsi="Arial"/>
        </w:rPr>
        <w:t xml:space="preserve">Defra has now published </w:t>
      </w:r>
      <w:r w:rsidR="2B87533D" w:rsidRPr="2075D8AD">
        <w:rPr>
          <w:rFonts w:ascii="Arial" w:eastAsia="Arial" w:hAnsi="Arial"/>
        </w:rPr>
        <w:t xml:space="preserve">details of </w:t>
      </w:r>
      <w:r w:rsidR="2B87533D" w:rsidRPr="77FC17FA">
        <w:rPr>
          <w:rFonts w:ascii="Arial" w:eastAsia="Arial" w:hAnsi="Arial"/>
        </w:rPr>
        <w:t xml:space="preserve">the </w:t>
      </w:r>
      <w:r w:rsidR="2B87533D" w:rsidRPr="61CB1E0A">
        <w:rPr>
          <w:rFonts w:ascii="Arial" w:eastAsia="Arial" w:hAnsi="Arial"/>
        </w:rPr>
        <w:t>responsible authorities for Local Nature</w:t>
      </w:r>
      <w:r w:rsidR="253B5C93" w:rsidRPr="61CB1E0A">
        <w:rPr>
          <w:rFonts w:ascii="Arial" w:eastAsia="Arial" w:hAnsi="Arial"/>
        </w:rPr>
        <w:t xml:space="preserve"> </w:t>
      </w:r>
      <w:r w:rsidR="2DDD7703" w:rsidRPr="3978995E">
        <w:rPr>
          <w:rFonts w:ascii="Arial" w:eastAsia="Arial" w:hAnsi="Arial"/>
        </w:rPr>
        <w:t xml:space="preserve">Recovery </w:t>
      </w:r>
      <w:r w:rsidR="009C5A9B" w:rsidRPr="3978995E">
        <w:rPr>
          <w:rFonts w:ascii="Arial" w:eastAsia="Arial" w:hAnsi="Arial"/>
        </w:rPr>
        <w:t>Strategies and</w:t>
      </w:r>
      <w:r w:rsidR="2DDD7703" w:rsidRPr="3978995E">
        <w:rPr>
          <w:rFonts w:ascii="Arial" w:eastAsia="Arial" w:hAnsi="Arial"/>
        </w:rPr>
        <w:t xml:space="preserve"> </w:t>
      </w:r>
      <w:r w:rsidR="2DDD7703" w:rsidRPr="623E416B">
        <w:rPr>
          <w:rFonts w:ascii="Arial" w:eastAsia="Arial" w:hAnsi="Arial"/>
        </w:rPr>
        <w:t>confirmed funding allocations to develop</w:t>
      </w:r>
      <w:r w:rsidR="253B5C93" w:rsidRPr="623E416B">
        <w:rPr>
          <w:rFonts w:ascii="Arial" w:eastAsia="Arial" w:hAnsi="Arial"/>
        </w:rPr>
        <w:t xml:space="preserve"> </w:t>
      </w:r>
      <w:r w:rsidR="2DDD7703" w:rsidRPr="48FD7A37">
        <w:rPr>
          <w:rFonts w:ascii="Arial" w:eastAsia="Arial" w:hAnsi="Arial"/>
        </w:rPr>
        <w:t xml:space="preserve">these. </w:t>
      </w:r>
      <w:r w:rsidR="009C5A9B" w:rsidRPr="48FD7A37">
        <w:rPr>
          <w:rFonts w:ascii="Arial" w:eastAsia="Arial" w:hAnsi="Arial"/>
        </w:rPr>
        <w:t>However,</w:t>
      </w:r>
      <w:r w:rsidR="2DDD7703" w:rsidRPr="48FD7A37">
        <w:rPr>
          <w:rFonts w:ascii="Arial" w:eastAsia="Arial" w:hAnsi="Arial"/>
        </w:rPr>
        <w:t xml:space="preserve"> there is still </w:t>
      </w:r>
      <w:r w:rsidR="2DDD7703" w:rsidRPr="3A57EFB4">
        <w:rPr>
          <w:rFonts w:ascii="Arial" w:eastAsia="Arial" w:hAnsi="Arial"/>
        </w:rPr>
        <w:t>important information missing</w:t>
      </w:r>
      <w:r w:rsidR="2DDD7703" w:rsidRPr="3262DE03">
        <w:rPr>
          <w:rFonts w:ascii="Arial" w:eastAsia="Arial" w:hAnsi="Arial"/>
        </w:rPr>
        <w:t xml:space="preserve">, in </w:t>
      </w:r>
      <w:r w:rsidR="2DDD7703" w:rsidRPr="335FEF42">
        <w:rPr>
          <w:rFonts w:ascii="Arial" w:eastAsia="Arial" w:hAnsi="Arial"/>
        </w:rPr>
        <w:t xml:space="preserve">particular </w:t>
      </w:r>
      <w:r w:rsidR="2DDD7703" w:rsidRPr="1D2EF552">
        <w:rPr>
          <w:rFonts w:ascii="Arial" w:eastAsia="Arial" w:hAnsi="Arial"/>
        </w:rPr>
        <w:t xml:space="preserve">around the role of </w:t>
      </w:r>
      <w:r w:rsidR="2DDD7703" w:rsidRPr="295590DB">
        <w:rPr>
          <w:rFonts w:ascii="Arial" w:eastAsia="Arial" w:hAnsi="Arial"/>
        </w:rPr>
        <w:t xml:space="preserve">local </w:t>
      </w:r>
      <w:r w:rsidR="2DDD7703" w:rsidRPr="451EC826">
        <w:rPr>
          <w:rFonts w:ascii="Arial" w:eastAsia="Arial" w:hAnsi="Arial"/>
        </w:rPr>
        <w:t>planning authorities</w:t>
      </w:r>
      <w:r w:rsidR="253B5C93" w:rsidRPr="451EC826">
        <w:rPr>
          <w:rFonts w:ascii="Arial" w:eastAsia="Arial" w:hAnsi="Arial"/>
        </w:rPr>
        <w:t xml:space="preserve"> </w:t>
      </w:r>
      <w:r w:rsidR="2DDD7703" w:rsidRPr="074C736E">
        <w:rPr>
          <w:rFonts w:ascii="Arial" w:eastAsia="Arial" w:hAnsi="Arial"/>
        </w:rPr>
        <w:t xml:space="preserve">including </w:t>
      </w:r>
      <w:r w:rsidR="2DDD7703" w:rsidRPr="4F99B93D">
        <w:rPr>
          <w:rFonts w:ascii="Arial" w:eastAsia="Arial" w:hAnsi="Arial"/>
        </w:rPr>
        <w:t xml:space="preserve">guidance on how </w:t>
      </w:r>
      <w:r w:rsidR="2DDD7703" w:rsidRPr="24102B47">
        <w:rPr>
          <w:rFonts w:ascii="Arial" w:eastAsia="Arial" w:hAnsi="Arial"/>
        </w:rPr>
        <w:t xml:space="preserve">LNRSs will have regard to </w:t>
      </w:r>
      <w:r w:rsidR="2DDD7703" w:rsidRPr="42EBC087">
        <w:rPr>
          <w:rFonts w:ascii="Arial" w:eastAsia="Arial" w:hAnsi="Arial"/>
        </w:rPr>
        <w:t xml:space="preserve">local </w:t>
      </w:r>
      <w:r w:rsidR="2DDD7703" w:rsidRPr="21FADE91">
        <w:rPr>
          <w:rFonts w:ascii="Arial" w:eastAsia="Arial" w:hAnsi="Arial"/>
        </w:rPr>
        <w:t>plans.</w:t>
      </w:r>
      <w:r w:rsidR="253B5C93" w:rsidRPr="21FADE91">
        <w:rPr>
          <w:rFonts w:ascii="Arial" w:eastAsia="Arial" w:hAnsi="Arial"/>
        </w:rPr>
        <w:t xml:space="preserve"> </w:t>
      </w:r>
    </w:p>
    <w:p w14:paraId="4F04AB85" w14:textId="451E74F4" w:rsidR="008C0AB5" w:rsidRDefault="40F9C922" w:rsidP="00B314B2">
      <w:pPr>
        <w:rPr>
          <w:rFonts w:ascii="Arial" w:eastAsia="Arial" w:hAnsi="Arial"/>
        </w:rPr>
      </w:pPr>
      <w:r w:rsidRPr="40D1F57A">
        <w:rPr>
          <w:rFonts w:ascii="Arial" w:eastAsia="Arial" w:hAnsi="Arial"/>
          <w:b/>
          <w:bCs/>
          <w:u w:val="single"/>
        </w:rPr>
        <w:t>Integrated</w:t>
      </w:r>
      <w:r w:rsidR="4B677171" w:rsidRPr="40D1F57A">
        <w:rPr>
          <w:rFonts w:ascii="Arial" w:eastAsia="Arial" w:hAnsi="Arial"/>
          <w:b/>
          <w:bCs/>
          <w:u w:val="single"/>
        </w:rPr>
        <w:t xml:space="preserve"> Care </w:t>
      </w:r>
      <w:r w:rsidR="4B677171" w:rsidRPr="00B314B2">
        <w:rPr>
          <w:rFonts w:ascii="Arial" w:eastAsia="Arial" w:hAnsi="Arial"/>
          <w:b/>
          <w:bCs/>
          <w:u w:val="single"/>
        </w:rPr>
        <w:t>Systems</w:t>
      </w:r>
      <w:r w:rsidR="040AC764" w:rsidRPr="00B314B2">
        <w:rPr>
          <w:rFonts w:ascii="Arial" w:eastAsia="Arial" w:hAnsi="Arial"/>
        </w:rPr>
        <w:t xml:space="preserve"> </w:t>
      </w:r>
      <w:r w:rsidR="002A212F" w:rsidRPr="00B314B2">
        <w:rPr>
          <w:rFonts w:ascii="Arial" w:eastAsia="Arial" w:hAnsi="Arial"/>
        </w:rPr>
        <w:t xml:space="preserve">- </w:t>
      </w:r>
      <w:r w:rsidR="38DBC167" w:rsidRPr="00B314B2">
        <w:rPr>
          <w:rFonts w:ascii="Arial" w:eastAsia="Arial" w:hAnsi="Arial"/>
        </w:rPr>
        <w:t xml:space="preserve">The Government published their response to the Hewitt Review of the autonomy and accountability of Integrated Care Systems </w:t>
      </w:r>
      <w:r w:rsidR="008C0AB5">
        <w:rPr>
          <w:rFonts w:ascii="Arial" w:eastAsia="Arial" w:hAnsi="Arial"/>
        </w:rPr>
        <w:t>(ICSs)</w:t>
      </w:r>
      <w:r w:rsidR="38DBC167" w:rsidRPr="00B314B2">
        <w:rPr>
          <w:rFonts w:ascii="Arial" w:eastAsia="Arial" w:hAnsi="Arial"/>
        </w:rPr>
        <w:t xml:space="preserve">on </w:t>
      </w:r>
      <w:r w:rsidR="72AFAFEC" w:rsidRPr="00B314B2">
        <w:rPr>
          <w:rFonts w:ascii="Arial" w:eastAsia="Arial" w:hAnsi="Arial"/>
        </w:rPr>
        <w:t xml:space="preserve">14 June. </w:t>
      </w:r>
      <w:r w:rsidR="00B314B2">
        <w:rPr>
          <w:rFonts w:ascii="Arial" w:eastAsia="Arial" w:hAnsi="Arial"/>
        </w:rPr>
        <w:t>The LGA is largely supportive of the recommendations of the review</w:t>
      </w:r>
      <w:r w:rsidR="008C0AB5">
        <w:rPr>
          <w:rFonts w:ascii="Arial" w:eastAsia="Arial" w:hAnsi="Arial"/>
        </w:rPr>
        <w:t xml:space="preserve"> to Government, in particular those which propose a significant reduction in the number of national targets for ICSs, and the clear focus on prevention as a priority. We were however disappointed that the Government rejected the recommendation to grow the proportion of funding spent on prevention by 1 per cent a year, which is </w:t>
      </w:r>
      <w:r w:rsidR="50382995" w:rsidRPr="4D94DE10">
        <w:rPr>
          <w:rFonts w:ascii="Arial" w:eastAsia="Arial" w:hAnsi="Arial"/>
        </w:rPr>
        <w:t>necessary</w:t>
      </w:r>
      <w:r w:rsidR="008C0AB5">
        <w:rPr>
          <w:rFonts w:ascii="Arial" w:eastAsia="Arial" w:hAnsi="Arial"/>
        </w:rPr>
        <w:t xml:space="preserve"> to </w:t>
      </w:r>
      <w:r w:rsidR="008C0AB5" w:rsidRPr="00B314B2">
        <w:rPr>
          <w:rFonts w:ascii="Arial" w:eastAsia="Arial" w:hAnsi="Arial"/>
        </w:rPr>
        <w:t>turn the curve on a growing burden of ill-health and long-term conditions.</w:t>
      </w:r>
      <w:r w:rsidR="008C0AB5" w:rsidRPr="00B314B2">
        <w:br/>
      </w:r>
    </w:p>
    <w:p w14:paraId="3B661FA8" w14:textId="384CD231" w:rsidR="00B826C4" w:rsidRPr="00B314B2" w:rsidRDefault="1D1A76A7" w:rsidP="00B314B2">
      <w:pPr>
        <w:rPr>
          <w:rFonts w:ascii="Arial" w:eastAsia="Arial" w:hAnsi="Arial"/>
        </w:rPr>
      </w:pPr>
      <w:r w:rsidRPr="00B314B2">
        <w:rPr>
          <w:rFonts w:ascii="Arial" w:eastAsia="Arial" w:hAnsi="Arial"/>
        </w:rPr>
        <w:t>W</w:t>
      </w:r>
      <w:r w:rsidR="311D92FC" w:rsidRPr="00B314B2">
        <w:rPr>
          <w:rFonts w:ascii="Arial" w:eastAsia="Arial" w:hAnsi="Arial"/>
        </w:rPr>
        <w:t>e are also disappointed that the Government has not given an explicit commitment to supporting the development of a peer-led approach for ICS leaders</w:t>
      </w:r>
      <w:r w:rsidR="00EB4FC7">
        <w:rPr>
          <w:rFonts w:ascii="Arial" w:eastAsia="Arial" w:hAnsi="Arial"/>
        </w:rPr>
        <w:t>.</w:t>
      </w:r>
      <w:r w:rsidR="00EB4FC7" w:rsidRPr="00EB4FC7">
        <w:rPr>
          <w:rFonts w:ascii="Arial" w:eastAsia="Arial" w:hAnsi="Arial"/>
        </w:rPr>
        <w:t xml:space="preserve"> </w:t>
      </w:r>
      <w:r w:rsidR="00EB4FC7" w:rsidRPr="00B314B2">
        <w:rPr>
          <w:rFonts w:ascii="Arial" w:eastAsia="Arial" w:hAnsi="Arial"/>
        </w:rPr>
        <w:t>We will continue to work with Government and NHS England to ensure that the voice of local government, its interests and its vital contribution is reflected in the implementation of the recommendations on the future development of ICSs</w:t>
      </w:r>
      <w:r w:rsidR="00661587">
        <w:rPr>
          <w:rFonts w:ascii="Arial" w:eastAsia="Arial" w:hAnsi="Arial"/>
        </w:rPr>
        <w:t>.</w:t>
      </w:r>
    </w:p>
    <w:p w14:paraId="71C88585" w14:textId="07E3AFEE" w:rsidR="00515BC5" w:rsidRPr="008563DB" w:rsidRDefault="0168F433" w:rsidP="00106679">
      <w:pPr>
        <w:spacing w:line="257" w:lineRule="auto"/>
        <w:rPr>
          <w:rFonts w:ascii="Arial" w:eastAsia="Arial" w:hAnsi="Arial"/>
        </w:rPr>
      </w:pPr>
      <w:bookmarkStart w:id="3" w:name="_Hlk130555754"/>
      <w:r w:rsidRPr="00A76596">
        <w:rPr>
          <w:rFonts w:ascii="Arial" w:eastAsia="Arial" w:hAnsi="Arial"/>
          <w:b/>
          <w:bCs/>
          <w:u w:val="single"/>
        </w:rPr>
        <w:t>Adults with</w:t>
      </w:r>
      <w:r w:rsidR="275DDADE" w:rsidRPr="00A76596">
        <w:rPr>
          <w:rFonts w:ascii="Arial" w:eastAsia="Arial" w:hAnsi="Arial"/>
          <w:b/>
          <w:bCs/>
          <w:u w:val="single"/>
        </w:rPr>
        <w:t xml:space="preserve"> </w:t>
      </w:r>
      <w:r w:rsidR="5D67243A" w:rsidRPr="00A76596">
        <w:rPr>
          <w:rFonts w:ascii="Arial" w:eastAsia="Arial" w:hAnsi="Arial"/>
          <w:b/>
          <w:bCs/>
          <w:u w:val="single"/>
        </w:rPr>
        <w:t>care and support needs</w:t>
      </w:r>
      <w:r w:rsidR="002C227A" w:rsidRPr="008563DB">
        <w:rPr>
          <w:rFonts w:ascii="Arial" w:eastAsia="Arial" w:hAnsi="Arial"/>
          <w:b/>
          <w:bCs/>
        </w:rPr>
        <w:t xml:space="preserve"> </w:t>
      </w:r>
      <w:r w:rsidR="002A15C6" w:rsidRPr="008563DB">
        <w:rPr>
          <w:rFonts w:ascii="Arial" w:eastAsia="Arial" w:hAnsi="Arial"/>
        </w:rPr>
        <w:t>–</w:t>
      </w:r>
      <w:r w:rsidR="00003E6A" w:rsidRPr="008563DB">
        <w:rPr>
          <w:rFonts w:ascii="Arial" w:eastAsia="Arial" w:hAnsi="Arial"/>
          <w:b/>
          <w:bCs/>
        </w:rPr>
        <w:t xml:space="preserve"> </w:t>
      </w:r>
    </w:p>
    <w:p w14:paraId="4F39BB91" w14:textId="77777777" w:rsidR="00661587" w:rsidRDefault="00003E6A" w:rsidP="108649A8">
      <w:pPr>
        <w:spacing w:line="257" w:lineRule="auto"/>
        <w:rPr>
          <w:rFonts w:ascii="Arial" w:eastAsia="Arial" w:hAnsi="Arial"/>
        </w:rPr>
      </w:pPr>
      <w:r w:rsidRPr="108649A8">
        <w:rPr>
          <w:rFonts w:ascii="Arial" w:eastAsia="Arial" w:hAnsi="Arial"/>
        </w:rPr>
        <w:t xml:space="preserve">We </w:t>
      </w:r>
      <w:r w:rsidR="002B0AB4" w:rsidRPr="108649A8">
        <w:rPr>
          <w:rFonts w:ascii="Arial" w:eastAsia="Arial" w:hAnsi="Arial"/>
        </w:rPr>
        <w:t xml:space="preserve">are calling for a </w:t>
      </w:r>
      <w:r w:rsidRPr="108649A8">
        <w:rPr>
          <w:rFonts w:ascii="Arial" w:eastAsia="Arial" w:hAnsi="Arial"/>
        </w:rPr>
        <w:t xml:space="preserve">system-wide focus on early intervention and prevention to reduce the development of mental health crises and to ensure the new Major Conditions Strategy reflects local governments’ contribution to supporting mental health and dementia. We are </w:t>
      </w:r>
      <w:r w:rsidR="00B91EAA" w:rsidRPr="108649A8">
        <w:rPr>
          <w:rFonts w:ascii="Arial" w:eastAsia="Arial" w:hAnsi="Arial"/>
        </w:rPr>
        <w:t xml:space="preserve">also </w:t>
      </w:r>
      <w:r w:rsidR="000E1D7A" w:rsidRPr="108649A8">
        <w:rPr>
          <w:rFonts w:ascii="Arial" w:eastAsia="Arial" w:hAnsi="Arial"/>
        </w:rPr>
        <w:t xml:space="preserve">pressing </w:t>
      </w:r>
      <w:r w:rsidRPr="108649A8">
        <w:rPr>
          <w:rFonts w:ascii="Arial" w:eastAsia="Arial" w:hAnsi="Arial"/>
        </w:rPr>
        <w:t xml:space="preserve">for sustainable funding for local government statutory and non-statutory mental health services, to put them on an equal footing with NHS clinical mental health services. </w:t>
      </w:r>
      <w:r w:rsidR="00625434" w:rsidRPr="108649A8">
        <w:rPr>
          <w:rFonts w:ascii="Arial" w:eastAsia="Arial" w:hAnsi="Arial"/>
        </w:rPr>
        <w:t>Alongside this,</w:t>
      </w:r>
      <w:r w:rsidR="1844FD7C" w:rsidRPr="108649A8">
        <w:rPr>
          <w:rFonts w:ascii="Arial" w:eastAsia="Arial" w:hAnsi="Arial"/>
        </w:rPr>
        <w:t xml:space="preserve"> we</w:t>
      </w:r>
      <w:r w:rsidR="00625434" w:rsidRPr="108649A8">
        <w:rPr>
          <w:rFonts w:ascii="Arial" w:eastAsia="Arial" w:hAnsi="Arial"/>
        </w:rPr>
        <w:t xml:space="preserve"> are making the case for a </w:t>
      </w:r>
      <w:r w:rsidRPr="108649A8">
        <w:rPr>
          <w:rFonts w:ascii="Arial" w:eastAsia="Arial" w:hAnsi="Arial"/>
        </w:rPr>
        <w:t xml:space="preserve">mental health </w:t>
      </w:r>
      <w:r w:rsidR="00037FA6" w:rsidRPr="108649A8">
        <w:rPr>
          <w:rFonts w:ascii="Arial" w:eastAsia="Arial" w:hAnsi="Arial"/>
        </w:rPr>
        <w:t>w</w:t>
      </w:r>
      <w:r w:rsidRPr="108649A8">
        <w:rPr>
          <w:rFonts w:ascii="Arial" w:eastAsia="Arial" w:hAnsi="Arial"/>
        </w:rPr>
        <w:t xml:space="preserve">orkforce plan and </w:t>
      </w:r>
      <w:r w:rsidR="00DE2EF4" w:rsidRPr="108649A8">
        <w:rPr>
          <w:rFonts w:ascii="Arial" w:eastAsia="Arial" w:hAnsi="Arial"/>
        </w:rPr>
        <w:t>related funding to</w:t>
      </w:r>
      <w:r w:rsidR="00703AAF" w:rsidRPr="108649A8">
        <w:rPr>
          <w:rFonts w:ascii="Arial" w:eastAsia="Arial" w:hAnsi="Arial"/>
        </w:rPr>
        <w:t xml:space="preserve"> </w:t>
      </w:r>
      <w:r w:rsidR="00314F6B" w:rsidRPr="108649A8">
        <w:rPr>
          <w:rFonts w:ascii="Arial" w:eastAsia="Arial" w:hAnsi="Arial"/>
        </w:rPr>
        <w:t xml:space="preserve">address </w:t>
      </w:r>
      <w:r w:rsidR="0087096D" w:rsidRPr="108649A8">
        <w:rPr>
          <w:rFonts w:ascii="Arial" w:eastAsia="Arial" w:hAnsi="Arial"/>
        </w:rPr>
        <w:t xml:space="preserve">staff shortages and </w:t>
      </w:r>
      <w:r w:rsidR="00A91208" w:rsidRPr="108649A8">
        <w:rPr>
          <w:rFonts w:ascii="Arial" w:eastAsia="Arial" w:hAnsi="Arial"/>
        </w:rPr>
        <w:t xml:space="preserve">high </w:t>
      </w:r>
      <w:r w:rsidR="00763DBF" w:rsidRPr="108649A8">
        <w:rPr>
          <w:rFonts w:ascii="Arial" w:eastAsia="Arial" w:hAnsi="Arial"/>
        </w:rPr>
        <w:t>workload in the sector.</w:t>
      </w:r>
      <w:r w:rsidR="15375DD6" w:rsidRPr="108649A8">
        <w:rPr>
          <w:rFonts w:ascii="Arial" w:eastAsia="Arial" w:hAnsi="Arial"/>
        </w:rPr>
        <w:t xml:space="preserve"> </w:t>
      </w:r>
    </w:p>
    <w:p w14:paraId="56D4945D" w14:textId="490E4269" w:rsidR="0069474E" w:rsidRPr="008563DB" w:rsidRDefault="15375DD6" w:rsidP="108649A8">
      <w:pPr>
        <w:spacing w:line="257" w:lineRule="auto"/>
        <w:rPr>
          <w:rFonts w:ascii="Arial" w:eastAsia="Arial" w:hAnsi="Arial"/>
        </w:rPr>
      </w:pPr>
      <w:r w:rsidRPr="108649A8">
        <w:rPr>
          <w:rFonts w:ascii="Arial" w:eastAsia="Arial" w:hAnsi="Arial"/>
        </w:rPr>
        <w:t>We have recently highlighted our concern about the roll out of the ‘Right Care, Right Person’ (RCRP) National Partnership Agreement that is being developed by Government as the current push to implement this approach in a matter of months risks undermining the positive approach advocated by its authors, presents significant risks to people experiencing mental distress, those who care for them and those adults and children in need of safeguarding.</w:t>
      </w:r>
    </w:p>
    <w:p w14:paraId="1E8ADFD2" w14:textId="7F8DC290" w:rsidR="0069474E" w:rsidRPr="008563DB" w:rsidRDefault="00300E84" w:rsidP="00106679">
      <w:pPr>
        <w:rPr>
          <w:rFonts w:ascii="Arial" w:eastAsia="Arial" w:hAnsi="Arial"/>
        </w:rPr>
      </w:pPr>
      <w:r w:rsidRPr="008563DB">
        <w:rPr>
          <w:rFonts w:ascii="Arial" w:eastAsia="Arial" w:hAnsi="Arial"/>
        </w:rPr>
        <w:t>The LGA highlight unpaid carers’ needs</w:t>
      </w:r>
      <w:r w:rsidR="003D1F10" w:rsidRPr="008563DB">
        <w:rPr>
          <w:rFonts w:ascii="Arial" w:eastAsia="Arial" w:hAnsi="Arial"/>
        </w:rPr>
        <w:t xml:space="preserve">, </w:t>
      </w:r>
      <w:r w:rsidR="00311967" w:rsidRPr="008563DB">
        <w:rPr>
          <w:rFonts w:ascii="Arial" w:eastAsia="Arial" w:hAnsi="Arial"/>
        </w:rPr>
        <w:t xml:space="preserve">value, and </w:t>
      </w:r>
      <w:r w:rsidR="003D1F10" w:rsidRPr="008563DB">
        <w:rPr>
          <w:rFonts w:ascii="Arial" w:eastAsia="Arial" w:hAnsi="Arial"/>
        </w:rPr>
        <w:t xml:space="preserve">their </w:t>
      </w:r>
      <w:r w:rsidRPr="008563DB">
        <w:rPr>
          <w:rFonts w:ascii="Arial" w:eastAsia="Arial" w:hAnsi="Arial"/>
        </w:rPr>
        <w:t>contribution</w:t>
      </w:r>
      <w:r w:rsidR="009B3E58" w:rsidRPr="008563DB">
        <w:rPr>
          <w:rFonts w:ascii="Arial" w:eastAsia="Arial" w:hAnsi="Arial"/>
        </w:rPr>
        <w:t xml:space="preserve"> to caring</w:t>
      </w:r>
      <w:r w:rsidRPr="008563DB">
        <w:rPr>
          <w:rFonts w:ascii="Arial" w:eastAsia="Arial" w:hAnsi="Arial"/>
        </w:rPr>
        <w:t xml:space="preserve"> in all funding and social care reform work. We ensure that the pressures facing young carers are addressed in our policy and improvement work as well as promoting councils’ leadership role in addressing and preventing loneliness and social isolation</w:t>
      </w:r>
      <w:r w:rsidR="00CF269A" w:rsidRPr="008563DB">
        <w:rPr>
          <w:rFonts w:ascii="Arial" w:eastAsia="Arial" w:hAnsi="Arial"/>
        </w:rPr>
        <w:t>.</w:t>
      </w:r>
    </w:p>
    <w:p w14:paraId="42C31B72" w14:textId="7D8357D0" w:rsidR="00003E6A" w:rsidRPr="008563DB" w:rsidRDefault="00003E6A" w:rsidP="00003E6A">
      <w:pPr>
        <w:rPr>
          <w:rFonts w:ascii="Arial" w:eastAsia="Arial" w:hAnsi="Arial"/>
        </w:rPr>
      </w:pPr>
      <w:r w:rsidRPr="008563DB">
        <w:rPr>
          <w:rFonts w:ascii="Arial" w:eastAsia="Arial" w:hAnsi="Arial"/>
        </w:rPr>
        <w:t>We are pushing for an increase of funding for home adaptions so that councils can upgrade existing stock</w:t>
      </w:r>
      <w:r w:rsidR="005E7A75" w:rsidRPr="008563DB">
        <w:rPr>
          <w:rFonts w:ascii="Arial" w:eastAsia="Arial" w:hAnsi="Arial"/>
        </w:rPr>
        <w:t xml:space="preserve">, as well as </w:t>
      </w:r>
      <w:r w:rsidR="002B75AE" w:rsidRPr="008563DB">
        <w:rPr>
          <w:rFonts w:ascii="Arial" w:eastAsia="Arial" w:hAnsi="Arial"/>
        </w:rPr>
        <w:t>pressing for</w:t>
      </w:r>
      <w:r w:rsidR="00FC4D64" w:rsidRPr="008563DB">
        <w:rPr>
          <w:rFonts w:ascii="Arial" w:eastAsia="Arial" w:hAnsi="Arial"/>
        </w:rPr>
        <w:t xml:space="preserve"> </w:t>
      </w:r>
      <w:r w:rsidR="002B75AE" w:rsidRPr="008563DB">
        <w:rPr>
          <w:rFonts w:ascii="Arial" w:eastAsia="Arial" w:hAnsi="Arial"/>
        </w:rPr>
        <w:t xml:space="preserve">simplification of the </w:t>
      </w:r>
      <w:r w:rsidRPr="008563DB">
        <w:rPr>
          <w:rFonts w:ascii="Arial" w:eastAsia="Arial" w:hAnsi="Arial"/>
        </w:rPr>
        <w:t>Disabled Facilities Grant process.</w:t>
      </w:r>
    </w:p>
    <w:p w14:paraId="32CCB83B" w14:textId="7A57E224" w:rsidR="000D78D9" w:rsidRPr="008563DB" w:rsidRDefault="000D78D9" w:rsidP="00106679">
      <w:pPr>
        <w:rPr>
          <w:rFonts w:ascii="Arial" w:eastAsia="Arial" w:hAnsi="Arial"/>
        </w:rPr>
      </w:pPr>
      <w:r w:rsidRPr="008563DB">
        <w:rPr>
          <w:rFonts w:ascii="Arial" w:eastAsia="Arial" w:hAnsi="Arial"/>
        </w:rPr>
        <w:t xml:space="preserve">We are calling for Government to </w:t>
      </w:r>
      <w:hyperlink r:id="rId15" w:history="1">
        <w:r w:rsidRPr="008563DB">
          <w:rPr>
            <w:rStyle w:val="Hyperlink"/>
            <w:rFonts w:ascii="Arial" w:eastAsia="Arial" w:hAnsi="Arial"/>
            <w:color w:val="auto"/>
          </w:rPr>
          <w:t>invest in therapeutic-led reablement as intensive short-term interventions</w:t>
        </w:r>
      </w:hyperlink>
      <w:r w:rsidRPr="008563DB">
        <w:rPr>
          <w:rFonts w:ascii="Arial" w:eastAsia="Arial" w:hAnsi="Arial"/>
        </w:rPr>
        <w:t xml:space="preserve"> with follow-up support can support recovery after time spent in hospital. We are also calling for a focus on prevention and recovery services</w:t>
      </w:r>
      <w:r w:rsidR="00B80846" w:rsidRPr="008563DB">
        <w:rPr>
          <w:rFonts w:ascii="Arial" w:eastAsia="Arial" w:hAnsi="Arial"/>
        </w:rPr>
        <w:t xml:space="preserve"> to reduce pressures in hospitals ahead of Winter</w:t>
      </w:r>
      <w:r w:rsidRPr="008563DB">
        <w:rPr>
          <w:rFonts w:ascii="Arial" w:eastAsia="Arial" w:hAnsi="Arial"/>
        </w:rPr>
        <w:t>, including steps to support the voluntary sector to provide fast, low-level support.</w:t>
      </w:r>
    </w:p>
    <w:bookmarkEnd w:id="3"/>
    <w:p w14:paraId="14B4124F" w14:textId="11D77800" w:rsidR="0BC7C712" w:rsidRPr="008563DB" w:rsidRDefault="14ED54B1" w:rsidP="777348EF">
      <w:pPr>
        <w:spacing w:line="257" w:lineRule="auto"/>
        <w:textAlignment w:val="baseline"/>
        <w:rPr>
          <w:rFonts w:ascii="Arial" w:eastAsia="Arial" w:hAnsi="Arial"/>
        </w:rPr>
      </w:pPr>
      <w:r w:rsidRPr="108649A8">
        <w:rPr>
          <w:rFonts w:ascii="Arial" w:eastAsia="Arial" w:hAnsi="Arial"/>
          <w:b/>
          <w:bCs/>
          <w:u w:val="single"/>
        </w:rPr>
        <w:t xml:space="preserve">Supported </w:t>
      </w:r>
      <w:r w:rsidR="7C35DC80" w:rsidRPr="108649A8">
        <w:rPr>
          <w:rFonts w:ascii="Arial" w:eastAsia="Arial" w:hAnsi="Arial"/>
          <w:b/>
          <w:bCs/>
          <w:u w:val="single"/>
        </w:rPr>
        <w:t>h</w:t>
      </w:r>
      <w:r w:rsidRPr="108649A8">
        <w:rPr>
          <w:rFonts w:ascii="Arial" w:eastAsia="Arial" w:hAnsi="Arial"/>
          <w:b/>
          <w:bCs/>
          <w:u w:val="single"/>
        </w:rPr>
        <w:t>ousing</w:t>
      </w:r>
      <w:r w:rsidR="19F682B8" w:rsidRPr="108649A8">
        <w:rPr>
          <w:rFonts w:ascii="Arial" w:eastAsia="Arial" w:hAnsi="Arial"/>
          <w:b/>
          <w:bCs/>
        </w:rPr>
        <w:t xml:space="preserve"> </w:t>
      </w:r>
      <w:r w:rsidR="19F682B8" w:rsidRPr="108649A8">
        <w:rPr>
          <w:rFonts w:ascii="Arial" w:eastAsia="Arial" w:hAnsi="Arial"/>
        </w:rPr>
        <w:t>–</w:t>
      </w:r>
      <w:r w:rsidR="19F682B8" w:rsidRPr="108649A8">
        <w:rPr>
          <w:rFonts w:ascii="Arial" w:eastAsia="Arial" w:hAnsi="Arial"/>
          <w:b/>
          <w:bCs/>
        </w:rPr>
        <w:t xml:space="preserve"> </w:t>
      </w:r>
      <w:bookmarkStart w:id="4" w:name="_Hlk130555897"/>
      <w:r w:rsidR="00E144FE" w:rsidRPr="108649A8">
        <w:rPr>
          <w:rFonts w:ascii="Arial" w:eastAsia="Arial" w:hAnsi="Arial"/>
        </w:rPr>
        <w:t>We are a major stakeholder for the consultation work on the Supported Housing (Regulatory Oversight) Bill</w:t>
      </w:r>
      <w:r w:rsidR="23E1BD36" w:rsidRPr="108649A8">
        <w:rPr>
          <w:rFonts w:ascii="Arial" w:eastAsia="Arial" w:hAnsi="Arial"/>
        </w:rPr>
        <w:t xml:space="preserve"> which gained Royal Assent and became and act on 29</w:t>
      </w:r>
      <w:r w:rsidR="23E1BD36" w:rsidRPr="108649A8">
        <w:rPr>
          <w:rFonts w:ascii="Arial" w:eastAsia="Arial" w:hAnsi="Arial"/>
          <w:vertAlign w:val="superscript"/>
        </w:rPr>
        <w:t>th</w:t>
      </w:r>
      <w:r w:rsidR="23E1BD36" w:rsidRPr="108649A8">
        <w:rPr>
          <w:rFonts w:ascii="Arial" w:eastAsia="Arial" w:hAnsi="Arial"/>
        </w:rPr>
        <w:t xml:space="preserve"> June</w:t>
      </w:r>
      <w:r w:rsidR="00E144FE" w:rsidRPr="108649A8">
        <w:rPr>
          <w:rFonts w:ascii="Arial" w:eastAsia="Arial" w:hAnsi="Arial"/>
        </w:rPr>
        <w:t>, reflecting the need for a locally-led fully funded oversight and enforcement regime for exempt accommodation within a strengthened national regulatory framework</w:t>
      </w:r>
      <w:r w:rsidR="2205F022" w:rsidRPr="108649A8">
        <w:rPr>
          <w:rFonts w:ascii="Arial" w:eastAsia="Arial" w:hAnsi="Arial"/>
        </w:rPr>
        <w:t xml:space="preserve"> that doesn’t disincentivise good providers</w:t>
      </w:r>
      <w:r w:rsidR="00E144FE" w:rsidRPr="108649A8">
        <w:rPr>
          <w:rFonts w:ascii="Arial" w:eastAsia="Arial" w:hAnsi="Arial"/>
        </w:rPr>
        <w:t>.  We do have some concerns about the potential capacity challenges for councils if new responsibilities are introduced as a result of the Bill and highlighting that significant resource will need to be given to a licensing scheme and enforcement of new National Supported Housing Standards</w:t>
      </w:r>
      <w:bookmarkEnd w:id="4"/>
      <w:r w:rsidR="00E144FE" w:rsidRPr="108649A8">
        <w:rPr>
          <w:rFonts w:ascii="Arial" w:eastAsia="Arial" w:hAnsi="Arial"/>
        </w:rPr>
        <w:t>.</w:t>
      </w:r>
    </w:p>
    <w:p w14:paraId="66ACB382" w14:textId="21A09644" w:rsidR="00B614AE" w:rsidRPr="008563DB" w:rsidRDefault="2751102B" w:rsidP="777348EF">
      <w:pPr>
        <w:spacing w:line="257" w:lineRule="auto"/>
        <w:textAlignment w:val="baseline"/>
        <w:rPr>
          <w:rFonts w:ascii="Arial" w:eastAsia="Arial" w:hAnsi="Arial"/>
        </w:rPr>
      </w:pPr>
      <w:r w:rsidRPr="008563DB">
        <w:rPr>
          <w:rFonts w:ascii="Arial" w:eastAsia="Arial" w:hAnsi="Arial"/>
          <w:b/>
          <w:bCs/>
          <w:u w:val="single"/>
        </w:rPr>
        <w:lastRenderedPageBreak/>
        <w:t>Homelessness</w:t>
      </w:r>
      <w:r w:rsidRPr="008563DB">
        <w:rPr>
          <w:rFonts w:ascii="Arial" w:eastAsia="Arial" w:hAnsi="Arial"/>
          <w:b/>
          <w:bCs/>
        </w:rPr>
        <w:t xml:space="preserve"> </w:t>
      </w:r>
      <w:r w:rsidR="27C3B127" w:rsidRPr="008563DB">
        <w:rPr>
          <w:rFonts w:ascii="Arial" w:eastAsia="Arial" w:hAnsi="Arial"/>
        </w:rPr>
        <w:t xml:space="preserve">– Councils are becoming increasingly concerned that the </w:t>
      </w:r>
      <w:r w:rsidR="00686AFF" w:rsidRPr="008563DB">
        <w:rPr>
          <w:rFonts w:ascii="Arial" w:eastAsia="Arial" w:hAnsi="Arial"/>
        </w:rPr>
        <w:t xml:space="preserve">rising cost of living </w:t>
      </w:r>
      <w:r w:rsidR="11E787E6" w:rsidRPr="1C3DCDA8">
        <w:rPr>
          <w:rFonts w:ascii="Arial" w:eastAsia="Arial" w:hAnsi="Arial"/>
        </w:rPr>
        <w:t>and</w:t>
      </w:r>
      <w:r w:rsidR="00686AFF" w:rsidRPr="1C3DCDA8">
        <w:rPr>
          <w:rFonts w:ascii="Arial" w:eastAsia="Arial" w:hAnsi="Arial"/>
        </w:rPr>
        <w:t xml:space="preserve"> </w:t>
      </w:r>
      <w:r w:rsidR="11E787E6" w:rsidRPr="1C3DCDA8">
        <w:rPr>
          <w:rFonts w:ascii="Arial" w:eastAsia="Arial" w:hAnsi="Arial"/>
        </w:rPr>
        <w:t xml:space="preserve">the </w:t>
      </w:r>
      <w:r w:rsidR="11E787E6" w:rsidRPr="0512532A">
        <w:rPr>
          <w:rFonts w:ascii="Arial" w:eastAsia="Arial" w:hAnsi="Arial"/>
        </w:rPr>
        <w:t>aforementioned</w:t>
      </w:r>
      <w:r w:rsidR="11E787E6" w:rsidRPr="1C3DCDA8">
        <w:rPr>
          <w:rFonts w:ascii="Arial" w:eastAsia="Arial" w:hAnsi="Arial"/>
        </w:rPr>
        <w:t xml:space="preserve"> </w:t>
      </w:r>
      <w:r w:rsidR="11E787E6" w:rsidRPr="5A5C09BB">
        <w:rPr>
          <w:rFonts w:ascii="Arial" w:eastAsia="Arial" w:hAnsi="Arial"/>
        </w:rPr>
        <w:t xml:space="preserve">closure of </w:t>
      </w:r>
      <w:r w:rsidR="11E787E6" w:rsidRPr="5D931305">
        <w:rPr>
          <w:rFonts w:ascii="Arial" w:eastAsia="Arial" w:hAnsi="Arial"/>
        </w:rPr>
        <w:t xml:space="preserve">Afghan bridging </w:t>
      </w:r>
      <w:r w:rsidR="11E787E6" w:rsidRPr="1C1D820E">
        <w:rPr>
          <w:rFonts w:ascii="Arial" w:eastAsia="Arial" w:hAnsi="Arial"/>
        </w:rPr>
        <w:t xml:space="preserve">hotels and wider </w:t>
      </w:r>
      <w:r w:rsidR="11E787E6" w:rsidRPr="4A11C532">
        <w:rPr>
          <w:rFonts w:ascii="Arial" w:eastAsia="Arial" w:hAnsi="Arial"/>
        </w:rPr>
        <w:t xml:space="preserve">asylum and </w:t>
      </w:r>
      <w:r w:rsidR="11E787E6" w:rsidRPr="2AECD948">
        <w:rPr>
          <w:rFonts w:ascii="Arial" w:eastAsia="Arial" w:hAnsi="Arial"/>
        </w:rPr>
        <w:t xml:space="preserve">resettlement </w:t>
      </w:r>
      <w:r w:rsidR="11E787E6" w:rsidRPr="51DF9ADD">
        <w:rPr>
          <w:rFonts w:ascii="Arial" w:eastAsia="Arial" w:hAnsi="Arial"/>
        </w:rPr>
        <w:t xml:space="preserve">pressures </w:t>
      </w:r>
      <w:r w:rsidR="27C3B127" w:rsidRPr="008563DB">
        <w:rPr>
          <w:rFonts w:ascii="Arial" w:eastAsia="Arial" w:hAnsi="Arial"/>
        </w:rPr>
        <w:t xml:space="preserve">may trigger an increase in homelessness as households </w:t>
      </w:r>
      <w:r w:rsidR="0640EEED" w:rsidRPr="008563DB">
        <w:rPr>
          <w:rFonts w:ascii="Arial" w:eastAsia="Arial" w:hAnsi="Arial"/>
        </w:rPr>
        <w:t>struggle to pay bills</w:t>
      </w:r>
      <w:r w:rsidR="54E21EC1" w:rsidRPr="48E02E8D">
        <w:rPr>
          <w:rFonts w:ascii="Arial" w:eastAsia="Arial" w:hAnsi="Arial"/>
        </w:rPr>
        <w:t xml:space="preserve"> and </w:t>
      </w:r>
      <w:r w:rsidR="54E21EC1" w:rsidRPr="21E48353">
        <w:rPr>
          <w:rFonts w:ascii="Arial" w:eastAsia="Arial" w:hAnsi="Arial"/>
        </w:rPr>
        <w:t>councils struggle to find appropriate accommodation</w:t>
      </w:r>
      <w:r w:rsidR="0640EEED" w:rsidRPr="48440159">
        <w:rPr>
          <w:rFonts w:ascii="Arial" w:eastAsia="Arial" w:hAnsi="Arial"/>
        </w:rPr>
        <w:t>.</w:t>
      </w:r>
      <w:r w:rsidR="0640EEED" w:rsidRPr="008563DB">
        <w:rPr>
          <w:rFonts w:ascii="Arial" w:eastAsia="Arial" w:hAnsi="Arial"/>
          <w:b/>
          <w:bCs/>
        </w:rPr>
        <w:t xml:space="preserve"> </w:t>
      </w:r>
      <w:r w:rsidRPr="008563DB">
        <w:rPr>
          <w:rFonts w:ascii="Arial" w:eastAsia="Arial" w:hAnsi="Arial"/>
        </w:rPr>
        <w:t xml:space="preserve">We are seeking an explicit, national-level focus on homelessness prevention work and an associated funding regime that </w:t>
      </w:r>
      <w:r w:rsidR="4C27A960" w:rsidRPr="21E48353">
        <w:rPr>
          <w:rFonts w:ascii="Arial" w:eastAsia="Arial" w:hAnsi="Arial"/>
        </w:rPr>
        <w:t xml:space="preserve">addresses the drivers and levers of </w:t>
      </w:r>
      <w:r w:rsidR="004B1D31" w:rsidRPr="21E48353">
        <w:rPr>
          <w:rFonts w:ascii="Arial" w:eastAsia="Arial" w:hAnsi="Arial"/>
        </w:rPr>
        <w:t>homelessness and</w:t>
      </w:r>
      <w:r w:rsidRPr="008563DB">
        <w:rPr>
          <w:rFonts w:ascii="Arial" w:eastAsia="Arial" w:hAnsi="Arial"/>
        </w:rPr>
        <w:t xml:space="preserve"> </w:t>
      </w:r>
      <w:r w:rsidR="33C5D2E0" w:rsidRPr="5717E8E7">
        <w:rPr>
          <w:rFonts w:ascii="Arial" w:eastAsia="Arial" w:hAnsi="Arial"/>
        </w:rPr>
        <w:t>enables</w:t>
      </w:r>
      <w:r w:rsidRPr="5717E8E7">
        <w:rPr>
          <w:rFonts w:ascii="Arial" w:eastAsia="Arial" w:hAnsi="Arial"/>
        </w:rPr>
        <w:t xml:space="preserve"> </w:t>
      </w:r>
      <w:r w:rsidRPr="008563DB">
        <w:rPr>
          <w:rFonts w:ascii="Arial" w:eastAsia="Arial" w:hAnsi="Arial"/>
        </w:rPr>
        <w:t xml:space="preserve">and encourages councils to avoid residents reaching crisis and reduces demand for emergency responses. </w:t>
      </w:r>
    </w:p>
    <w:p w14:paraId="64D1FCD0" w14:textId="0E6F757E" w:rsidR="007A308A" w:rsidRPr="008563DB" w:rsidRDefault="00B614AE" w:rsidP="20F9E41A">
      <w:pPr>
        <w:textAlignment w:val="baseline"/>
        <w:rPr>
          <w:rFonts w:ascii="Arial" w:eastAsia="Arial" w:hAnsi="Arial"/>
        </w:rPr>
      </w:pPr>
      <w:r w:rsidRPr="008563DB">
        <w:rPr>
          <w:rFonts w:ascii="Arial" w:eastAsia="Arial" w:hAnsi="Arial"/>
          <w:b/>
          <w:u w:val="single"/>
        </w:rPr>
        <w:t>Transport</w:t>
      </w:r>
      <w:r w:rsidRPr="008563DB">
        <w:rPr>
          <w:rFonts w:ascii="Arial" w:eastAsia="Arial" w:hAnsi="Arial"/>
          <w:b/>
        </w:rPr>
        <w:t xml:space="preserve"> </w:t>
      </w:r>
      <w:r w:rsidR="002C68A6" w:rsidRPr="008563DB">
        <w:rPr>
          <w:rFonts w:ascii="Arial" w:eastAsia="Arial" w:hAnsi="Arial"/>
        </w:rPr>
        <w:t>–</w:t>
      </w:r>
      <w:r w:rsidRPr="008563DB">
        <w:rPr>
          <w:rFonts w:ascii="Arial" w:eastAsia="Arial" w:hAnsi="Arial"/>
          <w:b/>
        </w:rPr>
        <w:t xml:space="preserve"> </w:t>
      </w:r>
      <w:r w:rsidR="007A308A" w:rsidRPr="008563DB">
        <w:rPr>
          <w:rFonts w:ascii="Arial" w:eastAsia="Arial" w:hAnsi="Arial"/>
        </w:rPr>
        <w:t>Government must commit to bringing forward the new Transport Bill after shelving it in this session. We continue to lobby for powers within any new Transport Bill to help councils deal with obstructions that are a danger to pedestrians and vulnerable people on the carriageway and pavement</w:t>
      </w:r>
      <w:r w:rsidR="007D2208" w:rsidRPr="008563DB">
        <w:rPr>
          <w:rFonts w:ascii="Arial" w:eastAsia="Arial" w:hAnsi="Arial"/>
        </w:rPr>
        <w:t xml:space="preserve">. </w:t>
      </w:r>
      <w:r w:rsidR="1883618C" w:rsidRPr="008563DB">
        <w:rPr>
          <w:rFonts w:ascii="Arial" w:eastAsia="Arial" w:hAnsi="Arial"/>
        </w:rPr>
        <w:t xml:space="preserve">We understand that </w:t>
      </w:r>
      <w:r w:rsidR="007A308A" w:rsidRPr="008563DB">
        <w:rPr>
          <w:rFonts w:ascii="Arial" w:eastAsia="Arial" w:hAnsi="Arial"/>
        </w:rPr>
        <w:t xml:space="preserve">the </w:t>
      </w:r>
      <w:r w:rsidR="00F35B02" w:rsidRPr="008563DB">
        <w:rPr>
          <w:rFonts w:ascii="Arial" w:eastAsia="Arial" w:hAnsi="Arial"/>
        </w:rPr>
        <w:t>G</w:t>
      </w:r>
      <w:r w:rsidR="007A308A" w:rsidRPr="008563DB">
        <w:rPr>
          <w:rFonts w:ascii="Arial" w:eastAsia="Arial" w:hAnsi="Arial"/>
        </w:rPr>
        <w:t>overnment is not looking to pursue these issues in this parliament. We are pushing for the Bill to regulate the sale and use of private e-</w:t>
      </w:r>
      <w:r w:rsidR="00F81523" w:rsidRPr="008563DB">
        <w:rPr>
          <w:rFonts w:ascii="Arial" w:eastAsia="Arial" w:hAnsi="Arial"/>
        </w:rPr>
        <w:t>scooters and</w:t>
      </w:r>
      <w:r w:rsidR="007A308A" w:rsidRPr="008563DB">
        <w:rPr>
          <w:rFonts w:ascii="Arial" w:eastAsia="Arial" w:hAnsi="Arial"/>
        </w:rPr>
        <w:t xml:space="preserve"> continue to push for </w:t>
      </w:r>
      <w:r w:rsidR="00F35B02" w:rsidRPr="008563DB">
        <w:rPr>
          <w:rFonts w:ascii="Arial" w:eastAsia="Arial" w:hAnsi="Arial"/>
        </w:rPr>
        <w:t>wider</w:t>
      </w:r>
      <w:r w:rsidR="007A308A" w:rsidRPr="008563DB">
        <w:rPr>
          <w:rFonts w:ascii="Arial" w:eastAsia="Arial" w:hAnsi="Arial"/>
        </w:rPr>
        <w:t xml:space="preserve"> funding and certainty. </w:t>
      </w:r>
    </w:p>
    <w:p w14:paraId="2D04183C" w14:textId="73341C95" w:rsidR="007A308A" w:rsidRPr="008563DB" w:rsidRDefault="00E36AFB" w:rsidP="352927BE">
      <w:pPr>
        <w:textAlignment w:val="baseline"/>
        <w:rPr>
          <w:rFonts w:ascii="Arial" w:eastAsia="Arial" w:hAnsi="Arial"/>
        </w:rPr>
      </w:pPr>
      <w:r w:rsidRPr="008563DB">
        <w:rPr>
          <w:rFonts w:ascii="Arial" w:eastAsia="Arial" w:hAnsi="Arial"/>
        </w:rPr>
        <w:t xml:space="preserve">Following pressure from the LGA and </w:t>
      </w:r>
      <w:r w:rsidR="00E243D2">
        <w:rPr>
          <w:rFonts w:ascii="Arial" w:eastAsia="Arial" w:hAnsi="Arial"/>
        </w:rPr>
        <w:t>partners</w:t>
      </w:r>
      <w:r w:rsidR="00424D21" w:rsidRPr="008563DB">
        <w:rPr>
          <w:rFonts w:ascii="Arial" w:eastAsia="Arial" w:hAnsi="Arial"/>
        </w:rPr>
        <w:t xml:space="preserve">, </w:t>
      </w:r>
      <w:r w:rsidR="00B26BD1" w:rsidRPr="00B26BD1">
        <w:rPr>
          <w:rFonts w:ascii="Arial" w:hAnsi="Arial"/>
        </w:rPr>
        <w:t>the Government have committed</w:t>
      </w:r>
      <w:r w:rsidR="00335E9F" w:rsidRPr="00B26BD1">
        <w:rPr>
          <w:rFonts w:ascii="Arial" w:hAnsi="Arial"/>
        </w:rPr>
        <w:t xml:space="preserve"> </w:t>
      </w:r>
      <w:r w:rsidR="00335E9F" w:rsidRPr="008563DB">
        <w:rPr>
          <w:rFonts w:ascii="Arial" w:eastAsia="Arial" w:hAnsi="Arial"/>
        </w:rPr>
        <w:t xml:space="preserve">to a further </w:t>
      </w:r>
      <w:r w:rsidR="00A8750F">
        <w:rPr>
          <w:rFonts w:ascii="Arial" w:eastAsia="Arial" w:hAnsi="Arial"/>
        </w:rPr>
        <w:t>three</w:t>
      </w:r>
      <w:r w:rsidR="00335E9F" w:rsidRPr="008563DB">
        <w:rPr>
          <w:rFonts w:ascii="Arial" w:eastAsia="Arial" w:hAnsi="Arial"/>
        </w:rPr>
        <w:t xml:space="preserve"> months of funding </w:t>
      </w:r>
      <w:r w:rsidR="00E939E7" w:rsidRPr="008563DB">
        <w:rPr>
          <w:rFonts w:ascii="Arial" w:eastAsia="Arial" w:hAnsi="Arial"/>
        </w:rPr>
        <w:t>(</w:t>
      </w:r>
      <w:r w:rsidR="00DE78B7">
        <w:rPr>
          <w:rFonts w:ascii="Arial" w:eastAsia="Arial" w:hAnsi="Arial"/>
        </w:rPr>
        <w:t xml:space="preserve">August – </w:t>
      </w:r>
      <w:r w:rsidR="0050658F">
        <w:rPr>
          <w:rFonts w:ascii="Arial" w:eastAsia="Arial" w:hAnsi="Arial"/>
        </w:rPr>
        <w:t>October</w:t>
      </w:r>
      <w:r w:rsidR="00DE78B7">
        <w:rPr>
          <w:rFonts w:ascii="Arial" w:eastAsia="Arial" w:hAnsi="Arial"/>
        </w:rPr>
        <w:t xml:space="preserve"> 2023</w:t>
      </w:r>
      <w:r w:rsidR="00AA2719" w:rsidRPr="008563DB">
        <w:rPr>
          <w:rFonts w:ascii="Arial" w:eastAsia="Arial" w:hAnsi="Arial"/>
        </w:rPr>
        <w:t>)</w:t>
      </w:r>
      <w:r w:rsidR="00335E9F" w:rsidRPr="008563DB">
        <w:rPr>
          <w:rFonts w:ascii="Arial" w:eastAsia="Arial" w:hAnsi="Arial"/>
        </w:rPr>
        <w:t xml:space="preserve"> for </w:t>
      </w:r>
      <w:r w:rsidR="003B08CA" w:rsidRPr="008563DB">
        <w:rPr>
          <w:rFonts w:ascii="Arial" w:eastAsia="Arial" w:hAnsi="Arial"/>
        </w:rPr>
        <w:t>the £2 fares cap as a cost of living measure</w:t>
      </w:r>
      <w:r w:rsidR="00515AA9" w:rsidRPr="008563DB">
        <w:rPr>
          <w:rFonts w:ascii="Arial" w:eastAsia="Arial" w:hAnsi="Arial"/>
        </w:rPr>
        <w:t>.</w:t>
      </w:r>
      <w:r w:rsidR="007A308A" w:rsidRPr="008563DB">
        <w:rPr>
          <w:rFonts w:ascii="Arial" w:eastAsia="Arial" w:hAnsi="Arial"/>
        </w:rPr>
        <w:t xml:space="preserve"> </w:t>
      </w:r>
      <w:r w:rsidR="00CD217E">
        <w:rPr>
          <w:rFonts w:ascii="Arial" w:eastAsia="Arial" w:hAnsi="Arial"/>
        </w:rPr>
        <w:t>Thereafter</w:t>
      </w:r>
      <w:r w:rsidR="00760D05">
        <w:rPr>
          <w:rFonts w:ascii="Arial" w:eastAsia="Arial" w:hAnsi="Arial"/>
        </w:rPr>
        <w:t xml:space="preserve">, </w:t>
      </w:r>
      <w:r w:rsidR="000A2C23">
        <w:rPr>
          <w:rFonts w:ascii="Arial" w:eastAsia="Arial" w:hAnsi="Arial"/>
        </w:rPr>
        <w:t>bus fares will be capped at £2.50</w:t>
      </w:r>
      <w:r w:rsidR="001535AF">
        <w:rPr>
          <w:rFonts w:ascii="Arial" w:eastAsia="Arial" w:hAnsi="Arial"/>
        </w:rPr>
        <w:t xml:space="preserve"> until November 2024</w:t>
      </w:r>
      <w:r w:rsidR="00B834EE">
        <w:rPr>
          <w:rFonts w:ascii="Arial" w:eastAsia="Arial" w:hAnsi="Arial"/>
        </w:rPr>
        <w:t xml:space="preserve">. </w:t>
      </w:r>
      <w:r w:rsidR="00906CA2" w:rsidRPr="00906CA2">
        <w:rPr>
          <w:rFonts w:ascii="Arial" w:eastAsia="Arial" w:hAnsi="Arial"/>
        </w:rPr>
        <w:t>A further £300 million</w:t>
      </w:r>
      <w:r w:rsidR="00D64D5A">
        <w:rPr>
          <w:rFonts w:ascii="Arial" w:eastAsia="Arial" w:hAnsi="Arial"/>
        </w:rPr>
        <w:t xml:space="preserve"> </w:t>
      </w:r>
      <w:r w:rsidR="00944D1D">
        <w:rPr>
          <w:rFonts w:ascii="Arial" w:eastAsia="Arial" w:hAnsi="Arial"/>
        </w:rPr>
        <w:t xml:space="preserve">of funding </w:t>
      </w:r>
      <w:r w:rsidR="00516F28">
        <w:rPr>
          <w:rFonts w:ascii="Arial" w:eastAsia="Arial" w:hAnsi="Arial"/>
        </w:rPr>
        <w:t>from June 2023</w:t>
      </w:r>
      <w:r w:rsidR="003D2EB7">
        <w:rPr>
          <w:rFonts w:ascii="Arial" w:eastAsia="Arial" w:hAnsi="Arial"/>
        </w:rPr>
        <w:t xml:space="preserve"> </w:t>
      </w:r>
      <w:r w:rsidR="00194C29">
        <w:rPr>
          <w:rFonts w:ascii="Arial" w:eastAsia="Arial" w:hAnsi="Arial"/>
        </w:rPr>
        <w:t>(£160 m</w:t>
      </w:r>
      <w:r w:rsidR="00A11654">
        <w:rPr>
          <w:rFonts w:ascii="Arial" w:eastAsia="Arial" w:hAnsi="Arial"/>
        </w:rPr>
        <w:t>illion</w:t>
      </w:r>
      <w:r w:rsidR="00194C29">
        <w:rPr>
          <w:rFonts w:ascii="Arial" w:eastAsia="Arial" w:hAnsi="Arial"/>
        </w:rPr>
        <w:t xml:space="preserve"> to </w:t>
      </w:r>
      <w:r w:rsidR="00553C08">
        <w:rPr>
          <w:rFonts w:ascii="Arial" w:eastAsia="Arial" w:hAnsi="Arial"/>
        </w:rPr>
        <w:t>councils</w:t>
      </w:r>
      <w:r w:rsidR="00194C29">
        <w:rPr>
          <w:rFonts w:ascii="Arial" w:eastAsia="Arial" w:hAnsi="Arial"/>
        </w:rPr>
        <w:t>, and £140 million to operators</w:t>
      </w:r>
      <w:r w:rsidR="000F2F7C">
        <w:rPr>
          <w:rFonts w:ascii="Arial" w:eastAsia="Arial" w:hAnsi="Arial"/>
        </w:rPr>
        <w:t>)</w:t>
      </w:r>
      <w:r w:rsidR="00906CA2" w:rsidRPr="00906CA2">
        <w:rPr>
          <w:rFonts w:ascii="Arial" w:eastAsia="Arial" w:hAnsi="Arial"/>
        </w:rPr>
        <w:t xml:space="preserve"> </w:t>
      </w:r>
      <w:r w:rsidR="000F2F7C">
        <w:rPr>
          <w:rFonts w:ascii="Arial" w:eastAsia="Arial" w:hAnsi="Arial"/>
        </w:rPr>
        <w:t xml:space="preserve">is confirmed </w:t>
      </w:r>
      <w:r w:rsidR="00906CA2" w:rsidRPr="00906CA2">
        <w:rPr>
          <w:rFonts w:ascii="Arial" w:eastAsia="Arial" w:hAnsi="Arial"/>
        </w:rPr>
        <w:t>until 2025 to protect vital routes</w:t>
      </w:r>
      <w:r w:rsidR="00122304">
        <w:rPr>
          <w:rFonts w:ascii="Arial" w:eastAsia="Arial" w:hAnsi="Arial"/>
        </w:rPr>
        <w:t>, a</w:t>
      </w:r>
      <w:r w:rsidR="00122304" w:rsidRPr="00122304">
        <w:rPr>
          <w:rFonts w:ascii="Arial" w:eastAsia="Arial" w:hAnsi="Arial"/>
        </w:rPr>
        <w:t>llocations</w:t>
      </w:r>
      <w:r w:rsidR="00E3477B">
        <w:rPr>
          <w:rFonts w:ascii="Arial" w:eastAsia="Arial" w:hAnsi="Arial"/>
        </w:rPr>
        <w:t xml:space="preserve"> </w:t>
      </w:r>
      <w:r w:rsidR="00435295">
        <w:rPr>
          <w:rFonts w:ascii="Arial" w:eastAsia="Arial" w:hAnsi="Arial"/>
        </w:rPr>
        <w:t xml:space="preserve">for this </w:t>
      </w:r>
      <w:r w:rsidR="00E3477B">
        <w:rPr>
          <w:rFonts w:ascii="Arial" w:eastAsia="Arial" w:hAnsi="Arial"/>
        </w:rPr>
        <w:t>have been announced</w:t>
      </w:r>
      <w:r w:rsidR="00906CA2" w:rsidRPr="00906CA2">
        <w:rPr>
          <w:rFonts w:ascii="Arial" w:eastAsia="Arial" w:hAnsi="Arial"/>
        </w:rPr>
        <w:t xml:space="preserve">. </w:t>
      </w:r>
      <w:r w:rsidR="00B439A2">
        <w:rPr>
          <w:rFonts w:ascii="Arial" w:eastAsia="Arial" w:hAnsi="Arial"/>
        </w:rPr>
        <w:t xml:space="preserve">This dual extension of funding will help in keeping costs down, </w:t>
      </w:r>
      <w:r w:rsidR="00C238D0">
        <w:rPr>
          <w:rFonts w:ascii="Arial" w:eastAsia="Arial" w:hAnsi="Arial"/>
        </w:rPr>
        <w:t xml:space="preserve">but operators have warned that this will not prevent further erosion of services. </w:t>
      </w:r>
      <w:r w:rsidR="00906CA2" w:rsidRPr="00906CA2">
        <w:rPr>
          <w:rFonts w:ascii="Arial" w:eastAsia="Arial" w:hAnsi="Arial"/>
        </w:rPr>
        <w:t xml:space="preserve">The LGA </w:t>
      </w:r>
      <w:r w:rsidR="00C238D0">
        <w:rPr>
          <w:rFonts w:ascii="Arial" w:eastAsia="Arial" w:hAnsi="Arial"/>
        </w:rPr>
        <w:t xml:space="preserve">will continue to call </w:t>
      </w:r>
      <w:r w:rsidR="00906CA2" w:rsidRPr="00906CA2">
        <w:rPr>
          <w:rFonts w:ascii="Arial" w:eastAsia="Arial" w:hAnsi="Arial"/>
        </w:rPr>
        <w:t xml:space="preserve">for longer-term, multi-year certainty of funding to help patronage levels to recover and grow </w:t>
      </w:r>
      <w:r w:rsidR="00DD1B2A">
        <w:rPr>
          <w:rFonts w:ascii="Arial" w:eastAsia="Arial" w:hAnsi="Arial"/>
        </w:rPr>
        <w:t>and to</w:t>
      </w:r>
      <w:r w:rsidR="007A308A" w:rsidRPr="008563DB">
        <w:rPr>
          <w:rFonts w:ascii="Arial" w:eastAsia="Arial" w:hAnsi="Arial"/>
        </w:rPr>
        <w:t xml:space="preserve"> </w:t>
      </w:r>
      <w:r w:rsidR="006F63CD" w:rsidRPr="008563DB">
        <w:rPr>
          <w:rFonts w:ascii="Arial" w:eastAsia="Arial" w:hAnsi="Arial"/>
        </w:rPr>
        <w:t xml:space="preserve">stick to commitments in the </w:t>
      </w:r>
      <w:r w:rsidR="007A308A" w:rsidRPr="008563DB">
        <w:rPr>
          <w:rFonts w:ascii="Arial" w:eastAsia="Arial" w:hAnsi="Arial"/>
        </w:rPr>
        <w:t>National Bus Strategy</w:t>
      </w:r>
      <w:r w:rsidR="006F63CD" w:rsidRPr="008563DB">
        <w:rPr>
          <w:rFonts w:ascii="Arial" w:eastAsia="Arial" w:hAnsi="Arial"/>
        </w:rPr>
        <w:t xml:space="preserve">. </w:t>
      </w:r>
      <w:r w:rsidR="005D6524">
        <w:rPr>
          <w:rFonts w:ascii="Arial" w:eastAsia="Arial" w:hAnsi="Arial"/>
        </w:rPr>
        <w:t>We have called for the Government to reverse its decision to reduce active travel spending by over £200 million over the next 2 years and w</w:t>
      </w:r>
      <w:r w:rsidR="007A308A" w:rsidRPr="008563DB">
        <w:rPr>
          <w:rFonts w:ascii="Arial" w:eastAsia="Arial" w:hAnsi="Arial"/>
        </w:rPr>
        <w:t>e continue to lobby for more funding for road maintenance</w:t>
      </w:r>
      <w:r w:rsidR="00BD6BD2">
        <w:rPr>
          <w:rFonts w:ascii="Arial" w:eastAsia="Arial" w:hAnsi="Arial"/>
        </w:rPr>
        <w:t xml:space="preserve"> as</w:t>
      </w:r>
      <w:r w:rsidR="007A308A" w:rsidRPr="008563DB">
        <w:rPr>
          <w:rFonts w:ascii="Arial" w:eastAsia="Arial" w:hAnsi="Arial"/>
        </w:rPr>
        <w:t xml:space="preserve"> 20-25 per</w:t>
      </w:r>
      <w:r w:rsidR="006F63CD" w:rsidRPr="008563DB">
        <w:rPr>
          <w:rFonts w:ascii="Arial" w:eastAsia="Arial" w:hAnsi="Arial"/>
        </w:rPr>
        <w:t xml:space="preserve"> </w:t>
      </w:r>
      <w:r w:rsidR="007A308A" w:rsidRPr="008563DB">
        <w:rPr>
          <w:rFonts w:ascii="Arial" w:eastAsia="Arial" w:hAnsi="Arial"/>
        </w:rPr>
        <w:t xml:space="preserve">cent cost increases in the sector </w:t>
      </w:r>
      <w:r w:rsidR="006F63CD" w:rsidRPr="008563DB">
        <w:rPr>
          <w:rFonts w:ascii="Arial" w:eastAsia="Arial" w:hAnsi="Arial"/>
        </w:rPr>
        <w:t>has resulted in increased</w:t>
      </w:r>
      <w:r w:rsidR="007A308A" w:rsidRPr="008563DB">
        <w:rPr>
          <w:rFonts w:ascii="Arial" w:eastAsia="Arial" w:hAnsi="Arial"/>
        </w:rPr>
        <w:t xml:space="preserve"> repair backlogs and </w:t>
      </w:r>
      <w:r w:rsidR="006F63CD" w:rsidRPr="008563DB">
        <w:rPr>
          <w:rFonts w:ascii="Arial" w:eastAsia="Arial" w:hAnsi="Arial"/>
        </w:rPr>
        <w:t>a deterioration of road quality</w:t>
      </w:r>
      <w:r w:rsidR="005D6524">
        <w:rPr>
          <w:rFonts w:ascii="Arial" w:eastAsia="Arial" w:hAnsi="Arial"/>
        </w:rPr>
        <w:t>.</w:t>
      </w:r>
    </w:p>
    <w:p w14:paraId="69E9AB66" w14:textId="019A39F1" w:rsidR="003578CE" w:rsidRPr="008563DB" w:rsidRDefault="381D7CA2" w:rsidP="3EE26F2B">
      <w:pPr>
        <w:rPr>
          <w:rFonts w:ascii="Arial" w:eastAsia="Arial" w:hAnsi="Arial"/>
        </w:rPr>
      </w:pPr>
      <w:r w:rsidRPr="008563DB">
        <w:rPr>
          <w:rFonts w:ascii="Arial" w:eastAsia="Arial" w:hAnsi="Arial"/>
          <w:b/>
          <w:bCs/>
          <w:u w:val="single"/>
        </w:rPr>
        <w:t>Digital</w:t>
      </w:r>
      <w:r w:rsidRPr="008563DB">
        <w:rPr>
          <w:rFonts w:ascii="Arial" w:eastAsia="Arial" w:hAnsi="Arial"/>
          <w:b/>
          <w:bCs/>
        </w:rPr>
        <w:t xml:space="preserve"> </w:t>
      </w:r>
      <w:r w:rsidR="000F09DC" w:rsidRPr="008563DB">
        <w:rPr>
          <w:rStyle w:val="eop"/>
          <w:rFonts w:ascii="Arial" w:eastAsia="Arial" w:hAnsi="Arial"/>
        </w:rPr>
        <w:t>–</w:t>
      </w:r>
      <w:r w:rsidRPr="008563DB">
        <w:rPr>
          <w:rFonts w:ascii="Arial" w:eastAsia="Arial" w:hAnsi="Arial"/>
          <w:b/>
          <w:bCs/>
        </w:rPr>
        <w:t xml:space="preserve"> </w:t>
      </w:r>
      <w:r w:rsidRPr="008563DB">
        <w:rPr>
          <w:rStyle w:val="normaltextrun"/>
          <w:rFonts w:ascii="Arial" w:eastAsia="Arial" w:hAnsi="Arial"/>
        </w:rPr>
        <w:t>We are particularly concerned about the implications of the Public Switch Telephone Network (PSTN) switchover</w:t>
      </w:r>
      <w:r w:rsidR="00415826" w:rsidRPr="008563DB">
        <w:rPr>
          <w:rStyle w:val="normaltextrun"/>
          <w:rFonts w:ascii="Arial" w:eastAsia="Arial" w:hAnsi="Arial"/>
        </w:rPr>
        <w:t>,</w:t>
      </w:r>
      <w:r w:rsidRPr="008563DB">
        <w:rPr>
          <w:rStyle w:val="normaltextrun"/>
          <w:rFonts w:ascii="Arial" w:eastAsia="Arial" w:hAnsi="Arial"/>
        </w:rPr>
        <w:t xml:space="preserve"> which will see the 1.7 million</w:t>
      </w:r>
      <w:r w:rsidRPr="008563DB">
        <w:rPr>
          <w:rFonts w:ascii="Arial" w:eastAsia="Arial" w:hAnsi="Arial"/>
        </w:rPr>
        <w:t xml:space="preserve"> </w:t>
      </w:r>
      <w:r w:rsidR="5DB0AA0A" w:rsidRPr="008563DB">
        <w:rPr>
          <w:rFonts w:ascii="Arial" w:eastAsia="Arial" w:hAnsi="Arial"/>
        </w:rPr>
        <w:t>people</w:t>
      </w:r>
      <w:r w:rsidRPr="008563DB">
        <w:rPr>
          <w:rFonts w:ascii="Arial" w:eastAsia="Arial" w:hAnsi="Arial"/>
        </w:rPr>
        <w:t xml:space="preserve"> who </w:t>
      </w:r>
      <w:r w:rsidR="5DB0AA0A" w:rsidRPr="008563DB">
        <w:rPr>
          <w:rFonts w:ascii="Arial" w:eastAsia="Arial" w:hAnsi="Arial"/>
        </w:rPr>
        <w:t>access</w:t>
      </w:r>
      <w:r w:rsidRPr="008563DB">
        <w:rPr>
          <w:rFonts w:ascii="Arial" w:eastAsia="Arial" w:hAnsi="Arial"/>
        </w:rPr>
        <w:t xml:space="preserve"> technology enabled care</w:t>
      </w:r>
      <w:r w:rsidR="5DB0AA0A" w:rsidRPr="008563DB">
        <w:rPr>
          <w:rFonts w:ascii="Arial" w:eastAsia="Arial" w:hAnsi="Arial"/>
        </w:rPr>
        <w:t xml:space="preserve"> and support</w:t>
      </w:r>
      <w:r w:rsidR="00415826" w:rsidRPr="008563DB">
        <w:rPr>
          <w:rStyle w:val="normaltextrun"/>
          <w:rFonts w:ascii="Arial" w:eastAsia="Arial" w:hAnsi="Arial"/>
        </w:rPr>
        <w:t xml:space="preserve"> </w:t>
      </w:r>
      <w:r w:rsidRPr="008563DB">
        <w:rPr>
          <w:rStyle w:val="normaltextrun"/>
          <w:rFonts w:ascii="Arial" w:eastAsia="Arial" w:hAnsi="Arial"/>
        </w:rPr>
        <w:t>at risk of being left without a connection.</w:t>
      </w:r>
      <w:r w:rsidR="00C36842">
        <w:rPr>
          <w:rStyle w:val="normaltextrun"/>
          <w:rFonts w:ascii="Arial" w:eastAsia="Arial" w:hAnsi="Arial"/>
        </w:rPr>
        <w:t xml:space="preserve"> We have </w:t>
      </w:r>
      <w:r w:rsidR="00F51DB6">
        <w:rPr>
          <w:rStyle w:val="normaltextrun"/>
          <w:rFonts w:ascii="Arial" w:eastAsia="Arial" w:hAnsi="Arial"/>
        </w:rPr>
        <w:t xml:space="preserve">launched a </w:t>
      </w:r>
      <w:bookmarkStart w:id="5" w:name="OLE_LINK1"/>
      <w:r w:rsidR="00936039">
        <w:rPr>
          <w:rStyle w:val="normaltextrun"/>
          <w:rFonts w:ascii="Arial" w:eastAsia="Arial" w:hAnsi="Arial"/>
        </w:rPr>
        <w:fldChar w:fldCharType="begin"/>
      </w:r>
      <w:r w:rsidR="00936039">
        <w:rPr>
          <w:rStyle w:val="normaltextrun"/>
          <w:rFonts w:ascii="Arial" w:eastAsia="Arial" w:hAnsi="Arial"/>
        </w:rPr>
        <w:instrText xml:space="preserve"> HYPERLINK "https://www.local.gov.uk/our-support/cyber-digital-and-technology/digital-switchover" </w:instrText>
      </w:r>
      <w:r w:rsidR="00936039">
        <w:rPr>
          <w:rStyle w:val="normaltextrun"/>
          <w:rFonts w:ascii="Arial" w:eastAsia="Arial" w:hAnsi="Arial"/>
        </w:rPr>
      </w:r>
      <w:r w:rsidR="00936039">
        <w:rPr>
          <w:rStyle w:val="normaltextrun"/>
          <w:rFonts w:ascii="Arial" w:eastAsia="Arial" w:hAnsi="Arial"/>
        </w:rPr>
        <w:fldChar w:fldCharType="separate"/>
      </w:r>
      <w:r w:rsidR="00F51DB6" w:rsidRPr="00936039">
        <w:rPr>
          <w:rStyle w:val="Hyperlink"/>
          <w:rFonts w:ascii="Arial" w:eastAsia="Arial" w:hAnsi="Arial"/>
        </w:rPr>
        <w:t>d</w:t>
      </w:r>
      <w:r w:rsidR="007726AF" w:rsidRPr="00936039">
        <w:rPr>
          <w:rStyle w:val="Hyperlink"/>
          <w:rFonts w:ascii="Arial" w:eastAsia="Arial" w:hAnsi="Arial"/>
        </w:rPr>
        <w:t>igital switchover hub</w:t>
      </w:r>
      <w:r w:rsidR="00936039">
        <w:rPr>
          <w:rStyle w:val="normaltextrun"/>
          <w:rFonts w:ascii="Arial" w:eastAsia="Arial" w:hAnsi="Arial"/>
        </w:rPr>
        <w:fldChar w:fldCharType="end"/>
      </w:r>
      <w:r w:rsidR="007726AF">
        <w:rPr>
          <w:rStyle w:val="normaltextrun"/>
          <w:rFonts w:ascii="Arial" w:eastAsia="Arial" w:hAnsi="Arial"/>
        </w:rPr>
        <w:t xml:space="preserve"> </w:t>
      </w:r>
      <w:bookmarkEnd w:id="5"/>
      <w:r w:rsidR="007726AF">
        <w:rPr>
          <w:rStyle w:val="normaltextrun"/>
          <w:rFonts w:ascii="Arial" w:eastAsia="Arial" w:hAnsi="Arial"/>
        </w:rPr>
        <w:t>with resources to support councils and their residents.</w:t>
      </w:r>
      <w:r w:rsidRPr="008563DB">
        <w:rPr>
          <w:rStyle w:val="normaltextrun"/>
          <w:rFonts w:ascii="Arial" w:eastAsia="Arial" w:hAnsi="Arial"/>
        </w:rPr>
        <w:t xml:space="preserve"> While the PSTN upgrade is an industry-led process, the LGA is calling </w:t>
      </w:r>
      <w:r w:rsidR="527E8E22" w:rsidRPr="008563DB">
        <w:rPr>
          <w:rStyle w:val="normaltextrun"/>
          <w:rFonts w:ascii="Arial" w:eastAsia="Arial" w:hAnsi="Arial"/>
        </w:rPr>
        <w:t xml:space="preserve">on </w:t>
      </w:r>
      <w:r w:rsidR="00CF0406" w:rsidRPr="008563DB">
        <w:rPr>
          <w:rStyle w:val="normaltextrun"/>
          <w:rFonts w:ascii="Arial" w:eastAsia="Arial" w:hAnsi="Arial"/>
        </w:rPr>
        <w:t xml:space="preserve">the Department </w:t>
      </w:r>
      <w:r w:rsidR="00E81145" w:rsidRPr="008563DB">
        <w:rPr>
          <w:rStyle w:val="normaltextrun"/>
          <w:rFonts w:ascii="Arial" w:eastAsia="Arial" w:hAnsi="Arial"/>
        </w:rPr>
        <w:t xml:space="preserve">for </w:t>
      </w:r>
      <w:r w:rsidR="00CF0406" w:rsidRPr="008563DB">
        <w:rPr>
          <w:rFonts w:ascii="Arial" w:eastAsia="Arial" w:hAnsi="Arial"/>
        </w:rPr>
        <w:t>Science, Innovation and Technology</w:t>
      </w:r>
      <w:r w:rsidR="00E81145" w:rsidRPr="008563DB">
        <w:rPr>
          <w:rFonts w:ascii="Arial" w:eastAsia="Arial" w:hAnsi="Arial"/>
        </w:rPr>
        <w:t xml:space="preserve"> (DSIT) </w:t>
      </w:r>
      <w:r w:rsidRPr="008563DB">
        <w:rPr>
          <w:rStyle w:val="normaltextrun"/>
          <w:rFonts w:ascii="Arial" w:eastAsia="Arial" w:hAnsi="Arial"/>
        </w:rPr>
        <w:t>to coordinate the multiple bodies involved with the switchover. Coordination and accountability will be vital to align communications messaging and ensure sectors and consumers, including the most vulnerable, are protected and prepared for the upgrade process. </w:t>
      </w:r>
      <w:r w:rsidRPr="008563DB">
        <w:rPr>
          <w:rStyle w:val="eop"/>
          <w:rFonts w:ascii="Arial" w:eastAsia="Arial" w:hAnsi="Arial"/>
        </w:rPr>
        <w:t> </w:t>
      </w:r>
    </w:p>
    <w:p w14:paraId="6A8E3B6A" w14:textId="4B2637D9" w:rsidR="0032776A" w:rsidRPr="008563DB" w:rsidRDefault="0032776A" w:rsidP="0032776A">
      <w:pPr>
        <w:spacing w:after="240"/>
        <w:rPr>
          <w:rFonts w:ascii="Arial" w:eastAsia="Arial" w:hAnsi="Arial"/>
        </w:rPr>
      </w:pPr>
      <w:r w:rsidRPr="008563DB">
        <w:rPr>
          <w:rFonts w:ascii="Arial" w:eastAsia="Arial" w:hAnsi="Arial"/>
          <w:b/>
          <w:u w:val="single"/>
        </w:rPr>
        <w:t>Civility in public life</w:t>
      </w:r>
      <w:r w:rsidRPr="008563DB">
        <w:rPr>
          <w:rFonts w:ascii="Arial" w:eastAsia="Arial" w:hAnsi="Arial"/>
        </w:rPr>
        <w:t xml:space="preserve"> </w:t>
      </w:r>
      <w:r w:rsidRPr="008563DB">
        <w:rPr>
          <w:rStyle w:val="eop"/>
          <w:rFonts w:ascii="Arial" w:eastAsia="Arial" w:hAnsi="Arial"/>
        </w:rPr>
        <w:t>–</w:t>
      </w:r>
      <w:r w:rsidRPr="008563DB">
        <w:rPr>
          <w:rFonts w:ascii="Arial" w:eastAsia="Arial" w:hAnsi="Arial"/>
        </w:rPr>
        <w:t xml:space="preserve"> We continue to press for Government to amend the existing legislation on sensitive interest, so that councillors may choose not to have their full home address on the public register in line with MPs registers and to support the sector to improve provision for the safety and security of councillors, particularly in relation to the police. In June 2022, the LGA launched the Debate Not Hate campaign to raise awareness of the issue and improve support locally. The campaign has over 550 individual signatories to our public statement and over 20 councils who have signed up to the campaign as a whole.</w:t>
      </w:r>
      <w:r w:rsidR="003C35EB">
        <w:rPr>
          <w:rFonts w:ascii="Arial" w:eastAsia="Arial" w:hAnsi="Arial"/>
        </w:rPr>
        <w:t xml:space="preserve"> </w:t>
      </w:r>
      <w:r w:rsidR="007B7C8F">
        <w:rPr>
          <w:rFonts w:ascii="Arial" w:eastAsia="Arial" w:hAnsi="Arial"/>
        </w:rPr>
        <w:t>A new report looking at what more councils can do to support councillors was published at LGA Annual Conference 2023.</w:t>
      </w:r>
    </w:p>
    <w:p w14:paraId="408A9A7F" w14:textId="4FBF8ECA" w:rsidR="00406335" w:rsidRDefault="0032776A" w:rsidP="12D52428">
      <w:pPr>
        <w:spacing w:after="240" w:line="252" w:lineRule="auto"/>
        <w:rPr>
          <w:rFonts w:ascii="Arial" w:eastAsia="Arial" w:hAnsi="Arial"/>
        </w:rPr>
      </w:pPr>
      <w:r w:rsidRPr="008563DB">
        <w:rPr>
          <w:rFonts w:ascii="Arial" w:eastAsia="Arial" w:hAnsi="Arial"/>
          <w:b/>
          <w:bCs/>
          <w:u w:val="single"/>
        </w:rPr>
        <w:t>Virtual council meetings</w:t>
      </w:r>
      <w:r w:rsidRPr="008563DB">
        <w:rPr>
          <w:rFonts w:ascii="Arial" w:eastAsia="Arial" w:hAnsi="Arial"/>
          <w:b/>
          <w:bCs/>
        </w:rPr>
        <w:t xml:space="preserve"> </w:t>
      </w:r>
      <w:r w:rsidRPr="008563DB">
        <w:rPr>
          <w:rStyle w:val="eop"/>
          <w:rFonts w:ascii="Arial" w:eastAsia="Arial" w:hAnsi="Arial"/>
        </w:rPr>
        <w:t xml:space="preserve">– </w:t>
      </w:r>
      <w:r w:rsidRPr="008563DB">
        <w:rPr>
          <w:rFonts w:ascii="Arial" w:eastAsia="Arial" w:hAnsi="Arial"/>
        </w:rPr>
        <w:t>Councils are still calling for virtual council meeting flexibilities and some individual councillors are requesting virtual attendance as a reasonable adjustment under the Equalities Act.</w:t>
      </w:r>
      <w:r w:rsidR="00406335">
        <w:rPr>
          <w:rFonts w:ascii="Arial" w:eastAsia="Arial" w:hAnsi="Arial"/>
        </w:rPr>
        <w:t xml:space="preserve"> A new survey of councils shows ongoing support for this flexibility and </w:t>
      </w:r>
      <w:r w:rsidR="00F859CD">
        <w:rPr>
          <w:rFonts w:ascii="Arial" w:eastAsia="Arial" w:hAnsi="Arial"/>
        </w:rPr>
        <w:t xml:space="preserve">crucial indicates that one in 10 councils </w:t>
      </w:r>
      <w:r w:rsidR="005B6D05">
        <w:rPr>
          <w:rFonts w:ascii="Arial" w:eastAsia="Arial" w:hAnsi="Arial"/>
        </w:rPr>
        <w:t xml:space="preserve">have had a councillor voluntarily step down because of </w:t>
      </w:r>
      <w:r w:rsidR="00CE5495">
        <w:rPr>
          <w:rFonts w:ascii="Arial" w:eastAsia="Arial" w:hAnsi="Arial"/>
        </w:rPr>
        <w:t xml:space="preserve">the requirement to meet in-person. The LGA has written to Secretary of State Michael Gove MP to highlight our concerns that </w:t>
      </w:r>
      <w:r w:rsidR="00C25EAB">
        <w:rPr>
          <w:rFonts w:ascii="Arial" w:eastAsia="Arial" w:hAnsi="Arial"/>
        </w:rPr>
        <w:t xml:space="preserve">in-person meeting requirements </w:t>
      </w:r>
      <w:r w:rsidR="003344C3">
        <w:rPr>
          <w:rFonts w:ascii="Arial" w:eastAsia="Arial" w:hAnsi="Arial"/>
        </w:rPr>
        <w:t xml:space="preserve">are driving councillors out of office and </w:t>
      </w:r>
      <w:r w:rsidR="0079444E">
        <w:rPr>
          <w:rFonts w:ascii="Arial" w:eastAsia="Arial" w:hAnsi="Arial"/>
        </w:rPr>
        <w:t>deterring good candidates that we need in local government.</w:t>
      </w:r>
    </w:p>
    <w:p w14:paraId="5D49C87B" w14:textId="77CEDA75" w:rsidR="00F51C6C" w:rsidRPr="00550230" w:rsidRDefault="00F51C6C" w:rsidP="00550230">
      <w:pPr>
        <w:spacing w:after="240"/>
        <w:rPr>
          <w:rFonts w:ascii="Arial" w:hAnsi="Arial"/>
        </w:rPr>
      </w:pPr>
      <w:r w:rsidRPr="008563DB">
        <w:rPr>
          <w:rFonts w:ascii="Arial" w:eastAsia="Arial" w:hAnsi="Arial"/>
          <w:b/>
          <w:u w:val="single"/>
        </w:rPr>
        <w:t xml:space="preserve">Elections </w:t>
      </w:r>
      <w:r w:rsidR="00143D36">
        <w:rPr>
          <w:rFonts w:ascii="Arial" w:eastAsia="Arial" w:hAnsi="Arial"/>
          <w:b/>
          <w:u w:val="single"/>
        </w:rPr>
        <w:t>delivery</w:t>
      </w:r>
      <w:r w:rsidRPr="008563DB">
        <w:rPr>
          <w:rFonts w:ascii="Arial" w:eastAsia="Arial" w:hAnsi="Arial"/>
          <w:b/>
        </w:rPr>
        <w:t xml:space="preserve"> </w:t>
      </w:r>
      <w:r w:rsidRPr="008563DB">
        <w:rPr>
          <w:rStyle w:val="eop"/>
          <w:rFonts w:ascii="Arial" w:eastAsia="Arial" w:hAnsi="Arial"/>
        </w:rPr>
        <w:t xml:space="preserve">– </w:t>
      </w:r>
      <w:r>
        <w:rPr>
          <w:rStyle w:val="eop"/>
          <w:rFonts w:ascii="Arial" w:eastAsia="Arial" w:hAnsi="Arial"/>
        </w:rPr>
        <w:t>The Electoral Commission</w:t>
      </w:r>
      <w:r w:rsidR="00D56B53">
        <w:rPr>
          <w:rStyle w:val="eop"/>
          <w:rFonts w:ascii="Arial" w:eastAsia="Arial" w:hAnsi="Arial"/>
        </w:rPr>
        <w:t xml:space="preserve"> interim analysis of </w:t>
      </w:r>
      <w:r w:rsidR="00143D36">
        <w:rPr>
          <w:rStyle w:val="eop"/>
          <w:rFonts w:ascii="Arial" w:eastAsia="Arial" w:hAnsi="Arial"/>
        </w:rPr>
        <w:t>voter ID at the May 2023</w:t>
      </w:r>
      <w:r w:rsidR="00BB1A5D">
        <w:rPr>
          <w:rStyle w:val="eop"/>
          <w:rFonts w:ascii="Arial" w:eastAsia="Arial" w:hAnsi="Arial"/>
        </w:rPr>
        <w:t xml:space="preserve"> </w:t>
      </w:r>
      <w:r w:rsidR="001F7F88">
        <w:rPr>
          <w:rStyle w:val="eop"/>
          <w:rFonts w:ascii="Arial" w:eastAsia="Arial" w:hAnsi="Arial"/>
        </w:rPr>
        <w:t xml:space="preserve">recently found that 14,000 people who attending polling stations were unable to vote due to voter ID </w:t>
      </w:r>
      <w:r w:rsidR="001F7F88">
        <w:rPr>
          <w:rStyle w:val="eop"/>
          <w:rFonts w:ascii="Arial" w:eastAsia="Arial" w:hAnsi="Arial"/>
        </w:rPr>
        <w:lastRenderedPageBreak/>
        <w:t>requirements</w:t>
      </w:r>
      <w:r w:rsidR="00A53B83">
        <w:rPr>
          <w:rStyle w:val="eop"/>
          <w:rFonts w:ascii="Arial" w:eastAsia="Arial" w:hAnsi="Arial"/>
        </w:rPr>
        <w:t>, which represented 0.25% of polling station voters</w:t>
      </w:r>
      <w:r w:rsidR="001F7F88">
        <w:rPr>
          <w:rStyle w:val="eop"/>
          <w:rFonts w:ascii="Arial" w:eastAsia="Arial" w:hAnsi="Arial"/>
        </w:rPr>
        <w:t xml:space="preserve">. </w:t>
      </w:r>
      <w:r w:rsidR="003B1155">
        <w:rPr>
          <w:rStyle w:val="eop"/>
          <w:rFonts w:ascii="Arial" w:eastAsia="Arial" w:hAnsi="Arial"/>
        </w:rPr>
        <w:t>The report also indicated</w:t>
      </w:r>
      <w:r w:rsidR="003B229C">
        <w:rPr>
          <w:rStyle w:val="eop"/>
          <w:rFonts w:ascii="Arial" w:eastAsia="Arial" w:hAnsi="Arial"/>
        </w:rPr>
        <w:t xml:space="preserve"> that aw</w:t>
      </w:r>
      <w:r w:rsidR="00427A4E">
        <w:rPr>
          <w:rStyle w:val="eop"/>
          <w:rFonts w:ascii="Arial" w:eastAsia="Arial" w:hAnsi="Arial"/>
        </w:rPr>
        <w:t>a</w:t>
      </w:r>
      <w:r w:rsidR="003B229C">
        <w:rPr>
          <w:rStyle w:val="eop"/>
          <w:rFonts w:ascii="Arial" w:eastAsia="Arial" w:hAnsi="Arial"/>
        </w:rPr>
        <w:t>r</w:t>
      </w:r>
      <w:r w:rsidR="00427A4E">
        <w:rPr>
          <w:rStyle w:val="eop"/>
          <w:rFonts w:ascii="Arial" w:eastAsia="Arial" w:hAnsi="Arial"/>
        </w:rPr>
        <w:t>e</w:t>
      </w:r>
      <w:r w:rsidR="003B229C">
        <w:rPr>
          <w:rStyle w:val="eop"/>
          <w:rFonts w:ascii="Arial" w:eastAsia="Arial" w:hAnsi="Arial"/>
        </w:rPr>
        <w:t>ness varied among different groups</w:t>
      </w:r>
      <w:r w:rsidR="002A2EC6">
        <w:rPr>
          <w:rStyle w:val="eop"/>
          <w:rFonts w:ascii="Arial" w:eastAsia="Arial" w:hAnsi="Arial"/>
        </w:rPr>
        <w:t xml:space="preserve"> and that some may be more impacted than others. Crucially</w:t>
      </w:r>
      <w:r w:rsidR="00FD5683">
        <w:rPr>
          <w:rStyle w:val="eop"/>
          <w:rFonts w:ascii="Arial" w:eastAsia="Arial" w:hAnsi="Arial"/>
        </w:rPr>
        <w:t xml:space="preserve">, 4-7 per cent of non-voters </w:t>
      </w:r>
      <w:r w:rsidR="000C1874">
        <w:rPr>
          <w:rStyle w:val="eop"/>
          <w:rFonts w:ascii="Arial" w:eastAsia="Arial" w:hAnsi="Arial"/>
        </w:rPr>
        <w:t xml:space="preserve">cited </w:t>
      </w:r>
      <w:r w:rsidR="00162A26">
        <w:rPr>
          <w:rStyle w:val="eop"/>
          <w:rFonts w:ascii="Arial" w:eastAsia="Arial" w:hAnsi="Arial"/>
        </w:rPr>
        <w:t xml:space="preserve">voter ID was a factor in their decision </w:t>
      </w:r>
      <w:r w:rsidR="002A5F43">
        <w:rPr>
          <w:rStyle w:val="eop"/>
          <w:rFonts w:ascii="Arial" w:eastAsia="Arial" w:hAnsi="Arial"/>
        </w:rPr>
        <w:t xml:space="preserve">not to vote. The Commission indicated that data collection was poor in some cases and recommended that this be improved and extended to future local elections. The Association of Electoral Administrators also published a review of the May elections and stated that although </w:t>
      </w:r>
      <w:r w:rsidR="000A16C7">
        <w:rPr>
          <w:rStyle w:val="eop"/>
          <w:rFonts w:ascii="Arial" w:eastAsia="Arial" w:hAnsi="Arial"/>
        </w:rPr>
        <w:t>voter ID was delivered well, this is masking significant capacity and capability concerns which will be most acute when the next general election is called.</w:t>
      </w:r>
    </w:p>
    <w:sectPr w:rsidR="00F51C6C" w:rsidRPr="00550230">
      <w:headerReference w:type="default" r:id="rId16"/>
      <w:footerReference w:type="default" r:id="rId17"/>
      <w:pgSz w:w="11900" w:h="16840"/>
      <w:pgMar w:top="567" w:right="851" w:bottom="851" w:left="851" w:header="709" w:footer="3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B425C" w14:textId="77777777" w:rsidR="00373B55" w:rsidRDefault="00373B55" w:rsidP="00B614AE">
      <w:pPr>
        <w:spacing w:after="0"/>
      </w:pPr>
      <w:r>
        <w:separator/>
      </w:r>
    </w:p>
  </w:endnote>
  <w:endnote w:type="continuationSeparator" w:id="0">
    <w:p w14:paraId="41AF952D" w14:textId="77777777" w:rsidR="00373B55" w:rsidRDefault="00373B55" w:rsidP="00B614AE">
      <w:pPr>
        <w:spacing w:after="0"/>
      </w:pPr>
      <w:r>
        <w:continuationSeparator/>
      </w:r>
    </w:p>
  </w:endnote>
  <w:endnote w:type="continuationNotice" w:id="1">
    <w:p w14:paraId="3B037C90" w14:textId="77777777" w:rsidR="00373B55" w:rsidRDefault="00373B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255809"/>
      <w:docPartObj>
        <w:docPartGallery w:val="Page Numbers (Bottom of Page)"/>
        <w:docPartUnique/>
      </w:docPartObj>
    </w:sdtPr>
    <w:sdtEndPr>
      <w:rPr>
        <w:noProof/>
      </w:rPr>
    </w:sdtEndPr>
    <w:sdtContent>
      <w:p w14:paraId="7D88961A" w14:textId="422EB578" w:rsidR="00B614AE" w:rsidRDefault="00B614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9F2B01" w14:textId="77777777" w:rsidR="00431888" w:rsidRDefault="00431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93ADB" w14:textId="77777777" w:rsidR="00373B55" w:rsidRDefault="00373B55" w:rsidP="00B614AE">
      <w:pPr>
        <w:spacing w:after="0"/>
      </w:pPr>
      <w:r>
        <w:separator/>
      </w:r>
    </w:p>
  </w:footnote>
  <w:footnote w:type="continuationSeparator" w:id="0">
    <w:p w14:paraId="666A3E17" w14:textId="77777777" w:rsidR="00373B55" w:rsidRDefault="00373B55" w:rsidP="00B614AE">
      <w:pPr>
        <w:spacing w:after="0"/>
      </w:pPr>
      <w:r>
        <w:continuationSeparator/>
      </w:r>
    </w:p>
  </w:footnote>
  <w:footnote w:type="continuationNotice" w:id="1">
    <w:p w14:paraId="7AA8C998" w14:textId="77777777" w:rsidR="00373B55" w:rsidRDefault="00373B5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64402" w14:textId="1B7BC4B4" w:rsidR="00B614AE" w:rsidRDefault="00B614AE">
    <w:pPr>
      <w:pStyle w:val="Header"/>
    </w:pPr>
    <w:r>
      <w:t xml:space="preserve">                                                                                                                                                            </w:t>
    </w:r>
    <w:r>
      <w:rPr>
        <w:rFonts w:ascii="Arial" w:eastAsia="Times New Roman" w:hAnsi="Arial" w:cs="Times New Roman"/>
        <w:noProof/>
        <w:color w:val="00B050"/>
        <w:sz w:val="24"/>
        <w:szCs w:val="24"/>
        <w:lang w:eastAsia="en-GB"/>
      </w:rPr>
      <w:drawing>
        <wp:inline distT="0" distB="0" distL="0" distR="0" wp14:anchorId="2A488955" wp14:editId="3BC9488A">
          <wp:extent cx="1250222" cy="707361"/>
          <wp:effectExtent l="0" t="0" r="7078" b="0"/>
          <wp:docPr id="1" name="Picture 1" descr="LGA Logo: Hom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250222" cy="707361"/>
                  </a:xfrm>
                  <a:prstGeom prst="rect">
                    <a:avLst/>
                  </a:prstGeom>
                  <a:noFill/>
                  <a:ln>
                    <a:noFill/>
                    <a:prstDash/>
                  </a:ln>
                </pic:spPr>
              </pic:pic>
            </a:graphicData>
          </a:graphic>
        </wp:inline>
      </w:drawing>
    </w:r>
  </w:p>
  <w:p w14:paraId="33A95D1A" w14:textId="77777777" w:rsidR="00B614AE" w:rsidRDefault="00B614AE">
    <w:pPr>
      <w:pStyle w:val="Header"/>
    </w:pPr>
  </w:p>
</w:hdr>
</file>

<file path=word/intelligence2.xml><?xml version="1.0" encoding="utf-8"?>
<int2:intelligence xmlns:int2="http://schemas.microsoft.com/office/intelligence/2020/intelligence" xmlns:oel="http://schemas.microsoft.com/office/2019/extlst">
  <int2:observations>
    <int2:textHash int2:hashCode="odbo6STqve4Myj" int2:id="0KIwtuUo">
      <int2:state int2:value="Rejected" int2:type="LegacyProofing"/>
    </int2:textHash>
    <int2:textHash int2:hashCode="4V+KbDyPD+MRDl" int2:id="SElQFsGb">
      <int2:state int2:value="Rejected" int2:type="LegacyProofing"/>
    </int2:textHash>
    <int2:textHash int2:hashCode="6WW3X2dZnZMJYr" int2:id="jZ9quV0T">
      <int2:state int2:value="Rejected" int2:type="LegacyProofing"/>
    </int2:textHash>
    <int2:textHash int2:hashCode="YtlBiInYTm76iU" int2:id="nm5scX9C">
      <int2:state int2:value="Rejected" int2:type="LegacyProofing"/>
    </int2:textHash>
    <int2:textHash int2:hashCode="Udmxn6j27CS/WJ" int2:id="tVPKxm4H">
      <int2:state int2:value="Rejected" int2:type="LegacyProofing"/>
    </int2:textHash>
    <int2:bookmark int2:bookmarkName="_Int_4ZD23LH1" int2:invalidationBookmarkName="" int2:hashCode="cCTmaLiqo78k3U" int2:id="9G4kvY35">
      <int2:state int2:value="Rejected" int2:type="AugLoop_Acronyms_AcronymsCritique"/>
    </int2:bookmark>
    <int2:bookmark int2:bookmarkName="_Int_w6PIvwsW" int2:invalidationBookmarkName="" int2:hashCode="BsdqRuQyEYdwF6" int2:id="F6UCpesz">
      <int2:state int2:value="Rejected" int2:type="LegacyProofing"/>
    </int2:bookmark>
    <int2:bookmark int2:bookmarkName="_Int_uOeuKb6U" int2:invalidationBookmarkName="" int2:hashCode="BsdqRuQyEYdwF6" int2:id="FAJGMnQ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76C4D"/>
    <w:multiLevelType w:val="hybridMultilevel"/>
    <w:tmpl w:val="FFFFFFFF"/>
    <w:lvl w:ilvl="0" w:tplc="D00CD0F0">
      <w:start w:val="1"/>
      <w:numFmt w:val="decimal"/>
      <w:lvlText w:val="%1."/>
      <w:lvlJc w:val="left"/>
      <w:pPr>
        <w:ind w:left="720" w:hanging="360"/>
      </w:pPr>
    </w:lvl>
    <w:lvl w:ilvl="1" w:tplc="1D2687AE">
      <w:start w:val="2"/>
      <w:numFmt w:val="lowerLetter"/>
      <w:lvlText w:val="%2."/>
      <w:lvlJc w:val="left"/>
      <w:pPr>
        <w:ind w:left="1440" w:hanging="360"/>
      </w:pPr>
    </w:lvl>
    <w:lvl w:ilvl="2" w:tplc="986E4484">
      <w:start w:val="1"/>
      <w:numFmt w:val="lowerRoman"/>
      <w:lvlText w:val="%3."/>
      <w:lvlJc w:val="right"/>
      <w:pPr>
        <w:ind w:left="2160" w:hanging="180"/>
      </w:pPr>
    </w:lvl>
    <w:lvl w:ilvl="3" w:tplc="085AABE2">
      <w:start w:val="1"/>
      <w:numFmt w:val="decimal"/>
      <w:lvlText w:val="%4."/>
      <w:lvlJc w:val="left"/>
      <w:pPr>
        <w:ind w:left="2880" w:hanging="360"/>
      </w:pPr>
    </w:lvl>
    <w:lvl w:ilvl="4" w:tplc="8A36AB76">
      <w:start w:val="1"/>
      <w:numFmt w:val="lowerLetter"/>
      <w:lvlText w:val="%5."/>
      <w:lvlJc w:val="left"/>
      <w:pPr>
        <w:ind w:left="3600" w:hanging="360"/>
      </w:pPr>
    </w:lvl>
    <w:lvl w:ilvl="5" w:tplc="45DEDDC4">
      <w:start w:val="1"/>
      <w:numFmt w:val="lowerRoman"/>
      <w:lvlText w:val="%6."/>
      <w:lvlJc w:val="right"/>
      <w:pPr>
        <w:ind w:left="4320" w:hanging="180"/>
      </w:pPr>
    </w:lvl>
    <w:lvl w:ilvl="6" w:tplc="645A2B20">
      <w:start w:val="1"/>
      <w:numFmt w:val="decimal"/>
      <w:lvlText w:val="%7."/>
      <w:lvlJc w:val="left"/>
      <w:pPr>
        <w:ind w:left="5040" w:hanging="360"/>
      </w:pPr>
    </w:lvl>
    <w:lvl w:ilvl="7" w:tplc="D3FC19FA">
      <w:start w:val="1"/>
      <w:numFmt w:val="lowerLetter"/>
      <w:lvlText w:val="%8."/>
      <w:lvlJc w:val="left"/>
      <w:pPr>
        <w:ind w:left="5760" w:hanging="360"/>
      </w:pPr>
    </w:lvl>
    <w:lvl w:ilvl="8" w:tplc="D558248E">
      <w:start w:val="1"/>
      <w:numFmt w:val="lowerRoman"/>
      <w:lvlText w:val="%9."/>
      <w:lvlJc w:val="right"/>
      <w:pPr>
        <w:ind w:left="6480" w:hanging="180"/>
      </w:pPr>
    </w:lvl>
  </w:abstractNum>
  <w:abstractNum w:abstractNumId="1" w15:restartNumberingAfterBreak="0">
    <w:nsid w:val="119B3DD6"/>
    <w:multiLevelType w:val="hybridMultilevel"/>
    <w:tmpl w:val="FFFFFFFF"/>
    <w:lvl w:ilvl="0" w:tplc="BE0ED3BE">
      <w:start w:val="1"/>
      <w:numFmt w:val="decimal"/>
      <w:lvlText w:val="%1."/>
      <w:lvlJc w:val="left"/>
      <w:pPr>
        <w:ind w:left="720" w:hanging="360"/>
      </w:pPr>
    </w:lvl>
    <w:lvl w:ilvl="1" w:tplc="DA662CFC">
      <w:start w:val="1"/>
      <w:numFmt w:val="lowerLetter"/>
      <w:lvlText w:val="%2."/>
      <w:lvlJc w:val="left"/>
      <w:pPr>
        <w:ind w:left="1440" w:hanging="360"/>
      </w:pPr>
    </w:lvl>
    <w:lvl w:ilvl="2" w:tplc="1C0C6F94">
      <w:start w:val="1"/>
      <w:numFmt w:val="lowerRoman"/>
      <w:lvlText w:val="%3."/>
      <w:lvlJc w:val="right"/>
      <w:pPr>
        <w:ind w:left="2160" w:hanging="180"/>
      </w:pPr>
    </w:lvl>
    <w:lvl w:ilvl="3" w:tplc="FA72942A">
      <w:start w:val="1"/>
      <w:numFmt w:val="decimal"/>
      <w:lvlText w:val="%4."/>
      <w:lvlJc w:val="left"/>
      <w:pPr>
        <w:ind w:left="2880" w:hanging="360"/>
      </w:pPr>
    </w:lvl>
    <w:lvl w:ilvl="4" w:tplc="855C9248">
      <w:start w:val="1"/>
      <w:numFmt w:val="lowerLetter"/>
      <w:lvlText w:val="%5."/>
      <w:lvlJc w:val="left"/>
      <w:pPr>
        <w:ind w:left="3600" w:hanging="360"/>
      </w:pPr>
    </w:lvl>
    <w:lvl w:ilvl="5" w:tplc="6C72C6EA">
      <w:start w:val="1"/>
      <w:numFmt w:val="lowerRoman"/>
      <w:lvlText w:val="%6."/>
      <w:lvlJc w:val="right"/>
      <w:pPr>
        <w:ind w:left="4320" w:hanging="180"/>
      </w:pPr>
    </w:lvl>
    <w:lvl w:ilvl="6" w:tplc="8B9A1CAE">
      <w:start w:val="1"/>
      <w:numFmt w:val="decimal"/>
      <w:lvlText w:val="%7."/>
      <w:lvlJc w:val="left"/>
      <w:pPr>
        <w:ind w:left="5040" w:hanging="360"/>
      </w:pPr>
    </w:lvl>
    <w:lvl w:ilvl="7" w:tplc="8784597C">
      <w:start w:val="1"/>
      <w:numFmt w:val="lowerLetter"/>
      <w:lvlText w:val="%8."/>
      <w:lvlJc w:val="left"/>
      <w:pPr>
        <w:ind w:left="5760" w:hanging="360"/>
      </w:pPr>
    </w:lvl>
    <w:lvl w:ilvl="8" w:tplc="6BAAE866">
      <w:start w:val="1"/>
      <w:numFmt w:val="lowerRoman"/>
      <w:lvlText w:val="%9."/>
      <w:lvlJc w:val="right"/>
      <w:pPr>
        <w:ind w:left="6480" w:hanging="180"/>
      </w:pPr>
    </w:lvl>
  </w:abstractNum>
  <w:abstractNum w:abstractNumId="2" w15:restartNumberingAfterBreak="0">
    <w:nsid w:val="2B144D7B"/>
    <w:multiLevelType w:val="multilevel"/>
    <w:tmpl w:val="67189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AC6B33"/>
    <w:multiLevelType w:val="hybridMultilevel"/>
    <w:tmpl w:val="FFFFFFFF"/>
    <w:lvl w:ilvl="0" w:tplc="982079FE">
      <w:start w:val="1"/>
      <w:numFmt w:val="decimal"/>
      <w:lvlText w:val="%1."/>
      <w:lvlJc w:val="left"/>
      <w:pPr>
        <w:ind w:left="720" w:hanging="360"/>
      </w:pPr>
    </w:lvl>
    <w:lvl w:ilvl="1" w:tplc="86EA5EAC">
      <w:start w:val="1"/>
      <w:numFmt w:val="lowerLetter"/>
      <w:lvlText w:val="%2."/>
      <w:lvlJc w:val="left"/>
      <w:pPr>
        <w:ind w:left="1440" w:hanging="360"/>
      </w:pPr>
    </w:lvl>
    <w:lvl w:ilvl="2" w:tplc="5964D2B4">
      <w:start w:val="1"/>
      <w:numFmt w:val="lowerRoman"/>
      <w:lvlText w:val="%3."/>
      <w:lvlJc w:val="right"/>
      <w:pPr>
        <w:ind w:left="2160" w:hanging="180"/>
      </w:pPr>
    </w:lvl>
    <w:lvl w:ilvl="3" w:tplc="C166EB32">
      <w:start w:val="1"/>
      <w:numFmt w:val="decimal"/>
      <w:lvlText w:val="%4."/>
      <w:lvlJc w:val="left"/>
      <w:pPr>
        <w:ind w:left="2880" w:hanging="360"/>
      </w:pPr>
    </w:lvl>
    <w:lvl w:ilvl="4" w:tplc="7E947ABC">
      <w:start w:val="1"/>
      <w:numFmt w:val="lowerLetter"/>
      <w:lvlText w:val="%5."/>
      <w:lvlJc w:val="left"/>
      <w:pPr>
        <w:ind w:left="3600" w:hanging="360"/>
      </w:pPr>
    </w:lvl>
    <w:lvl w:ilvl="5" w:tplc="F934FF1C">
      <w:start w:val="1"/>
      <w:numFmt w:val="lowerRoman"/>
      <w:lvlText w:val="%6."/>
      <w:lvlJc w:val="right"/>
      <w:pPr>
        <w:ind w:left="4320" w:hanging="180"/>
      </w:pPr>
    </w:lvl>
    <w:lvl w:ilvl="6" w:tplc="96523A9A">
      <w:start w:val="1"/>
      <w:numFmt w:val="decimal"/>
      <w:lvlText w:val="%7."/>
      <w:lvlJc w:val="left"/>
      <w:pPr>
        <w:ind w:left="5040" w:hanging="360"/>
      </w:pPr>
    </w:lvl>
    <w:lvl w:ilvl="7" w:tplc="94422242">
      <w:start w:val="1"/>
      <w:numFmt w:val="lowerLetter"/>
      <w:lvlText w:val="%8."/>
      <w:lvlJc w:val="left"/>
      <w:pPr>
        <w:ind w:left="5760" w:hanging="360"/>
      </w:pPr>
    </w:lvl>
    <w:lvl w:ilvl="8" w:tplc="94201C7A">
      <w:start w:val="1"/>
      <w:numFmt w:val="lowerRoman"/>
      <w:lvlText w:val="%9."/>
      <w:lvlJc w:val="right"/>
      <w:pPr>
        <w:ind w:left="6480" w:hanging="180"/>
      </w:pPr>
    </w:lvl>
  </w:abstractNum>
  <w:num w:numId="1" w16cid:durableId="2112969828">
    <w:abstractNumId w:val="0"/>
  </w:num>
  <w:num w:numId="2" w16cid:durableId="754321430">
    <w:abstractNumId w:val="1"/>
  </w:num>
  <w:num w:numId="3" w16cid:durableId="1795707013">
    <w:abstractNumId w:val="2"/>
  </w:num>
  <w:num w:numId="4" w16cid:durableId="452333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NLIwNjcyMDEBYiUdpeDU4uLM/DyQAvNaAAGVCuosAAAA"/>
  </w:docVars>
  <w:rsids>
    <w:rsidRoot w:val="00B614AE"/>
    <w:rsid w:val="00000096"/>
    <w:rsid w:val="00000664"/>
    <w:rsid w:val="00000A83"/>
    <w:rsid w:val="0000104D"/>
    <w:rsid w:val="000012A4"/>
    <w:rsid w:val="000016DF"/>
    <w:rsid w:val="000019D0"/>
    <w:rsid w:val="00001A12"/>
    <w:rsid w:val="0000258C"/>
    <w:rsid w:val="00002F6F"/>
    <w:rsid w:val="0000379B"/>
    <w:rsid w:val="000038D6"/>
    <w:rsid w:val="00003ABA"/>
    <w:rsid w:val="00003E6A"/>
    <w:rsid w:val="000040A4"/>
    <w:rsid w:val="000040BF"/>
    <w:rsid w:val="00004330"/>
    <w:rsid w:val="00004389"/>
    <w:rsid w:val="000043AE"/>
    <w:rsid w:val="00004C91"/>
    <w:rsid w:val="0000573B"/>
    <w:rsid w:val="00005B2C"/>
    <w:rsid w:val="00005D54"/>
    <w:rsid w:val="00005E74"/>
    <w:rsid w:val="00006240"/>
    <w:rsid w:val="000065DA"/>
    <w:rsid w:val="00006A3B"/>
    <w:rsid w:val="00006BD5"/>
    <w:rsid w:val="00006DA0"/>
    <w:rsid w:val="000075B8"/>
    <w:rsid w:val="00007A0C"/>
    <w:rsid w:val="00007C87"/>
    <w:rsid w:val="00010B94"/>
    <w:rsid w:val="00010E38"/>
    <w:rsid w:val="0001141E"/>
    <w:rsid w:val="00011636"/>
    <w:rsid w:val="000116A5"/>
    <w:rsid w:val="00011D40"/>
    <w:rsid w:val="00011EE2"/>
    <w:rsid w:val="0001231F"/>
    <w:rsid w:val="00012514"/>
    <w:rsid w:val="0001263F"/>
    <w:rsid w:val="00012C0D"/>
    <w:rsid w:val="0001305A"/>
    <w:rsid w:val="00013D63"/>
    <w:rsid w:val="00013DF5"/>
    <w:rsid w:val="00013E1E"/>
    <w:rsid w:val="00014013"/>
    <w:rsid w:val="00014219"/>
    <w:rsid w:val="000144E4"/>
    <w:rsid w:val="0001497A"/>
    <w:rsid w:val="00014F4C"/>
    <w:rsid w:val="00015D08"/>
    <w:rsid w:val="00015D5F"/>
    <w:rsid w:val="00015F4B"/>
    <w:rsid w:val="00016204"/>
    <w:rsid w:val="0001636F"/>
    <w:rsid w:val="0001691E"/>
    <w:rsid w:val="00016988"/>
    <w:rsid w:val="00017CDB"/>
    <w:rsid w:val="0002006B"/>
    <w:rsid w:val="00020A5A"/>
    <w:rsid w:val="00020A61"/>
    <w:rsid w:val="00021128"/>
    <w:rsid w:val="00021269"/>
    <w:rsid w:val="0002211C"/>
    <w:rsid w:val="00022A85"/>
    <w:rsid w:val="00022CCD"/>
    <w:rsid w:val="00023D8D"/>
    <w:rsid w:val="00024155"/>
    <w:rsid w:val="0002415D"/>
    <w:rsid w:val="000248D0"/>
    <w:rsid w:val="000252E8"/>
    <w:rsid w:val="00026150"/>
    <w:rsid w:val="00026B81"/>
    <w:rsid w:val="00027F90"/>
    <w:rsid w:val="00030451"/>
    <w:rsid w:val="0003070B"/>
    <w:rsid w:val="000313E1"/>
    <w:rsid w:val="00031730"/>
    <w:rsid w:val="000333CD"/>
    <w:rsid w:val="00033AFE"/>
    <w:rsid w:val="00033B09"/>
    <w:rsid w:val="000342F8"/>
    <w:rsid w:val="00034627"/>
    <w:rsid w:val="00034824"/>
    <w:rsid w:val="000351D0"/>
    <w:rsid w:val="00035487"/>
    <w:rsid w:val="000354E2"/>
    <w:rsid w:val="00035546"/>
    <w:rsid w:val="000357D7"/>
    <w:rsid w:val="00035EF6"/>
    <w:rsid w:val="00035F32"/>
    <w:rsid w:val="00035F36"/>
    <w:rsid w:val="00036232"/>
    <w:rsid w:val="000367D2"/>
    <w:rsid w:val="00036CBF"/>
    <w:rsid w:val="00037E89"/>
    <w:rsid w:val="00037EA0"/>
    <w:rsid w:val="00037FA6"/>
    <w:rsid w:val="0004081B"/>
    <w:rsid w:val="00040C6C"/>
    <w:rsid w:val="00041364"/>
    <w:rsid w:val="0004149B"/>
    <w:rsid w:val="000414A0"/>
    <w:rsid w:val="000415B2"/>
    <w:rsid w:val="00041997"/>
    <w:rsid w:val="00041B88"/>
    <w:rsid w:val="00041BE8"/>
    <w:rsid w:val="0004221E"/>
    <w:rsid w:val="000434EA"/>
    <w:rsid w:val="00043518"/>
    <w:rsid w:val="00043EBD"/>
    <w:rsid w:val="00043FA5"/>
    <w:rsid w:val="00044298"/>
    <w:rsid w:val="000448AC"/>
    <w:rsid w:val="000449C1"/>
    <w:rsid w:val="00044B52"/>
    <w:rsid w:val="00044FDA"/>
    <w:rsid w:val="00045307"/>
    <w:rsid w:val="0004532A"/>
    <w:rsid w:val="00045535"/>
    <w:rsid w:val="000459A6"/>
    <w:rsid w:val="00045B50"/>
    <w:rsid w:val="0004653B"/>
    <w:rsid w:val="000466BC"/>
    <w:rsid w:val="000468E7"/>
    <w:rsid w:val="00047288"/>
    <w:rsid w:val="00047CB0"/>
    <w:rsid w:val="00047E28"/>
    <w:rsid w:val="00047E57"/>
    <w:rsid w:val="00047FCA"/>
    <w:rsid w:val="0005036D"/>
    <w:rsid w:val="000506A3"/>
    <w:rsid w:val="0005081C"/>
    <w:rsid w:val="0005101E"/>
    <w:rsid w:val="00051CB7"/>
    <w:rsid w:val="000532A4"/>
    <w:rsid w:val="00053533"/>
    <w:rsid w:val="0005437D"/>
    <w:rsid w:val="000554C7"/>
    <w:rsid w:val="000559C1"/>
    <w:rsid w:val="00055D55"/>
    <w:rsid w:val="000562DE"/>
    <w:rsid w:val="0005721A"/>
    <w:rsid w:val="00057244"/>
    <w:rsid w:val="00057A62"/>
    <w:rsid w:val="00057B4A"/>
    <w:rsid w:val="00060266"/>
    <w:rsid w:val="00060326"/>
    <w:rsid w:val="000611F8"/>
    <w:rsid w:val="00061605"/>
    <w:rsid w:val="00061DC9"/>
    <w:rsid w:val="00061FFD"/>
    <w:rsid w:val="0006244F"/>
    <w:rsid w:val="00062A64"/>
    <w:rsid w:val="00062BC1"/>
    <w:rsid w:val="00063010"/>
    <w:rsid w:val="000631AA"/>
    <w:rsid w:val="00063916"/>
    <w:rsid w:val="00063EA0"/>
    <w:rsid w:val="000640F3"/>
    <w:rsid w:val="000640F7"/>
    <w:rsid w:val="000650B6"/>
    <w:rsid w:val="00065162"/>
    <w:rsid w:val="00065458"/>
    <w:rsid w:val="00065BB1"/>
    <w:rsid w:val="00065CDA"/>
    <w:rsid w:val="0006646F"/>
    <w:rsid w:val="000672B6"/>
    <w:rsid w:val="000679FD"/>
    <w:rsid w:val="00067B2C"/>
    <w:rsid w:val="00067C4B"/>
    <w:rsid w:val="000704D0"/>
    <w:rsid w:val="00070BFA"/>
    <w:rsid w:val="00070F24"/>
    <w:rsid w:val="00070F6D"/>
    <w:rsid w:val="000710E9"/>
    <w:rsid w:val="00071104"/>
    <w:rsid w:val="00071752"/>
    <w:rsid w:val="00071A7A"/>
    <w:rsid w:val="00071D6D"/>
    <w:rsid w:val="00071DF1"/>
    <w:rsid w:val="00071E9F"/>
    <w:rsid w:val="000724C0"/>
    <w:rsid w:val="00072850"/>
    <w:rsid w:val="00073057"/>
    <w:rsid w:val="00073BEC"/>
    <w:rsid w:val="00073EC3"/>
    <w:rsid w:val="000743C6"/>
    <w:rsid w:val="00074858"/>
    <w:rsid w:val="00074C18"/>
    <w:rsid w:val="00074E43"/>
    <w:rsid w:val="000750C8"/>
    <w:rsid w:val="00075631"/>
    <w:rsid w:val="00075E7C"/>
    <w:rsid w:val="00076825"/>
    <w:rsid w:val="00076930"/>
    <w:rsid w:val="00076E0E"/>
    <w:rsid w:val="00077561"/>
    <w:rsid w:val="0007761E"/>
    <w:rsid w:val="00077B29"/>
    <w:rsid w:val="000807AB"/>
    <w:rsid w:val="000809E7"/>
    <w:rsid w:val="00080A29"/>
    <w:rsid w:val="00080AB8"/>
    <w:rsid w:val="00080F78"/>
    <w:rsid w:val="000821D2"/>
    <w:rsid w:val="00082954"/>
    <w:rsid w:val="000829CC"/>
    <w:rsid w:val="00082C26"/>
    <w:rsid w:val="000836B5"/>
    <w:rsid w:val="0008399F"/>
    <w:rsid w:val="00083C64"/>
    <w:rsid w:val="0008444F"/>
    <w:rsid w:val="000856EC"/>
    <w:rsid w:val="00085831"/>
    <w:rsid w:val="00085846"/>
    <w:rsid w:val="00085A5F"/>
    <w:rsid w:val="00085B80"/>
    <w:rsid w:val="00086B23"/>
    <w:rsid w:val="00086BB0"/>
    <w:rsid w:val="0008700C"/>
    <w:rsid w:val="000870BB"/>
    <w:rsid w:val="0008717F"/>
    <w:rsid w:val="000871D5"/>
    <w:rsid w:val="000874D6"/>
    <w:rsid w:val="000876C0"/>
    <w:rsid w:val="00087BA4"/>
    <w:rsid w:val="00090BFD"/>
    <w:rsid w:val="00090F7A"/>
    <w:rsid w:val="00091586"/>
    <w:rsid w:val="00091600"/>
    <w:rsid w:val="00091836"/>
    <w:rsid w:val="00091A14"/>
    <w:rsid w:val="00091F86"/>
    <w:rsid w:val="00092D3C"/>
    <w:rsid w:val="000934C0"/>
    <w:rsid w:val="00094251"/>
    <w:rsid w:val="0009444B"/>
    <w:rsid w:val="00094B83"/>
    <w:rsid w:val="00094C91"/>
    <w:rsid w:val="00095264"/>
    <w:rsid w:val="00095431"/>
    <w:rsid w:val="00095754"/>
    <w:rsid w:val="000959BB"/>
    <w:rsid w:val="00095B20"/>
    <w:rsid w:val="00095E9A"/>
    <w:rsid w:val="00095F10"/>
    <w:rsid w:val="00096503"/>
    <w:rsid w:val="0009745C"/>
    <w:rsid w:val="00097C41"/>
    <w:rsid w:val="00097E6B"/>
    <w:rsid w:val="000A01FA"/>
    <w:rsid w:val="000A0442"/>
    <w:rsid w:val="000A091A"/>
    <w:rsid w:val="000A0D44"/>
    <w:rsid w:val="000A0FD2"/>
    <w:rsid w:val="000A16C7"/>
    <w:rsid w:val="000A236D"/>
    <w:rsid w:val="000A2C23"/>
    <w:rsid w:val="000A306D"/>
    <w:rsid w:val="000A308D"/>
    <w:rsid w:val="000A320E"/>
    <w:rsid w:val="000A36B1"/>
    <w:rsid w:val="000A3781"/>
    <w:rsid w:val="000A3E9D"/>
    <w:rsid w:val="000A4158"/>
    <w:rsid w:val="000A49BA"/>
    <w:rsid w:val="000A4E1E"/>
    <w:rsid w:val="000A505A"/>
    <w:rsid w:val="000A5B8D"/>
    <w:rsid w:val="000A5FB4"/>
    <w:rsid w:val="000A60FC"/>
    <w:rsid w:val="000A6280"/>
    <w:rsid w:val="000A6289"/>
    <w:rsid w:val="000A6773"/>
    <w:rsid w:val="000A6885"/>
    <w:rsid w:val="000A6DAE"/>
    <w:rsid w:val="000B13FC"/>
    <w:rsid w:val="000B14FE"/>
    <w:rsid w:val="000B1726"/>
    <w:rsid w:val="000B18BD"/>
    <w:rsid w:val="000B1A38"/>
    <w:rsid w:val="000B1BAA"/>
    <w:rsid w:val="000B1C6E"/>
    <w:rsid w:val="000B252F"/>
    <w:rsid w:val="000B2D7A"/>
    <w:rsid w:val="000B2D89"/>
    <w:rsid w:val="000B2EF6"/>
    <w:rsid w:val="000B36CF"/>
    <w:rsid w:val="000B3BA2"/>
    <w:rsid w:val="000B403F"/>
    <w:rsid w:val="000B4534"/>
    <w:rsid w:val="000B5647"/>
    <w:rsid w:val="000B5CFA"/>
    <w:rsid w:val="000B6171"/>
    <w:rsid w:val="000B61AD"/>
    <w:rsid w:val="000B6414"/>
    <w:rsid w:val="000B6627"/>
    <w:rsid w:val="000B6CB4"/>
    <w:rsid w:val="000B6F77"/>
    <w:rsid w:val="000B74D3"/>
    <w:rsid w:val="000B7D09"/>
    <w:rsid w:val="000C00D5"/>
    <w:rsid w:val="000C013B"/>
    <w:rsid w:val="000C047F"/>
    <w:rsid w:val="000C0993"/>
    <w:rsid w:val="000C0FF3"/>
    <w:rsid w:val="000C12F3"/>
    <w:rsid w:val="000C1874"/>
    <w:rsid w:val="000C1A61"/>
    <w:rsid w:val="000C1FB7"/>
    <w:rsid w:val="000C2DFF"/>
    <w:rsid w:val="000C2FF9"/>
    <w:rsid w:val="000C30C5"/>
    <w:rsid w:val="000C3180"/>
    <w:rsid w:val="000C369F"/>
    <w:rsid w:val="000C3837"/>
    <w:rsid w:val="000C39A0"/>
    <w:rsid w:val="000C3FF2"/>
    <w:rsid w:val="000C41FC"/>
    <w:rsid w:val="000C4882"/>
    <w:rsid w:val="000C4949"/>
    <w:rsid w:val="000C558F"/>
    <w:rsid w:val="000C58A4"/>
    <w:rsid w:val="000C5F9E"/>
    <w:rsid w:val="000C61CF"/>
    <w:rsid w:val="000C65C0"/>
    <w:rsid w:val="000C6ADF"/>
    <w:rsid w:val="000C72B5"/>
    <w:rsid w:val="000C77AB"/>
    <w:rsid w:val="000C7918"/>
    <w:rsid w:val="000C7DD1"/>
    <w:rsid w:val="000C7EAE"/>
    <w:rsid w:val="000D079F"/>
    <w:rsid w:val="000D095A"/>
    <w:rsid w:val="000D0D3A"/>
    <w:rsid w:val="000D0FC0"/>
    <w:rsid w:val="000D13EB"/>
    <w:rsid w:val="000D14DA"/>
    <w:rsid w:val="000D194E"/>
    <w:rsid w:val="000D1A4F"/>
    <w:rsid w:val="000D2DB5"/>
    <w:rsid w:val="000D2E5F"/>
    <w:rsid w:val="000D3A35"/>
    <w:rsid w:val="000D3A9A"/>
    <w:rsid w:val="000D3C8F"/>
    <w:rsid w:val="000D3D98"/>
    <w:rsid w:val="000D3F02"/>
    <w:rsid w:val="000D43F5"/>
    <w:rsid w:val="000D47CE"/>
    <w:rsid w:val="000D48E0"/>
    <w:rsid w:val="000D4930"/>
    <w:rsid w:val="000D4E79"/>
    <w:rsid w:val="000D4F61"/>
    <w:rsid w:val="000D5427"/>
    <w:rsid w:val="000D5D47"/>
    <w:rsid w:val="000D5D4B"/>
    <w:rsid w:val="000D5E45"/>
    <w:rsid w:val="000D6010"/>
    <w:rsid w:val="000D65CA"/>
    <w:rsid w:val="000D6E20"/>
    <w:rsid w:val="000D7368"/>
    <w:rsid w:val="000D78D9"/>
    <w:rsid w:val="000D7987"/>
    <w:rsid w:val="000D7F6C"/>
    <w:rsid w:val="000E0540"/>
    <w:rsid w:val="000E0613"/>
    <w:rsid w:val="000E118E"/>
    <w:rsid w:val="000E149C"/>
    <w:rsid w:val="000E1B1D"/>
    <w:rsid w:val="000E1D7A"/>
    <w:rsid w:val="000E23A8"/>
    <w:rsid w:val="000E2E49"/>
    <w:rsid w:val="000E3465"/>
    <w:rsid w:val="000E3676"/>
    <w:rsid w:val="000E39AF"/>
    <w:rsid w:val="000E3D43"/>
    <w:rsid w:val="000E3F3C"/>
    <w:rsid w:val="000E4009"/>
    <w:rsid w:val="000E4250"/>
    <w:rsid w:val="000E43AD"/>
    <w:rsid w:val="000E4EC6"/>
    <w:rsid w:val="000E5C5C"/>
    <w:rsid w:val="000E5F2F"/>
    <w:rsid w:val="000E6B90"/>
    <w:rsid w:val="000E6BE3"/>
    <w:rsid w:val="000E74C1"/>
    <w:rsid w:val="000F0139"/>
    <w:rsid w:val="000F02C4"/>
    <w:rsid w:val="000F0482"/>
    <w:rsid w:val="000F0640"/>
    <w:rsid w:val="000F09DC"/>
    <w:rsid w:val="000F2166"/>
    <w:rsid w:val="000F23BD"/>
    <w:rsid w:val="000F28F7"/>
    <w:rsid w:val="000F2C08"/>
    <w:rsid w:val="000F2F7C"/>
    <w:rsid w:val="000F32FF"/>
    <w:rsid w:val="000F35CA"/>
    <w:rsid w:val="000F38F0"/>
    <w:rsid w:val="000F5316"/>
    <w:rsid w:val="000F557D"/>
    <w:rsid w:val="000F568E"/>
    <w:rsid w:val="000F5928"/>
    <w:rsid w:val="000F62B4"/>
    <w:rsid w:val="000F6475"/>
    <w:rsid w:val="000F66BC"/>
    <w:rsid w:val="000F6E7A"/>
    <w:rsid w:val="000F6F19"/>
    <w:rsid w:val="000F70DD"/>
    <w:rsid w:val="000F7338"/>
    <w:rsid w:val="000F7816"/>
    <w:rsid w:val="000F7F37"/>
    <w:rsid w:val="00100467"/>
    <w:rsid w:val="001006B6"/>
    <w:rsid w:val="001009A1"/>
    <w:rsid w:val="00100DD3"/>
    <w:rsid w:val="00100FDE"/>
    <w:rsid w:val="001019AF"/>
    <w:rsid w:val="00101A68"/>
    <w:rsid w:val="0010270D"/>
    <w:rsid w:val="00102AE1"/>
    <w:rsid w:val="00103B63"/>
    <w:rsid w:val="00103F51"/>
    <w:rsid w:val="00104211"/>
    <w:rsid w:val="001043EF"/>
    <w:rsid w:val="001044C1"/>
    <w:rsid w:val="00104B41"/>
    <w:rsid w:val="00105281"/>
    <w:rsid w:val="00105466"/>
    <w:rsid w:val="00105788"/>
    <w:rsid w:val="00106679"/>
    <w:rsid w:val="00106A40"/>
    <w:rsid w:val="00107262"/>
    <w:rsid w:val="00107385"/>
    <w:rsid w:val="00107997"/>
    <w:rsid w:val="00110528"/>
    <w:rsid w:val="001106A9"/>
    <w:rsid w:val="00110D3D"/>
    <w:rsid w:val="00110F75"/>
    <w:rsid w:val="0011154B"/>
    <w:rsid w:val="0011183D"/>
    <w:rsid w:val="00112433"/>
    <w:rsid w:val="001125FE"/>
    <w:rsid w:val="001127AB"/>
    <w:rsid w:val="001127B4"/>
    <w:rsid w:val="001128EE"/>
    <w:rsid w:val="00112ADB"/>
    <w:rsid w:val="00112DB0"/>
    <w:rsid w:val="00113705"/>
    <w:rsid w:val="001139C3"/>
    <w:rsid w:val="001139E2"/>
    <w:rsid w:val="00114D69"/>
    <w:rsid w:val="00115080"/>
    <w:rsid w:val="00115240"/>
    <w:rsid w:val="0011525C"/>
    <w:rsid w:val="0011586F"/>
    <w:rsid w:val="00115D06"/>
    <w:rsid w:val="00115E74"/>
    <w:rsid w:val="00116967"/>
    <w:rsid w:val="0011738C"/>
    <w:rsid w:val="00117432"/>
    <w:rsid w:val="00117927"/>
    <w:rsid w:val="001204D5"/>
    <w:rsid w:val="001206B9"/>
    <w:rsid w:val="00120D70"/>
    <w:rsid w:val="00120ED3"/>
    <w:rsid w:val="001216F6"/>
    <w:rsid w:val="00121DAC"/>
    <w:rsid w:val="00121EAD"/>
    <w:rsid w:val="00122059"/>
    <w:rsid w:val="00122304"/>
    <w:rsid w:val="00122668"/>
    <w:rsid w:val="00122BB7"/>
    <w:rsid w:val="00122EE8"/>
    <w:rsid w:val="0012478A"/>
    <w:rsid w:val="00125AB5"/>
    <w:rsid w:val="00125E2F"/>
    <w:rsid w:val="0012630E"/>
    <w:rsid w:val="00126410"/>
    <w:rsid w:val="00126610"/>
    <w:rsid w:val="00126DEB"/>
    <w:rsid w:val="00126E08"/>
    <w:rsid w:val="00126F80"/>
    <w:rsid w:val="00127B29"/>
    <w:rsid w:val="001306D5"/>
    <w:rsid w:val="0013087E"/>
    <w:rsid w:val="00130E9F"/>
    <w:rsid w:val="00130F02"/>
    <w:rsid w:val="0013118E"/>
    <w:rsid w:val="00131239"/>
    <w:rsid w:val="0013165D"/>
    <w:rsid w:val="001325C0"/>
    <w:rsid w:val="00132D14"/>
    <w:rsid w:val="00132D56"/>
    <w:rsid w:val="00133383"/>
    <w:rsid w:val="00133C60"/>
    <w:rsid w:val="00134282"/>
    <w:rsid w:val="001343BF"/>
    <w:rsid w:val="00134673"/>
    <w:rsid w:val="00134E04"/>
    <w:rsid w:val="0013513D"/>
    <w:rsid w:val="00135258"/>
    <w:rsid w:val="001355F1"/>
    <w:rsid w:val="00135730"/>
    <w:rsid w:val="0013575A"/>
    <w:rsid w:val="00135B09"/>
    <w:rsid w:val="00135B3B"/>
    <w:rsid w:val="00135E13"/>
    <w:rsid w:val="001365BD"/>
    <w:rsid w:val="00136C77"/>
    <w:rsid w:val="00136E4D"/>
    <w:rsid w:val="0013763D"/>
    <w:rsid w:val="00137663"/>
    <w:rsid w:val="00139EC6"/>
    <w:rsid w:val="00140082"/>
    <w:rsid w:val="0014036D"/>
    <w:rsid w:val="001406DF"/>
    <w:rsid w:val="00140AF9"/>
    <w:rsid w:val="00140CC7"/>
    <w:rsid w:val="00140D3F"/>
    <w:rsid w:val="0014117F"/>
    <w:rsid w:val="00141321"/>
    <w:rsid w:val="00141776"/>
    <w:rsid w:val="00143B2A"/>
    <w:rsid w:val="00143D36"/>
    <w:rsid w:val="001441E9"/>
    <w:rsid w:val="00144461"/>
    <w:rsid w:val="00144A85"/>
    <w:rsid w:val="00144F2B"/>
    <w:rsid w:val="00145CF3"/>
    <w:rsid w:val="00146099"/>
    <w:rsid w:val="001462EB"/>
    <w:rsid w:val="001463D1"/>
    <w:rsid w:val="00146453"/>
    <w:rsid w:val="00146AEA"/>
    <w:rsid w:val="0014730A"/>
    <w:rsid w:val="00147681"/>
    <w:rsid w:val="001476D7"/>
    <w:rsid w:val="00150274"/>
    <w:rsid w:val="001509B4"/>
    <w:rsid w:val="00150CA6"/>
    <w:rsid w:val="00150DF2"/>
    <w:rsid w:val="00151336"/>
    <w:rsid w:val="001520DD"/>
    <w:rsid w:val="001524CE"/>
    <w:rsid w:val="0015299F"/>
    <w:rsid w:val="00152BB4"/>
    <w:rsid w:val="0015319B"/>
    <w:rsid w:val="00153407"/>
    <w:rsid w:val="001534CF"/>
    <w:rsid w:val="001535AF"/>
    <w:rsid w:val="001544F1"/>
    <w:rsid w:val="0015451E"/>
    <w:rsid w:val="0015495A"/>
    <w:rsid w:val="001549F6"/>
    <w:rsid w:val="001551F6"/>
    <w:rsid w:val="00155326"/>
    <w:rsid w:val="00155CFF"/>
    <w:rsid w:val="00155DBB"/>
    <w:rsid w:val="00155F33"/>
    <w:rsid w:val="0015688B"/>
    <w:rsid w:val="001568F0"/>
    <w:rsid w:val="0015783A"/>
    <w:rsid w:val="00157B3C"/>
    <w:rsid w:val="0016041B"/>
    <w:rsid w:val="001608A5"/>
    <w:rsid w:val="001608EB"/>
    <w:rsid w:val="0016099B"/>
    <w:rsid w:val="00160C72"/>
    <w:rsid w:val="00161617"/>
    <w:rsid w:val="001616F4"/>
    <w:rsid w:val="001619F7"/>
    <w:rsid w:val="00161DC7"/>
    <w:rsid w:val="00161F06"/>
    <w:rsid w:val="00162192"/>
    <w:rsid w:val="001624A2"/>
    <w:rsid w:val="00162A26"/>
    <w:rsid w:val="0016336E"/>
    <w:rsid w:val="00163813"/>
    <w:rsid w:val="00163B08"/>
    <w:rsid w:val="00163E20"/>
    <w:rsid w:val="00163EF6"/>
    <w:rsid w:val="00165410"/>
    <w:rsid w:val="0016582A"/>
    <w:rsid w:val="001658B3"/>
    <w:rsid w:val="00165E7C"/>
    <w:rsid w:val="0016688C"/>
    <w:rsid w:val="00166E71"/>
    <w:rsid w:val="00167023"/>
    <w:rsid w:val="0016738D"/>
    <w:rsid w:val="0016742C"/>
    <w:rsid w:val="001675FC"/>
    <w:rsid w:val="00167EE5"/>
    <w:rsid w:val="0017006E"/>
    <w:rsid w:val="00170297"/>
    <w:rsid w:val="00170408"/>
    <w:rsid w:val="0017098E"/>
    <w:rsid w:val="001709EE"/>
    <w:rsid w:val="00170E87"/>
    <w:rsid w:val="00170F17"/>
    <w:rsid w:val="0017166D"/>
    <w:rsid w:val="00171953"/>
    <w:rsid w:val="00172154"/>
    <w:rsid w:val="00172BFE"/>
    <w:rsid w:val="00173104"/>
    <w:rsid w:val="0017384A"/>
    <w:rsid w:val="00173B41"/>
    <w:rsid w:val="00173BAD"/>
    <w:rsid w:val="00173BCD"/>
    <w:rsid w:val="00173C63"/>
    <w:rsid w:val="00173F37"/>
    <w:rsid w:val="00173F68"/>
    <w:rsid w:val="0017417D"/>
    <w:rsid w:val="00174545"/>
    <w:rsid w:val="0017490C"/>
    <w:rsid w:val="0017493C"/>
    <w:rsid w:val="00174A7A"/>
    <w:rsid w:val="00174A7F"/>
    <w:rsid w:val="001756FB"/>
    <w:rsid w:val="001758F9"/>
    <w:rsid w:val="001764FD"/>
    <w:rsid w:val="0017659F"/>
    <w:rsid w:val="00176D0F"/>
    <w:rsid w:val="00176EE6"/>
    <w:rsid w:val="00176FA4"/>
    <w:rsid w:val="00177427"/>
    <w:rsid w:val="001779B0"/>
    <w:rsid w:val="001779C6"/>
    <w:rsid w:val="00177BAD"/>
    <w:rsid w:val="0018031A"/>
    <w:rsid w:val="001804EC"/>
    <w:rsid w:val="00180673"/>
    <w:rsid w:val="00181F88"/>
    <w:rsid w:val="00181FA7"/>
    <w:rsid w:val="0018203B"/>
    <w:rsid w:val="0018232B"/>
    <w:rsid w:val="00182353"/>
    <w:rsid w:val="00183560"/>
    <w:rsid w:val="001842A0"/>
    <w:rsid w:val="00184A2D"/>
    <w:rsid w:val="00184C54"/>
    <w:rsid w:val="001853AD"/>
    <w:rsid w:val="00185500"/>
    <w:rsid w:val="00185807"/>
    <w:rsid w:val="00185B01"/>
    <w:rsid w:val="00185EDC"/>
    <w:rsid w:val="0018633C"/>
    <w:rsid w:val="0018642F"/>
    <w:rsid w:val="00186697"/>
    <w:rsid w:val="00186A8F"/>
    <w:rsid w:val="00186BF6"/>
    <w:rsid w:val="00186DA4"/>
    <w:rsid w:val="00187381"/>
    <w:rsid w:val="0018768A"/>
    <w:rsid w:val="00187969"/>
    <w:rsid w:val="00187A5A"/>
    <w:rsid w:val="00191010"/>
    <w:rsid w:val="00191515"/>
    <w:rsid w:val="00191B32"/>
    <w:rsid w:val="00192BA6"/>
    <w:rsid w:val="00193544"/>
    <w:rsid w:val="00193AE6"/>
    <w:rsid w:val="00193C46"/>
    <w:rsid w:val="00193FDD"/>
    <w:rsid w:val="00194009"/>
    <w:rsid w:val="00194065"/>
    <w:rsid w:val="0019445A"/>
    <w:rsid w:val="00194962"/>
    <w:rsid w:val="00194C29"/>
    <w:rsid w:val="00195498"/>
    <w:rsid w:val="001955F5"/>
    <w:rsid w:val="00196205"/>
    <w:rsid w:val="001963E1"/>
    <w:rsid w:val="0019647F"/>
    <w:rsid w:val="00196D36"/>
    <w:rsid w:val="00197B80"/>
    <w:rsid w:val="00197C1F"/>
    <w:rsid w:val="00197E1A"/>
    <w:rsid w:val="00197F1F"/>
    <w:rsid w:val="00197F24"/>
    <w:rsid w:val="00197FE0"/>
    <w:rsid w:val="001A02C5"/>
    <w:rsid w:val="001A0773"/>
    <w:rsid w:val="001A0A5E"/>
    <w:rsid w:val="001A0C43"/>
    <w:rsid w:val="001A0EC2"/>
    <w:rsid w:val="001A0F88"/>
    <w:rsid w:val="001A108A"/>
    <w:rsid w:val="001A1151"/>
    <w:rsid w:val="001A157A"/>
    <w:rsid w:val="001A15D1"/>
    <w:rsid w:val="001A18DD"/>
    <w:rsid w:val="001A1AA6"/>
    <w:rsid w:val="001A1D0F"/>
    <w:rsid w:val="001A2499"/>
    <w:rsid w:val="001A2BA1"/>
    <w:rsid w:val="001A3D37"/>
    <w:rsid w:val="001A3E9F"/>
    <w:rsid w:val="001A4021"/>
    <w:rsid w:val="001A442A"/>
    <w:rsid w:val="001A4660"/>
    <w:rsid w:val="001A485F"/>
    <w:rsid w:val="001A4A08"/>
    <w:rsid w:val="001A5AC5"/>
    <w:rsid w:val="001A5AFD"/>
    <w:rsid w:val="001A5D01"/>
    <w:rsid w:val="001A6230"/>
    <w:rsid w:val="001A7171"/>
    <w:rsid w:val="001A742B"/>
    <w:rsid w:val="001A7ACC"/>
    <w:rsid w:val="001A7B42"/>
    <w:rsid w:val="001B03EE"/>
    <w:rsid w:val="001B05E4"/>
    <w:rsid w:val="001B0633"/>
    <w:rsid w:val="001B084E"/>
    <w:rsid w:val="001B0919"/>
    <w:rsid w:val="001B0AD5"/>
    <w:rsid w:val="001B0B3F"/>
    <w:rsid w:val="001B0BF3"/>
    <w:rsid w:val="001B171B"/>
    <w:rsid w:val="001B19D9"/>
    <w:rsid w:val="001B1DD9"/>
    <w:rsid w:val="001B30EA"/>
    <w:rsid w:val="001B3A07"/>
    <w:rsid w:val="001B4068"/>
    <w:rsid w:val="001B4311"/>
    <w:rsid w:val="001B4888"/>
    <w:rsid w:val="001B515A"/>
    <w:rsid w:val="001B5BD3"/>
    <w:rsid w:val="001B64AE"/>
    <w:rsid w:val="001B6594"/>
    <w:rsid w:val="001B707C"/>
    <w:rsid w:val="001B7346"/>
    <w:rsid w:val="001B73AB"/>
    <w:rsid w:val="001B7503"/>
    <w:rsid w:val="001B7515"/>
    <w:rsid w:val="001B7C2B"/>
    <w:rsid w:val="001B7C65"/>
    <w:rsid w:val="001B8C84"/>
    <w:rsid w:val="001C0664"/>
    <w:rsid w:val="001C0A81"/>
    <w:rsid w:val="001C18C4"/>
    <w:rsid w:val="001C24BB"/>
    <w:rsid w:val="001C284A"/>
    <w:rsid w:val="001C2AA1"/>
    <w:rsid w:val="001C35BB"/>
    <w:rsid w:val="001C3718"/>
    <w:rsid w:val="001C3B13"/>
    <w:rsid w:val="001C3CC3"/>
    <w:rsid w:val="001C44DE"/>
    <w:rsid w:val="001C4876"/>
    <w:rsid w:val="001C4A54"/>
    <w:rsid w:val="001C4AAB"/>
    <w:rsid w:val="001C54EE"/>
    <w:rsid w:val="001C6246"/>
    <w:rsid w:val="001C6DEC"/>
    <w:rsid w:val="001C76FE"/>
    <w:rsid w:val="001C7C21"/>
    <w:rsid w:val="001C7FB4"/>
    <w:rsid w:val="001D00BB"/>
    <w:rsid w:val="001D02FC"/>
    <w:rsid w:val="001D080A"/>
    <w:rsid w:val="001D09E4"/>
    <w:rsid w:val="001D0ACD"/>
    <w:rsid w:val="001D0EC4"/>
    <w:rsid w:val="001D2E2F"/>
    <w:rsid w:val="001D313E"/>
    <w:rsid w:val="001D31C2"/>
    <w:rsid w:val="001D3769"/>
    <w:rsid w:val="001D37B3"/>
    <w:rsid w:val="001D3999"/>
    <w:rsid w:val="001D42E9"/>
    <w:rsid w:val="001D4616"/>
    <w:rsid w:val="001D4AAA"/>
    <w:rsid w:val="001D54A7"/>
    <w:rsid w:val="001D55D6"/>
    <w:rsid w:val="001D57CA"/>
    <w:rsid w:val="001D5A7A"/>
    <w:rsid w:val="001D5D43"/>
    <w:rsid w:val="001D6392"/>
    <w:rsid w:val="001D6C3F"/>
    <w:rsid w:val="001D6F0F"/>
    <w:rsid w:val="001D6F4A"/>
    <w:rsid w:val="001D74DD"/>
    <w:rsid w:val="001D7C9B"/>
    <w:rsid w:val="001E02CA"/>
    <w:rsid w:val="001E05EB"/>
    <w:rsid w:val="001E05FC"/>
    <w:rsid w:val="001E1604"/>
    <w:rsid w:val="001E1930"/>
    <w:rsid w:val="001E1FFC"/>
    <w:rsid w:val="001E2176"/>
    <w:rsid w:val="001E289D"/>
    <w:rsid w:val="001E2B92"/>
    <w:rsid w:val="001E2F9D"/>
    <w:rsid w:val="001E2FAC"/>
    <w:rsid w:val="001E3246"/>
    <w:rsid w:val="001E364B"/>
    <w:rsid w:val="001E3E1C"/>
    <w:rsid w:val="001E408A"/>
    <w:rsid w:val="001E4276"/>
    <w:rsid w:val="001E4BBD"/>
    <w:rsid w:val="001E4D9D"/>
    <w:rsid w:val="001E55CC"/>
    <w:rsid w:val="001E6A63"/>
    <w:rsid w:val="001E6B63"/>
    <w:rsid w:val="001E6D6F"/>
    <w:rsid w:val="001E715D"/>
    <w:rsid w:val="001E75C0"/>
    <w:rsid w:val="001E7BF9"/>
    <w:rsid w:val="001E7D7E"/>
    <w:rsid w:val="001E7DD4"/>
    <w:rsid w:val="001F06D3"/>
    <w:rsid w:val="001F0B99"/>
    <w:rsid w:val="001F0EB8"/>
    <w:rsid w:val="001F0EF2"/>
    <w:rsid w:val="001F0F7C"/>
    <w:rsid w:val="001F1436"/>
    <w:rsid w:val="001F1658"/>
    <w:rsid w:val="001F25D7"/>
    <w:rsid w:val="001F2A3C"/>
    <w:rsid w:val="001F2AAF"/>
    <w:rsid w:val="001F2BA4"/>
    <w:rsid w:val="001F302E"/>
    <w:rsid w:val="001F3335"/>
    <w:rsid w:val="001F33AC"/>
    <w:rsid w:val="001F34BF"/>
    <w:rsid w:val="001F3620"/>
    <w:rsid w:val="001F3764"/>
    <w:rsid w:val="001F3D95"/>
    <w:rsid w:val="001F4026"/>
    <w:rsid w:val="001F4A9D"/>
    <w:rsid w:val="001F5403"/>
    <w:rsid w:val="001F559D"/>
    <w:rsid w:val="001F57C1"/>
    <w:rsid w:val="001F5CEE"/>
    <w:rsid w:val="001F6228"/>
    <w:rsid w:val="001F64CF"/>
    <w:rsid w:val="001F65BF"/>
    <w:rsid w:val="001F6CDC"/>
    <w:rsid w:val="001F6F52"/>
    <w:rsid w:val="001F6F6B"/>
    <w:rsid w:val="001F71F9"/>
    <w:rsid w:val="001F7346"/>
    <w:rsid w:val="001F7995"/>
    <w:rsid w:val="001F7F88"/>
    <w:rsid w:val="002000B8"/>
    <w:rsid w:val="00200D6B"/>
    <w:rsid w:val="00200EAF"/>
    <w:rsid w:val="002015D0"/>
    <w:rsid w:val="0020200D"/>
    <w:rsid w:val="002023C2"/>
    <w:rsid w:val="0020277D"/>
    <w:rsid w:val="00203CF8"/>
    <w:rsid w:val="00203E45"/>
    <w:rsid w:val="0020434A"/>
    <w:rsid w:val="002043BC"/>
    <w:rsid w:val="00204746"/>
    <w:rsid w:val="0020552C"/>
    <w:rsid w:val="00205629"/>
    <w:rsid w:val="0020580F"/>
    <w:rsid w:val="002058F7"/>
    <w:rsid w:val="00205DDA"/>
    <w:rsid w:val="00206754"/>
    <w:rsid w:val="00206791"/>
    <w:rsid w:val="00206977"/>
    <w:rsid w:val="00207AD8"/>
    <w:rsid w:val="00210450"/>
    <w:rsid w:val="00210517"/>
    <w:rsid w:val="002109F9"/>
    <w:rsid w:val="00210AC8"/>
    <w:rsid w:val="00210B9C"/>
    <w:rsid w:val="00210D4B"/>
    <w:rsid w:val="00211CBC"/>
    <w:rsid w:val="00211D3E"/>
    <w:rsid w:val="0021227B"/>
    <w:rsid w:val="00212479"/>
    <w:rsid w:val="00212A8A"/>
    <w:rsid w:val="00212DDA"/>
    <w:rsid w:val="002133B4"/>
    <w:rsid w:val="002136E7"/>
    <w:rsid w:val="00214892"/>
    <w:rsid w:val="00215151"/>
    <w:rsid w:val="0021562C"/>
    <w:rsid w:val="00215817"/>
    <w:rsid w:val="00215CFF"/>
    <w:rsid w:val="00215FD1"/>
    <w:rsid w:val="002162E6"/>
    <w:rsid w:val="00216B8D"/>
    <w:rsid w:val="00216CAE"/>
    <w:rsid w:val="002178B4"/>
    <w:rsid w:val="002202BA"/>
    <w:rsid w:val="002206DD"/>
    <w:rsid w:val="00220BD5"/>
    <w:rsid w:val="00220C89"/>
    <w:rsid w:val="0022128C"/>
    <w:rsid w:val="00221902"/>
    <w:rsid w:val="00221B70"/>
    <w:rsid w:val="00221ECA"/>
    <w:rsid w:val="00223310"/>
    <w:rsid w:val="00223F94"/>
    <w:rsid w:val="0022477A"/>
    <w:rsid w:val="0022482B"/>
    <w:rsid w:val="00224858"/>
    <w:rsid w:val="00224C5C"/>
    <w:rsid w:val="00224FD8"/>
    <w:rsid w:val="002258D0"/>
    <w:rsid w:val="00225BA3"/>
    <w:rsid w:val="00225C03"/>
    <w:rsid w:val="00225EC0"/>
    <w:rsid w:val="00231045"/>
    <w:rsid w:val="002310DC"/>
    <w:rsid w:val="002315CB"/>
    <w:rsid w:val="00231A50"/>
    <w:rsid w:val="00231C43"/>
    <w:rsid w:val="00231D60"/>
    <w:rsid w:val="00231F7F"/>
    <w:rsid w:val="00232497"/>
    <w:rsid w:val="002324B9"/>
    <w:rsid w:val="00232C55"/>
    <w:rsid w:val="00232D77"/>
    <w:rsid w:val="00233938"/>
    <w:rsid w:val="00233D51"/>
    <w:rsid w:val="00234A36"/>
    <w:rsid w:val="00234DE5"/>
    <w:rsid w:val="00235789"/>
    <w:rsid w:val="002363F1"/>
    <w:rsid w:val="00236405"/>
    <w:rsid w:val="00236A86"/>
    <w:rsid w:val="00236C5E"/>
    <w:rsid w:val="00236C82"/>
    <w:rsid w:val="00236CD5"/>
    <w:rsid w:val="00237249"/>
    <w:rsid w:val="0023756E"/>
    <w:rsid w:val="00237C25"/>
    <w:rsid w:val="0024077A"/>
    <w:rsid w:val="00240E64"/>
    <w:rsid w:val="0024179C"/>
    <w:rsid w:val="00241B9C"/>
    <w:rsid w:val="00241E3E"/>
    <w:rsid w:val="002423DC"/>
    <w:rsid w:val="002424BE"/>
    <w:rsid w:val="00242572"/>
    <w:rsid w:val="002425CE"/>
    <w:rsid w:val="00242738"/>
    <w:rsid w:val="00242C31"/>
    <w:rsid w:val="0024344B"/>
    <w:rsid w:val="00243BD2"/>
    <w:rsid w:val="00243CB1"/>
    <w:rsid w:val="00243CF7"/>
    <w:rsid w:val="00244117"/>
    <w:rsid w:val="002441F7"/>
    <w:rsid w:val="0024471F"/>
    <w:rsid w:val="002458E1"/>
    <w:rsid w:val="002459A0"/>
    <w:rsid w:val="00245E6E"/>
    <w:rsid w:val="00246663"/>
    <w:rsid w:val="0024670C"/>
    <w:rsid w:val="00246975"/>
    <w:rsid w:val="00246AD9"/>
    <w:rsid w:val="00246D2D"/>
    <w:rsid w:val="00246EB7"/>
    <w:rsid w:val="00247944"/>
    <w:rsid w:val="00247990"/>
    <w:rsid w:val="00250418"/>
    <w:rsid w:val="00252200"/>
    <w:rsid w:val="00252F07"/>
    <w:rsid w:val="00253027"/>
    <w:rsid w:val="00253135"/>
    <w:rsid w:val="00253848"/>
    <w:rsid w:val="00253CBB"/>
    <w:rsid w:val="0025406B"/>
    <w:rsid w:val="00254452"/>
    <w:rsid w:val="0025493F"/>
    <w:rsid w:val="002549EA"/>
    <w:rsid w:val="00254AAE"/>
    <w:rsid w:val="002562D3"/>
    <w:rsid w:val="002566B3"/>
    <w:rsid w:val="00256B4C"/>
    <w:rsid w:val="00256F4E"/>
    <w:rsid w:val="00257065"/>
    <w:rsid w:val="00257183"/>
    <w:rsid w:val="00257458"/>
    <w:rsid w:val="0025754D"/>
    <w:rsid w:val="00257BA4"/>
    <w:rsid w:val="00257D1E"/>
    <w:rsid w:val="00259F19"/>
    <w:rsid w:val="00260136"/>
    <w:rsid w:val="002605F6"/>
    <w:rsid w:val="00260DB9"/>
    <w:rsid w:val="00260DEF"/>
    <w:rsid w:val="002610B2"/>
    <w:rsid w:val="0026110D"/>
    <w:rsid w:val="0026170E"/>
    <w:rsid w:val="00261E0E"/>
    <w:rsid w:val="00261FD5"/>
    <w:rsid w:val="00262318"/>
    <w:rsid w:val="002626CB"/>
    <w:rsid w:val="00262EBD"/>
    <w:rsid w:val="00263894"/>
    <w:rsid w:val="00263D9B"/>
    <w:rsid w:val="002642FE"/>
    <w:rsid w:val="00264308"/>
    <w:rsid w:val="00265578"/>
    <w:rsid w:val="00265F5E"/>
    <w:rsid w:val="00266865"/>
    <w:rsid w:val="00267522"/>
    <w:rsid w:val="00270F55"/>
    <w:rsid w:val="0027227B"/>
    <w:rsid w:val="00272828"/>
    <w:rsid w:val="002728EF"/>
    <w:rsid w:val="00273B91"/>
    <w:rsid w:val="00273FF0"/>
    <w:rsid w:val="002741A7"/>
    <w:rsid w:val="00274A4E"/>
    <w:rsid w:val="00275083"/>
    <w:rsid w:val="00275289"/>
    <w:rsid w:val="00275754"/>
    <w:rsid w:val="00276063"/>
    <w:rsid w:val="0027607E"/>
    <w:rsid w:val="002762C5"/>
    <w:rsid w:val="002766A4"/>
    <w:rsid w:val="002770B3"/>
    <w:rsid w:val="002770E7"/>
    <w:rsid w:val="0027766B"/>
    <w:rsid w:val="00277899"/>
    <w:rsid w:val="00277968"/>
    <w:rsid w:val="002779E6"/>
    <w:rsid w:val="0028033D"/>
    <w:rsid w:val="002805FE"/>
    <w:rsid w:val="00280796"/>
    <w:rsid w:val="00281391"/>
    <w:rsid w:val="002817B5"/>
    <w:rsid w:val="00281AB5"/>
    <w:rsid w:val="00282ED3"/>
    <w:rsid w:val="00283597"/>
    <w:rsid w:val="00283711"/>
    <w:rsid w:val="00283765"/>
    <w:rsid w:val="00283B7E"/>
    <w:rsid w:val="00283EBA"/>
    <w:rsid w:val="00284B1F"/>
    <w:rsid w:val="00285580"/>
    <w:rsid w:val="00286B5D"/>
    <w:rsid w:val="00290643"/>
    <w:rsid w:val="00290A50"/>
    <w:rsid w:val="00291007"/>
    <w:rsid w:val="0029112E"/>
    <w:rsid w:val="00291971"/>
    <w:rsid w:val="00292072"/>
    <w:rsid w:val="00292B57"/>
    <w:rsid w:val="0029323C"/>
    <w:rsid w:val="00293291"/>
    <w:rsid w:val="002933B8"/>
    <w:rsid w:val="002935D8"/>
    <w:rsid w:val="002936FA"/>
    <w:rsid w:val="00293A3C"/>
    <w:rsid w:val="00293AC5"/>
    <w:rsid w:val="0029415D"/>
    <w:rsid w:val="002942F7"/>
    <w:rsid w:val="002943B4"/>
    <w:rsid w:val="00294ED5"/>
    <w:rsid w:val="00295149"/>
    <w:rsid w:val="00295B20"/>
    <w:rsid w:val="00295DF2"/>
    <w:rsid w:val="002961E2"/>
    <w:rsid w:val="0029778A"/>
    <w:rsid w:val="002A0365"/>
    <w:rsid w:val="002A0C8C"/>
    <w:rsid w:val="002A1270"/>
    <w:rsid w:val="002A15C6"/>
    <w:rsid w:val="002A15CC"/>
    <w:rsid w:val="002A212F"/>
    <w:rsid w:val="002A2EC6"/>
    <w:rsid w:val="002A39C1"/>
    <w:rsid w:val="002A3ED7"/>
    <w:rsid w:val="002A44AD"/>
    <w:rsid w:val="002A4536"/>
    <w:rsid w:val="002A4891"/>
    <w:rsid w:val="002A4951"/>
    <w:rsid w:val="002A4E29"/>
    <w:rsid w:val="002A5047"/>
    <w:rsid w:val="002A510A"/>
    <w:rsid w:val="002A5F43"/>
    <w:rsid w:val="002A606F"/>
    <w:rsid w:val="002A64BB"/>
    <w:rsid w:val="002A66E0"/>
    <w:rsid w:val="002A6764"/>
    <w:rsid w:val="002A6BF2"/>
    <w:rsid w:val="002A6D7A"/>
    <w:rsid w:val="002A6D94"/>
    <w:rsid w:val="002A7EBA"/>
    <w:rsid w:val="002B0780"/>
    <w:rsid w:val="002B0AB4"/>
    <w:rsid w:val="002B0EF4"/>
    <w:rsid w:val="002B12F3"/>
    <w:rsid w:val="002B1874"/>
    <w:rsid w:val="002B1895"/>
    <w:rsid w:val="002B18C7"/>
    <w:rsid w:val="002B21E0"/>
    <w:rsid w:val="002B22D2"/>
    <w:rsid w:val="002B236A"/>
    <w:rsid w:val="002B26C6"/>
    <w:rsid w:val="002B2701"/>
    <w:rsid w:val="002B3647"/>
    <w:rsid w:val="002B463B"/>
    <w:rsid w:val="002B4B04"/>
    <w:rsid w:val="002B5A95"/>
    <w:rsid w:val="002B5B1B"/>
    <w:rsid w:val="002B662A"/>
    <w:rsid w:val="002B6B78"/>
    <w:rsid w:val="002B6C41"/>
    <w:rsid w:val="002B6E9E"/>
    <w:rsid w:val="002B746D"/>
    <w:rsid w:val="002B75AE"/>
    <w:rsid w:val="002B7838"/>
    <w:rsid w:val="002B7D5B"/>
    <w:rsid w:val="002B7F97"/>
    <w:rsid w:val="002C00A1"/>
    <w:rsid w:val="002C03D9"/>
    <w:rsid w:val="002C0543"/>
    <w:rsid w:val="002C08D8"/>
    <w:rsid w:val="002C1754"/>
    <w:rsid w:val="002C1DA2"/>
    <w:rsid w:val="002C1DA3"/>
    <w:rsid w:val="002C1FCD"/>
    <w:rsid w:val="002C2038"/>
    <w:rsid w:val="002C227A"/>
    <w:rsid w:val="002C2516"/>
    <w:rsid w:val="002C284A"/>
    <w:rsid w:val="002C2A45"/>
    <w:rsid w:val="002C2B75"/>
    <w:rsid w:val="002C2BCD"/>
    <w:rsid w:val="002C332C"/>
    <w:rsid w:val="002C34FE"/>
    <w:rsid w:val="002C369D"/>
    <w:rsid w:val="002C36D0"/>
    <w:rsid w:val="002C3A33"/>
    <w:rsid w:val="002C4C1F"/>
    <w:rsid w:val="002C4F9E"/>
    <w:rsid w:val="002C4FA3"/>
    <w:rsid w:val="002C592E"/>
    <w:rsid w:val="002C68A6"/>
    <w:rsid w:val="002C6B1F"/>
    <w:rsid w:val="002C6DA7"/>
    <w:rsid w:val="002C7301"/>
    <w:rsid w:val="002C76CB"/>
    <w:rsid w:val="002C7899"/>
    <w:rsid w:val="002C7AAE"/>
    <w:rsid w:val="002C7DF6"/>
    <w:rsid w:val="002C7E62"/>
    <w:rsid w:val="002C7E85"/>
    <w:rsid w:val="002C7F94"/>
    <w:rsid w:val="002D05F9"/>
    <w:rsid w:val="002D08BD"/>
    <w:rsid w:val="002D0B1B"/>
    <w:rsid w:val="002D0C59"/>
    <w:rsid w:val="002D0C72"/>
    <w:rsid w:val="002D1305"/>
    <w:rsid w:val="002D13C0"/>
    <w:rsid w:val="002D1576"/>
    <w:rsid w:val="002D23D3"/>
    <w:rsid w:val="002D2499"/>
    <w:rsid w:val="002D2719"/>
    <w:rsid w:val="002D27B1"/>
    <w:rsid w:val="002D29A8"/>
    <w:rsid w:val="002D2E0A"/>
    <w:rsid w:val="002D32C5"/>
    <w:rsid w:val="002D33CC"/>
    <w:rsid w:val="002D3450"/>
    <w:rsid w:val="002D35AB"/>
    <w:rsid w:val="002D3722"/>
    <w:rsid w:val="002D3DC8"/>
    <w:rsid w:val="002D4AB0"/>
    <w:rsid w:val="002D4B26"/>
    <w:rsid w:val="002D4BCE"/>
    <w:rsid w:val="002D52A2"/>
    <w:rsid w:val="002D5390"/>
    <w:rsid w:val="002D617E"/>
    <w:rsid w:val="002D62C2"/>
    <w:rsid w:val="002D6B6B"/>
    <w:rsid w:val="002D71C2"/>
    <w:rsid w:val="002E0BF6"/>
    <w:rsid w:val="002E0E65"/>
    <w:rsid w:val="002E0FE7"/>
    <w:rsid w:val="002E1917"/>
    <w:rsid w:val="002E1E0B"/>
    <w:rsid w:val="002E2ABB"/>
    <w:rsid w:val="002E2CE7"/>
    <w:rsid w:val="002E2DA8"/>
    <w:rsid w:val="002E2FF9"/>
    <w:rsid w:val="002E3922"/>
    <w:rsid w:val="002E3BBA"/>
    <w:rsid w:val="002E3C79"/>
    <w:rsid w:val="002E3C9C"/>
    <w:rsid w:val="002E406A"/>
    <w:rsid w:val="002E53B2"/>
    <w:rsid w:val="002E54D0"/>
    <w:rsid w:val="002E5882"/>
    <w:rsid w:val="002E5B21"/>
    <w:rsid w:val="002E5F54"/>
    <w:rsid w:val="002E6616"/>
    <w:rsid w:val="002E69E6"/>
    <w:rsid w:val="002E7030"/>
    <w:rsid w:val="002E704F"/>
    <w:rsid w:val="002E775B"/>
    <w:rsid w:val="002E7CE4"/>
    <w:rsid w:val="002E7FB0"/>
    <w:rsid w:val="002F057D"/>
    <w:rsid w:val="002F0B76"/>
    <w:rsid w:val="002F0DF8"/>
    <w:rsid w:val="002F10AF"/>
    <w:rsid w:val="002F1496"/>
    <w:rsid w:val="002F14CC"/>
    <w:rsid w:val="002F17F3"/>
    <w:rsid w:val="002F1BC7"/>
    <w:rsid w:val="002F2834"/>
    <w:rsid w:val="002F3062"/>
    <w:rsid w:val="002F34A6"/>
    <w:rsid w:val="002F38B3"/>
    <w:rsid w:val="002F3C50"/>
    <w:rsid w:val="002F4359"/>
    <w:rsid w:val="002F462F"/>
    <w:rsid w:val="002F4B23"/>
    <w:rsid w:val="002F4BEC"/>
    <w:rsid w:val="002F4F20"/>
    <w:rsid w:val="002F4FF0"/>
    <w:rsid w:val="002F500E"/>
    <w:rsid w:val="002F5055"/>
    <w:rsid w:val="002F50C7"/>
    <w:rsid w:val="002F51A7"/>
    <w:rsid w:val="002F58A5"/>
    <w:rsid w:val="002F5EA6"/>
    <w:rsid w:val="002F62D1"/>
    <w:rsid w:val="002F74EC"/>
    <w:rsid w:val="002F7AE9"/>
    <w:rsid w:val="002F7B93"/>
    <w:rsid w:val="00300E84"/>
    <w:rsid w:val="00300FF9"/>
    <w:rsid w:val="0030139A"/>
    <w:rsid w:val="0030173A"/>
    <w:rsid w:val="00301902"/>
    <w:rsid w:val="00301A94"/>
    <w:rsid w:val="00301BC1"/>
    <w:rsid w:val="00301F64"/>
    <w:rsid w:val="0030222C"/>
    <w:rsid w:val="0030244F"/>
    <w:rsid w:val="003028B4"/>
    <w:rsid w:val="00302C99"/>
    <w:rsid w:val="00303A1A"/>
    <w:rsid w:val="00303F3D"/>
    <w:rsid w:val="00303F8B"/>
    <w:rsid w:val="00305015"/>
    <w:rsid w:val="00305A19"/>
    <w:rsid w:val="003061CC"/>
    <w:rsid w:val="00306F5D"/>
    <w:rsid w:val="00310065"/>
    <w:rsid w:val="003103CB"/>
    <w:rsid w:val="00310BA6"/>
    <w:rsid w:val="00311967"/>
    <w:rsid w:val="003119DF"/>
    <w:rsid w:val="00311AAE"/>
    <w:rsid w:val="00311CB6"/>
    <w:rsid w:val="00311DD3"/>
    <w:rsid w:val="003120BE"/>
    <w:rsid w:val="00312434"/>
    <w:rsid w:val="0031275A"/>
    <w:rsid w:val="00312E63"/>
    <w:rsid w:val="00313639"/>
    <w:rsid w:val="0031383A"/>
    <w:rsid w:val="003138EA"/>
    <w:rsid w:val="00313A0D"/>
    <w:rsid w:val="00314B11"/>
    <w:rsid w:val="00314F6B"/>
    <w:rsid w:val="0031523E"/>
    <w:rsid w:val="003154BE"/>
    <w:rsid w:val="003154D6"/>
    <w:rsid w:val="00315DE8"/>
    <w:rsid w:val="00316221"/>
    <w:rsid w:val="003163DA"/>
    <w:rsid w:val="00316B1A"/>
    <w:rsid w:val="00316C10"/>
    <w:rsid w:val="003174BA"/>
    <w:rsid w:val="003177D1"/>
    <w:rsid w:val="00317824"/>
    <w:rsid w:val="00317B60"/>
    <w:rsid w:val="0032001E"/>
    <w:rsid w:val="0032017C"/>
    <w:rsid w:val="00320427"/>
    <w:rsid w:val="0032048C"/>
    <w:rsid w:val="003204F2"/>
    <w:rsid w:val="00320748"/>
    <w:rsid w:val="00320765"/>
    <w:rsid w:val="00320C34"/>
    <w:rsid w:val="00320CDF"/>
    <w:rsid w:val="00321421"/>
    <w:rsid w:val="00321BDF"/>
    <w:rsid w:val="0032295E"/>
    <w:rsid w:val="00322D6B"/>
    <w:rsid w:val="00323279"/>
    <w:rsid w:val="00323718"/>
    <w:rsid w:val="00323DAC"/>
    <w:rsid w:val="00323ED9"/>
    <w:rsid w:val="003240F6"/>
    <w:rsid w:val="00324237"/>
    <w:rsid w:val="003243B4"/>
    <w:rsid w:val="0032560E"/>
    <w:rsid w:val="00325689"/>
    <w:rsid w:val="00325C6A"/>
    <w:rsid w:val="00326074"/>
    <w:rsid w:val="00326DAD"/>
    <w:rsid w:val="00326FD3"/>
    <w:rsid w:val="00327353"/>
    <w:rsid w:val="0032776A"/>
    <w:rsid w:val="00327D65"/>
    <w:rsid w:val="00327E04"/>
    <w:rsid w:val="0032C7AB"/>
    <w:rsid w:val="0032DD7A"/>
    <w:rsid w:val="00330AE1"/>
    <w:rsid w:val="00330D7C"/>
    <w:rsid w:val="00331493"/>
    <w:rsid w:val="00331873"/>
    <w:rsid w:val="003319C3"/>
    <w:rsid w:val="003320D6"/>
    <w:rsid w:val="00332665"/>
    <w:rsid w:val="00332D53"/>
    <w:rsid w:val="00332E7B"/>
    <w:rsid w:val="003333D0"/>
    <w:rsid w:val="00333BA4"/>
    <w:rsid w:val="003342CC"/>
    <w:rsid w:val="003344C3"/>
    <w:rsid w:val="00334766"/>
    <w:rsid w:val="0033495B"/>
    <w:rsid w:val="00334A0B"/>
    <w:rsid w:val="00334B38"/>
    <w:rsid w:val="00334E65"/>
    <w:rsid w:val="003352F9"/>
    <w:rsid w:val="0033585B"/>
    <w:rsid w:val="00335E9F"/>
    <w:rsid w:val="00336014"/>
    <w:rsid w:val="003361AB"/>
    <w:rsid w:val="00336625"/>
    <w:rsid w:val="0033664E"/>
    <w:rsid w:val="00336B0E"/>
    <w:rsid w:val="00336DA2"/>
    <w:rsid w:val="0033733B"/>
    <w:rsid w:val="00337D68"/>
    <w:rsid w:val="00337E1C"/>
    <w:rsid w:val="0034018F"/>
    <w:rsid w:val="00340AF6"/>
    <w:rsid w:val="0034156B"/>
    <w:rsid w:val="00341579"/>
    <w:rsid w:val="00341B17"/>
    <w:rsid w:val="00341C17"/>
    <w:rsid w:val="00342DB7"/>
    <w:rsid w:val="0034302A"/>
    <w:rsid w:val="003444A4"/>
    <w:rsid w:val="00344B71"/>
    <w:rsid w:val="00344BE3"/>
    <w:rsid w:val="00344CFC"/>
    <w:rsid w:val="0034512A"/>
    <w:rsid w:val="00345C3E"/>
    <w:rsid w:val="00345CCA"/>
    <w:rsid w:val="003460DD"/>
    <w:rsid w:val="0034619A"/>
    <w:rsid w:val="003461C6"/>
    <w:rsid w:val="0034676A"/>
    <w:rsid w:val="00346AEC"/>
    <w:rsid w:val="00347045"/>
    <w:rsid w:val="00350263"/>
    <w:rsid w:val="00351549"/>
    <w:rsid w:val="003517CB"/>
    <w:rsid w:val="00351946"/>
    <w:rsid w:val="00351A39"/>
    <w:rsid w:val="00351E5F"/>
    <w:rsid w:val="003524F0"/>
    <w:rsid w:val="00352828"/>
    <w:rsid w:val="003528BB"/>
    <w:rsid w:val="00352902"/>
    <w:rsid w:val="00353244"/>
    <w:rsid w:val="003532A6"/>
    <w:rsid w:val="00353A22"/>
    <w:rsid w:val="00353D89"/>
    <w:rsid w:val="00354363"/>
    <w:rsid w:val="00354443"/>
    <w:rsid w:val="00355411"/>
    <w:rsid w:val="00355979"/>
    <w:rsid w:val="00355D2F"/>
    <w:rsid w:val="00355E38"/>
    <w:rsid w:val="003562D7"/>
    <w:rsid w:val="00356C9F"/>
    <w:rsid w:val="00356D01"/>
    <w:rsid w:val="00356F14"/>
    <w:rsid w:val="00356F8E"/>
    <w:rsid w:val="0035768C"/>
    <w:rsid w:val="003578CE"/>
    <w:rsid w:val="00357C10"/>
    <w:rsid w:val="00357D4E"/>
    <w:rsid w:val="00360164"/>
    <w:rsid w:val="0036052B"/>
    <w:rsid w:val="00360681"/>
    <w:rsid w:val="00360B80"/>
    <w:rsid w:val="00360F03"/>
    <w:rsid w:val="003611B8"/>
    <w:rsid w:val="003612AC"/>
    <w:rsid w:val="00361778"/>
    <w:rsid w:val="00361AC7"/>
    <w:rsid w:val="003622DF"/>
    <w:rsid w:val="003629AB"/>
    <w:rsid w:val="003629E4"/>
    <w:rsid w:val="00362B0B"/>
    <w:rsid w:val="00362B5E"/>
    <w:rsid w:val="00362ECB"/>
    <w:rsid w:val="0036313F"/>
    <w:rsid w:val="0036393C"/>
    <w:rsid w:val="0036487E"/>
    <w:rsid w:val="00365A35"/>
    <w:rsid w:val="00365BC7"/>
    <w:rsid w:val="00365DE1"/>
    <w:rsid w:val="00366568"/>
    <w:rsid w:val="00366913"/>
    <w:rsid w:val="00366CF1"/>
    <w:rsid w:val="00366D7E"/>
    <w:rsid w:val="0036769C"/>
    <w:rsid w:val="00367790"/>
    <w:rsid w:val="00367A4C"/>
    <w:rsid w:val="00367AD1"/>
    <w:rsid w:val="003700AA"/>
    <w:rsid w:val="00370A1D"/>
    <w:rsid w:val="00370AC2"/>
    <w:rsid w:val="00370B62"/>
    <w:rsid w:val="00370E16"/>
    <w:rsid w:val="003711D9"/>
    <w:rsid w:val="00371255"/>
    <w:rsid w:val="003715D0"/>
    <w:rsid w:val="003722F6"/>
    <w:rsid w:val="0037256E"/>
    <w:rsid w:val="0037326B"/>
    <w:rsid w:val="00373B55"/>
    <w:rsid w:val="00374598"/>
    <w:rsid w:val="00374783"/>
    <w:rsid w:val="00374811"/>
    <w:rsid w:val="00374D07"/>
    <w:rsid w:val="00374D74"/>
    <w:rsid w:val="0037518C"/>
    <w:rsid w:val="00375451"/>
    <w:rsid w:val="00375718"/>
    <w:rsid w:val="003757A6"/>
    <w:rsid w:val="00375CC1"/>
    <w:rsid w:val="0037637A"/>
    <w:rsid w:val="003764FD"/>
    <w:rsid w:val="00376E90"/>
    <w:rsid w:val="00380698"/>
    <w:rsid w:val="0038097F"/>
    <w:rsid w:val="003809D7"/>
    <w:rsid w:val="00380A5A"/>
    <w:rsid w:val="00381428"/>
    <w:rsid w:val="00382095"/>
    <w:rsid w:val="003823C9"/>
    <w:rsid w:val="003829D4"/>
    <w:rsid w:val="00382B1A"/>
    <w:rsid w:val="00382DFF"/>
    <w:rsid w:val="00382E35"/>
    <w:rsid w:val="003830E2"/>
    <w:rsid w:val="00383682"/>
    <w:rsid w:val="00383F3F"/>
    <w:rsid w:val="00384598"/>
    <w:rsid w:val="003846EB"/>
    <w:rsid w:val="003859C4"/>
    <w:rsid w:val="00385BB0"/>
    <w:rsid w:val="003860F4"/>
    <w:rsid w:val="00386245"/>
    <w:rsid w:val="003867E2"/>
    <w:rsid w:val="0038684A"/>
    <w:rsid w:val="00387587"/>
    <w:rsid w:val="003875F4"/>
    <w:rsid w:val="00387707"/>
    <w:rsid w:val="0038792C"/>
    <w:rsid w:val="00387BBA"/>
    <w:rsid w:val="0038B833"/>
    <w:rsid w:val="003901B9"/>
    <w:rsid w:val="0039055C"/>
    <w:rsid w:val="00390882"/>
    <w:rsid w:val="00390A6E"/>
    <w:rsid w:val="00390F85"/>
    <w:rsid w:val="003913F9"/>
    <w:rsid w:val="0039149A"/>
    <w:rsid w:val="00391A20"/>
    <w:rsid w:val="00391CB4"/>
    <w:rsid w:val="00391DEC"/>
    <w:rsid w:val="00391F80"/>
    <w:rsid w:val="00391F8F"/>
    <w:rsid w:val="00391FBF"/>
    <w:rsid w:val="0039200F"/>
    <w:rsid w:val="00392469"/>
    <w:rsid w:val="00392B87"/>
    <w:rsid w:val="00392EF9"/>
    <w:rsid w:val="00393133"/>
    <w:rsid w:val="00393A24"/>
    <w:rsid w:val="00393B28"/>
    <w:rsid w:val="00393B87"/>
    <w:rsid w:val="00393BEC"/>
    <w:rsid w:val="00393D3E"/>
    <w:rsid w:val="00393EC6"/>
    <w:rsid w:val="003942F5"/>
    <w:rsid w:val="00394648"/>
    <w:rsid w:val="00394E7C"/>
    <w:rsid w:val="00395071"/>
    <w:rsid w:val="00395982"/>
    <w:rsid w:val="00396A17"/>
    <w:rsid w:val="00396F4C"/>
    <w:rsid w:val="00397D2F"/>
    <w:rsid w:val="0039B1A0"/>
    <w:rsid w:val="003A014D"/>
    <w:rsid w:val="003A04E3"/>
    <w:rsid w:val="003A07A7"/>
    <w:rsid w:val="003A14A9"/>
    <w:rsid w:val="003A1636"/>
    <w:rsid w:val="003A1E8E"/>
    <w:rsid w:val="003A1F0A"/>
    <w:rsid w:val="003A2A43"/>
    <w:rsid w:val="003A30FF"/>
    <w:rsid w:val="003A364E"/>
    <w:rsid w:val="003A3FBB"/>
    <w:rsid w:val="003A4F65"/>
    <w:rsid w:val="003A5093"/>
    <w:rsid w:val="003A574F"/>
    <w:rsid w:val="003A57AC"/>
    <w:rsid w:val="003A5CCE"/>
    <w:rsid w:val="003A63CF"/>
    <w:rsid w:val="003A6D88"/>
    <w:rsid w:val="003A7057"/>
    <w:rsid w:val="003A7B4E"/>
    <w:rsid w:val="003B08CA"/>
    <w:rsid w:val="003B0AD9"/>
    <w:rsid w:val="003B0CBB"/>
    <w:rsid w:val="003B0DED"/>
    <w:rsid w:val="003B0F0E"/>
    <w:rsid w:val="003B1155"/>
    <w:rsid w:val="003B229C"/>
    <w:rsid w:val="003B2497"/>
    <w:rsid w:val="003B2965"/>
    <w:rsid w:val="003B2A58"/>
    <w:rsid w:val="003B30B3"/>
    <w:rsid w:val="003B3F3A"/>
    <w:rsid w:val="003B4899"/>
    <w:rsid w:val="003B4946"/>
    <w:rsid w:val="003B61B3"/>
    <w:rsid w:val="003B6866"/>
    <w:rsid w:val="003B69B1"/>
    <w:rsid w:val="003B6AA1"/>
    <w:rsid w:val="003B6AA8"/>
    <w:rsid w:val="003B6CEE"/>
    <w:rsid w:val="003B703B"/>
    <w:rsid w:val="003B752F"/>
    <w:rsid w:val="003B773F"/>
    <w:rsid w:val="003B7CB4"/>
    <w:rsid w:val="003B7DC8"/>
    <w:rsid w:val="003C00E4"/>
    <w:rsid w:val="003C0922"/>
    <w:rsid w:val="003C1113"/>
    <w:rsid w:val="003C1519"/>
    <w:rsid w:val="003C1B63"/>
    <w:rsid w:val="003C24FE"/>
    <w:rsid w:val="003C261F"/>
    <w:rsid w:val="003C292A"/>
    <w:rsid w:val="003C2AE5"/>
    <w:rsid w:val="003C3220"/>
    <w:rsid w:val="003C35EB"/>
    <w:rsid w:val="003C360A"/>
    <w:rsid w:val="003C3A1D"/>
    <w:rsid w:val="003C4341"/>
    <w:rsid w:val="003C43A5"/>
    <w:rsid w:val="003C459D"/>
    <w:rsid w:val="003C4B18"/>
    <w:rsid w:val="003C4DED"/>
    <w:rsid w:val="003C4F75"/>
    <w:rsid w:val="003C5FF5"/>
    <w:rsid w:val="003C6428"/>
    <w:rsid w:val="003C6606"/>
    <w:rsid w:val="003C6CC9"/>
    <w:rsid w:val="003C6EDC"/>
    <w:rsid w:val="003C6FFE"/>
    <w:rsid w:val="003C734A"/>
    <w:rsid w:val="003C7991"/>
    <w:rsid w:val="003C7C88"/>
    <w:rsid w:val="003C7EB9"/>
    <w:rsid w:val="003D08F6"/>
    <w:rsid w:val="003D0CAD"/>
    <w:rsid w:val="003D0D28"/>
    <w:rsid w:val="003D0EE8"/>
    <w:rsid w:val="003D158C"/>
    <w:rsid w:val="003D1E1A"/>
    <w:rsid w:val="003D1F10"/>
    <w:rsid w:val="003D2456"/>
    <w:rsid w:val="003D259C"/>
    <w:rsid w:val="003D2777"/>
    <w:rsid w:val="003D2C89"/>
    <w:rsid w:val="003D2EB7"/>
    <w:rsid w:val="003D3B49"/>
    <w:rsid w:val="003D3D20"/>
    <w:rsid w:val="003D3EAB"/>
    <w:rsid w:val="003D4205"/>
    <w:rsid w:val="003D4D25"/>
    <w:rsid w:val="003D5E42"/>
    <w:rsid w:val="003D6721"/>
    <w:rsid w:val="003D7C9C"/>
    <w:rsid w:val="003D7F83"/>
    <w:rsid w:val="003D7F9C"/>
    <w:rsid w:val="003E00A7"/>
    <w:rsid w:val="003E01AC"/>
    <w:rsid w:val="003E0310"/>
    <w:rsid w:val="003E07E4"/>
    <w:rsid w:val="003E1067"/>
    <w:rsid w:val="003E2401"/>
    <w:rsid w:val="003E2FD7"/>
    <w:rsid w:val="003E35B0"/>
    <w:rsid w:val="003E35DA"/>
    <w:rsid w:val="003E4BB0"/>
    <w:rsid w:val="003E513D"/>
    <w:rsid w:val="003E549F"/>
    <w:rsid w:val="003E6441"/>
    <w:rsid w:val="003E6848"/>
    <w:rsid w:val="003E6C1D"/>
    <w:rsid w:val="003E766F"/>
    <w:rsid w:val="003E77ED"/>
    <w:rsid w:val="003E796C"/>
    <w:rsid w:val="003E7E3A"/>
    <w:rsid w:val="003E7F29"/>
    <w:rsid w:val="003E7FCF"/>
    <w:rsid w:val="003F0778"/>
    <w:rsid w:val="003F0F74"/>
    <w:rsid w:val="003F1391"/>
    <w:rsid w:val="003F1453"/>
    <w:rsid w:val="003F1477"/>
    <w:rsid w:val="003F201B"/>
    <w:rsid w:val="003F2053"/>
    <w:rsid w:val="003F20A6"/>
    <w:rsid w:val="003F2531"/>
    <w:rsid w:val="003F2F0C"/>
    <w:rsid w:val="003F390A"/>
    <w:rsid w:val="003F3EE6"/>
    <w:rsid w:val="003F3FA3"/>
    <w:rsid w:val="003F41B9"/>
    <w:rsid w:val="003F43A8"/>
    <w:rsid w:val="003F4773"/>
    <w:rsid w:val="003F5544"/>
    <w:rsid w:val="003F5803"/>
    <w:rsid w:val="003F7299"/>
    <w:rsid w:val="003F75F8"/>
    <w:rsid w:val="003F7831"/>
    <w:rsid w:val="003F7885"/>
    <w:rsid w:val="003F7C5E"/>
    <w:rsid w:val="003F7EE9"/>
    <w:rsid w:val="00400BEE"/>
    <w:rsid w:val="00400F28"/>
    <w:rsid w:val="00401032"/>
    <w:rsid w:val="004011E0"/>
    <w:rsid w:val="00401AAA"/>
    <w:rsid w:val="00401CE5"/>
    <w:rsid w:val="0040224F"/>
    <w:rsid w:val="00402B5A"/>
    <w:rsid w:val="00402ED0"/>
    <w:rsid w:val="004032E4"/>
    <w:rsid w:val="0040385A"/>
    <w:rsid w:val="00404157"/>
    <w:rsid w:val="004041D1"/>
    <w:rsid w:val="004042C7"/>
    <w:rsid w:val="00404655"/>
    <w:rsid w:val="0040522D"/>
    <w:rsid w:val="0040523B"/>
    <w:rsid w:val="0040535D"/>
    <w:rsid w:val="004055D5"/>
    <w:rsid w:val="004057E9"/>
    <w:rsid w:val="00405F32"/>
    <w:rsid w:val="0040606C"/>
    <w:rsid w:val="00406335"/>
    <w:rsid w:val="004065BF"/>
    <w:rsid w:val="004066E9"/>
    <w:rsid w:val="0040687F"/>
    <w:rsid w:val="0040690C"/>
    <w:rsid w:val="004069E8"/>
    <w:rsid w:val="00406D86"/>
    <w:rsid w:val="004075E0"/>
    <w:rsid w:val="00410719"/>
    <w:rsid w:val="004115B1"/>
    <w:rsid w:val="00411A97"/>
    <w:rsid w:val="00411F1F"/>
    <w:rsid w:val="00412604"/>
    <w:rsid w:val="004128E8"/>
    <w:rsid w:val="00412D7A"/>
    <w:rsid w:val="0041307B"/>
    <w:rsid w:val="00413186"/>
    <w:rsid w:val="004135D4"/>
    <w:rsid w:val="004137C3"/>
    <w:rsid w:val="00413D92"/>
    <w:rsid w:val="00414443"/>
    <w:rsid w:val="00414590"/>
    <w:rsid w:val="00415095"/>
    <w:rsid w:val="00415629"/>
    <w:rsid w:val="00415826"/>
    <w:rsid w:val="0041588A"/>
    <w:rsid w:val="00415A97"/>
    <w:rsid w:val="00416133"/>
    <w:rsid w:val="00416C1D"/>
    <w:rsid w:val="00416E32"/>
    <w:rsid w:val="00416E5B"/>
    <w:rsid w:val="004206FB"/>
    <w:rsid w:val="00420704"/>
    <w:rsid w:val="004209B1"/>
    <w:rsid w:val="004214DB"/>
    <w:rsid w:val="00421555"/>
    <w:rsid w:val="00421738"/>
    <w:rsid w:val="004218DB"/>
    <w:rsid w:val="00421E20"/>
    <w:rsid w:val="00422124"/>
    <w:rsid w:val="00422699"/>
    <w:rsid w:val="00422AAA"/>
    <w:rsid w:val="00423427"/>
    <w:rsid w:val="00423D1D"/>
    <w:rsid w:val="00423F7C"/>
    <w:rsid w:val="0042449E"/>
    <w:rsid w:val="00424AD7"/>
    <w:rsid w:val="00424D21"/>
    <w:rsid w:val="00425028"/>
    <w:rsid w:val="00425137"/>
    <w:rsid w:val="00425E92"/>
    <w:rsid w:val="00425F4E"/>
    <w:rsid w:val="004260F2"/>
    <w:rsid w:val="00426489"/>
    <w:rsid w:val="0042681C"/>
    <w:rsid w:val="004269DE"/>
    <w:rsid w:val="004269E3"/>
    <w:rsid w:val="0042708A"/>
    <w:rsid w:val="00427859"/>
    <w:rsid w:val="00427A4E"/>
    <w:rsid w:val="00427D6B"/>
    <w:rsid w:val="00427DCB"/>
    <w:rsid w:val="004302E4"/>
    <w:rsid w:val="00430A05"/>
    <w:rsid w:val="00430DDA"/>
    <w:rsid w:val="00431735"/>
    <w:rsid w:val="00431888"/>
    <w:rsid w:val="004318B3"/>
    <w:rsid w:val="00431A45"/>
    <w:rsid w:val="00431BA8"/>
    <w:rsid w:val="00432E48"/>
    <w:rsid w:val="00433332"/>
    <w:rsid w:val="00433860"/>
    <w:rsid w:val="00433F65"/>
    <w:rsid w:val="00434496"/>
    <w:rsid w:val="0043464D"/>
    <w:rsid w:val="00434C16"/>
    <w:rsid w:val="00435295"/>
    <w:rsid w:val="004353E8"/>
    <w:rsid w:val="00435978"/>
    <w:rsid w:val="00435E22"/>
    <w:rsid w:val="0043612C"/>
    <w:rsid w:val="00436623"/>
    <w:rsid w:val="0043673E"/>
    <w:rsid w:val="00436827"/>
    <w:rsid w:val="00436A2B"/>
    <w:rsid w:val="00436E85"/>
    <w:rsid w:val="004371D7"/>
    <w:rsid w:val="0043796E"/>
    <w:rsid w:val="0043F156"/>
    <w:rsid w:val="00440092"/>
    <w:rsid w:val="00440264"/>
    <w:rsid w:val="004406EF"/>
    <w:rsid w:val="00440877"/>
    <w:rsid w:val="004408A7"/>
    <w:rsid w:val="00440E01"/>
    <w:rsid w:val="00441326"/>
    <w:rsid w:val="00441F2C"/>
    <w:rsid w:val="00442376"/>
    <w:rsid w:val="0044239E"/>
    <w:rsid w:val="00442D97"/>
    <w:rsid w:val="00442FE8"/>
    <w:rsid w:val="00443238"/>
    <w:rsid w:val="0044326E"/>
    <w:rsid w:val="004433D9"/>
    <w:rsid w:val="004438ED"/>
    <w:rsid w:val="00443A07"/>
    <w:rsid w:val="00443C54"/>
    <w:rsid w:val="004450B0"/>
    <w:rsid w:val="004453BD"/>
    <w:rsid w:val="00446249"/>
    <w:rsid w:val="004467CF"/>
    <w:rsid w:val="00446816"/>
    <w:rsid w:val="00446923"/>
    <w:rsid w:val="004472A3"/>
    <w:rsid w:val="004473EB"/>
    <w:rsid w:val="00450513"/>
    <w:rsid w:val="0045155C"/>
    <w:rsid w:val="00451B73"/>
    <w:rsid w:val="00451B86"/>
    <w:rsid w:val="00451C93"/>
    <w:rsid w:val="00451E4F"/>
    <w:rsid w:val="0045286D"/>
    <w:rsid w:val="00452A6E"/>
    <w:rsid w:val="00452DAD"/>
    <w:rsid w:val="00453089"/>
    <w:rsid w:val="0045314F"/>
    <w:rsid w:val="004532F8"/>
    <w:rsid w:val="00453C98"/>
    <w:rsid w:val="004540C1"/>
    <w:rsid w:val="00454280"/>
    <w:rsid w:val="00454360"/>
    <w:rsid w:val="00454389"/>
    <w:rsid w:val="00454485"/>
    <w:rsid w:val="0045486D"/>
    <w:rsid w:val="00454FE6"/>
    <w:rsid w:val="004559A1"/>
    <w:rsid w:val="00455E42"/>
    <w:rsid w:val="00455E69"/>
    <w:rsid w:val="00455FF9"/>
    <w:rsid w:val="004565ED"/>
    <w:rsid w:val="004566E0"/>
    <w:rsid w:val="00456744"/>
    <w:rsid w:val="00456762"/>
    <w:rsid w:val="004567E8"/>
    <w:rsid w:val="00456FEF"/>
    <w:rsid w:val="004573A9"/>
    <w:rsid w:val="004574F9"/>
    <w:rsid w:val="004577DA"/>
    <w:rsid w:val="0045794D"/>
    <w:rsid w:val="00457CBE"/>
    <w:rsid w:val="00460332"/>
    <w:rsid w:val="00460738"/>
    <w:rsid w:val="00460F07"/>
    <w:rsid w:val="00461121"/>
    <w:rsid w:val="00461419"/>
    <w:rsid w:val="00461694"/>
    <w:rsid w:val="00461A67"/>
    <w:rsid w:val="00461AB0"/>
    <w:rsid w:val="00462DB8"/>
    <w:rsid w:val="00462F24"/>
    <w:rsid w:val="0046331D"/>
    <w:rsid w:val="004634A9"/>
    <w:rsid w:val="00463722"/>
    <w:rsid w:val="004638A1"/>
    <w:rsid w:val="00463ADB"/>
    <w:rsid w:val="00463B42"/>
    <w:rsid w:val="00463DCC"/>
    <w:rsid w:val="00464D9E"/>
    <w:rsid w:val="00464E4F"/>
    <w:rsid w:val="00465391"/>
    <w:rsid w:val="00465AB1"/>
    <w:rsid w:val="00465E95"/>
    <w:rsid w:val="00466274"/>
    <w:rsid w:val="00466CF9"/>
    <w:rsid w:val="0046714A"/>
    <w:rsid w:val="004672B8"/>
    <w:rsid w:val="004704E5"/>
    <w:rsid w:val="00470B03"/>
    <w:rsid w:val="00470E3A"/>
    <w:rsid w:val="0047127F"/>
    <w:rsid w:val="00471A05"/>
    <w:rsid w:val="00471E5E"/>
    <w:rsid w:val="00471F87"/>
    <w:rsid w:val="004726A7"/>
    <w:rsid w:val="00472F0F"/>
    <w:rsid w:val="00473D1B"/>
    <w:rsid w:val="00474022"/>
    <w:rsid w:val="0047409C"/>
    <w:rsid w:val="00474395"/>
    <w:rsid w:val="004749C4"/>
    <w:rsid w:val="00474C02"/>
    <w:rsid w:val="00474E32"/>
    <w:rsid w:val="00474EAD"/>
    <w:rsid w:val="00474EB0"/>
    <w:rsid w:val="004752E5"/>
    <w:rsid w:val="00475AEB"/>
    <w:rsid w:val="00475F95"/>
    <w:rsid w:val="004771FE"/>
    <w:rsid w:val="0047733C"/>
    <w:rsid w:val="004775E4"/>
    <w:rsid w:val="00477E65"/>
    <w:rsid w:val="00480873"/>
    <w:rsid w:val="0048095D"/>
    <w:rsid w:val="00480C56"/>
    <w:rsid w:val="00480F91"/>
    <w:rsid w:val="00480FA7"/>
    <w:rsid w:val="004813C4"/>
    <w:rsid w:val="004816A4"/>
    <w:rsid w:val="00481F7B"/>
    <w:rsid w:val="0048232F"/>
    <w:rsid w:val="00482667"/>
    <w:rsid w:val="004826EB"/>
    <w:rsid w:val="00482C18"/>
    <w:rsid w:val="00482D29"/>
    <w:rsid w:val="00483223"/>
    <w:rsid w:val="0048376E"/>
    <w:rsid w:val="004838E5"/>
    <w:rsid w:val="00483F04"/>
    <w:rsid w:val="00484382"/>
    <w:rsid w:val="0048440B"/>
    <w:rsid w:val="004848A3"/>
    <w:rsid w:val="00486087"/>
    <w:rsid w:val="004862C2"/>
    <w:rsid w:val="0048635C"/>
    <w:rsid w:val="00486725"/>
    <w:rsid w:val="00486A07"/>
    <w:rsid w:val="00486B60"/>
    <w:rsid w:val="00486DA1"/>
    <w:rsid w:val="004872A2"/>
    <w:rsid w:val="004875CC"/>
    <w:rsid w:val="00487D55"/>
    <w:rsid w:val="00490113"/>
    <w:rsid w:val="00490803"/>
    <w:rsid w:val="00490D60"/>
    <w:rsid w:val="0049101B"/>
    <w:rsid w:val="004917EB"/>
    <w:rsid w:val="00491D8F"/>
    <w:rsid w:val="00491EF5"/>
    <w:rsid w:val="00491F25"/>
    <w:rsid w:val="0049210A"/>
    <w:rsid w:val="00493E4A"/>
    <w:rsid w:val="004940F3"/>
    <w:rsid w:val="004947C6"/>
    <w:rsid w:val="004948E7"/>
    <w:rsid w:val="00494D76"/>
    <w:rsid w:val="00494E41"/>
    <w:rsid w:val="00495847"/>
    <w:rsid w:val="00495D4F"/>
    <w:rsid w:val="00496052"/>
    <w:rsid w:val="004962B9"/>
    <w:rsid w:val="00496AC2"/>
    <w:rsid w:val="00496E27"/>
    <w:rsid w:val="00497894"/>
    <w:rsid w:val="0049F013"/>
    <w:rsid w:val="004A0187"/>
    <w:rsid w:val="004A018C"/>
    <w:rsid w:val="004A0954"/>
    <w:rsid w:val="004A0AE6"/>
    <w:rsid w:val="004A1035"/>
    <w:rsid w:val="004A1342"/>
    <w:rsid w:val="004A1346"/>
    <w:rsid w:val="004A16ED"/>
    <w:rsid w:val="004A1D24"/>
    <w:rsid w:val="004A26BB"/>
    <w:rsid w:val="004A292E"/>
    <w:rsid w:val="004A2AE0"/>
    <w:rsid w:val="004A3246"/>
    <w:rsid w:val="004A340B"/>
    <w:rsid w:val="004A37CF"/>
    <w:rsid w:val="004A3DA9"/>
    <w:rsid w:val="004A4193"/>
    <w:rsid w:val="004A4349"/>
    <w:rsid w:val="004A44A6"/>
    <w:rsid w:val="004A45F5"/>
    <w:rsid w:val="004A47C1"/>
    <w:rsid w:val="004A484E"/>
    <w:rsid w:val="004A4AFE"/>
    <w:rsid w:val="004A4B27"/>
    <w:rsid w:val="004A4EB0"/>
    <w:rsid w:val="004A5121"/>
    <w:rsid w:val="004A57F6"/>
    <w:rsid w:val="004A5963"/>
    <w:rsid w:val="004A6084"/>
    <w:rsid w:val="004A6091"/>
    <w:rsid w:val="004A610D"/>
    <w:rsid w:val="004A6739"/>
    <w:rsid w:val="004A6EE1"/>
    <w:rsid w:val="004A741E"/>
    <w:rsid w:val="004A763A"/>
    <w:rsid w:val="004A7BE1"/>
    <w:rsid w:val="004B0535"/>
    <w:rsid w:val="004B0AD0"/>
    <w:rsid w:val="004B0E82"/>
    <w:rsid w:val="004B12A9"/>
    <w:rsid w:val="004B17AE"/>
    <w:rsid w:val="004B1B97"/>
    <w:rsid w:val="004B1C52"/>
    <w:rsid w:val="004B1D31"/>
    <w:rsid w:val="004B1DA9"/>
    <w:rsid w:val="004B1E28"/>
    <w:rsid w:val="004B206E"/>
    <w:rsid w:val="004B2B21"/>
    <w:rsid w:val="004B3663"/>
    <w:rsid w:val="004B3733"/>
    <w:rsid w:val="004B53AC"/>
    <w:rsid w:val="004B54BE"/>
    <w:rsid w:val="004B572C"/>
    <w:rsid w:val="004B5AAC"/>
    <w:rsid w:val="004B64FB"/>
    <w:rsid w:val="004B7079"/>
    <w:rsid w:val="004B79F9"/>
    <w:rsid w:val="004B7B9A"/>
    <w:rsid w:val="004B7EF6"/>
    <w:rsid w:val="004C0682"/>
    <w:rsid w:val="004C0A95"/>
    <w:rsid w:val="004C0ED6"/>
    <w:rsid w:val="004C1DD2"/>
    <w:rsid w:val="004C1E33"/>
    <w:rsid w:val="004C2406"/>
    <w:rsid w:val="004C2518"/>
    <w:rsid w:val="004C282A"/>
    <w:rsid w:val="004C2A82"/>
    <w:rsid w:val="004C2B25"/>
    <w:rsid w:val="004C2EB3"/>
    <w:rsid w:val="004C37F7"/>
    <w:rsid w:val="004C39A1"/>
    <w:rsid w:val="004C3B02"/>
    <w:rsid w:val="004C3BC6"/>
    <w:rsid w:val="004C3DED"/>
    <w:rsid w:val="004C46BC"/>
    <w:rsid w:val="004C48C0"/>
    <w:rsid w:val="004C5451"/>
    <w:rsid w:val="004C5F35"/>
    <w:rsid w:val="004C6268"/>
    <w:rsid w:val="004C68C6"/>
    <w:rsid w:val="004C6ABC"/>
    <w:rsid w:val="004C6B17"/>
    <w:rsid w:val="004C6DA5"/>
    <w:rsid w:val="004C6FC8"/>
    <w:rsid w:val="004C6FF1"/>
    <w:rsid w:val="004C742A"/>
    <w:rsid w:val="004C7C5B"/>
    <w:rsid w:val="004D08A1"/>
    <w:rsid w:val="004D0C7B"/>
    <w:rsid w:val="004D1545"/>
    <w:rsid w:val="004D156A"/>
    <w:rsid w:val="004D1F20"/>
    <w:rsid w:val="004D24BF"/>
    <w:rsid w:val="004D2634"/>
    <w:rsid w:val="004D3438"/>
    <w:rsid w:val="004D37C8"/>
    <w:rsid w:val="004D4205"/>
    <w:rsid w:val="004D47F6"/>
    <w:rsid w:val="004D4D14"/>
    <w:rsid w:val="004D4F57"/>
    <w:rsid w:val="004D5A5B"/>
    <w:rsid w:val="004D61EB"/>
    <w:rsid w:val="004D651E"/>
    <w:rsid w:val="004D66A4"/>
    <w:rsid w:val="004D6811"/>
    <w:rsid w:val="004D6AA3"/>
    <w:rsid w:val="004D7598"/>
    <w:rsid w:val="004D75A6"/>
    <w:rsid w:val="004D75B6"/>
    <w:rsid w:val="004D786F"/>
    <w:rsid w:val="004D7D2B"/>
    <w:rsid w:val="004E0ABE"/>
    <w:rsid w:val="004E0B8D"/>
    <w:rsid w:val="004E0C3A"/>
    <w:rsid w:val="004E1A29"/>
    <w:rsid w:val="004E1A30"/>
    <w:rsid w:val="004E205B"/>
    <w:rsid w:val="004E20CB"/>
    <w:rsid w:val="004E2ACD"/>
    <w:rsid w:val="004E32EB"/>
    <w:rsid w:val="004E3651"/>
    <w:rsid w:val="004E38FD"/>
    <w:rsid w:val="004E3EB2"/>
    <w:rsid w:val="004E471B"/>
    <w:rsid w:val="004E495D"/>
    <w:rsid w:val="004E56CF"/>
    <w:rsid w:val="004E5A8D"/>
    <w:rsid w:val="004E5B19"/>
    <w:rsid w:val="004E608C"/>
    <w:rsid w:val="004E676A"/>
    <w:rsid w:val="004E6D30"/>
    <w:rsid w:val="004E6E14"/>
    <w:rsid w:val="004E6ED5"/>
    <w:rsid w:val="004E702B"/>
    <w:rsid w:val="004E7049"/>
    <w:rsid w:val="004F04A3"/>
    <w:rsid w:val="004F1593"/>
    <w:rsid w:val="004F1656"/>
    <w:rsid w:val="004F2D4D"/>
    <w:rsid w:val="004F319C"/>
    <w:rsid w:val="004F3778"/>
    <w:rsid w:val="004F3836"/>
    <w:rsid w:val="004F3849"/>
    <w:rsid w:val="004F3A53"/>
    <w:rsid w:val="004F536B"/>
    <w:rsid w:val="004F5610"/>
    <w:rsid w:val="004F5A83"/>
    <w:rsid w:val="004F665E"/>
    <w:rsid w:val="004F6E40"/>
    <w:rsid w:val="004F6EF6"/>
    <w:rsid w:val="004F74C6"/>
    <w:rsid w:val="004F74F3"/>
    <w:rsid w:val="004F796A"/>
    <w:rsid w:val="004F7DA4"/>
    <w:rsid w:val="005002CB"/>
    <w:rsid w:val="005005AC"/>
    <w:rsid w:val="005007BB"/>
    <w:rsid w:val="005010D4"/>
    <w:rsid w:val="00501F85"/>
    <w:rsid w:val="00502122"/>
    <w:rsid w:val="0050259D"/>
    <w:rsid w:val="005028D5"/>
    <w:rsid w:val="00502988"/>
    <w:rsid w:val="005033C8"/>
    <w:rsid w:val="00503B2E"/>
    <w:rsid w:val="00504302"/>
    <w:rsid w:val="00504304"/>
    <w:rsid w:val="00504A5F"/>
    <w:rsid w:val="00504BF6"/>
    <w:rsid w:val="00505128"/>
    <w:rsid w:val="00506112"/>
    <w:rsid w:val="0050658F"/>
    <w:rsid w:val="0050672E"/>
    <w:rsid w:val="00506CC9"/>
    <w:rsid w:val="005074D0"/>
    <w:rsid w:val="005100C3"/>
    <w:rsid w:val="005100EA"/>
    <w:rsid w:val="0051106B"/>
    <w:rsid w:val="00511214"/>
    <w:rsid w:val="005118F3"/>
    <w:rsid w:val="00511999"/>
    <w:rsid w:val="00511DB1"/>
    <w:rsid w:val="00511E07"/>
    <w:rsid w:val="00512302"/>
    <w:rsid w:val="0051236C"/>
    <w:rsid w:val="005125F0"/>
    <w:rsid w:val="005127DF"/>
    <w:rsid w:val="005133B4"/>
    <w:rsid w:val="005135EE"/>
    <w:rsid w:val="00513DE1"/>
    <w:rsid w:val="00513E0B"/>
    <w:rsid w:val="005142C4"/>
    <w:rsid w:val="00514464"/>
    <w:rsid w:val="005145AD"/>
    <w:rsid w:val="00514B9B"/>
    <w:rsid w:val="00514BAC"/>
    <w:rsid w:val="00514C30"/>
    <w:rsid w:val="00514CA7"/>
    <w:rsid w:val="00514D19"/>
    <w:rsid w:val="00514E61"/>
    <w:rsid w:val="005152D0"/>
    <w:rsid w:val="00515AA9"/>
    <w:rsid w:val="00515BC5"/>
    <w:rsid w:val="00516049"/>
    <w:rsid w:val="0051625E"/>
    <w:rsid w:val="00516265"/>
    <w:rsid w:val="00516433"/>
    <w:rsid w:val="00516AA6"/>
    <w:rsid w:val="00516E89"/>
    <w:rsid w:val="00516F28"/>
    <w:rsid w:val="00517E36"/>
    <w:rsid w:val="00520129"/>
    <w:rsid w:val="005209E1"/>
    <w:rsid w:val="00520AD6"/>
    <w:rsid w:val="00520F66"/>
    <w:rsid w:val="00521212"/>
    <w:rsid w:val="005218D2"/>
    <w:rsid w:val="00521CA9"/>
    <w:rsid w:val="00521EA2"/>
    <w:rsid w:val="00521F8C"/>
    <w:rsid w:val="0052206E"/>
    <w:rsid w:val="0052239B"/>
    <w:rsid w:val="00522853"/>
    <w:rsid w:val="00522977"/>
    <w:rsid w:val="00523872"/>
    <w:rsid w:val="00523E0F"/>
    <w:rsid w:val="00524528"/>
    <w:rsid w:val="00524790"/>
    <w:rsid w:val="00526045"/>
    <w:rsid w:val="0052706D"/>
    <w:rsid w:val="005272C2"/>
    <w:rsid w:val="005272E7"/>
    <w:rsid w:val="005279D6"/>
    <w:rsid w:val="00527B67"/>
    <w:rsid w:val="00527DAC"/>
    <w:rsid w:val="00530A57"/>
    <w:rsid w:val="005311A1"/>
    <w:rsid w:val="00532358"/>
    <w:rsid w:val="00532D3C"/>
    <w:rsid w:val="00532F4C"/>
    <w:rsid w:val="0053369C"/>
    <w:rsid w:val="005339B6"/>
    <w:rsid w:val="005348DE"/>
    <w:rsid w:val="00534A54"/>
    <w:rsid w:val="00534E0C"/>
    <w:rsid w:val="0053538E"/>
    <w:rsid w:val="005356DC"/>
    <w:rsid w:val="005358D6"/>
    <w:rsid w:val="00535C98"/>
    <w:rsid w:val="00535F10"/>
    <w:rsid w:val="00536304"/>
    <w:rsid w:val="0053640A"/>
    <w:rsid w:val="0053644F"/>
    <w:rsid w:val="0053776B"/>
    <w:rsid w:val="005377FE"/>
    <w:rsid w:val="00537800"/>
    <w:rsid w:val="0053797B"/>
    <w:rsid w:val="005405D9"/>
    <w:rsid w:val="00540A74"/>
    <w:rsid w:val="005413CF"/>
    <w:rsid w:val="0054156D"/>
    <w:rsid w:val="005415B5"/>
    <w:rsid w:val="00541C1F"/>
    <w:rsid w:val="00541E4E"/>
    <w:rsid w:val="0054220D"/>
    <w:rsid w:val="00542B11"/>
    <w:rsid w:val="00542BA5"/>
    <w:rsid w:val="00542F01"/>
    <w:rsid w:val="005434C8"/>
    <w:rsid w:val="005434F3"/>
    <w:rsid w:val="00543B9D"/>
    <w:rsid w:val="00543F3B"/>
    <w:rsid w:val="00544507"/>
    <w:rsid w:val="0054453D"/>
    <w:rsid w:val="0054497C"/>
    <w:rsid w:val="00545263"/>
    <w:rsid w:val="00545280"/>
    <w:rsid w:val="00545281"/>
    <w:rsid w:val="00545403"/>
    <w:rsid w:val="0054558A"/>
    <w:rsid w:val="0054575E"/>
    <w:rsid w:val="00545949"/>
    <w:rsid w:val="00545D53"/>
    <w:rsid w:val="00545DE9"/>
    <w:rsid w:val="00545E60"/>
    <w:rsid w:val="0054638A"/>
    <w:rsid w:val="00547040"/>
    <w:rsid w:val="0054726C"/>
    <w:rsid w:val="00547951"/>
    <w:rsid w:val="00547ED3"/>
    <w:rsid w:val="00547F0E"/>
    <w:rsid w:val="00549E4F"/>
    <w:rsid w:val="00550230"/>
    <w:rsid w:val="00550505"/>
    <w:rsid w:val="005505FD"/>
    <w:rsid w:val="00550666"/>
    <w:rsid w:val="005508BD"/>
    <w:rsid w:val="00550CF2"/>
    <w:rsid w:val="005511AB"/>
    <w:rsid w:val="0055130E"/>
    <w:rsid w:val="0055146A"/>
    <w:rsid w:val="00551B1F"/>
    <w:rsid w:val="00551B50"/>
    <w:rsid w:val="0055212D"/>
    <w:rsid w:val="00552671"/>
    <w:rsid w:val="00552800"/>
    <w:rsid w:val="00552942"/>
    <w:rsid w:val="00552A09"/>
    <w:rsid w:val="00552EC0"/>
    <w:rsid w:val="005530B0"/>
    <w:rsid w:val="0055379F"/>
    <w:rsid w:val="005538D1"/>
    <w:rsid w:val="005538ED"/>
    <w:rsid w:val="00553C08"/>
    <w:rsid w:val="00553DDB"/>
    <w:rsid w:val="00554080"/>
    <w:rsid w:val="005543FF"/>
    <w:rsid w:val="00554EFB"/>
    <w:rsid w:val="0055521F"/>
    <w:rsid w:val="0055695E"/>
    <w:rsid w:val="00557291"/>
    <w:rsid w:val="005575E1"/>
    <w:rsid w:val="0055774A"/>
    <w:rsid w:val="0055775B"/>
    <w:rsid w:val="00560BF0"/>
    <w:rsid w:val="00560DDB"/>
    <w:rsid w:val="0056241E"/>
    <w:rsid w:val="00562648"/>
    <w:rsid w:val="005632A1"/>
    <w:rsid w:val="00563E1E"/>
    <w:rsid w:val="0056430B"/>
    <w:rsid w:val="00564B72"/>
    <w:rsid w:val="00564D8C"/>
    <w:rsid w:val="00564FAC"/>
    <w:rsid w:val="00565045"/>
    <w:rsid w:val="00565088"/>
    <w:rsid w:val="005663B2"/>
    <w:rsid w:val="0056671B"/>
    <w:rsid w:val="00566938"/>
    <w:rsid w:val="00566A5F"/>
    <w:rsid w:val="0056790A"/>
    <w:rsid w:val="00567C52"/>
    <w:rsid w:val="00567C92"/>
    <w:rsid w:val="00570CED"/>
    <w:rsid w:val="005710CF"/>
    <w:rsid w:val="005711CF"/>
    <w:rsid w:val="0057196E"/>
    <w:rsid w:val="00571E15"/>
    <w:rsid w:val="00571F23"/>
    <w:rsid w:val="005722F9"/>
    <w:rsid w:val="00572B0A"/>
    <w:rsid w:val="00572F2C"/>
    <w:rsid w:val="0057310B"/>
    <w:rsid w:val="00574241"/>
    <w:rsid w:val="00574344"/>
    <w:rsid w:val="005748BA"/>
    <w:rsid w:val="00574F71"/>
    <w:rsid w:val="005758A6"/>
    <w:rsid w:val="00575945"/>
    <w:rsid w:val="00575DC7"/>
    <w:rsid w:val="0057633F"/>
    <w:rsid w:val="005765D1"/>
    <w:rsid w:val="00576B0D"/>
    <w:rsid w:val="00577376"/>
    <w:rsid w:val="00577C29"/>
    <w:rsid w:val="00577DD0"/>
    <w:rsid w:val="00577FAF"/>
    <w:rsid w:val="005800C0"/>
    <w:rsid w:val="005807AF"/>
    <w:rsid w:val="00580B41"/>
    <w:rsid w:val="00580CF5"/>
    <w:rsid w:val="00581A7F"/>
    <w:rsid w:val="00581C42"/>
    <w:rsid w:val="00582044"/>
    <w:rsid w:val="00582AA4"/>
    <w:rsid w:val="005837BD"/>
    <w:rsid w:val="005838AD"/>
    <w:rsid w:val="0058395F"/>
    <w:rsid w:val="00583C35"/>
    <w:rsid w:val="00584344"/>
    <w:rsid w:val="0058496E"/>
    <w:rsid w:val="005859E9"/>
    <w:rsid w:val="00585F91"/>
    <w:rsid w:val="00585FD1"/>
    <w:rsid w:val="00586565"/>
    <w:rsid w:val="005866BE"/>
    <w:rsid w:val="005867D6"/>
    <w:rsid w:val="00586CD5"/>
    <w:rsid w:val="00586FDE"/>
    <w:rsid w:val="005871ED"/>
    <w:rsid w:val="005871F8"/>
    <w:rsid w:val="005874E4"/>
    <w:rsid w:val="00587F0E"/>
    <w:rsid w:val="00587F4D"/>
    <w:rsid w:val="00590487"/>
    <w:rsid w:val="0059082D"/>
    <w:rsid w:val="005909ED"/>
    <w:rsid w:val="00590CD1"/>
    <w:rsid w:val="00590D48"/>
    <w:rsid w:val="0059146A"/>
    <w:rsid w:val="00591832"/>
    <w:rsid w:val="00593332"/>
    <w:rsid w:val="005939D0"/>
    <w:rsid w:val="00593A92"/>
    <w:rsid w:val="00594257"/>
    <w:rsid w:val="0059439A"/>
    <w:rsid w:val="0059454B"/>
    <w:rsid w:val="00595028"/>
    <w:rsid w:val="005953FB"/>
    <w:rsid w:val="005957E8"/>
    <w:rsid w:val="005962BD"/>
    <w:rsid w:val="00596E66"/>
    <w:rsid w:val="00596EA6"/>
    <w:rsid w:val="005977B0"/>
    <w:rsid w:val="005978A4"/>
    <w:rsid w:val="00597A63"/>
    <w:rsid w:val="005A0060"/>
    <w:rsid w:val="005A0894"/>
    <w:rsid w:val="005A0A1C"/>
    <w:rsid w:val="005A2404"/>
    <w:rsid w:val="005A2782"/>
    <w:rsid w:val="005A2795"/>
    <w:rsid w:val="005A2DAB"/>
    <w:rsid w:val="005A2FAD"/>
    <w:rsid w:val="005A3018"/>
    <w:rsid w:val="005A3419"/>
    <w:rsid w:val="005A35C5"/>
    <w:rsid w:val="005A3934"/>
    <w:rsid w:val="005A4054"/>
    <w:rsid w:val="005A44E0"/>
    <w:rsid w:val="005A463C"/>
    <w:rsid w:val="005A5067"/>
    <w:rsid w:val="005A574B"/>
    <w:rsid w:val="005A6341"/>
    <w:rsid w:val="005A696D"/>
    <w:rsid w:val="005A6FF9"/>
    <w:rsid w:val="005A79D4"/>
    <w:rsid w:val="005A7A49"/>
    <w:rsid w:val="005A7F40"/>
    <w:rsid w:val="005ABFF0"/>
    <w:rsid w:val="005B05BE"/>
    <w:rsid w:val="005B0B99"/>
    <w:rsid w:val="005B0DE4"/>
    <w:rsid w:val="005B1F5A"/>
    <w:rsid w:val="005B216E"/>
    <w:rsid w:val="005B2178"/>
    <w:rsid w:val="005B249A"/>
    <w:rsid w:val="005B2C0E"/>
    <w:rsid w:val="005B2E8B"/>
    <w:rsid w:val="005B3493"/>
    <w:rsid w:val="005B355A"/>
    <w:rsid w:val="005B3C61"/>
    <w:rsid w:val="005B59EA"/>
    <w:rsid w:val="005B5B35"/>
    <w:rsid w:val="005B671A"/>
    <w:rsid w:val="005B6999"/>
    <w:rsid w:val="005B6AE0"/>
    <w:rsid w:val="005B6B7F"/>
    <w:rsid w:val="005B6B80"/>
    <w:rsid w:val="005B6D05"/>
    <w:rsid w:val="005B7A31"/>
    <w:rsid w:val="005C002C"/>
    <w:rsid w:val="005C064E"/>
    <w:rsid w:val="005C0CF2"/>
    <w:rsid w:val="005C116D"/>
    <w:rsid w:val="005C1263"/>
    <w:rsid w:val="005C17FF"/>
    <w:rsid w:val="005C1E89"/>
    <w:rsid w:val="005C2153"/>
    <w:rsid w:val="005C252A"/>
    <w:rsid w:val="005C3B40"/>
    <w:rsid w:val="005C3E51"/>
    <w:rsid w:val="005C4519"/>
    <w:rsid w:val="005C45C6"/>
    <w:rsid w:val="005C4689"/>
    <w:rsid w:val="005C51DA"/>
    <w:rsid w:val="005C5C2A"/>
    <w:rsid w:val="005C5C85"/>
    <w:rsid w:val="005C5D22"/>
    <w:rsid w:val="005C5D41"/>
    <w:rsid w:val="005C647C"/>
    <w:rsid w:val="005C672F"/>
    <w:rsid w:val="005C7339"/>
    <w:rsid w:val="005C7798"/>
    <w:rsid w:val="005C7839"/>
    <w:rsid w:val="005C7BCC"/>
    <w:rsid w:val="005C7EB3"/>
    <w:rsid w:val="005CC42E"/>
    <w:rsid w:val="005D0459"/>
    <w:rsid w:val="005D06D5"/>
    <w:rsid w:val="005D0E9E"/>
    <w:rsid w:val="005D17B4"/>
    <w:rsid w:val="005D1842"/>
    <w:rsid w:val="005D1C43"/>
    <w:rsid w:val="005D2276"/>
    <w:rsid w:val="005D2476"/>
    <w:rsid w:val="005D32E7"/>
    <w:rsid w:val="005D33EA"/>
    <w:rsid w:val="005D38AC"/>
    <w:rsid w:val="005D3B4A"/>
    <w:rsid w:val="005D3F4A"/>
    <w:rsid w:val="005D404F"/>
    <w:rsid w:val="005D4752"/>
    <w:rsid w:val="005D49A9"/>
    <w:rsid w:val="005D4B7E"/>
    <w:rsid w:val="005D4E5B"/>
    <w:rsid w:val="005D579F"/>
    <w:rsid w:val="005D5E6A"/>
    <w:rsid w:val="005D60CC"/>
    <w:rsid w:val="005D6517"/>
    <w:rsid w:val="005D6524"/>
    <w:rsid w:val="005D6958"/>
    <w:rsid w:val="005D6FE4"/>
    <w:rsid w:val="005D75DC"/>
    <w:rsid w:val="005E0215"/>
    <w:rsid w:val="005E0495"/>
    <w:rsid w:val="005E0BC9"/>
    <w:rsid w:val="005E0E59"/>
    <w:rsid w:val="005E101C"/>
    <w:rsid w:val="005E1ADC"/>
    <w:rsid w:val="005E27C5"/>
    <w:rsid w:val="005E28AA"/>
    <w:rsid w:val="005E2E1A"/>
    <w:rsid w:val="005E2FC1"/>
    <w:rsid w:val="005E33CA"/>
    <w:rsid w:val="005E3ABB"/>
    <w:rsid w:val="005E4094"/>
    <w:rsid w:val="005E44D5"/>
    <w:rsid w:val="005E468C"/>
    <w:rsid w:val="005E5180"/>
    <w:rsid w:val="005E52D9"/>
    <w:rsid w:val="005E5353"/>
    <w:rsid w:val="005E5E34"/>
    <w:rsid w:val="005E6471"/>
    <w:rsid w:val="005E65A9"/>
    <w:rsid w:val="005E6AEC"/>
    <w:rsid w:val="005E6E4A"/>
    <w:rsid w:val="005E70F1"/>
    <w:rsid w:val="005E72B0"/>
    <w:rsid w:val="005E7A75"/>
    <w:rsid w:val="005E7ED3"/>
    <w:rsid w:val="005F0053"/>
    <w:rsid w:val="005F0CE5"/>
    <w:rsid w:val="005F1306"/>
    <w:rsid w:val="005F13A3"/>
    <w:rsid w:val="005F1585"/>
    <w:rsid w:val="005F15A9"/>
    <w:rsid w:val="005F1619"/>
    <w:rsid w:val="005F1F57"/>
    <w:rsid w:val="005F2A2F"/>
    <w:rsid w:val="005F3390"/>
    <w:rsid w:val="005F473B"/>
    <w:rsid w:val="005F4C83"/>
    <w:rsid w:val="005F4E4D"/>
    <w:rsid w:val="005F5D03"/>
    <w:rsid w:val="005F6024"/>
    <w:rsid w:val="005F6813"/>
    <w:rsid w:val="005F69E7"/>
    <w:rsid w:val="005F6B99"/>
    <w:rsid w:val="005F7835"/>
    <w:rsid w:val="005F7A3E"/>
    <w:rsid w:val="00600379"/>
    <w:rsid w:val="00601209"/>
    <w:rsid w:val="006014F4"/>
    <w:rsid w:val="00601523"/>
    <w:rsid w:val="006016B1"/>
    <w:rsid w:val="00601796"/>
    <w:rsid w:val="00602547"/>
    <w:rsid w:val="00602635"/>
    <w:rsid w:val="00602ABA"/>
    <w:rsid w:val="00602AFD"/>
    <w:rsid w:val="00602C7A"/>
    <w:rsid w:val="00602CEE"/>
    <w:rsid w:val="0060333C"/>
    <w:rsid w:val="006033F1"/>
    <w:rsid w:val="006034E4"/>
    <w:rsid w:val="006035AB"/>
    <w:rsid w:val="00603687"/>
    <w:rsid w:val="00603DCE"/>
    <w:rsid w:val="0060416A"/>
    <w:rsid w:val="006047F8"/>
    <w:rsid w:val="00604C78"/>
    <w:rsid w:val="00604E15"/>
    <w:rsid w:val="00605872"/>
    <w:rsid w:val="006059BC"/>
    <w:rsid w:val="0060600D"/>
    <w:rsid w:val="00606161"/>
    <w:rsid w:val="006064B1"/>
    <w:rsid w:val="006067E2"/>
    <w:rsid w:val="00607046"/>
    <w:rsid w:val="006077F5"/>
    <w:rsid w:val="00607981"/>
    <w:rsid w:val="00607CEA"/>
    <w:rsid w:val="00610538"/>
    <w:rsid w:val="00610BFD"/>
    <w:rsid w:val="00610E13"/>
    <w:rsid w:val="00610FD5"/>
    <w:rsid w:val="006111DA"/>
    <w:rsid w:val="006117B2"/>
    <w:rsid w:val="00611874"/>
    <w:rsid w:val="006118A2"/>
    <w:rsid w:val="00611B5A"/>
    <w:rsid w:val="00611F92"/>
    <w:rsid w:val="0061200A"/>
    <w:rsid w:val="00612462"/>
    <w:rsid w:val="00612898"/>
    <w:rsid w:val="00612CC1"/>
    <w:rsid w:val="00612F2A"/>
    <w:rsid w:val="0061315E"/>
    <w:rsid w:val="0061381C"/>
    <w:rsid w:val="00613DA3"/>
    <w:rsid w:val="00613F6B"/>
    <w:rsid w:val="00614331"/>
    <w:rsid w:val="0061482F"/>
    <w:rsid w:val="00614920"/>
    <w:rsid w:val="006152EF"/>
    <w:rsid w:val="00615F60"/>
    <w:rsid w:val="006166FA"/>
    <w:rsid w:val="00616910"/>
    <w:rsid w:val="006169F3"/>
    <w:rsid w:val="00616A72"/>
    <w:rsid w:val="00616C34"/>
    <w:rsid w:val="00616EC9"/>
    <w:rsid w:val="006176DC"/>
    <w:rsid w:val="00620DBB"/>
    <w:rsid w:val="00620EB0"/>
    <w:rsid w:val="00620EB5"/>
    <w:rsid w:val="00620ED7"/>
    <w:rsid w:val="00620FB6"/>
    <w:rsid w:val="0062111A"/>
    <w:rsid w:val="0062133B"/>
    <w:rsid w:val="006216AA"/>
    <w:rsid w:val="006217EB"/>
    <w:rsid w:val="00621E2E"/>
    <w:rsid w:val="00621E4B"/>
    <w:rsid w:val="0062222A"/>
    <w:rsid w:val="006225A1"/>
    <w:rsid w:val="0062285F"/>
    <w:rsid w:val="00622B2D"/>
    <w:rsid w:val="00622DE5"/>
    <w:rsid w:val="006232D3"/>
    <w:rsid w:val="006239AD"/>
    <w:rsid w:val="00623A3C"/>
    <w:rsid w:val="00623D8C"/>
    <w:rsid w:val="00623DB1"/>
    <w:rsid w:val="006248CA"/>
    <w:rsid w:val="006249D3"/>
    <w:rsid w:val="00624E10"/>
    <w:rsid w:val="006251DE"/>
    <w:rsid w:val="0062521A"/>
    <w:rsid w:val="00625434"/>
    <w:rsid w:val="0062547B"/>
    <w:rsid w:val="006254CC"/>
    <w:rsid w:val="00625738"/>
    <w:rsid w:val="006258BF"/>
    <w:rsid w:val="00625958"/>
    <w:rsid w:val="00625AED"/>
    <w:rsid w:val="00626A66"/>
    <w:rsid w:val="00627065"/>
    <w:rsid w:val="006277BA"/>
    <w:rsid w:val="00627A38"/>
    <w:rsid w:val="00627FCB"/>
    <w:rsid w:val="00627FF6"/>
    <w:rsid w:val="0063017D"/>
    <w:rsid w:val="006302E0"/>
    <w:rsid w:val="00630CFA"/>
    <w:rsid w:val="006311D3"/>
    <w:rsid w:val="00631369"/>
    <w:rsid w:val="00632F22"/>
    <w:rsid w:val="0063343D"/>
    <w:rsid w:val="00634430"/>
    <w:rsid w:val="006346FA"/>
    <w:rsid w:val="0063489F"/>
    <w:rsid w:val="00634EB6"/>
    <w:rsid w:val="006351F8"/>
    <w:rsid w:val="00635861"/>
    <w:rsid w:val="00635F92"/>
    <w:rsid w:val="00636463"/>
    <w:rsid w:val="006364FF"/>
    <w:rsid w:val="0063661F"/>
    <w:rsid w:val="00636886"/>
    <w:rsid w:val="00636B35"/>
    <w:rsid w:val="0063748B"/>
    <w:rsid w:val="0063798E"/>
    <w:rsid w:val="006379F6"/>
    <w:rsid w:val="00637F26"/>
    <w:rsid w:val="006401B4"/>
    <w:rsid w:val="006409BC"/>
    <w:rsid w:val="00640F7F"/>
    <w:rsid w:val="006410BB"/>
    <w:rsid w:val="00641859"/>
    <w:rsid w:val="006418E5"/>
    <w:rsid w:val="00641D48"/>
    <w:rsid w:val="00641E57"/>
    <w:rsid w:val="00642126"/>
    <w:rsid w:val="006423BB"/>
    <w:rsid w:val="00642501"/>
    <w:rsid w:val="00642604"/>
    <w:rsid w:val="00642814"/>
    <w:rsid w:val="00643AF8"/>
    <w:rsid w:val="00643C28"/>
    <w:rsid w:val="00644782"/>
    <w:rsid w:val="006447A7"/>
    <w:rsid w:val="00644976"/>
    <w:rsid w:val="006452F3"/>
    <w:rsid w:val="00645842"/>
    <w:rsid w:val="00645917"/>
    <w:rsid w:val="00646604"/>
    <w:rsid w:val="00646B62"/>
    <w:rsid w:val="00646C21"/>
    <w:rsid w:val="006477A7"/>
    <w:rsid w:val="00647851"/>
    <w:rsid w:val="006501A7"/>
    <w:rsid w:val="0065041D"/>
    <w:rsid w:val="0065051F"/>
    <w:rsid w:val="0065069D"/>
    <w:rsid w:val="006507BC"/>
    <w:rsid w:val="0065093F"/>
    <w:rsid w:val="006512A4"/>
    <w:rsid w:val="00651467"/>
    <w:rsid w:val="00651627"/>
    <w:rsid w:val="0065165F"/>
    <w:rsid w:val="006522D0"/>
    <w:rsid w:val="0065261C"/>
    <w:rsid w:val="00652E54"/>
    <w:rsid w:val="00652EBB"/>
    <w:rsid w:val="006540C5"/>
    <w:rsid w:val="006541A9"/>
    <w:rsid w:val="00654376"/>
    <w:rsid w:val="00654749"/>
    <w:rsid w:val="006550BA"/>
    <w:rsid w:val="006558B8"/>
    <w:rsid w:val="006559E4"/>
    <w:rsid w:val="00655C1E"/>
    <w:rsid w:val="00655ED6"/>
    <w:rsid w:val="006560D7"/>
    <w:rsid w:val="006563C2"/>
    <w:rsid w:val="00656543"/>
    <w:rsid w:val="00656638"/>
    <w:rsid w:val="0065700D"/>
    <w:rsid w:val="006571B8"/>
    <w:rsid w:val="00657598"/>
    <w:rsid w:val="0065766D"/>
    <w:rsid w:val="00657A67"/>
    <w:rsid w:val="00657AD3"/>
    <w:rsid w:val="006600DB"/>
    <w:rsid w:val="006604CC"/>
    <w:rsid w:val="00660F8A"/>
    <w:rsid w:val="006611E7"/>
    <w:rsid w:val="00661315"/>
    <w:rsid w:val="00661587"/>
    <w:rsid w:val="00661A38"/>
    <w:rsid w:val="00661BC9"/>
    <w:rsid w:val="00661FFE"/>
    <w:rsid w:val="0066269E"/>
    <w:rsid w:val="00662C05"/>
    <w:rsid w:val="00663603"/>
    <w:rsid w:val="00663E05"/>
    <w:rsid w:val="00664154"/>
    <w:rsid w:val="0066439E"/>
    <w:rsid w:val="00664439"/>
    <w:rsid w:val="0066487B"/>
    <w:rsid w:val="00664B5C"/>
    <w:rsid w:val="00665673"/>
    <w:rsid w:val="006658E3"/>
    <w:rsid w:val="00665A91"/>
    <w:rsid w:val="0066614C"/>
    <w:rsid w:val="0066641A"/>
    <w:rsid w:val="00666594"/>
    <w:rsid w:val="006669C1"/>
    <w:rsid w:val="00666B8B"/>
    <w:rsid w:val="00666E31"/>
    <w:rsid w:val="0066702E"/>
    <w:rsid w:val="00667D01"/>
    <w:rsid w:val="00670015"/>
    <w:rsid w:val="00670116"/>
    <w:rsid w:val="00670666"/>
    <w:rsid w:val="006709E2"/>
    <w:rsid w:val="00670FAE"/>
    <w:rsid w:val="0067148E"/>
    <w:rsid w:val="0067175E"/>
    <w:rsid w:val="0067178D"/>
    <w:rsid w:val="006717B3"/>
    <w:rsid w:val="006719F7"/>
    <w:rsid w:val="006721A8"/>
    <w:rsid w:val="006726E6"/>
    <w:rsid w:val="00672C68"/>
    <w:rsid w:val="00672DF6"/>
    <w:rsid w:val="00673AF2"/>
    <w:rsid w:val="00673CEE"/>
    <w:rsid w:val="00674982"/>
    <w:rsid w:val="00674CAC"/>
    <w:rsid w:val="006751F9"/>
    <w:rsid w:val="00675D88"/>
    <w:rsid w:val="00676025"/>
    <w:rsid w:val="00676BFE"/>
    <w:rsid w:val="00676C86"/>
    <w:rsid w:val="00676FF5"/>
    <w:rsid w:val="00677240"/>
    <w:rsid w:val="00677658"/>
    <w:rsid w:val="00680ACD"/>
    <w:rsid w:val="006819E6"/>
    <w:rsid w:val="00681C30"/>
    <w:rsid w:val="00681F11"/>
    <w:rsid w:val="00681F1B"/>
    <w:rsid w:val="00681F74"/>
    <w:rsid w:val="006826E6"/>
    <w:rsid w:val="006834A8"/>
    <w:rsid w:val="00683AB1"/>
    <w:rsid w:val="00683F9A"/>
    <w:rsid w:val="0068417F"/>
    <w:rsid w:val="0068427A"/>
    <w:rsid w:val="00684D09"/>
    <w:rsid w:val="00684EF5"/>
    <w:rsid w:val="00684F1A"/>
    <w:rsid w:val="0068542D"/>
    <w:rsid w:val="00685ACF"/>
    <w:rsid w:val="00685CFC"/>
    <w:rsid w:val="00686AFF"/>
    <w:rsid w:val="0068B250"/>
    <w:rsid w:val="00690AFF"/>
    <w:rsid w:val="00690B93"/>
    <w:rsid w:val="00690C24"/>
    <w:rsid w:val="00691106"/>
    <w:rsid w:val="006912DB"/>
    <w:rsid w:val="006914E8"/>
    <w:rsid w:val="00691BDC"/>
    <w:rsid w:val="00691C85"/>
    <w:rsid w:val="00691EAA"/>
    <w:rsid w:val="00692493"/>
    <w:rsid w:val="00692DE8"/>
    <w:rsid w:val="00693665"/>
    <w:rsid w:val="00693A85"/>
    <w:rsid w:val="00693C4F"/>
    <w:rsid w:val="006940E5"/>
    <w:rsid w:val="0069416A"/>
    <w:rsid w:val="006941FA"/>
    <w:rsid w:val="006943D6"/>
    <w:rsid w:val="006945D6"/>
    <w:rsid w:val="0069474E"/>
    <w:rsid w:val="00694861"/>
    <w:rsid w:val="006949BF"/>
    <w:rsid w:val="0069567C"/>
    <w:rsid w:val="00695784"/>
    <w:rsid w:val="0069607A"/>
    <w:rsid w:val="00696490"/>
    <w:rsid w:val="00696788"/>
    <w:rsid w:val="0069775B"/>
    <w:rsid w:val="00697899"/>
    <w:rsid w:val="00697BA7"/>
    <w:rsid w:val="006A0EDC"/>
    <w:rsid w:val="006A0F11"/>
    <w:rsid w:val="006A161B"/>
    <w:rsid w:val="006A1735"/>
    <w:rsid w:val="006A1C55"/>
    <w:rsid w:val="006A1CBF"/>
    <w:rsid w:val="006A2704"/>
    <w:rsid w:val="006A29AD"/>
    <w:rsid w:val="006A2ACB"/>
    <w:rsid w:val="006A3427"/>
    <w:rsid w:val="006A3436"/>
    <w:rsid w:val="006A3AB4"/>
    <w:rsid w:val="006A3C1D"/>
    <w:rsid w:val="006A43D5"/>
    <w:rsid w:val="006A4EC0"/>
    <w:rsid w:val="006A4F47"/>
    <w:rsid w:val="006A51A0"/>
    <w:rsid w:val="006A53AC"/>
    <w:rsid w:val="006A57DC"/>
    <w:rsid w:val="006A5949"/>
    <w:rsid w:val="006A64C4"/>
    <w:rsid w:val="006A65B0"/>
    <w:rsid w:val="006A6E5B"/>
    <w:rsid w:val="006A6EAB"/>
    <w:rsid w:val="006A6F0B"/>
    <w:rsid w:val="006A6FE2"/>
    <w:rsid w:val="006A71F7"/>
    <w:rsid w:val="006A73AB"/>
    <w:rsid w:val="006A7DC4"/>
    <w:rsid w:val="006A7E17"/>
    <w:rsid w:val="006B1582"/>
    <w:rsid w:val="006B161B"/>
    <w:rsid w:val="006B2555"/>
    <w:rsid w:val="006B3563"/>
    <w:rsid w:val="006B3760"/>
    <w:rsid w:val="006B3886"/>
    <w:rsid w:val="006B3991"/>
    <w:rsid w:val="006B3C64"/>
    <w:rsid w:val="006B50EF"/>
    <w:rsid w:val="006B51F1"/>
    <w:rsid w:val="006B5263"/>
    <w:rsid w:val="006B66CC"/>
    <w:rsid w:val="006B6ECF"/>
    <w:rsid w:val="006B7008"/>
    <w:rsid w:val="006B71B9"/>
    <w:rsid w:val="006B7CAB"/>
    <w:rsid w:val="006C0386"/>
    <w:rsid w:val="006C07CD"/>
    <w:rsid w:val="006C0816"/>
    <w:rsid w:val="006C095E"/>
    <w:rsid w:val="006C10B7"/>
    <w:rsid w:val="006C1A31"/>
    <w:rsid w:val="006C1A98"/>
    <w:rsid w:val="006C23C4"/>
    <w:rsid w:val="006C2933"/>
    <w:rsid w:val="006C297C"/>
    <w:rsid w:val="006C2D0E"/>
    <w:rsid w:val="006C2E71"/>
    <w:rsid w:val="006C2EF7"/>
    <w:rsid w:val="006C30F1"/>
    <w:rsid w:val="006C35A8"/>
    <w:rsid w:val="006C394D"/>
    <w:rsid w:val="006C3D27"/>
    <w:rsid w:val="006C3EFD"/>
    <w:rsid w:val="006C422F"/>
    <w:rsid w:val="006C541B"/>
    <w:rsid w:val="006C54B7"/>
    <w:rsid w:val="006C54E8"/>
    <w:rsid w:val="006C5C32"/>
    <w:rsid w:val="006C603D"/>
    <w:rsid w:val="006C61E4"/>
    <w:rsid w:val="006C66DC"/>
    <w:rsid w:val="006C6737"/>
    <w:rsid w:val="006C6962"/>
    <w:rsid w:val="006C6C7A"/>
    <w:rsid w:val="006C6E8C"/>
    <w:rsid w:val="006C7336"/>
    <w:rsid w:val="006C739D"/>
    <w:rsid w:val="006C7603"/>
    <w:rsid w:val="006C79F3"/>
    <w:rsid w:val="006C7A43"/>
    <w:rsid w:val="006D0C49"/>
    <w:rsid w:val="006D1012"/>
    <w:rsid w:val="006D1423"/>
    <w:rsid w:val="006D145B"/>
    <w:rsid w:val="006D162C"/>
    <w:rsid w:val="006D1677"/>
    <w:rsid w:val="006D184C"/>
    <w:rsid w:val="006D1E84"/>
    <w:rsid w:val="006D256B"/>
    <w:rsid w:val="006D2590"/>
    <w:rsid w:val="006D3C08"/>
    <w:rsid w:val="006D3D26"/>
    <w:rsid w:val="006D42FD"/>
    <w:rsid w:val="006D4366"/>
    <w:rsid w:val="006D4AD3"/>
    <w:rsid w:val="006D4DC8"/>
    <w:rsid w:val="006D4E5A"/>
    <w:rsid w:val="006D4F4F"/>
    <w:rsid w:val="006D50B6"/>
    <w:rsid w:val="006D50C4"/>
    <w:rsid w:val="006D5189"/>
    <w:rsid w:val="006D549F"/>
    <w:rsid w:val="006D59D5"/>
    <w:rsid w:val="006D5A48"/>
    <w:rsid w:val="006D6291"/>
    <w:rsid w:val="006D66C2"/>
    <w:rsid w:val="006D67CD"/>
    <w:rsid w:val="006D67E3"/>
    <w:rsid w:val="006D69E7"/>
    <w:rsid w:val="006D6EE0"/>
    <w:rsid w:val="006D740D"/>
    <w:rsid w:val="006D7533"/>
    <w:rsid w:val="006E0D3E"/>
    <w:rsid w:val="006E0EDE"/>
    <w:rsid w:val="006E105A"/>
    <w:rsid w:val="006E1293"/>
    <w:rsid w:val="006E1660"/>
    <w:rsid w:val="006E16B5"/>
    <w:rsid w:val="006E196D"/>
    <w:rsid w:val="006E1D5F"/>
    <w:rsid w:val="006E1F2A"/>
    <w:rsid w:val="006E29A9"/>
    <w:rsid w:val="006E2C64"/>
    <w:rsid w:val="006E2D49"/>
    <w:rsid w:val="006E407A"/>
    <w:rsid w:val="006E448E"/>
    <w:rsid w:val="006E46EC"/>
    <w:rsid w:val="006E4CEF"/>
    <w:rsid w:val="006E54A6"/>
    <w:rsid w:val="006E54D0"/>
    <w:rsid w:val="006E55F8"/>
    <w:rsid w:val="006E5613"/>
    <w:rsid w:val="006E5CBF"/>
    <w:rsid w:val="006E6033"/>
    <w:rsid w:val="006E6363"/>
    <w:rsid w:val="006E6427"/>
    <w:rsid w:val="006E6689"/>
    <w:rsid w:val="006E683C"/>
    <w:rsid w:val="006E7023"/>
    <w:rsid w:val="006E7B21"/>
    <w:rsid w:val="006E7D5A"/>
    <w:rsid w:val="006F01A2"/>
    <w:rsid w:val="006F0470"/>
    <w:rsid w:val="006F08EF"/>
    <w:rsid w:val="006F0BA7"/>
    <w:rsid w:val="006F0F1D"/>
    <w:rsid w:val="006F11F0"/>
    <w:rsid w:val="006F1228"/>
    <w:rsid w:val="006F15D5"/>
    <w:rsid w:val="006F1914"/>
    <w:rsid w:val="006F251C"/>
    <w:rsid w:val="006F2FE0"/>
    <w:rsid w:val="006F34A2"/>
    <w:rsid w:val="006F39BD"/>
    <w:rsid w:val="006F4406"/>
    <w:rsid w:val="006F4571"/>
    <w:rsid w:val="006F5055"/>
    <w:rsid w:val="006F50C7"/>
    <w:rsid w:val="006F50E8"/>
    <w:rsid w:val="006F5387"/>
    <w:rsid w:val="006F5B4C"/>
    <w:rsid w:val="006F5D34"/>
    <w:rsid w:val="006F5D4A"/>
    <w:rsid w:val="006F5DE1"/>
    <w:rsid w:val="006F6354"/>
    <w:rsid w:val="006F63CD"/>
    <w:rsid w:val="006F64AE"/>
    <w:rsid w:val="006F69A5"/>
    <w:rsid w:val="006F6B04"/>
    <w:rsid w:val="006F72FC"/>
    <w:rsid w:val="006F73E3"/>
    <w:rsid w:val="006F753F"/>
    <w:rsid w:val="006F7587"/>
    <w:rsid w:val="006F75F9"/>
    <w:rsid w:val="006F777F"/>
    <w:rsid w:val="006F78D5"/>
    <w:rsid w:val="00700AB2"/>
    <w:rsid w:val="00700D9E"/>
    <w:rsid w:val="0070126A"/>
    <w:rsid w:val="007018C6"/>
    <w:rsid w:val="0070271B"/>
    <w:rsid w:val="007029AC"/>
    <w:rsid w:val="00702CE0"/>
    <w:rsid w:val="00702E21"/>
    <w:rsid w:val="00702E6E"/>
    <w:rsid w:val="00702E82"/>
    <w:rsid w:val="00703620"/>
    <w:rsid w:val="00703A92"/>
    <w:rsid w:val="00703AAF"/>
    <w:rsid w:val="00703C0E"/>
    <w:rsid w:val="00704E29"/>
    <w:rsid w:val="00704ED6"/>
    <w:rsid w:val="00705019"/>
    <w:rsid w:val="0070522B"/>
    <w:rsid w:val="0070566F"/>
    <w:rsid w:val="00705FC6"/>
    <w:rsid w:val="0070618C"/>
    <w:rsid w:val="007076D2"/>
    <w:rsid w:val="00707C99"/>
    <w:rsid w:val="00707F2D"/>
    <w:rsid w:val="00710076"/>
    <w:rsid w:val="007105CC"/>
    <w:rsid w:val="00710653"/>
    <w:rsid w:val="00710768"/>
    <w:rsid w:val="00710C3C"/>
    <w:rsid w:val="00711520"/>
    <w:rsid w:val="00711D41"/>
    <w:rsid w:val="00711D50"/>
    <w:rsid w:val="00712D1F"/>
    <w:rsid w:val="00712FC0"/>
    <w:rsid w:val="0071308D"/>
    <w:rsid w:val="007134FF"/>
    <w:rsid w:val="00713742"/>
    <w:rsid w:val="007140A0"/>
    <w:rsid w:val="007148F0"/>
    <w:rsid w:val="007148F9"/>
    <w:rsid w:val="00714A4D"/>
    <w:rsid w:val="007160BE"/>
    <w:rsid w:val="00716E14"/>
    <w:rsid w:val="0071743F"/>
    <w:rsid w:val="00717628"/>
    <w:rsid w:val="00717670"/>
    <w:rsid w:val="00717AD3"/>
    <w:rsid w:val="00720269"/>
    <w:rsid w:val="0072097D"/>
    <w:rsid w:val="0072098E"/>
    <w:rsid w:val="0072205E"/>
    <w:rsid w:val="0072207B"/>
    <w:rsid w:val="00722824"/>
    <w:rsid w:val="0072295E"/>
    <w:rsid w:val="00722F17"/>
    <w:rsid w:val="00723203"/>
    <w:rsid w:val="00723572"/>
    <w:rsid w:val="007239B0"/>
    <w:rsid w:val="00724065"/>
    <w:rsid w:val="00724812"/>
    <w:rsid w:val="00724B5C"/>
    <w:rsid w:val="00726677"/>
    <w:rsid w:val="00726887"/>
    <w:rsid w:val="0072780A"/>
    <w:rsid w:val="00727D07"/>
    <w:rsid w:val="0073028C"/>
    <w:rsid w:val="007304E8"/>
    <w:rsid w:val="00730EFA"/>
    <w:rsid w:val="007314C8"/>
    <w:rsid w:val="007319F5"/>
    <w:rsid w:val="00731EF2"/>
    <w:rsid w:val="0073201B"/>
    <w:rsid w:val="007320C1"/>
    <w:rsid w:val="007325A2"/>
    <w:rsid w:val="0073282D"/>
    <w:rsid w:val="007328FE"/>
    <w:rsid w:val="007329E5"/>
    <w:rsid w:val="007329FF"/>
    <w:rsid w:val="00733404"/>
    <w:rsid w:val="007337A6"/>
    <w:rsid w:val="0073417A"/>
    <w:rsid w:val="00734EB7"/>
    <w:rsid w:val="007351A5"/>
    <w:rsid w:val="00735332"/>
    <w:rsid w:val="00735527"/>
    <w:rsid w:val="007359BE"/>
    <w:rsid w:val="0073628E"/>
    <w:rsid w:val="0073667A"/>
    <w:rsid w:val="00737316"/>
    <w:rsid w:val="00737E45"/>
    <w:rsid w:val="00737F6D"/>
    <w:rsid w:val="0073B15F"/>
    <w:rsid w:val="007401B5"/>
    <w:rsid w:val="007408A5"/>
    <w:rsid w:val="007424A1"/>
    <w:rsid w:val="0074280D"/>
    <w:rsid w:val="007434F3"/>
    <w:rsid w:val="00743A95"/>
    <w:rsid w:val="007445CE"/>
    <w:rsid w:val="007447A6"/>
    <w:rsid w:val="00745484"/>
    <w:rsid w:val="00745B58"/>
    <w:rsid w:val="00745BBE"/>
    <w:rsid w:val="00746092"/>
    <w:rsid w:val="00746BB8"/>
    <w:rsid w:val="00747147"/>
    <w:rsid w:val="007478B8"/>
    <w:rsid w:val="007479EB"/>
    <w:rsid w:val="00747A3A"/>
    <w:rsid w:val="00747B6D"/>
    <w:rsid w:val="00750624"/>
    <w:rsid w:val="00750D7A"/>
    <w:rsid w:val="00751436"/>
    <w:rsid w:val="00751DE7"/>
    <w:rsid w:val="00752077"/>
    <w:rsid w:val="00752382"/>
    <w:rsid w:val="0075280B"/>
    <w:rsid w:val="0075359C"/>
    <w:rsid w:val="007535DD"/>
    <w:rsid w:val="00753A42"/>
    <w:rsid w:val="00753ACA"/>
    <w:rsid w:val="0075407A"/>
    <w:rsid w:val="007540E5"/>
    <w:rsid w:val="00754F70"/>
    <w:rsid w:val="007556BC"/>
    <w:rsid w:val="0075723F"/>
    <w:rsid w:val="0075754B"/>
    <w:rsid w:val="007576D9"/>
    <w:rsid w:val="00757A9E"/>
    <w:rsid w:val="0075C20D"/>
    <w:rsid w:val="007607AB"/>
    <w:rsid w:val="00760D05"/>
    <w:rsid w:val="007611E0"/>
    <w:rsid w:val="0076142A"/>
    <w:rsid w:val="007615ED"/>
    <w:rsid w:val="007615EE"/>
    <w:rsid w:val="0076160B"/>
    <w:rsid w:val="00762914"/>
    <w:rsid w:val="00762D11"/>
    <w:rsid w:val="00763156"/>
    <w:rsid w:val="007633B8"/>
    <w:rsid w:val="00763A3F"/>
    <w:rsid w:val="00763DBF"/>
    <w:rsid w:val="00763EA1"/>
    <w:rsid w:val="007645C8"/>
    <w:rsid w:val="007649A0"/>
    <w:rsid w:val="0076522D"/>
    <w:rsid w:val="0076559F"/>
    <w:rsid w:val="00766544"/>
    <w:rsid w:val="00766920"/>
    <w:rsid w:val="00767638"/>
    <w:rsid w:val="00767A41"/>
    <w:rsid w:val="0077003E"/>
    <w:rsid w:val="00770569"/>
    <w:rsid w:val="00770676"/>
    <w:rsid w:val="0077069B"/>
    <w:rsid w:val="00771334"/>
    <w:rsid w:val="007726AF"/>
    <w:rsid w:val="00772803"/>
    <w:rsid w:val="00772F5C"/>
    <w:rsid w:val="00773486"/>
    <w:rsid w:val="00774B84"/>
    <w:rsid w:val="00774DCB"/>
    <w:rsid w:val="00775125"/>
    <w:rsid w:val="0077591F"/>
    <w:rsid w:val="007764B4"/>
    <w:rsid w:val="007764F7"/>
    <w:rsid w:val="00776611"/>
    <w:rsid w:val="00776B38"/>
    <w:rsid w:val="007777DC"/>
    <w:rsid w:val="0077EF61"/>
    <w:rsid w:val="00780D64"/>
    <w:rsid w:val="007817EF"/>
    <w:rsid w:val="00781973"/>
    <w:rsid w:val="00781CD2"/>
    <w:rsid w:val="00782175"/>
    <w:rsid w:val="00782362"/>
    <w:rsid w:val="00782C68"/>
    <w:rsid w:val="007843A3"/>
    <w:rsid w:val="00784A70"/>
    <w:rsid w:val="007856CB"/>
    <w:rsid w:val="00785FA3"/>
    <w:rsid w:val="007861E0"/>
    <w:rsid w:val="007863D5"/>
    <w:rsid w:val="007864AF"/>
    <w:rsid w:val="00786998"/>
    <w:rsid w:val="00786ED7"/>
    <w:rsid w:val="00787087"/>
    <w:rsid w:val="00792540"/>
    <w:rsid w:val="00792A3B"/>
    <w:rsid w:val="0079333E"/>
    <w:rsid w:val="00793A62"/>
    <w:rsid w:val="00793F89"/>
    <w:rsid w:val="0079444E"/>
    <w:rsid w:val="00794A95"/>
    <w:rsid w:val="00794AB4"/>
    <w:rsid w:val="00794CFF"/>
    <w:rsid w:val="00794E2F"/>
    <w:rsid w:val="00795294"/>
    <w:rsid w:val="00795E63"/>
    <w:rsid w:val="00795F0A"/>
    <w:rsid w:val="0079627D"/>
    <w:rsid w:val="0079657D"/>
    <w:rsid w:val="00796B21"/>
    <w:rsid w:val="00796B4D"/>
    <w:rsid w:val="00796FCD"/>
    <w:rsid w:val="00797439"/>
    <w:rsid w:val="007A0005"/>
    <w:rsid w:val="007A01E8"/>
    <w:rsid w:val="007A02D6"/>
    <w:rsid w:val="007A0610"/>
    <w:rsid w:val="007A0A32"/>
    <w:rsid w:val="007A1965"/>
    <w:rsid w:val="007A2064"/>
    <w:rsid w:val="007A228E"/>
    <w:rsid w:val="007A22D2"/>
    <w:rsid w:val="007A245C"/>
    <w:rsid w:val="007A308A"/>
    <w:rsid w:val="007A3332"/>
    <w:rsid w:val="007A3E0F"/>
    <w:rsid w:val="007A4139"/>
    <w:rsid w:val="007A4480"/>
    <w:rsid w:val="007A4553"/>
    <w:rsid w:val="007A456D"/>
    <w:rsid w:val="007A4815"/>
    <w:rsid w:val="007A5970"/>
    <w:rsid w:val="007A5AF3"/>
    <w:rsid w:val="007A5F3A"/>
    <w:rsid w:val="007A6297"/>
    <w:rsid w:val="007A653E"/>
    <w:rsid w:val="007A65C5"/>
    <w:rsid w:val="007A77D3"/>
    <w:rsid w:val="007A7F53"/>
    <w:rsid w:val="007B1175"/>
    <w:rsid w:val="007B183B"/>
    <w:rsid w:val="007B1BDC"/>
    <w:rsid w:val="007B1C3F"/>
    <w:rsid w:val="007B1D4D"/>
    <w:rsid w:val="007B1F44"/>
    <w:rsid w:val="007B23DC"/>
    <w:rsid w:val="007B26E8"/>
    <w:rsid w:val="007B2DA0"/>
    <w:rsid w:val="007B3276"/>
    <w:rsid w:val="007B339F"/>
    <w:rsid w:val="007B35AD"/>
    <w:rsid w:val="007B4048"/>
    <w:rsid w:val="007B4124"/>
    <w:rsid w:val="007B4434"/>
    <w:rsid w:val="007B4DAF"/>
    <w:rsid w:val="007B523E"/>
    <w:rsid w:val="007B5259"/>
    <w:rsid w:val="007B5400"/>
    <w:rsid w:val="007B5EE3"/>
    <w:rsid w:val="007B600C"/>
    <w:rsid w:val="007B6197"/>
    <w:rsid w:val="007B6367"/>
    <w:rsid w:val="007B6CD9"/>
    <w:rsid w:val="007B6DF9"/>
    <w:rsid w:val="007B75D9"/>
    <w:rsid w:val="007B7C8F"/>
    <w:rsid w:val="007B7E28"/>
    <w:rsid w:val="007C0AA8"/>
    <w:rsid w:val="007C0C61"/>
    <w:rsid w:val="007C10A6"/>
    <w:rsid w:val="007C14F4"/>
    <w:rsid w:val="007C1E7D"/>
    <w:rsid w:val="007C26CC"/>
    <w:rsid w:val="007C2C2C"/>
    <w:rsid w:val="007C2E82"/>
    <w:rsid w:val="007C303F"/>
    <w:rsid w:val="007C3F9D"/>
    <w:rsid w:val="007C4088"/>
    <w:rsid w:val="007C47E6"/>
    <w:rsid w:val="007C4E11"/>
    <w:rsid w:val="007C4EAB"/>
    <w:rsid w:val="007C5015"/>
    <w:rsid w:val="007C5EB5"/>
    <w:rsid w:val="007C7258"/>
    <w:rsid w:val="007C74E0"/>
    <w:rsid w:val="007C796F"/>
    <w:rsid w:val="007D05AE"/>
    <w:rsid w:val="007D0C7D"/>
    <w:rsid w:val="007D12B7"/>
    <w:rsid w:val="007D1473"/>
    <w:rsid w:val="007D1D31"/>
    <w:rsid w:val="007D1EF0"/>
    <w:rsid w:val="007D2208"/>
    <w:rsid w:val="007D25A8"/>
    <w:rsid w:val="007D2B8F"/>
    <w:rsid w:val="007D2E58"/>
    <w:rsid w:val="007D3039"/>
    <w:rsid w:val="007D33BA"/>
    <w:rsid w:val="007D37DC"/>
    <w:rsid w:val="007D40B2"/>
    <w:rsid w:val="007D5795"/>
    <w:rsid w:val="007D5E9A"/>
    <w:rsid w:val="007D6B95"/>
    <w:rsid w:val="007D6DAE"/>
    <w:rsid w:val="007D6E46"/>
    <w:rsid w:val="007D725D"/>
    <w:rsid w:val="007D79B1"/>
    <w:rsid w:val="007D7CE1"/>
    <w:rsid w:val="007D7E60"/>
    <w:rsid w:val="007D7F4D"/>
    <w:rsid w:val="007E02FD"/>
    <w:rsid w:val="007E0417"/>
    <w:rsid w:val="007E065F"/>
    <w:rsid w:val="007E0C57"/>
    <w:rsid w:val="007E12A2"/>
    <w:rsid w:val="007E1346"/>
    <w:rsid w:val="007E2021"/>
    <w:rsid w:val="007E210F"/>
    <w:rsid w:val="007E2D8A"/>
    <w:rsid w:val="007E2DF7"/>
    <w:rsid w:val="007E2F8D"/>
    <w:rsid w:val="007E304B"/>
    <w:rsid w:val="007E32FA"/>
    <w:rsid w:val="007E369E"/>
    <w:rsid w:val="007E3D05"/>
    <w:rsid w:val="007E4073"/>
    <w:rsid w:val="007E47A3"/>
    <w:rsid w:val="007E47D9"/>
    <w:rsid w:val="007E4B96"/>
    <w:rsid w:val="007E4D7D"/>
    <w:rsid w:val="007E5447"/>
    <w:rsid w:val="007E5886"/>
    <w:rsid w:val="007E590C"/>
    <w:rsid w:val="007E60A2"/>
    <w:rsid w:val="007E63DE"/>
    <w:rsid w:val="007E66D8"/>
    <w:rsid w:val="007E6947"/>
    <w:rsid w:val="007E7430"/>
    <w:rsid w:val="007E7662"/>
    <w:rsid w:val="007F043B"/>
    <w:rsid w:val="007F0959"/>
    <w:rsid w:val="007F1039"/>
    <w:rsid w:val="007F1684"/>
    <w:rsid w:val="007F180B"/>
    <w:rsid w:val="007F18EE"/>
    <w:rsid w:val="007F1A08"/>
    <w:rsid w:val="007F1CB1"/>
    <w:rsid w:val="007F1FC3"/>
    <w:rsid w:val="007F2250"/>
    <w:rsid w:val="007F22D8"/>
    <w:rsid w:val="007F230B"/>
    <w:rsid w:val="007F276E"/>
    <w:rsid w:val="007F2A94"/>
    <w:rsid w:val="007F32A8"/>
    <w:rsid w:val="007F34FF"/>
    <w:rsid w:val="007F35F8"/>
    <w:rsid w:val="007F3C2D"/>
    <w:rsid w:val="007F3E97"/>
    <w:rsid w:val="007F4EE1"/>
    <w:rsid w:val="007F5659"/>
    <w:rsid w:val="007F6B62"/>
    <w:rsid w:val="007F6C07"/>
    <w:rsid w:val="007F7440"/>
    <w:rsid w:val="0080085B"/>
    <w:rsid w:val="00800AF1"/>
    <w:rsid w:val="008013E9"/>
    <w:rsid w:val="00801A54"/>
    <w:rsid w:val="00801BB4"/>
    <w:rsid w:val="00801DD7"/>
    <w:rsid w:val="00802082"/>
    <w:rsid w:val="00802695"/>
    <w:rsid w:val="00802CAD"/>
    <w:rsid w:val="008036B7"/>
    <w:rsid w:val="00803F10"/>
    <w:rsid w:val="008048FA"/>
    <w:rsid w:val="00804D30"/>
    <w:rsid w:val="0080553E"/>
    <w:rsid w:val="00805E66"/>
    <w:rsid w:val="0080623C"/>
    <w:rsid w:val="00806C2A"/>
    <w:rsid w:val="008075C1"/>
    <w:rsid w:val="008077DB"/>
    <w:rsid w:val="0081011E"/>
    <w:rsid w:val="008102C5"/>
    <w:rsid w:val="008104AF"/>
    <w:rsid w:val="008104F5"/>
    <w:rsid w:val="0081079E"/>
    <w:rsid w:val="008117CB"/>
    <w:rsid w:val="00811CC8"/>
    <w:rsid w:val="0081247A"/>
    <w:rsid w:val="00812641"/>
    <w:rsid w:val="008126BB"/>
    <w:rsid w:val="00812A4E"/>
    <w:rsid w:val="00813296"/>
    <w:rsid w:val="00813B85"/>
    <w:rsid w:val="00814742"/>
    <w:rsid w:val="00814808"/>
    <w:rsid w:val="00814EDD"/>
    <w:rsid w:val="00815EB9"/>
    <w:rsid w:val="00816300"/>
    <w:rsid w:val="00816BE1"/>
    <w:rsid w:val="00817413"/>
    <w:rsid w:val="0081752B"/>
    <w:rsid w:val="00817538"/>
    <w:rsid w:val="00817A29"/>
    <w:rsid w:val="0082025C"/>
    <w:rsid w:val="0082029B"/>
    <w:rsid w:val="00820FF0"/>
    <w:rsid w:val="00821281"/>
    <w:rsid w:val="00821E90"/>
    <w:rsid w:val="00822476"/>
    <w:rsid w:val="00822886"/>
    <w:rsid w:val="00823AEF"/>
    <w:rsid w:val="0082429B"/>
    <w:rsid w:val="008244E5"/>
    <w:rsid w:val="00824C97"/>
    <w:rsid w:val="00824F7D"/>
    <w:rsid w:val="00825011"/>
    <w:rsid w:val="008254D5"/>
    <w:rsid w:val="00825DDC"/>
    <w:rsid w:val="00825E19"/>
    <w:rsid w:val="00826421"/>
    <w:rsid w:val="00826C41"/>
    <w:rsid w:val="00826EF9"/>
    <w:rsid w:val="00827347"/>
    <w:rsid w:val="0082740E"/>
    <w:rsid w:val="008275AD"/>
    <w:rsid w:val="00827638"/>
    <w:rsid w:val="00827933"/>
    <w:rsid w:val="00827B7C"/>
    <w:rsid w:val="00827F53"/>
    <w:rsid w:val="0083087A"/>
    <w:rsid w:val="00830B3B"/>
    <w:rsid w:val="00830C81"/>
    <w:rsid w:val="0083108B"/>
    <w:rsid w:val="0083243A"/>
    <w:rsid w:val="00832480"/>
    <w:rsid w:val="00832784"/>
    <w:rsid w:val="00832B7E"/>
    <w:rsid w:val="00832D90"/>
    <w:rsid w:val="00833889"/>
    <w:rsid w:val="00833D61"/>
    <w:rsid w:val="00833FBE"/>
    <w:rsid w:val="00834488"/>
    <w:rsid w:val="008345D6"/>
    <w:rsid w:val="008346DA"/>
    <w:rsid w:val="008348B7"/>
    <w:rsid w:val="00834B55"/>
    <w:rsid w:val="00834FAD"/>
    <w:rsid w:val="00834FE1"/>
    <w:rsid w:val="00835A90"/>
    <w:rsid w:val="00835C43"/>
    <w:rsid w:val="00835D5F"/>
    <w:rsid w:val="00836380"/>
    <w:rsid w:val="00836CC8"/>
    <w:rsid w:val="00837544"/>
    <w:rsid w:val="00837E67"/>
    <w:rsid w:val="00840135"/>
    <w:rsid w:val="00840384"/>
    <w:rsid w:val="00840C73"/>
    <w:rsid w:val="00841362"/>
    <w:rsid w:val="008414DD"/>
    <w:rsid w:val="0084220D"/>
    <w:rsid w:val="0084279B"/>
    <w:rsid w:val="00842A1F"/>
    <w:rsid w:val="00842AB0"/>
    <w:rsid w:val="00843553"/>
    <w:rsid w:val="00843629"/>
    <w:rsid w:val="00843BC2"/>
    <w:rsid w:val="00843CBB"/>
    <w:rsid w:val="00843E4C"/>
    <w:rsid w:val="008448BD"/>
    <w:rsid w:val="00845A20"/>
    <w:rsid w:val="00845F64"/>
    <w:rsid w:val="0084603A"/>
    <w:rsid w:val="008469BD"/>
    <w:rsid w:val="00846F0D"/>
    <w:rsid w:val="00847638"/>
    <w:rsid w:val="008477FC"/>
    <w:rsid w:val="00847E2B"/>
    <w:rsid w:val="00850409"/>
    <w:rsid w:val="00851072"/>
    <w:rsid w:val="008514FB"/>
    <w:rsid w:val="00851861"/>
    <w:rsid w:val="008520BF"/>
    <w:rsid w:val="00852118"/>
    <w:rsid w:val="00852175"/>
    <w:rsid w:val="008521B5"/>
    <w:rsid w:val="0085337C"/>
    <w:rsid w:val="00853749"/>
    <w:rsid w:val="00853B1F"/>
    <w:rsid w:val="00853B8E"/>
    <w:rsid w:val="00853E2A"/>
    <w:rsid w:val="0085464C"/>
    <w:rsid w:val="00854BDC"/>
    <w:rsid w:val="00855437"/>
    <w:rsid w:val="00855AC9"/>
    <w:rsid w:val="008561BA"/>
    <w:rsid w:val="008563DB"/>
    <w:rsid w:val="008567C4"/>
    <w:rsid w:val="00856C02"/>
    <w:rsid w:val="00857355"/>
    <w:rsid w:val="00857D33"/>
    <w:rsid w:val="00860129"/>
    <w:rsid w:val="00860489"/>
    <w:rsid w:val="00860E04"/>
    <w:rsid w:val="00860E8D"/>
    <w:rsid w:val="00861070"/>
    <w:rsid w:val="008616DD"/>
    <w:rsid w:val="00861EE0"/>
    <w:rsid w:val="0086217D"/>
    <w:rsid w:val="00862672"/>
    <w:rsid w:val="008626AC"/>
    <w:rsid w:val="00862949"/>
    <w:rsid w:val="00862B1F"/>
    <w:rsid w:val="00862D90"/>
    <w:rsid w:val="00862F5E"/>
    <w:rsid w:val="00863DC4"/>
    <w:rsid w:val="008646F6"/>
    <w:rsid w:val="00864D1C"/>
    <w:rsid w:val="00864E4A"/>
    <w:rsid w:val="00864F75"/>
    <w:rsid w:val="008651AF"/>
    <w:rsid w:val="0086531A"/>
    <w:rsid w:val="00865475"/>
    <w:rsid w:val="00865668"/>
    <w:rsid w:val="00865F4E"/>
    <w:rsid w:val="00866749"/>
    <w:rsid w:val="00866785"/>
    <w:rsid w:val="00866828"/>
    <w:rsid w:val="0086684E"/>
    <w:rsid w:val="00867622"/>
    <w:rsid w:val="0086762B"/>
    <w:rsid w:val="0086767D"/>
    <w:rsid w:val="00867F50"/>
    <w:rsid w:val="008701D6"/>
    <w:rsid w:val="0087028A"/>
    <w:rsid w:val="00870480"/>
    <w:rsid w:val="008706C1"/>
    <w:rsid w:val="0087096D"/>
    <w:rsid w:val="00870A3B"/>
    <w:rsid w:val="0087106C"/>
    <w:rsid w:val="0087111F"/>
    <w:rsid w:val="00871B6A"/>
    <w:rsid w:val="008722F6"/>
    <w:rsid w:val="00872D30"/>
    <w:rsid w:val="00872E4B"/>
    <w:rsid w:val="00874782"/>
    <w:rsid w:val="0087495A"/>
    <w:rsid w:val="00875D44"/>
    <w:rsid w:val="00876245"/>
    <w:rsid w:val="008768A3"/>
    <w:rsid w:val="0087704A"/>
    <w:rsid w:val="0087740E"/>
    <w:rsid w:val="00877D41"/>
    <w:rsid w:val="0087C972"/>
    <w:rsid w:val="008805A2"/>
    <w:rsid w:val="00880C1C"/>
    <w:rsid w:val="00882C01"/>
    <w:rsid w:val="008830F9"/>
    <w:rsid w:val="00883298"/>
    <w:rsid w:val="00883436"/>
    <w:rsid w:val="00883552"/>
    <w:rsid w:val="0088378C"/>
    <w:rsid w:val="008838E7"/>
    <w:rsid w:val="00883AC1"/>
    <w:rsid w:val="00883AE8"/>
    <w:rsid w:val="00883B3E"/>
    <w:rsid w:val="00883C4F"/>
    <w:rsid w:val="008841FD"/>
    <w:rsid w:val="00884EBE"/>
    <w:rsid w:val="008852CF"/>
    <w:rsid w:val="008856CF"/>
    <w:rsid w:val="00885A26"/>
    <w:rsid w:val="00885A76"/>
    <w:rsid w:val="00885BEB"/>
    <w:rsid w:val="00886318"/>
    <w:rsid w:val="0088657C"/>
    <w:rsid w:val="008865AE"/>
    <w:rsid w:val="0088664D"/>
    <w:rsid w:val="00886681"/>
    <w:rsid w:val="00886812"/>
    <w:rsid w:val="0088728D"/>
    <w:rsid w:val="008874AD"/>
    <w:rsid w:val="008877AF"/>
    <w:rsid w:val="00887B5D"/>
    <w:rsid w:val="0088EE48"/>
    <w:rsid w:val="008904D1"/>
    <w:rsid w:val="008908BC"/>
    <w:rsid w:val="00890FF5"/>
    <w:rsid w:val="00891441"/>
    <w:rsid w:val="00891E50"/>
    <w:rsid w:val="00892146"/>
    <w:rsid w:val="00892988"/>
    <w:rsid w:val="008939A4"/>
    <w:rsid w:val="00893B1F"/>
    <w:rsid w:val="00893F20"/>
    <w:rsid w:val="008946AD"/>
    <w:rsid w:val="00894CE8"/>
    <w:rsid w:val="00894EE7"/>
    <w:rsid w:val="00896440"/>
    <w:rsid w:val="00896DA6"/>
    <w:rsid w:val="00896DD8"/>
    <w:rsid w:val="008972A2"/>
    <w:rsid w:val="008976E6"/>
    <w:rsid w:val="00897F52"/>
    <w:rsid w:val="0089C356"/>
    <w:rsid w:val="0089FCD4"/>
    <w:rsid w:val="008A02EA"/>
    <w:rsid w:val="008A02FF"/>
    <w:rsid w:val="008A0E5F"/>
    <w:rsid w:val="008A1705"/>
    <w:rsid w:val="008A2193"/>
    <w:rsid w:val="008A2C95"/>
    <w:rsid w:val="008A2D54"/>
    <w:rsid w:val="008A483F"/>
    <w:rsid w:val="008A4A83"/>
    <w:rsid w:val="008A5F04"/>
    <w:rsid w:val="008A5FC6"/>
    <w:rsid w:val="008A6301"/>
    <w:rsid w:val="008A63C3"/>
    <w:rsid w:val="008A6568"/>
    <w:rsid w:val="008A65E7"/>
    <w:rsid w:val="008A751E"/>
    <w:rsid w:val="008A7766"/>
    <w:rsid w:val="008A7BA1"/>
    <w:rsid w:val="008A7BB4"/>
    <w:rsid w:val="008A7D0F"/>
    <w:rsid w:val="008A7DD2"/>
    <w:rsid w:val="008A9BBA"/>
    <w:rsid w:val="008B00D6"/>
    <w:rsid w:val="008B0175"/>
    <w:rsid w:val="008B0487"/>
    <w:rsid w:val="008B04E1"/>
    <w:rsid w:val="008B07EA"/>
    <w:rsid w:val="008B0985"/>
    <w:rsid w:val="008B0CA9"/>
    <w:rsid w:val="008B21FB"/>
    <w:rsid w:val="008B22A9"/>
    <w:rsid w:val="008B23CC"/>
    <w:rsid w:val="008B2795"/>
    <w:rsid w:val="008B31A9"/>
    <w:rsid w:val="008B3227"/>
    <w:rsid w:val="008B38BB"/>
    <w:rsid w:val="008B43E1"/>
    <w:rsid w:val="008B4AD6"/>
    <w:rsid w:val="008B542B"/>
    <w:rsid w:val="008B582A"/>
    <w:rsid w:val="008B594E"/>
    <w:rsid w:val="008B5D12"/>
    <w:rsid w:val="008B5D28"/>
    <w:rsid w:val="008B5E7F"/>
    <w:rsid w:val="008B6285"/>
    <w:rsid w:val="008B65B0"/>
    <w:rsid w:val="008B6875"/>
    <w:rsid w:val="008B6C6C"/>
    <w:rsid w:val="008B6D26"/>
    <w:rsid w:val="008B77F7"/>
    <w:rsid w:val="008B7A7F"/>
    <w:rsid w:val="008C080E"/>
    <w:rsid w:val="008C0870"/>
    <w:rsid w:val="008C0AB5"/>
    <w:rsid w:val="008C0E62"/>
    <w:rsid w:val="008C110A"/>
    <w:rsid w:val="008C1702"/>
    <w:rsid w:val="008C1D97"/>
    <w:rsid w:val="008C22BA"/>
    <w:rsid w:val="008C2DF1"/>
    <w:rsid w:val="008C34D6"/>
    <w:rsid w:val="008C3529"/>
    <w:rsid w:val="008C3949"/>
    <w:rsid w:val="008C39A8"/>
    <w:rsid w:val="008C39D3"/>
    <w:rsid w:val="008C3E2A"/>
    <w:rsid w:val="008C4BCB"/>
    <w:rsid w:val="008C51F6"/>
    <w:rsid w:val="008C5538"/>
    <w:rsid w:val="008C5780"/>
    <w:rsid w:val="008C59BC"/>
    <w:rsid w:val="008C6FC8"/>
    <w:rsid w:val="008C7015"/>
    <w:rsid w:val="008C7742"/>
    <w:rsid w:val="008C77E7"/>
    <w:rsid w:val="008C79F8"/>
    <w:rsid w:val="008C7CE9"/>
    <w:rsid w:val="008D0AC1"/>
    <w:rsid w:val="008D0C96"/>
    <w:rsid w:val="008D0CD4"/>
    <w:rsid w:val="008D1313"/>
    <w:rsid w:val="008D1F8B"/>
    <w:rsid w:val="008D2A0F"/>
    <w:rsid w:val="008D2B3A"/>
    <w:rsid w:val="008D2E7D"/>
    <w:rsid w:val="008D342C"/>
    <w:rsid w:val="008D3434"/>
    <w:rsid w:val="008D36B2"/>
    <w:rsid w:val="008D465C"/>
    <w:rsid w:val="008D4AE0"/>
    <w:rsid w:val="008D51EF"/>
    <w:rsid w:val="008D5366"/>
    <w:rsid w:val="008D585A"/>
    <w:rsid w:val="008D5A02"/>
    <w:rsid w:val="008D5D81"/>
    <w:rsid w:val="008D61D6"/>
    <w:rsid w:val="008D61F5"/>
    <w:rsid w:val="008E00C4"/>
    <w:rsid w:val="008E0AED"/>
    <w:rsid w:val="008E0AF3"/>
    <w:rsid w:val="008E0C2F"/>
    <w:rsid w:val="008E0CCF"/>
    <w:rsid w:val="008E0D36"/>
    <w:rsid w:val="008E127D"/>
    <w:rsid w:val="008E14CD"/>
    <w:rsid w:val="008E1514"/>
    <w:rsid w:val="008E19FC"/>
    <w:rsid w:val="008E1E62"/>
    <w:rsid w:val="008E20BD"/>
    <w:rsid w:val="008E24A9"/>
    <w:rsid w:val="008E2932"/>
    <w:rsid w:val="008E2C83"/>
    <w:rsid w:val="008E2CC0"/>
    <w:rsid w:val="008E320A"/>
    <w:rsid w:val="008E3625"/>
    <w:rsid w:val="008E3B62"/>
    <w:rsid w:val="008E4033"/>
    <w:rsid w:val="008E409D"/>
    <w:rsid w:val="008E421D"/>
    <w:rsid w:val="008E4B70"/>
    <w:rsid w:val="008E6726"/>
    <w:rsid w:val="008E67CC"/>
    <w:rsid w:val="008E70DF"/>
    <w:rsid w:val="008E76AA"/>
    <w:rsid w:val="008F0CF5"/>
    <w:rsid w:val="008F14EC"/>
    <w:rsid w:val="008F19B1"/>
    <w:rsid w:val="008F1A79"/>
    <w:rsid w:val="008F1B53"/>
    <w:rsid w:val="008F1F8A"/>
    <w:rsid w:val="008F22EA"/>
    <w:rsid w:val="008F2870"/>
    <w:rsid w:val="008F294C"/>
    <w:rsid w:val="008F3051"/>
    <w:rsid w:val="008F3197"/>
    <w:rsid w:val="008F33C8"/>
    <w:rsid w:val="008F36EE"/>
    <w:rsid w:val="008F37E6"/>
    <w:rsid w:val="008F3AA5"/>
    <w:rsid w:val="008F43FA"/>
    <w:rsid w:val="008F4775"/>
    <w:rsid w:val="008F51C8"/>
    <w:rsid w:val="008F5E78"/>
    <w:rsid w:val="008F67F4"/>
    <w:rsid w:val="008F6C61"/>
    <w:rsid w:val="008F768A"/>
    <w:rsid w:val="008F7C8E"/>
    <w:rsid w:val="008F7D62"/>
    <w:rsid w:val="009008F3"/>
    <w:rsid w:val="00900972"/>
    <w:rsid w:val="00900B78"/>
    <w:rsid w:val="009015C3"/>
    <w:rsid w:val="0090175A"/>
    <w:rsid w:val="00901935"/>
    <w:rsid w:val="00901DAC"/>
    <w:rsid w:val="00902390"/>
    <w:rsid w:val="0090253A"/>
    <w:rsid w:val="0090271A"/>
    <w:rsid w:val="00903187"/>
    <w:rsid w:val="00903DE4"/>
    <w:rsid w:val="00903F8A"/>
    <w:rsid w:val="00904424"/>
    <w:rsid w:val="009045D3"/>
    <w:rsid w:val="00904D4B"/>
    <w:rsid w:val="0090523E"/>
    <w:rsid w:val="00905530"/>
    <w:rsid w:val="009057EF"/>
    <w:rsid w:val="00906034"/>
    <w:rsid w:val="00906321"/>
    <w:rsid w:val="00906CA2"/>
    <w:rsid w:val="00906F8C"/>
    <w:rsid w:val="00907B10"/>
    <w:rsid w:val="00907C55"/>
    <w:rsid w:val="00910CA1"/>
    <w:rsid w:val="00910F08"/>
    <w:rsid w:val="009112C7"/>
    <w:rsid w:val="00911919"/>
    <w:rsid w:val="00911B52"/>
    <w:rsid w:val="00911F78"/>
    <w:rsid w:val="00912502"/>
    <w:rsid w:val="009125C8"/>
    <w:rsid w:val="00912833"/>
    <w:rsid w:val="00912B03"/>
    <w:rsid w:val="00912D7D"/>
    <w:rsid w:val="00912F34"/>
    <w:rsid w:val="009133D3"/>
    <w:rsid w:val="0091341F"/>
    <w:rsid w:val="009135EF"/>
    <w:rsid w:val="00913DEC"/>
    <w:rsid w:val="0091421B"/>
    <w:rsid w:val="00914C8A"/>
    <w:rsid w:val="009151BE"/>
    <w:rsid w:val="009155DD"/>
    <w:rsid w:val="0091584F"/>
    <w:rsid w:val="00915B34"/>
    <w:rsid w:val="0091641B"/>
    <w:rsid w:val="009166BD"/>
    <w:rsid w:val="0091730B"/>
    <w:rsid w:val="0091754C"/>
    <w:rsid w:val="00917C57"/>
    <w:rsid w:val="00917E3E"/>
    <w:rsid w:val="009205E7"/>
    <w:rsid w:val="00920813"/>
    <w:rsid w:val="009208EE"/>
    <w:rsid w:val="009208F9"/>
    <w:rsid w:val="00920BE2"/>
    <w:rsid w:val="009212A7"/>
    <w:rsid w:val="00921F8A"/>
    <w:rsid w:val="009227FB"/>
    <w:rsid w:val="00922A66"/>
    <w:rsid w:val="00922C3D"/>
    <w:rsid w:val="009232B3"/>
    <w:rsid w:val="00923CFC"/>
    <w:rsid w:val="00923D33"/>
    <w:rsid w:val="00924A8A"/>
    <w:rsid w:val="0092539C"/>
    <w:rsid w:val="0092565C"/>
    <w:rsid w:val="009259CF"/>
    <w:rsid w:val="00925BB3"/>
    <w:rsid w:val="00926ECA"/>
    <w:rsid w:val="00927682"/>
    <w:rsid w:val="009276F6"/>
    <w:rsid w:val="00927E60"/>
    <w:rsid w:val="0093006A"/>
    <w:rsid w:val="00930EE9"/>
    <w:rsid w:val="0093100A"/>
    <w:rsid w:val="009310FC"/>
    <w:rsid w:val="009312B5"/>
    <w:rsid w:val="009312DD"/>
    <w:rsid w:val="00931CB0"/>
    <w:rsid w:val="00931E5B"/>
    <w:rsid w:val="009322BF"/>
    <w:rsid w:val="00932BF1"/>
    <w:rsid w:val="00932CC9"/>
    <w:rsid w:val="009338D8"/>
    <w:rsid w:val="00933BB5"/>
    <w:rsid w:val="00933BDB"/>
    <w:rsid w:val="00934202"/>
    <w:rsid w:val="009344F8"/>
    <w:rsid w:val="009347C4"/>
    <w:rsid w:val="00934B6A"/>
    <w:rsid w:val="00935302"/>
    <w:rsid w:val="00935BFF"/>
    <w:rsid w:val="00936039"/>
    <w:rsid w:val="00936076"/>
    <w:rsid w:val="009361A2"/>
    <w:rsid w:val="009362C8"/>
    <w:rsid w:val="0093650F"/>
    <w:rsid w:val="00936ADD"/>
    <w:rsid w:val="00936CD7"/>
    <w:rsid w:val="00936CF7"/>
    <w:rsid w:val="00936F4D"/>
    <w:rsid w:val="00936FAC"/>
    <w:rsid w:val="009371EE"/>
    <w:rsid w:val="0093749A"/>
    <w:rsid w:val="009375A0"/>
    <w:rsid w:val="0093783A"/>
    <w:rsid w:val="00937CCD"/>
    <w:rsid w:val="009407D2"/>
    <w:rsid w:val="00940BE8"/>
    <w:rsid w:val="00940D78"/>
    <w:rsid w:val="00940E41"/>
    <w:rsid w:val="0094137C"/>
    <w:rsid w:val="00941638"/>
    <w:rsid w:val="0094165E"/>
    <w:rsid w:val="009418C9"/>
    <w:rsid w:val="00941C51"/>
    <w:rsid w:val="009423D8"/>
    <w:rsid w:val="00942408"/>
    <w:rsid w:val="00942655"/>
    <w:rsid w:val="00942885"/>
    <w:rsid w:val="00942B9E"/>
    <w:rsid w:val="00942E27"/>
    <w:rsid w:val="00942EBC"/>
    <w:rsid w:val="009435C8"/>
    <w:rsid w:val="00943A51"/>
    <w:rsid w:val="00943EAB"/>
    <w:rsid w:val="00944D1D"/>
    <w:rsid w:val="00945053"/>
    <w:rsid w:val="009453F0"/>
    <w:rsid w:val="009455FB"/>
    <w:rsid w:val="0094581F"/>
    <w:rsid w:val="00945E56"/>
    <w:rsid w:val="00946422"/>
    <w:rsid w:val="0094672B"/>
    <w:rsid w:val="00946AE5"/>
    <w:rsid w:val="00946BAB"/>
    <w:rsid w:val="00947899"/>
    <w:rsid w:val="00947C32"/>
    <w:rsid w:val="00950818"/>
    <w:rsid w:val="00951207"/>
    <w:rsid w:val="009515FD"/>
    <w:rsid w:val="00952152"/>
    <w:rsid w:val="009529B8"/>
    <w:rsid w:val="00952D67"/>
    <w:rsid w:val="00952E32"/>
    <w:rsid w:val="00953734"/>
    <w:rsid w:val="00953773"/>
    <w:rsid w:val="00953AE7"/>
    <w:rsid w:val="00955CCB"/>
    <w:rsid w:val="00955EBD"/>
    <w:rsid w:val="00956098"/>
    <w:rsid w:val="00957391"/>
    <w:rsid w:val="00957783"/>
    <w:rsid w:val="0096010F"/>
    <w:rsid w:val="00960F1A"/>
    <w:rsid w:val="00961043"/>
    <w:rsid w:val="00962145"/>
    <w:rsid w:val="009621C1"/>
    <w:rsid w:val="00962EBD"/>
    <w:rsid w:val="0096357A"/>
    <w:rsid w:val="00964E16"/>
    <w:rsid w:val="00964EED"/>
    <w:rsid w:val="00965803"/>
    <w:rsid w:val="00965BD5"/>
    <w:rsid w:val="00965C85"/>
    <w:rsid w:val="00966018"/>
    <w:rsid w:val="00966976"/>
    <w:rsid w:val="00966ABA"/>
    <w:rsid w:val="0096739D"/>
    <w:rsid w:val="00970189"/>
    <w:rsid w:val="009701E1"/>
    <w:rsid w:val="009709D3"/>
    <w:rsid w:val="009710C8"/>
    <w:rsid w:val="009710FC"/>
    <w:rsid w:val="00971291"/>
    <w:rsid w:val="00971723"/>
    <w:rsid w:val="00971C73"/>
    <w:rsid w:val="00971DB8"/>
    <w:rsid w:val="0097208D"/>
    <w:rsid w:val="0097243B"/>
    <w:rsid w:val="00972511"/>
    <w:rsid w:val="0097271F"/>
    <w:rsid w:val="00972C60"/>
    <w:rsid w:val="00972D7D"/>
    <w:rsid w:val="00973579"/>
    <w:rsid w:val="00973757"/>
    <w:rsid w:val="00973A0C"/>
    <w:rsid w:val="00974942"/>
    <w:rsid w:val="00974B03"/>
    <w:rsid w:val="00974F87"/>
    <w:rsid w:val="009750C5"/>
    <w:rsid w:val="009755FE"/>
    <w:rsid w:val="00975E09"/>
    <w:rsid w:val="00976493"/>
    <w:rsid w:val="00976829"/>
    <w:rsid w:val="00976B15"/>
    <w:rsid w:val="00977031"/>
    <w:rsid w:val="0097703D"/>
    <w:rsid w:val="00977084"/>
    <w:rsid w:val="00977317"/>
    <w:rsid w:val="00977636"/>
    <w:rsid w:val="00980AAC"/>
    <w:rsid w:val="00980FB0"/>
    <w:rsid w:val="00981367"/>
    <w:rsid w:val="0098192B"/>
    <w:rsid w:val="00981A4E"/>
    <w:rsid w:val="009821A3"/>
    <w:rsid w:val="009826B3"/>
    <w:rsid w:val="00982C50"/>
    <w:rsid w:val="00982DCA"/>
    <w:rsid w:val="00983004"/>
    <w:rsid w:val="0098332E"/>
    <w:rsid w:val="00983697"/>
    <w:rsid w:val="0098396A"/>
    <w:rsid w:val="00983A58"/>
    <w:rsid w:val="00983D4B"/>
    <w:rsid w:val="00984310"/>
    <w:rsid w:val="00984AE3"/>
    <w:rsid w:val="00985002"/>
    <w:rsid w:val="009851E6"/>
    <w:rsid w:val="009851FA"/>
    <w:rsid w:val="00985442"/>
    <w:rsid w:val="00985642"/>
    <w:rsid w:val="00985877"/>
    <w:rsid w:val="00985BE0"/>
    <w:rsid w:val="00985DA1"/>
    <w:rsid w:val="009864CB"/>
    <w:rsid w:val="00986C35"/>
    <w:rsid w:val="00986E57"/>
    <w:rsid w:val="0098744A"/>
    <w:rsid w:val="00987D03"/>
    <w:rsid w:val="00987DFD"/>
    <w:rsid w:val="0099006A"/>
    <w:rsid w:val="00990172"/>
    <w:rsid w:val="0099025B"/>
    <w:rsid w:val="009904BD"/>
    <w:rsid w:val="00990ABA"/>
    <w:rsid w:val="00990EA4"/>
    <w:rsid w:val="00990EF6"/>
    <w:rsid w:val="00991213"/>
    <w:rsid w:val="009933EE"/>
    <w:rsid w:val="00993405"/>
    <w:rsid w:val="009938A5"/>
    <w:rsid w:val="00993A47"/>
    <w:rsid w:val="00993FBC"/>
    <w:rsid w:val="00994110"/>
    <w:rsid w:val="009943D4"/>
    <w:rsid w:val="00994EA7"/>
    <w:rsid w:val="009952CC"/>
    <w:rsid w:val="009953A2"/>
    <w:rsid w:val="009955EB"/>
    <w:rsid w:val="00995FC5"/>
    <w:rsid w:val="009968FE"/>
    <w:rsid w:val="0099695B"/>
    <w:rsid w:val="00996E34"/>
    <w:rsid w:val="00997300"/>
    <w:rsid w:val="00997678"/>
    <w:rsid w:val="00997A3B"/>
    <w:rsid w:val="00997C32"/>
    <w:rsid w:val="009A055F"/>
    <w:rsid w:val="009A0700"/>
    <w:rsid w:val="009A0B88"/>
    <w:rsid w:val="009A0F67"/>
    <w:rsid w:val="009A0F95"/>
    <w:rsid w:val="009A0FE4"/>
    <w:rsid w:val="009A156D"/>
    <w:rsid w:val="009A1EDB"/>
    <w:rsid w:val="009A275D"/>
    <w:rsid w:val="009A289F"/>
    <w:rsid w:val="009A2942"/>
    <w:rsid w:val="009A2C36"/>
    <w:rsid w:val="009A3075"/>
    <w:rsid w:val="009A332D"/>
    <w:rsid w:val="009A3686"/>
    <w:rsid w:val="009A385B"/>
    <w:rsid w:val="009A3EFA"/>
    <w:rsid w:val="009A4A7D"/>
    <w:rsid w:val="009A50EC"/>
    <w:rsid w:val="009A542F"/>
    <w:rsid w:val="009A59C4"/>
    <w:rsid w:val="009A5A57"/>
    <w:rsid w:val="009A5AB8"/>
    <w:rsid w:val="009A672D"/>
    <w:rsid w:val="009A6832"/>
    <w:rsid w:val="009A6878"/>
    <w:rsid w:val="009A7465"/>
    <w:rsid w:val="009A7FE4"/>
    <w:rsid w:val="009B010F"/>
    <w:rsid w:val="009B0131"/>
    <w:rsid w:val="009B032F"/>
    <w:rsid w:val="009B04D6"/>
    <w:rsid w:val="009B0777"/>
    <w:rsid w:val="009B1194"/>
    <w:rsid w:val="009B13A8"/>
    <w:rsid w:val="009B20FC"/>
    <w:rsid w:val="009B21A6"/>
    <w:rsid w:val="009B2E32"/>
    <w:rsid w:val="009B3285"/>
    <w:rsid w:val="009B3635"/>
    <w:rsid w:val="009B36CD"/>
    <w:rsid w:val="009B37F6"/>
    <w:rsid w:val="009B3BFD"/>
    <w:rsid w:val="009B3E58"/>
    <w:rsid w:val="009B41A2"/>
    <w:rsid w:val="009B440B"/>
    <w:rsid w:val="009B4775"/>
    <w:rsid w:val="009B5518"/>
    <w:rsid w:val="009B6783"/>
    <w:rsid w:val="009B6FA5"/>
    <w:rsid w:val="009B715C"/>
    <w:rsid w:val="009B7169"/>
    <w:rsid w:val="009B77EA"/>
    <w:rsid w:val="009B7E7E"/>
    <w:rsid w:val="009B7FC0"/>
    <w:rsid w:val="009C0565"/>
    <w:rsid w:val="009C0FFF"/>
    <w:rsid w:val="009C1228"/>
    <w:rsid w:val="009C135C"/>
    <w:rsid w:val="009C1F85"/>
    <w:rsid w:val="009C2840"/>
    <w:rsid w:val="009C3244"/>
    <w:rsid w:val="009C348B"/>
    <w:rsid w:val="009C35DE"/>
    <w:rsid w:val="009C36BB"/>
    <w:rsid w:val="009C3BB6"/>
    <w:rsid w:val="009C3DB7"/>
    <w:rsid w:val="009C44E3"/>
    <w:rsid w:val="009C51E5"/>
    <w:rsid w:val="009C5A9B"/>
    <w:rsid w:val="009C5D7E"/>
    <w:rsid w:val="009C6005"/>
    <w:rsid w:val="009C6229"/>
    <w:rsid w:val="009C65E2"/>
    <w:rsid w:val="009C66DD"/>
    <w:rsid w:val="009C677D"/>
    <w:rsid w:val="009C6CD0"/>
    <w:rsid w:val="009C6F4C"/>
    <w:rsid w:val="009C7213"/>
    <w:rsid w:val="009C73D3"/>
    <w:rsid w:val="009C749C"/>
    <w:rsid w:val="009C7CBD"/>
    <w:rsid w:val="009D09DD"/>
    <w:rsid w:val="009D0A53"/>
    <w:rsid w:val="009D0D66"/>
    <w:rsid w:val="009D1BAE"/>
    <w:rsid w:val="009D1E57"/>
    <w:rsid w:val="009D21B1"/>
    <w:rsid w:val="009D21B4"/>
    <w:rsid w:val="009D28C1"/>
    <w:rsid w:val="009D2987"/>
    <w:rsid w:val="009D2B38"/>
    <w:rsid w:val="009D3006"/>
    <w:rsid w:val="009D4730"/>
    <w:rsid w:val="009D5080"/>
    <w:rsid w:val="009D5375"/>
    <w:rsid w:val="009D537C"/>
    <w:rsid w:val="009D55BB"/>
    <w:rsid w:val="009D564C"/>
    <w:rsid w:val="009D5EEF"/>
    <w:rsid w:val="009D6C2C"/>
    <w:rsid w:val="009D70BA"/>
    <w:rsid w:val="009D7A15"/>
    <w:rsid w:val="009E004A"/>
    <w:rsid w:val="009E02C1"/>
    <w:rsid w:val="009E0D3F"/>
    <w:rsid w:val="009E1866"/>
    <w:rsid w:val="009E206A"/>
    <w:rsid w:val="009E28E4"/>
    <w:rsid w:val="009E2A08"/>
    <w:rsid w:val="009E2D99"/>
    <w:rsid w:val="009E31AA"/>
    <w:rsid w:val="009E36AC"/>
    <w:rsid w:val="009E378E"/>
    <w:rsid w:val="009E3AB8"/>
    <w:rsid w:val="009E4415"/>
    <w:rsid w:val="009E4A1F"/>
    <w:rsid w:val="009E4A28"/>
    <w:rsid w:val="009E4E97"/>
    <w:rsid w:val="009E4F09"/>
    <w:rsid w:val="009E57FD"/>
    <w:rsid w:val="009E5B91"/>
    <w:rsid w:val="009E6655"/>
    <w:rsid w:val="009E6803"/>
    <w:rsid w:val="009E69FF"/>
    <w:rsid w:val="009E6B29"/>
    <w:rsid w:val="009E6EEB"/>
    <w:rsid w:val="009E77B0"/>
    <w:rsid w:val="009E7E0D"/>
    <w:rsid w:val="009E7F4C"/>
    <w:rsid w:val="009F03D8"/>
    <w:rsid w:val="009F03FC"/>
    <w:rsid w:val="009F04C7"/>
    <w:rsid w:val="009F0A0B"/>
    <w:rsid w:val="009F1124"/>
    <w:rsid w:val="009F1206"/>
    <w:rsid w:val="009F1228"/>
    <w:rsid w:val="009F1588"/>
    <w:rsid w:val="009F1F88"/>
    <w:rsid w:val="009F2046"/>
    <w:rsid w:val="009F22D8"/>
    <w:rsid w:val="009F299F"/>
    <w:rsid w:val="009F2AEA"/>
    <w:rsid w:val="009F37A7"/>
    <w:rsid w:val="009F3A2B"/>
    <w:rsid w:val="009F43DC"/>
    <w:rsid w:val="009F473F"/>
    <w:rsid w:val="009F5866"/>
    <w:rsid w:val="009F684C"/>
    <w:rsid w:val="009F69F5"/>
    <w:rsid w:val="009F6A4E"/>
    <w:rsid w:val="009F6DF5"/>
    <w:rsid w:val="009F76EE"/>
    <w:rsid w:val="009F7AEE"/>
    <w:rsid w:val="00A00D63"/>
    <w:rsid w:val="00A00DBB"/>
    <w:rsid w:val="00A016C5"/>
    <w:rsid w:val="00A01D72"/>
    <w:rsid w:val="00A01EE3"/>
    <w:rsid w:val="00A0215A"/>
    <w:rsid w:val="00A02717"/>
    <w:rsid w:val="00A02949"/>
    <w:rsid w:val="00A04225"/>
    <w:rsid w:val="00A04947"/>
    <w:rsid w:val="00A04AA0"/>
    <w:rsid w:val="00A04CE6"/>
    <w:rsid w:val="00A04F32"/>
    <w:rsid w:val="00A04F9D"/>
    <w:rsid w:val="00A05502"/>
    <w:rsid w:val="00A055D0"/>
    <w:rsid w:val="00A10821"/>
    <w:rsid w:val="00A108EB"/>
    <w:rsid w:val="00A10BA1"/>
    <w:rsid w:val="00A11654"/>
    <w:rsid w:val="00A11683"/>
    <w:rsid w:val="00A11D1E"/>
    <w:rsid w:val="00A11D6F"/>
    <w:rsid w:val="00A129F9"/>
    <w:rsid w:val="00A12B3D"/>
    <w:rsid w:val="00A12D90"/>
    <w:rsid w:val="00A13574"/>
    <w:rsid w:val="00A13672"/>
    <w:rsid w:val="00A13BC4"/>
    <w:rsid w:val="00A13D18"/>
    <w:rsid w:val="00A13EEC"/>
    <w:rsid w:val="00A14CC0"/>
    <w:rsid w:val="00A14D11"/>
    <w:rsid w:val="00A158DD"/>
    <w:rsid w:val="00A15EF1"/>
    <w:rsid w:val="00A161A3"/>
    <w:rsid w:val="00A16394"/>
    <w:rsid w:val="00A165AF"/>
    <w:rsid w:val="00A21AD5"/>
    <w:rsid w:val="00A21C68"/>
    <w:rsid w:val="00A222C8"/>
    <w:rsid w:val="00A225AB"/>
    <w:rsid w:val="00A22820"/>
    <w:rsid w:val="00A22B2D"/>
    <w:rsid w:val="00A2357B"/>
    <w:rsid w:val="00A23D5E"/>
    <w:rsid w:val="00A23E49"/>
    <w:rsid w:val="00A2419E"/>
    <w:rsid w:val="00A25297"/>
    <w:rsid w:val="00A25446"/>
    <w:rsid w:val="00A256E0"/>
    <w:rsid w:val="00A257E1"/>
    <w:rsid w:val="00A25B61"/>
    <w:rsid w:val="00A25BD7"/>
    <w:rsid w:val="00A25C1B"/>
    <w:rsid w:val="00A25D39"/>
    <w:rsid w:val="00A26030"/>
    <w:rsid w:val="00A2646F"/>
    <w:rsid w:val="00A2741E"/>
    <w:rsid w:val="00A278E0"/>
    <w:rsid w:val="00A27A6D"/>
    <w:rsid w:val="00A27C08"/>
    <w:rsid w:val="00A27E37"/>
    <w:rsid w:val="00A30088"/>
    <w:rsid w:val="00A300FD"/>
    <w:rsid w:val="00A3028E"/>
    <w:rsid w:val="00A303F1"/>
    <w:rsid w:val="00A30694"/>
    <w:rsid w:val="00A30A6C"/>
    <w:rsid w:val="00A30D13"/>
    <w:rsid w:val="00A314C8"/>
    <w:rsid w:val="00A31555"/>
    <w:rsid w:val="00A31FCF"/>
    <w:rsid w:val="00A32539"/>
    <w:rsid w:val="00A3261B"/>
    <w:rsid w:val="00A32B56"/>
    <w:rsid w:val="00A32C5A"/>
    <w:rsid w:val="00A32E96"/>
    <w:rsid w:val="00A32EB2"/>
    <w:rsid w:val="00A33257"/>
    <w:rsid w:val="00A333A0"/>
    <w:rsid w:val="00A33403"/>
    <w:rsid w:val="00A33415"/>
    <w:rsid w:val="00A33DD2"/>
    <w:rsid w:val="00A35273"/>
    <w:rsid w:val="00A352A6"/>
    <w:rsid w:val="00A35503"/>
    <w:rsid w:val="00A358FF"/>
    <w:rsid w:val="00A35EA0"/>
    <w:rsid w:val="00A35EA3"/>
    <w:rsid w:val="00A363BE"/>
    <w:rsid w:val="00A36C34"/>
    <w:rsid w:val="00A37289"/>
    <w:rsid w:val="00A373E3"/>
    <w:rsid w:val="00A37890"/>
    <w:rsid w:val="00A37D37"/>
    <w:rsid w:val="00A40200"/>
    <w:rsid w:val="00A4059A"/>
    <w:rsid w:val="00A4066D"/>
    <w:rsid w:val="00A40A2A"/>
    <w:rsid w:val="00A41A1C"/>
    <w:rsid w:val="00A41C95"/>
    <w:rsid w:val="00A41F28"/>
    <w:rsid w:val="00A4212E"/>
    <w:rsid w:val="00A425A8"/>
    <w:rsid w:val="00A429A9"/>
    <w:rsid w:val="00A43528"/>
    <w:rsid w:val="00A4372F"/>
    <w:rsid w:val="00A4384C"/>
    <w:rsid w:val="00A4470C"/>
    <w:rsid w:val="00A44888"/>
    <w:rsid w:val="00A44A82"/>
    <w:rsid w:val="00A44BE0"/>
    <w:rsid w:val="00A44D66"/>
    <w:rsid w:val="00A44DB6"/>
    <w:rsid w:val="00A45597"/>
    <w:rsid w:val="00A4584A"/>
    <w:rsid w:val="00A45E2E"/>
    <w:rsid w:val="00A45E9A"/>
    <w:rsid w:val="00A4668A"/>
    <w:rsid w:val="00A46A2A"/>
    <w:rsid w:val="00A46B0B"/>
    <w:rsid w:val="00A46CA7"/>
    <w:rsid w:val="00A47EA9"/>
    <w:rsid w:val="00A502CD"/>
    <w:rsid w:val="00A508CC"/>
    <w:rsid w:val="00A50F54"/>
    <w:rsid w:val="00A515D0"/>
    <w:rsid w:val="00A5175E"/>
    <w:rsid w:val="00A52067"/>
    <w:rsid w:val="00A5245A"/>
    <w:rsid w:val="00A528F5"/>
    <w:rsid w:val="00A53030"/>
    <w:rsid w:val="00A5303D"/>
    <w:rsid w:val="00A53365"/>
    <w:rsid w:val="00A5359F"/>
    <w:rsid w:val="00A538E8"/>
    <w:rsid w:val="00A53B83"/>
    <w:rsid w:val="00A53E08"/>
    <w:rsid w:val="00A543EF"/>
    <w:rsid w:val="00A548BB"/>
    <w:rsid w:val="00A54A71"/>
    <w:rsid w:val="00A54ADA"/>
    <w:rsid w:val="00A562D4"/>
    <w:rsid w:val="00A56533"/>
    <w:rsid w:val="00A566FB"/>
    <w:rsid w:val="00A56C21"/>
    <w:rsid w:val="00A574BB"/>
    <w:rsid w:val="00A579D1"/>
    <w:rsid w:val="00A57B27"/>
    <w:rsid w:val="00A57C93"/>
    <w:rsid w:val="00A57E0B"/>
    <w:rsid w:val="00A600E5"/>
    <w:rsid w:val="00A600E8"/>
    <w:rsid w:val="00A601F0"/>
    <w:rsid w:val="00A604AC"/>
    <w:rsid w:val="00A60694"/>
    <w:rsid w:val="00A607B2"/>
    <w:rsid w:val="00A60C40"/>
    <w:rsid w:val="00A60DEB"/>
    <w:rsid w:val="00A610AD"/>
    <w:rsid w:val="00A6128E"/>
    <w:rsid w:val="00A614F2"/>
    <w:rsid w:val="00A61569"/>
    <w:rsid w:val="00A61B6C"/>
    <w:rsid w:val="00A61D48"/>
    <w:rsid w:val="00A61D61"/>
    <w:rsid w:val="00A61F1F"/>
    <w:rsid w:val="00A6254E"/>
    <w:rsid w:val="00A632FA"/>
    <w:rsid w:val="00A6344F"/>
    <w:rsid w:val="00A639EA"/>
    <w:rsid w:val="00A63CC2"/>
    <w:rsid w:val="00A6411C"/>
    <w:rsid w:val="00A649D3"/>
    <w:rsid w:val="00A64FB2"/>
    <w:rsid w:val="00A654D7"/>
    <w:rsid w:val="00A65816"/>
    <w:rsid w:val="00A65B62"/>
    <w:rsid w:val="00A66097"/>
    <w:rsid w:val="00A662F4"/>
    <w:rsid w:val="00A66FCC"/>
    <w:rsid w:val="00A671EB"/>
    <w:rsid w:val="00A673C5"/>
    <w:rsid w:val="00A67780"/>
    <w:rsid w:val="00A67E79"/>
    <w:rsid w:val="00A704AA"/>
    <w:rsid w:val="00A70B51"/>
    <w:rsid w:val="00A71294"/>
    <w:rsid w:val="00A717BD"/>
    <w:rsid w:val="00A7187D"/>
    <w:rsid w:val="00A71DF0"/>
    <w:rsid w:val="00A721F6"/>
    <w:rsid w:val="00A729F2"/>
    <w:rsid w:val="00A72A08"/>
    <w:rsid w:val="00A72A8C"/>
    <w:rsid w:val="00A72C1D"/>
    <w:rsid w:val="00A730D2"/>
    <w:rsid w:val="00A736F2"/>
    <w:rsid w:val="00A73FBC"/>
    <w:rsid w:val="00A73FC8"/>
    <w:rsid w:val="00A73FE6"/>
    <w:rsid w:val="00A74028"/>
    <w:rsid w:val="00A74100"/>
    <w:rsid w:val="00A74DA3"/>
    <w:rsid w:val="00A75111"/>
    <w:rsid w:val="00A758D3"/>
    <w:rsid w:val="00A75A22"/>
    <w:rsid w:val="00A76596"/>
    <w:rsid w:val="00A765FC"/>
    <w:rsid w:val="00A77276"/>
    <w:rsid w:val="00A77616"/>
    <w:rsid w:val="00A77C71"/>
    <w:rsid w:val="00A8025D"/>
    <w:rsid w:val="00A8073A"/>
    <w:rsid w:val="00A80BF8"/>
    <w:rsid w:val="00A80C5E"/>
    <w:rsid w:val="00A8101B"/>
    <w:rsid w:val="00A82A7F"/>
    <w:rsid w:val="00A82DC6"/>
    <w:rsid w:val="00A833C2"/>
    <w:rsid w:val="00A839B8"/>
    <w:rsid w:val="00A83A55"/>
    <w:rsid w:val="00A83CDD"/>
    <w:rsid w:val="00A845C1"/>
    <w:rsid w:val="00A8491D"/>
    <w:rsid w:val="00A84C03"/>
    <w:rsid w:val="00A84D79"/>
    <w:rsid w:val="00A85692"/>
    <w:rsid w:val="00A85C87"/>
    <w:rsid w:val="00A8680B"/>
    <w:rsid w:val="00A874F4"/>
    <w:rsid w:val="00A8750F"/>
    <w:rsid w:val="00A87E7F"/>
    <w:rsid w:val="00A90B59"/>
    <w:rsid w:val="00A91208"/>
    <w:rsid w:val="00A9137E"/>
    <w:rsid w:val="00A91AE9"/>
    <w:rsid w:val="00A928DA"/>
    <w:rsid w:val="00A92DC5"/>
    <w:rsid w:val="00A93474"/>
    <w:rsid w:val="00A9398D"/>
    <w:rsid w:val="00A93B34"/>
    <w:rsid w:val="00A94016"/>
    <w:rsid w:val="00A942DC"/>
    <w:rsid w:val="00A94546"/>
    <w:rsid w:val="00A945B0"/>
    <w:rsid w:val="00A9461D"/>
    <w:rsid w:val="00A946D3"/>
    <w:rsid w:val="00A947D9"/>
    <w:rsid w:val="00A94880"/>
    <w:rsid w:val="00A94BFB"/>
    <w:rsid w:val="00A9502A"/>
    <w:rsid w:val="00A95071"/>
    <w:rsid w:val="00A9508B"/>
    <w:rsid w:val="00A966CD"/>
    <w:rsid w:val="00A96988"/>
    <w:rsid w:val="00A9761B"/>
    <w:rsid w:val="00A97E48"/>
    <w:rsid w:val="00A97EE1"/>
    <w:rsid w:val="00AA079A"/>
    <w:rsid w:val="00AA0824"/>
    <w:rsid w:val="00AA0A5D"/>
    <w:rsid w:val="00AA0F10"/>
    <w:rsid w:val="00AA174B"/>
    <w:rsid w:val="00AA1BB5"/>
    <w:rsid w:val="00AA2267"/>
    <w:rsid w:val="00AA239E"/>
    <w:rsid w:val="00AA2719"/>
    <w:rsid w:val="00AA3393"/>
    <w:rsid w:val="00AA3C01"/>
    <w:rsid w:val="00AA3CD5"/>
    <w:rsid w:val="00AA457E"/>
    <w:rsid w:val="00AA47AA"/>
    <w:rsid w:val="00AA59C2"/>
    <w:rsid w:val="00AA5CD0"/>
    <w:rsid w:val="00AA5FB3"/>
    <w:rsid w:val="00AA796D"/>
    <w:rsid w:val="00AB0270"/>
    <w:rsid w:val="00AB062B"/>
    <w:rsid w:val="00AB06EF"/>
    <w:rsid w:val="00AB0796"/>
    <w:rsid w:val="00AB1D79"/>
    <w:rsid w:val="00AB1E9A"/>
    <w:rsid w:val="00AB2797"/>
    <w:rsid w:val="00AB27EE"/>
    <w:rsid w:val="00AB2FA3"/>
    <w:rsid w:val="00AB431D"/>
    <w:rsid w:val="00AB44EB"/>
    <w:rsid w:val="00AB47AE"/>
    <w:rsid w:val="00AB4D41"/>
    <w:rsid w:val="00AB4E22"/>
    <w:rsid w:val="00AB5911"/>
    <w:rsid w:val="00AB6FFC"/>
    <w:rsid w:val="00AB7295"/>
    <w:rsid w:val="00AB76BF"/>
    <w:rsid w:val="00AB7F77"/>
    <w:rsid w:val="00AC0474"/>
    <w:rsid w:val="00AC1B71"/>
    <w:rsid w:val="00AC1CD5"/>
    <w:rsid w:val="00AC1D7C"/>
    <w:rsid w:val="00AC1FE3"/>
    <w:rsid w:val="00AC262A"/>
    <w:rsid w:val="00AC2AA3"/>
    <w:rsid w:val="00AC363B"/>
    <w:rsid w:val="00AC3B42"/>
    <w:rsid w:val="00AC3D68"/>
    <w:rsid w:val="00AC3F2A"/>
    <w:rsid w:val="00AC4076"/>
    <w:rsid w:val="00AC4587"/>
    <w:rsid w:val="00AC4E5F"/>
    <w:rsid w:val="00AC505F"/>
    <w:rsid w:val="00AC5EA4"/>
    <w:rsid w:val="00AC635F"/>
    <w:rsid w:val="00AC63B5"/>
    <w:rsid w:val="00AC66D4"/>
    <w:rsid w:val="00AC71BD"/>
    <w:rsid w:val="00AC71FA"/>
    <w:rsid w:val="00AC7875"/>
    <w:rsid w:val="00AC7C6D"/>
    <w:rsid w:val="00AC7CA0"/>
    <w:rsid w:val="00AC7F00"/>
    <w:rsid w:val="00AD181C"/>
    <w:rsid w:val="00AD20F6"/>
    <w:rsid w:val="00AD266C"/>
    <w:rsid w:val="00AD27BE"/>
    <w:rsid w:val="00AD324D"/>
    <w:rsid w:val="00AD37FD"/>
    <w:rsid w:val="00AD3BC2"/>
    <w:rsid w:val="00AD43BA"/>
    <w:rsid w:val="00AD4843"/>
    <w:rsid w:val="00AD4B22"/>
    <w:rsid w:val="00AD4C5F"/>
    <w:rsid w:val="00AD4CF6"/>
    <w:rsid w:val="00AD5106"/>
    <w:rsid w:val="00AD53BB"/>
    <w:rsid w:val="00AD5DF9"/>
    <w:rsid w:val="00AD6B05"/>
    <w:rsid w:val="00AD6CF2"/>
    <w:rsid w:val="00AD6D8F"/>
    <w:rsid w:val="00AD7B03"/>
    <w:rsid w:val="00AD7C78"/>
    <w:rsid w:val="00ADA93F"/>
    <w:rsid w:val="00AE060A"/>
    <w:rsid w:val="00AE089E"/>
    <w:rsid w:val="00AE0B36"/>
    <w:rsid w:val="00AE0E5F"/>
    <w:rsid w:val="00AE1299"/>
    <w:rsid w:val="00AE18B2"/>
    <w:rsid w:val="00AE1BC6"/>
    <w:rsid w:val="00AE25B3"/>
    <w:rsid w:val="00AE31B5"/>
    <w:rsid w:val="00AE3E65"/>
    <w:rsid w:val="00AE43CF"/>
    <w:rsid w:val="00AE476F"/>
    <w:rsid w:val="00AE5C20"/>
    <w:rsid w:val="00AE68CD"/>
    <w:rsid w:val="00AE6F1C"/>
    <w:rsid w:val="00AE6F99"/>
    <w:rsid w:val="00AE7425"/>
    <w:rsid w:val="00AE76D5"/>
    <w:rsid w:val="00AE7943"/>
    <w:rsid w:val="00AF0CA9"/>
    <w:rsid w:val="00AF0CD3"/>
    <w:rsid w:val="00AF1233"/>
    <w:rsid w:val="00AF191E"/>
    <w:rsid w:val="00AF1CE7"/>
    <w:rsid w:val="00AF1E2E"/>
    <w:rsid w:val="00AF1F31"/>
    <w:rsid w:val="00AF2058"/>
    <w:rsid w:val="00AF21DB"/>
    <w:rsid w:val="00AF252E"/>
    <w:rsid w:val="00AF2964"/>
    <w:rsid w:val="00AF2CB0"/>
    <w:rsid w:val="00AF30EA"/>
    <w:rsid w:val="00AF3964"/>
    <w:rsid w:val="00AF39CC"/>
    <w:rsid w:val="00AF3B82"/>
    <w:rsid w:val="00AF3DCF"/>
    <w:rsid w:val="00AF40FD"/>
    <w:rsid w:val="00AF4585"/>
    <w:rsid w:val="00AF4A54"/>
    <w:rsid w:val="00AF4ACD"/>
    <w:rsid w:val="00AF4B65"/>
    <w:rsid w:val="00AF4C9C"/>
    <w:rsid w:val="00AF5310"/>
    <w:rsid w:val="00AF6632"/>
    <w:rsid w:val="00AF6A13"/>
    <w:rsid w:val="00AF6E2E"/>
    <w:rsid w:val="00AF76AB"/>
    <w:rsid w:val="00AF7734"/>
    <w:rsid w:val="00AF7AAB"/>
    <w:rsid w:val="00B00514"/>
    <w:rsid w:val="00B0097D"/>
    <w:rsid w:val="00B0149A"/>
    <w:rsid w:val="00B016F3"/>
    <w:rsid w:val="00B01832"/>
    <w:rsid w:val="00B01A34"/>
    <w:rsid w:val="00B023B8"/>
    <w:rsid w:val="00B028CE"/>
    <w:rsid w:val="00B02F55"/>
    <w:rsid w:val="00B03044"/>
    <w:rsid w:val="00B03548"/>
    <w:rsid w:val="00B03DC1"/>
    <w:rsid w:val="00B040B3"/>
    <w:rsid w:val="00B047D5"/>
    <w:rsid w:val="00B048FA"/>
    <w:rsid w:val="00B04B44"/>
    <w:rsid w:val="00B04C82"/>
    <w:rsid w:val="00B04E72"/>
    <w:rsid w:val="00B05213"/>
    <w:rsid w:val="00B053D3"/>
    <w:rsid w:val="00B05CFD"/>
    <w:rsid w:val="00B05FE8"/>
    <w:rsid w:val="00B06120"/>
    <w:rsid w:val="00B06EF0"/>
    <w:rsid w:val="00B07569"/>
    <w:rsid w:val="00B07915"/>
    <w:rsid w:val="00B07B69"/>
    <w:rsid w:val="00B07C01"/>
    <w:rsid w:val="00B0C088"/>
    <w:rsid w:val="00B102E0"/>
    <w:rsid w:val="00B10478"/>
    <w:rsid w:val="00B10A06"/>
    <w:rsid w:val="00B10D14"/>
    <w:rsid w:val="00B1161F"/>
    <w:rsid w:val="00B11BB7"/>
    <w:rsid w:val="00B11D6C"/>
    <w:rsid w:val="00B122CF"/>
    <w:rsid w:val="00B12712"/>
    <w:rsid w:val="00B12B68"/>
    <w:rsid w:val="00B12F5F"/>
    <w:rsid w:val="00B138AB"/>
    <w:rsid w:val="00B13C81"/>
    <w:rsid w:val="00B13D78"/>
    <w:rsid w:val="00B144C2"/>
    <w:rsid w:val="00B14C85"/>
    <w:rsid w:val="00B14CC9"/>
    <w:rsid w:val="00B15023"/>
    <w:rsid w:val="00B15B12"/>
    <w:rsid w:val="00B15ECD"/>
    <w:rsid w:val="00B1679B"/>
    <w:rsid w:val="00B1790C"/>
    <w:rsid w:val="00B17D15"/>
    <w:rsid w:val="00B2033E"/>
    <w:rsid w:val="00B2070E"/>
    <w:rsid w:val="00B20733"/>
    <w:rsid w:val="00B213EF"/>
    <w:rsid w:val="00B21AB6"/>
    <w:rsid w:val="00B21DA2"/>
    <w:rsid w:val="00B22D8F"/>
    <w:rsid w:val="00B23020"/>
    <w:rsid w:val="00B23175"/>
    <w:rsid w:val="00B23E52"/>
    <w:rsid w:val="00B23FC8"/>
    <w:rsid w:val="00B2403D"/>
    <w:rsid w:val="00B24C37"/>
    <w:rsid w:val="00B25146"/>
    <w:rsid w:val="00B256C8"/>
    <w:rsid w:val="00B25D29"/>
    <w:rsid w:val="00B25F66"/>
    <w:rsid w:val="00B2628A"/>
    <w:rsid w:val="00B26637"/>
    <w:rsid w:val="00B26B41"/>
    <w:rsid w:val="00B26BD1"/>
    <w:rsid w:val="00B270C3"/>
    <w:rsid w:val="00B27547"/>
    <w:rsid w:val="00B276E5"/>
    <w:rsid w:val="00B27A97"/>
    <w:rsid w:val="00B27AD4"/>
    <w:rsid w:val="00B27C8B"/>
    <w:rsid w:val="00B27C95"/>
    <w:rsid w:val="00B27EDA"/>
    <w:rsid w:val="00B30124"/>
    <w:rsid w:val="00B302ED"/>
    <w:rsid w:val="00B306C3"/>
    <w:rsid w:val="00B30D46"/>
    <w:rsid w:val="00B314B2"/>
    <w:rsid w:val="00B324D3"/>
    <w:rsid w:val="00B32624"/>
    <w:rsid w:val="00B329A7"/>
    <w:rsid w:val="00B34465"/>
    <w:rsid w:val="00B34622"/>
    <w:rsid w:val="00B34839"/>
    <w:rsid w:val="00B34864"/>
    <w:rsid w:val="00B35312"/>
    <w:rsid w:val="00B353CF"/>
    <w:rsid w:val="00B35B24"/>
    <w:rsid w:val="00B3660F"/>
    <w:rsid w:val="00B366E8"/>
    <w:rsid w:val="00B3674B"/>
    <w:rsid w:val="00B36822"/>
    <w:rsid w:val="00B379EA"/>
    <w:rsid w:val="00B37B63"/>
    <w:rsid w:val="00B4027F"/>
    <w:rsid w:val="00B4051D"/>
    <w:rsid w:val="00B40706"/>
    <w:rsid w:val="00B40731"/>
    <w:rsid w:val="00B40D4D"/>
    <w:rsid w:val="00B40D71"/>
    <w:rsid w:val="00B40E0D"/>
    <w:rsid w:val="00B414B3"/>
    <w:rsid w:val="00B41C25"/>
    <w:rsid w:val="00B41FB9"/>
    <w:rsid w:val="00B426AB"/>
    <w:rsid w:val="00B43464"/>
    <w:rsid w:val="00B439A2"/>
    <w:rsid w:val="00B43EA5"/>
    <w:rsid w:val="00B43F19"/>
    <w:rsid w:val="00B455C3"/>
    <w:rsid w:val="00B45D81"/>
    <w:rsid w:val="00B45F63"/>
    <w:rsid w:val="00B464F9"/>
    <w:rsid w:val="00B4666B"/>
    <w:rsid w:val="00B47796"/>
    <w:rsid w:val="00B47887"/>
    <w:rsid w:val="00B47E92"/>
    <w:rsid w:val="00B5044A"/>
    <w:rsid w:val="00B506AD"/>
    <w:rsid w:val="00B50BA9"/>
    <w:rsid w:val="00B514C8"/>
    <w:rsid w:val="00B517C8"/>
    <w:rsid w:val="00B522C0"/>
    <w:rsid w:val="00B52691"/>
    <w:rsid w:val="00B52943"/>
    <w:rsid w:val="00B52DE8"/>
    <w:rsid w:val="00B53765"/>
    <w:rsid w:val="00B53D70"/>
    <w:rsid w:val="00B54C8A"/>
    <w:rsid w:val="00B557DC"/>
    <w:rsid w:val="00B558FF"/>
    <w:rsid w:val="00B55EE3"/>
    <w:rsid w:val="00B55F9C"/>
    <w:rsid w:val="00B55FA1"/>
    <w:rsid w:val="00B561A6"/>
    <w:rsid w:val="00B56410"/>
    <w:rsid w:val="00B57213"/>
    <w:rsid w:val="00B57E59"/>
    <w:rsid w:val="00B57FFB"/>
    <w:rsid w:val="00B607EB"/>
    <w:rsid w:val="00B60B34"/>
    <w:rsid w:val="00B60DB0"/>
    <w:rsid w:val="00B614AE"/>
    <w:rsid w:val="00B61907"/>
    <w:rsid w:val="00B61BC6"/>
    <w:rsid w:val="00B62AA3"/>
    <w:rsid w:val="00B62C45"/>
    <w:rsid w:val="00B62E5F"/>
    <w:rsid w:val="00B62E71"/>
    <w:rsid w:val="00B63DE3"/>
    <w:rsid w:val="00B646CF"/>
    <w:rsid w:val="00B64DCF"/>
    <w:rsid w:val="00B64DFE"/>
    <w:rsid w:val="00B6515C"/>
    <w:rsid w:val="00B6608D"/>
    <w:rsid w:val="00B66181"/>
    <w:rsid w:val="00B6644C"/>
    <w:rsid w:val="00B665CE"/>
    <w:rsid w:val="00B67473"/>
    <w:rsid w:val="00B675CF"/>
    <w:rsid w:val="00B67A0F"/>
    <w:rsid w:val="00B7043A"/>
    <w:rsid w:val="00B7086E"/>
    <w:rsid w:val="00B70A0A"/>
    <w:rsid w:val="00B70BFD"/>
    <w:rsid w:val="00B7129D"/>
    <w:rsid w:val="00B716A0"/>
    <w:rsid w:val="00B7170B"/>
    <w:rsid w:val="00B727F4"/>
    <w:rsid w:val="00B727FE"/>
    <w:rsid w:val="00B72A37"/>
    <w:rsid w:val="00B72E48"/>
    <w:rsid w:val="00B72E4B"/>
    <w:rsid w:val="00B732A3"/>
    <w:rsid w:val="00B734F5"/>
    <w:rsid w:val="00B741B5"/>
    <w:rsid w:val="00B7420C"/>
    <w:rsid w:val="00B74215"/>
    <w:rsid w:val="00B75129"/>
    <w:rsid w:val="00B75A7A"/>
    <w:rsid w:val="00B75D49"/>
    <w:rsid w:val="00B75EA7"/>
    <w:rsid w:val="00B7689C"/>
    <w:rsid w:val="00B76CDC"/>
    <w:rsid w:val="00B7744E"/>
    <w:rsid w:val="00B7746F"/>
    <w:rsid w:val="00B77B44"/>
    <w:rsid w:val="00B77F73"/>
    <w:rsid w:val="00B7C67F"/>
    <w:rsid w:val="00B801CA"/>
    <w:rsid w:val="00B8053D"/>
    <w:rsid w:val="00B80846"/>
    <w:rsid w:val="00B80974"/>
    <w:rsid w:val="00B809D2"/>
    <w:rsid w:val="00B80AE8"/>
    <w:rsid w:val="00B80DC8"/>
    <w:rsid w:val="00B80EDC"/>
    <w:rsid w:val="00B81288"/>
    <w:rsid w:val="00B813EE"/>
    <w:rsid w:val="00B81DCE"/>
    <w:rsid w:val="00B822B8"/>
    <w:rsid w:val="00B826C4"/>
    <w:rsid w:val="00B82B46"/>
    <w:rsid w:val="00B82D8F"/>
    <w:rsid w:val="00B834CA"/>
    <w:rsid w:val="00B834EE"/>
    <w:rsid w:val="00B8371C"/>
    <w:rsid w:val="00B83D53"/>
    <w:rsid w:val="00B84103"/>
    <w:rsid w:val="00B84111"/>
    <w:rsid w:val="00B84D37"/>
    <w:rsid w:val="00B85007"/>
    <w:rsid w:val="00B8539F"/>
    <w:rsid w:val="00B85552"/>
    <w:rsid w:val="00B85C14"/>
    <w:rsid w:val="00B85FD9"/>
    <w:rsid w:val="00B8683F"/>
    <w:rsid w:val="00B873F4"/>
    <w:rsid w:val="00B8755E"/>
    <w:rsid w:val="00B87A5D"/>
    <w:rsid w:val="00B87B35"/>
    <w:rsid w:val="00B87F03"/>
    <w:rsid w:val="00B9013A"/>
    <w:rsid w:val="00B911AF"/>
    <w:rsid w:val="00B9151E"/>
    <w:rsid w:val="00B91A5E"/>
    <w:rsid w:val="00B91EAA"/>
    <w:rsid w:val="00B9259F"/>
    <w:rsid w:val="00B926A7"/>
    <w:rsid w:val="00B928AE"/>
    <w:rsid w:val="00B930F6"/>
    <w:rsid w:val="00B9310F"/>
    <w:rsid w:val="00B9368A"/>
    <w:rsid w:val="00B93AA7"/>
    <w:rsid w:val="00B93E32"/>
    <w:rsid w:val="00B93EA7"/>
    <w:rsid w:val="00B94024"/>
    <w:rsid w:val="00B95372"/>
    <w:rsid w:val="00B95C82"/>
    <w:rsid w:val="00B95F74"/>
    <w:rsid w:val="00B95FF3"/>
    <w:rsid w:val="00B960AB"/>
    <w:rsid w:val="00B96338"/>
    <w:rsid w:val="00B963ED"/>
    <w:rsid w:val="00B9658D"/>
    <w:rsid w:val="00B9666E"/>
    <w:rsid w:val="00B96738"/>
    <w:rsid w:val="00B96C02"/>
    <w:rsid w:val="00B9706E"/>
    <w:rsid w:val="00B97388"/>
    <w:rsid w:val="00B973E2"/>
    <w:rsid w:val="00B9770D"/>
    <w:rsid w:val="00B97891"/>
    <w:rsid w:val="00BA009A"/>
    <w:rsid w:val="00BA00F0"/>
    <w:rsid w:val="00BA03A9"/>
    <w:rsid w:val="00BA16CE"/>
    <w:rsid w:val="00BA176B"/>
    <w:rsid w:val="00BA1F3A"/>
    <w:rsid w:val="00BA255B"/>
    <w:rsid w:val="00BA25D9"/>
    <w:rsid w:val="00BA2752"/>
    <w:rsid w:val="00BA31E5"/>
    <w:rsid w:val="00BA3B84"/>
    <w:rsid w:val="00BA3E11"/>
    <w:rsid w:val="00BA3F4E"/>
    <w:rsid w:val="00BA4128"/>
    <w:rsid w:val="00BA4E5F"/>
    <w:rsid w:val="00BA4EEE"/>
    <w:rsid w:val="00BA501C"/>
    <w:rsid w:val="00BA5028"/>
    <w:rsid w:val="00BA534F"/>
    <w:rsid w:val="00BA553F"/>
    <w:rsid w:val="00BA59BD"/>
    <w:rsid w:val="00BA5DD6"/>
    <w:rsid w:val="00BA5EFC"/>
    <w:rsid w:val="00BA5FCD"/>
    <w:rsid w:val="00BA62F0"/>
    <w:rsid w:val="00BA64A3"/>
    <w:rsid w:val="00BA6B3A"/>
    <w:rsid w:val="00BA6B99"/>
    <w:rsid w:val="00BA6E6E"/>
    <w:rsid w:val="00BA705F"/>
    <w:rsid w:val="00BA7AA9"/>
    <w:rsid w:val="00BB0473"/>
    <w:rsid w:val="00BB0C3E"/>
    <w:rsid w:val="00BB1066"/>
    <w:rsid w:val="00BB110F"/>
    <w:rsid w:val="00BB112D"/>
    <w:rsid w:val="00BB187D"/>
    <w:rsid w:val="00BB1A5D"/>
    <w:rsid w:val="00BB23E3"/>
    <w:rsid w:val="00BB2B6C"/>
    <w:rsid w:val="00BB2C36"/>
    <w:rsid w:val="00BB32D2"/>
    <w:rsid w:val="00BB3486"/>
    <w:rsid w:val="00BB3903"/>
    <w:rsid w:val="00BB3C3A"/>
    <w:rsid w:val="00BB3E55"/>
    <w:rsid w:val="00BB4064"/>
    <w:rsid w:val="00BB4323"/>
    <w:rsid w:val="00BB458A"/>
    <w:rsid w:val="00BB4894"/>
    <w:rsid w:val="00BB5041"/>
    <w:rsid w:val="00BB5151"/>
    <w:rsid w:val="00BB51D4"/>
    <w:rsid w:val="00BB52C1"/>
    <w:rsid w:val="00BB5343"/>
    <w:rsid w:val="00BB607C"/>
    <w:rsid w:val="00BB6B6F"/>
    <w:rsid w:val="00BB6CC5"/>
    <w:rsid w:val="00BB7281"/>
    <w:rsid w:val="00BB7A0B"/>
    <w:rsid w:val="00BC00F8"/>
    <w:rsid w:val="00BC0198"/>
    <w:rsid w:val="00BC0300"/>
    <w:rsid w:val="00BC0730"/>
    <w:rsid w:val="00BC08DB"/>
    <w:rsid w:val="00BC0CF3"/>
    <w:rsid w:val="00BC0DD7"/>
    <w:rsid w:val="00BC101E"/>
    <w:rsid w:val="00BC13FE"/>
    <w:rsid w:val="00BC14DD"/>
    <w:rsid w:val="00BC2966"/>
    <w:rsid w:val="00BC299C"/>
    <w:rsid w:val="00BC3308"/>
    <w:rsid w:val="00BC338D"/>
    <w:rsid w:val="00BC364A"/>
    <w:rsid w:val="00BC39C7"/>
    <w:rsid w:val="00BC4350"/>
    <w:rsid w:val="00BC4A4A"/>
    <w:rsid w:val="00BC4F86"/>
    <w:rsid w:val="00BC5078"/>
    <w:rsid w:val="00BC51A3"/>
    <w:rsid w:val="00BC56A6"/>
    <w:rsid w:val="00BC56ED"/>
    <w:rsid w:val="00BC5866"/>
    <w:rsid w:val="00BC5B43"/>
    <w:rsid w:val="00BC6063"/>
    <w:rsid w:val="00BC6B1A"/>
    <w:rsid w:val="00BC7575"/>
    <w:rsid w:val="00BC7AFB"/>
    <w:rsid w:val="00BC7F8E"/>
    <w:rsid w:val="00BD0749"/>
    <w:rsid w:val="00BD09D5"/>
    <w:rsid w:val="00BD1A29"/>
    <w:rsid w:val="00BD24CD"/>
    <w:rsid w:val="00BD2535"/>
    <w:rsid w:val="00BD3A37"/>
    <w:rsid w:val="00BD40CB"/>
    <w:rsid w:val="00BD4A01"/>
    <w:rsid w:val="00BD4B78"/>
    <w:rsid w:val="00BD588F"/>
    <w:rsid w:val="00BD58FD"/>
    <w:rsid w:val="00BD5B84"/>
    <w:rsid w:val="00BD5DC9"/>
    <w:rsid w:val="00BD6800"/>
    <w:rsid w:val="00BD6866"/>
    <w:rsid w:val="00BD696B"/>
    <w:rsid w:val="00BD6BD2"/>
    <w:rsid w:val="00BD72DF"/>
    <w:rsid w:val="00BD7377"/>
    <w:rsid w:val="00BD7396"/>
    <w:rsid w:val="00BD7478"/>
    <w:rsid w:val="00BD7520"/>
    <w:rsid w:val="00BD796B"/>
    <w:rsid w:val="00BD7F39"/>
    <w:rsid w:val="00BE0034"/>
    <w:rsid w:val="00BE00B1"/>
    <w:rsid w:val="00BE03F2"/>
    <w:rsid w:val="00BE0AA4"/>
    <w:rsid w:val="00BE138F"/>
    <w:rsid w:val="00BE1853"/>
    <w:rsid w:val="00BE19B7"/>
    <w:rsid w:val="00BE22BE"/>
    <w:rsid w:val="00BE2D43"/>
    <w:rsid w:val="00BE39B1"/>
    <w:rsid w:val="00BE3E06"/>
    <w:rsid w:val="00BE4716"/>
    <w:rsid w:val="00BE51A7"/>
    <w:rsid w:val="00BE5307"/>
    <w:rsid w:val="00BE567E"/>
    <w:rsid w:val="00BE5C9B"/>
    <w:rsid w:val="00BE5E13"/>
    <w:rsid w:val="00BE6136"/>
    <w:rsid w:val="00BE6F2F"/>
    <w:rsid w:val="00BE73C8"/>
    <w:rsid w:val="00BE7784"/>
    <w:rsid w:val="00BF0169"/>
    <w:rsid w:val="00BF0254"/>
    <w:rsid w:val="00BF064F"/>
    <w:rsid w:val="00BF0706"/>
    <w:rsid w:val="00BF0DAD"/>
    <w:rsid w:val="00BF0EBA"/>
    <w:rsid w:val="00BF1DBE"/>
    <w:rsid w:val="00BF1F93"/>
    <w:rsid w:val="00BF2046"/>
    <w:rsid w:val="00BF2759"/>
    <w:rsid w:val="00BF2E9B"/>
    <w:rsid w:val="00BF313A"/>
    <w:rsid w:val="00BF327E"/>
    <w:rsid w:val="00BF3410"/>
    <w:rsid w:val="00BF363B"/>
    <w:rsid w:val="00BF369D"/>
    <w:rsid w:val="00BF4140"/>
    <w:rsid w:val="00BF41E2"/>
    <w:rsid w:val="00BF44B2"/>
    <w:rsid w:val="00BF52E3"/>
    <w:rsid w:val="00BF5CE9"/>
    <w:rsid w:val="00BF6981"/>
    <w:rsid w:val="00BF6CA0"/>
    <w:rsid w:val="00BF6FE4"/>
    <w:rsid w:val="00BF7228"/>
    <w:rsid w:val="00BF72C1"/>
    <w:rsid w:val="00C004A4"/>
    <w:rsid w:val="00C008DF"/>
    <w:rsid w:val="00C01346"/>
    <w:rsid w:val="00C0216D"/>
    <w:rsid w:val="00C02254"/>
    <w:rsid w:val="00C02B1E"/>
    <w:rsid w:val="00C02F88"/>
    <w:rsid w:val="00C03086"/>
    <w:rsid w:val="00C037CC"/>
    <w:rsid w:val="00C03EB1"/>
    <w:rsid w:val="00C04055"/>
    <w:rsid w:val="00C04711"/>
    <w:rsid w:val="00C04C1F"/>
    <w:rsid w:val="00C04C48"/>
    <w:rsid w:val="00C051A7"/>
    <w:rsid w:val="00C05699"/>
    <w:rsid w:val="00C056AA"/>
    <w:rsid w:val="00C05DE4"/>
    <w:rsid w:val="00C06BA9"/>
    <w:rsid w:val="00C0711A"/>
    <w:rsid w:val="00C10060"/>
    <w:rsid w:val="00C100A4"/>
    <w:rsid w:val="00C108FF"/>
    <w:rsid w:val="00C10A4B"/>
    <w:rsid w:val="00C10A9B"/>
    <w:rsid w:val="00C12038"/>
    <w:rsid w:val="00C121A2"/>
    <w:rsid w:val="00C12C45"/>
    <w:rsid w:val="00C12F8F"/>
    <w:rsid w:val="00C13958"/>
    <w:rsid w:val="00C13AC0"/>
    <w:rsid w:val="00C13FEB"/>
    <w:rsid w:val="00C1415B"/>
    <w:rsid w:val="00C1431A"/>
    <w:rsid w:val="00C1447C"/>
    <w:rsid w:val="00C14D7E"/>
    <w:rsid w:val="00C1561A"/>
    <w:rsid w:val="00C15ABF"/>
    <w:rsid w:val="00C15BE5"/>
    <w:rsid w:val="00C15EE9"/>
    <w:rsid w:val="00C163EE"/>
    <w:rsid w:val="00C1703E"/>
    <w:rsid w:val="00C176D1"/>
    <w:rsid w:val="00C177A8"/>
    <w:rsid w:val="00C17B00"/>
    <w:rsid w:val="00C20219"/>
    <w:rsid w:val="00C20448"/>
    <w:rsid w:val="00C205AB"/>
    <w:rsid w:val="00C20AB8"/>
    <w:rsid w:val="00C20F8B"/>
    <w:rsid w:val="00C20FD4"/>
    <w:rsid w:val="00C21034"/>
    <w:rsid w:val="00C21B20"/>
    <w:rsid w:val="00C21F92"/>
    <w:rsid w:val="00C21FA3"/>
    <w:rsid w:val="00C22365"/>
    <w:rsid w:val="00C22ADC"/>
    <w:rsid w:val="00C22F1F"/>
    <w:rsid w:val="00C2323E"/>
    <w:rsid w:val="00C235A4"/>
    <w:rsid w:val="00C237AE"/>
    <w:rsid w:val="00C238BB"/>
    <w:rsid w:val="00C238D0"/>
    <w:rsid w:val="00C23E65"/>
    <w:rsid w:val="00C24773"/>
    <w:rsid w:val="00C2587A"/>
    <w:rsid w:val="00C25D42"/>
    <w:rsid w:val="00C25EAB"/>
    <w:rsid w:val="00C25ED1"/>
    <w:rsid w:val="00C2603A"/>
    <w:rsid w:val="00C26A8D"/>
    <w:rsid w:val="00C26BBE"/>
    <w:rsid w:val="00C27AF6"/>
    <w:rsid w:val="00C27C94"/>
    <w:rsid w:val="00C27FCA"/>
    <w:rsid w:val="00C30307"/>
    <w:rsid w:val="00C30624"/>
    <w:rsid w:val="00C307A0"/>
    <w:rsid w:val="00C308DC"/>
    <w:rsid w:val="00C3213E"/>
    <w:rsid w:val="00C32184"/>
    <w:rsid w:val="00C3229D"/>
    <w:rsid w:val="00C32A25"/>
    <w:rsid w:val="00C33016"/>
    <w:rsid w:val="00C3303F"/>
    <w:rsid w:val="00C336FA"/>
    <w:rsid w:val="00C341E1"/>
    <w:rsid w:val="00C34373"/>
    <w:rsid w:val="00C344F1"/>
    <w:rsid w:val="00C34C69"/>
    <w:rsid w:val="00C35211"/>
    <w:rsid w:val="00C358F2"/>
    <w:rsid w:val="00C35C8D"/>
    <w:rsid w:val="00C35EC0"/>
    <w:rsid w:val="00C3612F"/>
    <w:rsid w:val="00C36842"/>
    <w:rsid w:val="00C36A04"/>
    <w:rsid w:val="00C370D1"/>
    <w:rsid w:val="00C37A1F"/>
    <w:rsid w:val="00C4108C"/>
    <w:rsid w:val="00C4118F"/>
    <w:rsid w:val="00C41483"/>
    <w:rsid w:val="00C41B3D"/>
    <w:rsid w:val="00C421B5"/>
    <w:rsid w:val="00C422A8"/>
    <w:rsid w:val="00C42717"/>
    <w:rsid w:val="00C42961"/>
    <w:rsid w:val="00C433C7"/>
    <w:rsid w:val="00C4343D"/>
    <w:rsid w:val="00C43553"/>
    <w:rsid w:val="00C436D0"/>
    <w:rsid w:val="00C43909"/>
    <w:rsid w:val="00C447D5"/>
    <w:rsid w:val="00C45898"/>
    <w:rsid w:val="00C46309"/>
    <w:rsid w:val="00C463C7"/>
    <w:rsid w:val="00C46C23"/>
    <w:rsid w:val="00C46C79"/>
    <w:rsid w:val="00C46F1C"/>
    <w:rsid w:val="00C46F57"/>
    <w:rsid w:val="00C46FE5"/>
    <w:rsid w:val="00C4743D"/>
    <w:rsid w:val="00C4753D"/>
    <w:rsid w:val="00C47885"/>
    <w:rsid w:val="00C50CA9"/>
    <w:rsid w:val="00C50F83"/>
    <w:rsid w:val="00C51052"/>
    <w:rsid w:val="00C51369"/>
    <w:rsid w:val="00C51403"/>
    <w:rsid w:val="00C51FFA"/>
    <w:rsid w:val="00C52251"/>
    <w:rsid w:val="00C5244E"/>
    <w:rsid w:val="00C53898"/>
    <w:rsid w:val="00C538F8"/>
    <w:rsid w:val="00C54700"/>
    <w:rsid w:val="00C54A77"/>
    <w:rsid w:val="00C54E06"/>
    <w:rsid w:val="00C5588D"/>
    <w:rsid w:val="00C55F23"/>
    <w:rsid w:val="00C562B6"/>
    <w:rsid w:val="00C56C81"/>
    <w:rsid w:val="00C572F2"/>
    <w:rsid w:val="00C600EF"/>
    <w:rsid w:val="00C60310"/>
    <w:rsid w:val="00C60550"/>
    <w:rsid w:val="00C606EC"/>
    <w:rsid w:val="00C60853"/>
    <w:rsid w:val="00C60BEE"/>
    <w:rsid w:val="00C60D84"/>
    <w:rsid w:val="00C611C8"/>
    <w:rsid w:val="00C61396"/>
    <w:rsid w:val="00C615C5"/>
    <w:rsid w:val="00C61AD8"/>
    <w:rsid w:val="00C61C34"/>
    <w:rsid w:val="00C624DC"/>
    <w:rsid w:val="00C6270D"/>
    <w:rsid w:val="00C62C1B"/>
    <w:rsid w:val="00C62CCB"/>
    <w:rsid w:val="00C63EC9"/>
    <w:rsid w:val="00C64377"/>
    <w:rsid w:val="00C64BBE"/>
    <w:rsid w:val="00C64C97"/>
    <w:rsid w:val="00C64C99"/>
    <w:rsid w:val="00C64EE2"/>
    <w:rsid w:val="00C6505E"/>
    <w:rsid w:val="00C65849"/>
    <w:rsid w:val="00C65CB1"/>
    <w:rsid w:val="00C65FB0"/>
    <w:rsid w:val="00C66561"/>
    <w:rsid w:val="00C6658C"/>
    <w:rsid w:val="00C66F3A"/>
    <w:rsid w:val="00C6706B"/>
    <w:rsid w:val="00C6722E"/>
    <w:rsid w:val="00C70364"/>
    <w:rsid w:val="00C71553"/>
    <w:rsid w:val="00C7168C"/>
    <w:rsid w:val="00C717F8"/>
    <w:rsid w:val="00C7236B"/>
    <w:rsid w:val="00C724C0"/>
    <w:rsid w:val="00C7260D"/>
    <w:rsid w:val="00C7283C"/>
    <w:rsid w:val="00C72857"/>
    <w:rsid w:val="00C72D9E"/>
    <w:rsid w:val="00C73030"/>
    <w:rsid w:val="00C73137"/>
    <w:rsid w:val="00C7356B"/>
    <w:rsid w:val="00C7367B"/>
    <w:rsid w:val="00C73A9E"/>
    <w:rsid w:val="00C73EC5"/>
    <w:rsid w:val="00C73FD1"/>
    <w:rsid w:val="00C744D0"/>
    <w:rsid w:val="00C74CCB"/>
    <w:rsid w:val="00C75512"/>
    <w:rsid w:val="00C7559B"/>
    <w:rsid w:val="00C758AE"/>
    <w:rsid w:val="00C7644B"/>
    <w:rsid w:val="00C767D1"/>
    <w:rsid w:val="00C76FD0"/>
    <w:rsid w:val="00C775EF"/>
    <w:rsid w:val="00C776BF"/>
    <w:rsid w:val="00C802D8"/>
    <w:rsid w:val="00C804B4"/>
    <w:rsid w:val="00C81833"/>
    <w:rsid w:val="00C81D6C"/>
    <w:rsid w:val="00C82151"/>
    <w:rsid w:val="00C8224E"/>
    <w:rsid w:val="00C826ED"/>
    <w:rsid w:val="00C829C9"/>
    <w:rsid w:val="00C82C9C"/>
    <w:rsid w:val="00C833E8"/>
    <w:rsid w:val="00C835D6"/>
    <w:rsid w:val="00C83744"/>
    <w:rsid w:val="00C83D96"/>
    <w:rsid w:val="00C8425A"/>
    <w:rsid w:val="00C84CF4"/>
    <w:rsid w:val="00C853A0"/>
    <w:rsid w:val="00C854C6"/>
    <w:rsid w:val="00C8587E"/>
    <w:rsid w:val="00C86042"/>
    <w:rsid w:val="00C86251"/>
    <w:rsid w:val="00C86998"/>
    <w:rsid w:val="00C869F4"/>
    <w:rsid w:val="00C86CC2"/>
    <w:rsid w:val="00C870D9"/>
    <w:rsid w:val="00C87A28"/>
    <w:rsid w:val="00C87ECC"/>
    <w:rsid w:val="00C908B0"/>
    <w:rsid w:val="00C90E8C"/>
    <w:rsid w:val="00C91049"/>
    <w:rsid w:val="00C9154F"/>
    <w:rsid w:val="00C91785"/>
    <w:rsid w:val="00C917E2"/>
    <w:rsid w:val="00C9197F"/>
    <w:rsid w:val="00C91B1D"/>
    <w:rsid w:val="00C92BF1"/>
    <w:rsid w:val="00C92C93"/>
    <w:rsid w:val="00C92D63"/>
    <w:rsid w:val="00C93405"/>
    <w:rsid w:val="00C940CC"/>
    <w:rsid w:val="00C94375"/>
    <w:rsid w:val="00C949E3"/>
    <w:rsid w:val="00C9556D"/>
    <w:rsid w:val="00C95599"/>
    <w:rsid w:val="00C9628F"/>
    <w:rsid w:val="00C96394"/>
    <w:rsid w:val="00C963AA"/>
    <w:rsid w:val="00C96B36"/>
    <w:rsid w:val="00C971AF"/>
    <w:rsid w:val="00C97316"/>
    <w:rsid w:val="00C97394"/>
    <w:rsid w:val="00C97870"/>
    <w:rsid w:val="00C97D3F"/>
    <w:rsid w:val="00CA001F"/>
    <w:rsid w:val="00CA0210"/>
    <w:rsid w:val="00CA02E0"/>
    <w:rsid w:val="00CA0A35"/>
    <w:rsid w:val="00CA0BDD"/>
    <w:rsid w:val="00CA1B4F"/>
    <w:rsid w:val="00CA1B5A"/>
    <w:rsid w:val="00CA20EB"/>
    <w:rsid w:val="00CA2157"/>
    <w:rsid w:val="00CA293F"/>
    <w:rsid w:val="00CA42DB"/>
    <w:rsid w:val="00CA448F"/>
    <w:rsid w:val="00CA5483"/>
    <w:rsid w:val="00CA5F6C"/>
    <w:rsid w:val="00CA6217"/>
    <w:rsid w:val="00CA688D"/>
    <w:rsid w:val="00CA6F56"/>
    <w:rsid w:val="00CA7023"/>
    <w:rsid w:val="00CA77BD"/>
    <w:rsid w:val="00CA7A7A"/>
    <w:rsid w:val="00CA7C5A"/>
    <w:rsid w:val="00CA7F38"/>
    <w:rsid w:val="00CB02E1"/>
    <w:rsid w:val="00CB0488"/>
    <w:rsid w:val="00CB051D"/>
    <w:rsid w:val="00CB1130"/>
    <w:rsid w:val="00CB1592"/>
    <w:rsid w:val="00CB1A15"/>
    <w:rsid w:val="00CB1BDC"/>
    <w:rsid w:val="00CB1F24"/>
    <w:rsid w:val="00CB223D"/>
    <w:rsid w:val="00CB252E"/>
    <w:rsid w:val="00CB276D"/>
    <w:rsid w:val="00CB2D1C"/>
    <w:rsid w:val="00CB352F"/>
    <w:rsid w:val="00CB3E68"/>
    <w:rsid w:val="00CB40B6"/>
    <w:rsid w:val="00CB4108"/>
    <w:rsid w:val="00CB4345"/>
    <w:rsid w:val="00CB44CE"/>
    <w:rsid w:val="00CB46E4"/>
    <w:rsid w:val="00CB47FA"/>
    <w:rsid w:val="00CB6130"/>
    <w:rsid w:val="00CB6273"/>
    <w:rsid w:val="00CB6F3F"/>
    <w:rsid w:val="00CB746E"/>
    <w:rsid w:val="00CB7F6C"/>
    <w:rsid w:val="00CC1502"/>
    <w:rsid w:val="00CC161C"/>
    <w:rsid w:val="00CC1DC2"/>
    <w:rsid w:val="00CC1DE6"/>
    <w:rsid w:val="00CC1E92"/>
    <w:rsid w:val="00CC251B"/>
    <w:rsid w:val="00CC28D1"/>
    <w:rsid w:val="00CC2D44"/>
    <w:rsid w:val="00CC2DB3"/>
    <w:rsid w:val="00CC30C3"/>
    <w:rsid w:val="00CC4212"/>
    <w:rsid w:val="00CC4828"/>
    <w:rsid w:val="00CC507D"/>
    <w:rsid w:val="00CC5A81"/>
    <w:rsid w:val="00CC6113"/>
    <w:rsid w:val="00CC688A"/>
    <w:rsid w:val="00CC6970"/>
    <w:rsid w:val="00CC7A9A"/>
    <w:rsid w:val="00CD01D8"/>
    <w:rsid w:val="00CD0446"/>
    <w:rsid w:val="00CD097D"/>
    <w:rsid w:val="00CD0A22"/>
    <w:rsid w:val="00CD0E44"/>
    <w:rsid w:val="00CD1557"/>
    <w:rsid w:val="00CD1C61"/>
    <w:rsid w:val="00CD217E"/>
    <w:rsid w:val="00CD27FA"/>
    <w:rsid w:val="00CD2AA1"/>
    <w:rsid w:val="00CD2D74"/>
    <w:rsid w:val="00CD2E68"/>
    <w:rsid w:val="00CD3329"/>
    <w:rsid w:val="00CD34C9"/>
    <w:rsid w:val="00CD3C57"/>
    <w:rsid w:val="00CD3CC5"/>
    <w:rsid w:val="00CD3E12"/>
    <w:rsid w:val="00CD3E4F"/>
    <w:rsid w:val="00CD4394"/>
    <w:rsid w:val="00CD44C0"/>
    <w:rsid w:val="00CD45CC"/>
    <w:rsid w:val="00CD4D32"/>
    <w:rsid w:val="00CD4DD8"/>
    <w:rsid w:val="00CD5A5C"/>
    <w:rsid w:val="00CD5A95"/>
    <w:rsid w:val="00CD75A7"/>
    <w:rsid w:val="00CD7A28"/>
    <w:rsid w:val="00CD7C69"/>
    <w:rsid w:val="00CD7D2D"/>
    <w:rsid w:val="00CD7EDE"/>
    <w:rsid w:val="00CE0451"/>
    <w:rsid w:val="00CE0651"/>
    <w:rsid w:val="00CE0B78"/>
    <w:rsid w:val="00CE184D"/>
    <w:rsid w:val="00CE1DBC"/>
    <w:rsid w:val="00CE1E96"/>
    <w:rsid w:val="00CE1FBE"/>
    <w:rsid w:val="00CE21CC"/>
    <w:rsid w:val="00CE249B"/>
    <w:rsid w:val="00CE2858"/>
    <w:rsid w:val="00CE2CD2"/>
    <w:rsid w:val="00CE31BF"/>
    <w:rsid w:val="00CE36A9"/>
    <w:rsid w:val="00CE3999"/>
    <w:rsid w:val="00CE4517"/>
    <w:rsid w:val="00CE49CC"/>
    <w:rsid w:val="00CE4C19"/>
    <w:rsid w:val="00CE5385"/>
    <w:rsid w:val="00CE5495"/>
    <w:rsid w:val="00CE564D"/>
    <w:rsid w:val="00CE7244"/>
    <w:rsid w:val="00CF0406"/>
    <w:rsid w:val="00CF0611"/>
    <w:rsid w:val="00CF1732"/>
    <w:rsid w:val="00CF19A6"/>
    <w:rsid w:val="00CF24BD"/>
    <w:rsid w:val="00CF269A"/>
    <w:rsid w:val="00CF280D"/>
    <w:rsid w:val="00CF2B14"/>
    <w:rsid w:val="00CF3309"/>
    <w:rsid w:val="00CF3408"/>
    <w:rsid w:val="00CF4D18"/>
    <w:rsid w:val="00CF4E55"/>
    <w:rsid w:val="00CF5867"/>
    <w:rsid w:val="00CF5B7B"/>
    <w:rsid w:val="00CF6668"/>
    <w:rsid w:val="00CF6CD8"/>
    <w:rsid w:val="00CF6FA7"/>
    <w:rsid w:val="00D004DD"/>
    <w:rsid w:val="00D00ABF"/>
    <w:rsid w:val="00D012C1"/>
    <w:rsid w:val="00D01363"/>
    <w:rsid w:val="00D015B8"/>
    <w:rsid w:val="00D01974"/>
    <w:rsid w:val="00D021FF"/>
    <w:rsid w:val="00D035C2"/>
    <w:rsid w:val="00D03FC4"/>
    <w:rsid w:val="00D0409F"/>
    <w:rsid w:val="00D04994"/>
    <w:rsid w:val="00D04E1A"/>
    <w:rsid w:val="00D05ED3"/>
    <w:rsid w:val="00D05F54"/>
    <w:rsid w:val="00D062C8"/>
    <w:rsid w:val="00D06627"/>
    <w:rsid w:val="00D06736"/>
    <w:rsid w:val="00D06A28"/>
    <w:rsid w:val="00D07144"/>
    <w:rsid w:val="00D0764C"/>
    <w:rsid w:val="00D0766A"/>
    <w:rsid w:val="00D07D16"/>
    <w:rsid w:val="00D07D4C"/>
    <w:rsid w:val="00D1004B"/>
    <w:rsid w:val="00D10525"/>
    <w:rsid w:val="00D11680"/>
    <w:rsid w:val="00D11708"/>
    <w:rsid w:val="00D119A1"/>
    <w:rsid w:val="00D119DA"/>
    <w:rsid w:val="00D12039"/>
    <w:rsid w:val="00D12587"/>
    <w:rsid w:val="00D12975"/>
    <w:rsid w:val="00D1307E"/>
    <w:rsid w:val="00D13A85"/>
    <w:rsid w:val="00D13F79"/>
    <w:rsid w:val="00D14BEF"/>
    <w:rsid w:val="00D15296"/>
    <w:rsid w:val="00D1538D"/>
    <w:rsid w:val="00D156E2"/>
    <w:rsid w:val="00D15950"/>
    <w:rsid w:val="00D15B46"/>
    <w:rsid w:val="00D15C5A"/>
    <w:rsid w:val="00D162B8"/>
    <w:rsid w:val="00D163EB"/>
    <w:rsid w:val="00D17070"/>
    <w:rsid w:val="00D175D9"/>
    <w:rsid w:val="00D17FC2"/>
    <w:rsid w:val="00D203D9"/>
    <w:rsid w:val="00D2055C"/>
    <w:rsid w:val="00D20579"/>
    <w:rsid w:val="00D20700"/>
    <w:rsid w:val="00D20AA6"/>
    <w:rsid w:val="00D20FEA"/>
    <w:rsid w:val="00D21054"/>
    <w:rsid w:val="00D212C8"/>
    <w:rsid w:val="00D21D8C"/>
    <w:rsid w:val="00D22404"/>
    <w:rsid w:val="00D22F2E"/>
    <w:rsid w:val="00D23A16"/>
    <w:rsid w:val="00D24429"/>
    <w:rsid w:val="00D24D4C"/>
    <w:rsid w:val="00D24D92"/>
    <w:rsid w:val="00D24E9E"/>
    <w:rsid w:val="00D260D3"/>
    <w:rsid w:val="00D26998"/>
    <w:rsid w:val="00D279BD"/>
    <w:rsid w:val="00D27F82"/>
    <w:rsid w:val="00D30327"/>
    <w:rsid w:val="00D30625"/>
    <w:rsid w:val="00D30B80"/>
    <w:rsid w:val="00D30DE4"/>
    <w:rsid w:val="00D30E39"/>
    <w:rsid w:val="00D30ED5"/>
    <w:rsid w:val="00D3120B"/>
    <w:rsid w:val="00D312EB"/>
    <w:rsid w:val="00D315EE"/>
    <w:rsid w:val="00D3218C"/>
    <w:rsid w:val="00D322C3"/>
    <w:rsid w:val="00D32439"/>
    <w:rsid w:val="00D32664"/>
    <w:rsid w:val="00D3283C"/>
    <w:rsid w:val="00D32A07"/>
    <w:rsid w:val="00D32B4F"/>
    <w:rsid w:val="00D3385E"/>
    <w:rsid w:val="00D33F15"/>
    <w:rsid w:val="00D34469"/>
    <w:rsid w:val="00D36081"/>
    <w:rsid w:val="00D3728C"/>
    <w:rsid w:val="00D3728F"/>
    <w:rsid w:val="00D37399"/>
    <w:rsid w:val="00D37D68"/>
    <w:rsid w:val="00D414A8"/>
    <w:rsid w:val="00D4279C"/>
    <w:rsid w:val="00D42A75"/>
    <w:rsid w:val="00D42A9C"/>
    <w:rsid w:val="00D430CD"/>
    <w:rsid w:val="00D430D2"/>
    <w:rsid w:val="00D4317B"/>
    <w:rsid w:val="00D432F9"/>
    <w:rsid w:val="00D43509"/>
    <w:rsid w:val="00D43F57"/>
    <w:rsid w:val="00D44F8C"/>
    <w:rsid w:val="00D4509C"/>
    <w:rsid w:val="00D45266"/>
    <w:rsid w:val="00D455FF"/>
    <w:rsid w:val="00D4563F"/>
    <w:rsid w:val="00D45756"/>
    <w:rsid w:val="00D45B9E"/>
    <w:rsid w:val="00D46A93"/>
    <w:rsid w:val="00D46D80"/>
    <w:rsid w:val="00D46EF9"/>
    <w:rsid w:val="00D47005"/>
    <w:rsid w:val="00D4760A"/>
    <w:rsid w:val="00D47823"/>
    <w:rsid w:val="00D50E5C"/>
    <w:rsid w:val="00D5111B"/>
    <w:rsid w:val="00D5136F"/>
    <w:rsid w:val="00D51515"/>
    <w:rsid w:val="00D51993"/>
    <w:rsid w:val="00D51D80"/>
    <w:rsid w:val="00D5200E"/>
    <w:rsid w:val="00D520A6"/>
    <w:rsid w:val="00D528C3"/>
    <w:rsid w:val="00D529C7"/>
    <w:rsid w:val="00D529F2"/>
    <w:rsid w:val="00D53132"/>
    <w:rsid w:val="00D5358C"/>
    <w:rsid w:val="00D5365F"/>
    <w:rsid w:val="00D53980"/>
    <w:rsid w:val="00D53C1E"/>
    <w:rsid w:val="00D54172"/>
    <w:rsid w:val="00D54308"/>
    <w:rsid w:val="00D54332"/>
    <w:rsid w:val="00D54B44"/>
    <w:rsid w:val="00D54DB4"/>
    <w:rsid w:val="00D54DBE"/>
    <w:rsid w:val="00D556F7"/>
    <w:rsid w:val="00D56053"/>
    <w:rsid w:val="00D56856"/>
    <w:rsid w:val="00D56B53"/>
    <w:rsid w:val="00D57078"/>
    <w:rsid w:val="00D57153"/>
    <w:rsid w:val="00D57517"/>
    <w:rsid w:val="00D577AA"/>
    <w:rsid w:val="00D57909"/>
    <w:rsid w:val="00D57ECB"/>
    <w:rsid w:val="00D6037E"/>
    <w:rsid w:val="00D6072F"/>
    <w:rsid w:val="00D60C0B"/>
    <w:rsid w:val="00D60FC8"/>
    <w:rsid w:val="00D61213"/>
    <w:rsid w:val="00D61327"/>
    <w:rsid w:val="00D615CF"/>
    <w:rsid w:val="00D618BE"/>
    <w:rsid w:val="00D61EAA"/>
    <w:rsid w:val="00D61FC0"/>
    <w:rsid w:val="00D62816"/>
    <w:rsid w:val="00D629F0"/>
    <w:rsid w:val="00D62D3D"/>
    <w:rsid w:val="00D63238"/>
    <w:rsid w:val="00D6328A"/>
    <w:rsid w:val="00D636C3"/>
    <w:rsid w:val="00D6391C"/>
    <w:rsid w:val="00D64002"/>
    <w:rsid w:val="00D64151"/>
    <w:rsid w:val="00D644E9"/>
    <w:rsid w:val="00D64D5A"/>
    <w:rsid w:val="00D64ED7"/>
    <w:rsid w:val="00D6506C"/>
    <w:rsid w:val="00D65426"/>
    <w:rsid w:val="00D659FA"/>
    <w:rsid w:val="00D661EC"/>
    <w:rsid w:val="00D661FF"/>
    <w:rsid w:val="00D66BDF"/>
    <w:rsid w:val="00D67768"/>
    <w:rsid w:val="00D7069E"/>
    <w:rsid w:val="00D70DE1"/>
    <w:rsid w:val="00D712AA"/>
    <w:rsid w:val="00D71321"/>
    <w:rsid w:val="00D7174C"/>
    <w:rsid w:val="00D71781"/>
    <w:rsid w:val="00D718C0"/>
    <w:rsid w:val="00D72202"/>
    <w:rsid w:val="00D7299A"/>
    <w:rsid w:val="00D731FF"/>
    <w:rsid w:val="00D73490"/>
    <w:rsid w:val="00D734B7"/>
    <w:rsid w:val="00D73ADC"/>
    <w:rsid w:val="00D73B8D"/>
    <w:rsid w:val="00D73E09"/>
    <w:rsid w:val="00D744AA"/>
    <w:rsid w:val="00D7568A"/>
    <w:rsid w:val="00D75780"/>
    <w:rsid w:val="00D75B38"/>
    <w:rsid w:val="00D75BDE"/>
    <w:rsid w:val="00D75C05"/>
    <w:rsid w:val="00D760E2"/>
    <w:rsid w:val="00D7613A"/>
    <w:rsid w:val="00D761A4"/>
    <w:rsid w:val="00D76826"/>
    <w:rsid w:val="00D76EB9"/>
    <w:rsid w:val="00D77852"/>
    <w:rsid w:val="00D81D4F"/>
    <w:rsid w:val="00D81F66"/>
    <w:rsid w:val="00D82139"/>
    <w:rsid w:val="00D826FE"/>
    <w:rsid w:val="00D829F2"/>
    <w:rsid w:val="00D82F8C"/>
    <w:rsid w:val="00D82FEA"/>
    <w:rsid w:val="00D83192"/>
    <w:rsid w:val="00D83637"/>
    <w:rsid w:val="00D839BC"/>
    <w:rsid w:val="00D83BF1"/>
    <w:rsid w:val="00D83C8D"/>
    <w:rsid w:val="00D83D52"/>
    <w:rsid w:val="00D8403D"/>
    <w:rsid w:val="00D84124"/>
    <w:rsid w:val="00D84459"/>
    <w:rsid w:val="00D844A4"/>
    <w:rsid w:val="00D845D8"/>
    <w:rsid w:val="00D84664"/>
    <w:rsid w:val="00D84899"/>
    <w:rsid w:val="00D850A6"/>
    <w:rsid w:val="00D85268"/>
    <w:rsid w:val="00D85601"/>
    <w:rsid w:val="00D857FB"/>
    <w:rsid w:val="00D85DE8"/>
    <w:rsid w:val="00D85E8B"/>
    <w:rsid w:val="00D86374"/>
    <w:rsid w:val="00D87FFA"/>
    <w:rsid w:val="00D904D4"/>
    <w:rsid w:val="00D906E1"/>
    <w:rsid w:val="00D90DD5"/>
    <w:rsid w:val="00D91469"/>
    <w:rsid w:val="00D914C8"/>
    <w:rsid w:val="00D915E4"/>
    <w:rsid w:val="00D91B9E"/>
    <w:rsid w:val="00D91DFD"/>
    <w:rsid w:val="00D928F8"/>
    <w:rsid w:val="00D92D39"/>
    <w:rsid w:val="00D931D8"/>
    <w:rsid w:val="00D94156"/>
    <w:rsid w:val="00D9422A"/>
    <w:rsid w:val="00D94382"/>
    <w:rsid w:val="00D94BA5"/>
    <w:rsid w:val="00D95182"/>
    <w:rsid w:val="00D95450"/>
    <w:rsid w:val="00D955D9"/>
    <w:rsid w:val="00D9586B"/>
    <w:rsid w:val="00D95E41"/>
    <w:rsid w:val="00D95EF5"/>
    <w:rsid w:val="00D96713"/>
    <w:rsid w:val="00D9718A"/>
    <w:rsid w:val="00D971DF"/>
    <w:rsid w:val="00D978A2"/>
    <w:rsid w:val="00D97F7B"/>
    <w:rsid w:val="00D9D481"/>
    <w:rsid w:val="00DA038B"/>
    <w:rsid w:val="00DA056A"/>
    <w:rsid w:val="00DA0831"/>
    <w:rsid w:val="00DA13B5"/>
    <w:rsid w:val="00DA1485"/>
    <w:rsid w:val="00DA16AA"/>
    <w:rsid w:val="00DA17C9"/>
    <w:rsid w:val="00DA1823"/>
    <w:rsid w:val="00DA2423"/>
    <w:rsid w:val="00DA2597"/>
    <w:rsid w:val="00DA2765"/>
    <w:rsid w:val="00DA2CEA"/>
    <w:rsid w:val="00DA2F9F"/>
    <w:rsid w:val="00DA3049"/>
    <w:rsid w:val="00DA31E5"/>
    <w:rsid w:val="00DA3280"/>
    <w:rsid w:val="00DA4B6D"/>
    <w:rsid w:val="00DA4DAA"/>
    <w:rsid w:val="00DA4DE0"/>
    <w:rsid w:val="00DA5275"/>
    <w:rsid w:val="00DA52CA"/>
    <w:rsid w:val="00DA541F"/>
    <w:rsid w:val="00DA570F"/>
    <w:rsid w:val="00DA58A0"/>
    <w:rsid w:val="00DA5989"/>
    <w:rsid w:val="00DA5CF7"/>
    <w:rsid w:val="00DA5EF0"/>
    <w:rsid w:val="00DA61E5"/>
    <w:rsid w:val="00DA67EC"/>
    <w:rsid w:val="00DA6942"/>
    <w:rsid w:val="00DA6DC4"/>
    <w:rsid w:val="00DA7D70"/>
    <w:rsid w:val="00DB054E"/>
    <w:rsid w:val="00DB071D"/>
    <w:rsid w:val="00DB0DF8"/>
    <w:rsid w:val="00DB102E"/>
    <w:rsid w:val="00DB13B3"/>
    <w:rsid w:val="00DB1B42"/>
    <w:rsid w:val="00DB1D5D"/>
    <w:rsid w:val="00DB1ED9"/>
    <w:rsid w:val="00DB247A"/>
    <w:rsid w:val="00DB2B2C"/>
    <w:rsid w:val="00DB3263"/>
    <w:rsid w:val="00DB3557"/>
    <w:rsid w:val="00DB3907"/>
    <w:rsid w:val="00DB3DF9"/>
    <w:rsid w:val="00DB3E05"/>
    <w:rsid w:val="00DB492E"/>
    <w:rsid w:val="00DB4A0E"/>
    <w:rsid w:val="00DB4A69"/>
    <w:rsid w:val="00DB4DB7"/>
    <w:rsid w:val="00DB522F"/>
    <w:rsid w:val="00DB548F"/>
    <w:rsid w:val="00DB594F"/>
    <w:rsid w:val="00DB5DFA"/>
    <w:rsid w:val="00DB5E32"/>
    <w:rsid w:val="00DB61C4"/>
    <w:rsid w:val="00DB633C"/>
    <w:rsid w:val="00DB652E"/>
    <w:rsid w:val="00DB6535"/>
    <w:rsid w:val="00DB65EF"/>
    <w:rsid w:val="00DB6785"/>
    <w:rsid w:val="00DB67A9"/>
    <w:rsid w:val="00DB67C1"/>
    <w:rsid w:val="00DB6873"/>
    <w:rsid w:val="00DB68DD"/>
    <w:rsid w:val="00DB6AC7"/>
    <w:rsid w:val="00DB6C8E"/>
    <w:rsid w:val="00DB763C"/>
    <w:rsid w:val="00DB789A"/>
    <w:rsid w:val="00DC077E"/>
    <w:rsid w:val="00DC0BF9"/>
    <w:rsid w:val="00DC0C53"/>
    <w:rsid w:val="00DC1665"/>
    <w:rsid w:val="00DC1DF2"/>
    <w:rsid w:val="00DC1FD3"/>
    <w:rsid w:val="00DC2313"/>
    <w:rsid w:val="00DC29EB"/>
    <w:rsid w:val="00DC2F31"/>
    <w:rsid w:val="00DC2F98"/>
    <w:rsid w:val="00DC3091"/>
    <w:rsid w:val="00DC3FB6"/>
    <w:rsid w:val="00DC4220"/>
    <w:rsid w:val="00DC4EFB"/>
    <w:rsid w:val="00DC5289"/>
    <w:rsid w:val="00DC564D"/>
    <w:rsid w:val="00DC566D"/>
    <w:rsid w:val="00DC66D8"/>
    <w:rsid w:val="00DC67C7"/>
    <w:rsid w:val="00DC6F99"/>
    <w:rsid w:val="00DC7B7B"/>
    <w:rsid w:val="00DD1B2A"/>
    <w:rsid w:val="00DD1BCF"/>
    <w:rsid w:val="00DD1F98"/>
    <w:rsid w:val="00DD268E"/>
    <w:rsid w:val="00DD2FF5"/>
    <w:rsid w:val="00DD3128"/>
    <w:rsid w:val="00DD32F2"/>
    <w:rsid w:val="00DD35AE"/>
    <w:rsid w:val="00DD37F5"/>
    <w:rsid w:val="00DD3BCE"/>
    <w:rsid w:val="00DD3F5B"/>
    <w:rsid w:val="00DD4264"/>
    <w:rsid w:val="00DD4270"/>
    <w:rsid w:val="00DD453D"/>
    <w:rsid w:val="00DD4C36"/>
    <w:rsid w:val="00DD5939"/>
    <w:rsid w:val="00DD5CD0"/>
    <w:rsid w:val="00DD623B"/>
    <w:rsid w:val="00DD627B"/>
    <w:rsid w:val="00DD6579"/>
    <w:rsid w:val="00DD6616"/>
    <w:rsid w:val="00DD664C"/>
    <w:rsid w:val="00DD6995"/>
    <w:rsid w:val="00DD6C0A"/>
    <w:rsid w:val="00DD6F9B"/>
    <w:rsid w:val="00DD7125"/>
    <w:rsid w:val="00DD73CA"/>
    <w:rsid w:val="00DD7735"/>
    <w:rsid w:val="00DD78EC"/>
    <w:rsid w:val="00DD7A74"/>
    <w:rsid w:val="00DE04DF"/>
    <w:rsid w:val="00DE0BB5"/>
    <w:rsid w:val="00DE1B6C"/>
    <w:rsid w:val="00DE1CA7"/>
    <w:rsid w:val="00DE1E74"/>
    <w:rsid w:val="00DE2154"/>
    <w:rsid w:val="00DE2618"/>
    <w:rsid w:val="00DE2766"/>
    <w:rsid w:val="00DE27E8"/>
    <w:rsid w:val="00DE2EF4"/>
    <w:rsid w:val="00DE380E"/>
    <w:rsid w:val="00DE3C7E"/>
    <w:rsid w:val="00DE3E82"/>
    <w:rsid w:val="00DE42F2"/>
    <w:rsid w:val="00DE43DE"/>
    <w:rsid w:val="00DE494C"/>
    <w:rsid w:val="00DE5301"/>
    <w:rsid w:val="00DE54DE"/>
    <w:rsid w:val="00DE61B6"/>
    <w:rsid w:val="00DE674B"/>
    <w:rsid w:val="00DE67B2"/>
    <w:rsid w:val="00DE6B7B"/>
    <w:rsid w:val="00DE6DFF"/>
    <w:rsid w:val="00DE7616"/>
    <w:rsid w:val="00DE78B7"/>
    <w:rsid w:val="00DF01B5"/>
    <w:rsid w:val="00DF08BE"/>
    <w:rsid w:val="00DF0B0E"/>
    <w:rsid w:val="00DF0C3B"/>
    <w:rsid w:val="00DF10D2"/>
    <w:rsid w:val="00DF13A6"/>
    <w:rsid w:val="00DF1A79"/>
    <w:rsid w:val="00DF1F8A"/>
    <w:rsid w:val="00DF2199"/>
    <w:rsid w:val="00DF2312"/>
    <w:rsid w:val="00DF2863"/>
    <w:rsid w:val="00DF2B20"/>
    <w:rsid w:val="00DF2DAE"/>
    <w:rsid w:val="00DF2EFC"/>
    <w:rsid w:val="00DF3913"/>
    <w:rsid w:val="00DF3971"/>
    <w:rsid w:val="00DF3B2C"/>
    <w:rsid w:val="00DF4010"/>
    <w:rsid w:val="00DF43B4"/>
    <w:rsid w:val="00DF48E2"/>
    <w:rsid w:val="00DF4FE5"/>
    <w:rsid w:val="00DF50A8"/>
    <w:rsid w:val="00DF5BC2"/>
    <w:rsid w:val="00DF5D0C"/>
    <w:rsid w:val="00DF60EC"/>
    <w:rsid w:val="00DF61FD"/>
    <w:rsid w:val="00DF66BD"/>
    <w:rsid w:val="00DF7273"/>
    <w:rsid w:val="00DF7876"/>
    <w:rsid w:val="00DF7A07"/>
    <w:rsid w:val="00DF7A8C"/>
    <w:rsid w:val="00E00155"/>
    <w:rsid w:val="00E00197"/>
    <w:rsid w:val="00E00250"/>
    <w:rsid w:val="00E01513"/>
    <w:rsid w:val="00E019FB"/>
    <w:rsid w:val="00E01A73"/>
    <w:rsid w:val="00E01DB5"/>
    <w:rsid w:val="00E02179"/>
    <w:rsid w:val="00E023E2"/>
    <w:rsid w:val="00E02A4B"/>
    <w:rsid w:val="00E02ABE"/>
    <w:rsid w:val="00E02D5A"/>
    <w:rsid w:val="00E03234"/>
    <w:rsid w:val="00E041D7"/>
    <w:rsid w:val="00E045D4"/>
    <w:rsid w:val="00E0490B"/>
    <w:rsid w:val="00E04C85"/>
    <w:rsid w:val="00E04E24"/>
    <w:rsid w:val="00E0529B"/>
    <w:rsid w:val="00E06C31"/>
    <w:rsid w:val="00E071B5"/>
    <w:rsid w:val="00E100DA"/>
    <w:rsid w:val="00E10694"/>
    <w:rsid w:val="00E10A9C"/>
    <w:rsid w:val="00E11DF2"/>
    <w:rsid w:val="00E12AA9"/>
    <w:rsid w:val="00E13003"/>
    <w:rsid w:val="00E13139"/>
    <w:rsid w:val="00E13248"/>
    <w:rsid w:val="00E1350B"/>
    <w:rsid w:val="00E13DAF"/>
    <w:rsid w:val="00E144FE"/>
    <w:rsid w:val="00E14649"/>
    <w:rsid w:val="00E148F2"/>
    <w:rsid w:val="00E14A25"/>
    <w:rsid w:val="00E15947"/>
    <w:rsid w:val="00E15AE8"/>
    <w:rsid w:val="00E15DFE"/>
    <w:rsid w:val="00E163DF"/>
    <w:rsid w:val="00E167C1"/>
    <w:rsid w:val="00E16DCF"/>
    <w:rsid w:val="00E16DDC"/>
    <w:rsid w:val="00E16EFF"/>
    <w:rsid w:val="00E171A0"/>
    <w:rsid w:val="00E171EB"/>
    <w:rsid w:val="00E1759B"/>
    <w:rsid w:val="00E17866"/>
    <w:rsid w:val="00E2004F"/>
    <w:rsid w:val="00E202C7"/>
    <w:rsid w:val="00E207F0"/>
    <w:rsid w:val="00E20A99"/>
    <w:rsid w:val="00E20BD5"/>
    <w:rsid w:val="00E2111E"/>
    <w:rsid w:val="00E21834"/>
    <w:rsid w:val="00E21A4A"/>
    <w:rsid w:val="00E21B21"/>
    <w:rsid w:val="00E2257E"/>
    <w:rsid w:val="00E22F74"/>
    <w:rsid w:val="00E22FA5"/>
    <w:rsid w:val="00E234B8"/>
    <w:rsid w:val="00E2353C"/>
    <w:rsid w:val="00E23AA8"/>
    <w:rsid w:val="00E23D94"/>
    <w:rsid w:val="00E243D2"/>
    <w:rsid w:val="00E25400"/>
    <w:rsid w:val="00E25D06"/>
    <w:rsid w:val="00E2692B"/>
    <w:rsid w:val="00E26C2E"/>
    <w:rsid w:val="00E27292"/>
    <w:rsid w:val="00E27360"/>
    <w:rsid w:val="00E27A58"/>
    <w:rsid w:val="00E302D0"/>
    <w:rsid w:val="00E3034B"/>
    <w:rsid w:val="00E30E81"/>
    <w:rsid w:val="00E30FA6"/>
    <w:rsid w:val="00E32D46"/>
    <w:rsid w:val="00E32EE7"/>
    <w:rsid w:val="00E33916"/>
    <w:rsid w:val="00E33CBA"/>
    <w:rsid w:val="00E33E4C"/>
    <w:rsid w:val="00E34182"/>
    <w:rsid w:val="00E34421"/>
    <w:rsid w:val="00E3477B"/>
    <w:rsid w:val="00E34925"/>
    <w:rsid w:val="00E34FE2"/>
    <w:rsid w:val="00E35123"/>
    <w:rsid w:val="00E35859"/>
    <w:rsid w:val="00E3587E"/>
    <w:rsid w:val="00E35A63"/>
    <w:rsid w:val="00E35DFA"/>
    <w:rsid w:val="00E35F41"/>
    <w:rsid w:val="00E36056"/>
    <w:rsid w:val="00E3696E"/>
    <w:rsid w:val="00E36AFB"/>
    <w:rsid w:val="00E37083"/>
    <w:rsid w:val="00E37181"/>
    <w:rsid w:val="00E37B23"/>
    <w:rsid w:val="00E4009D"/>
    <w:rsid w:val="00E4051F"/>
    <w:rsid w:val="00E40C50"/>
    <w:rsid w:val="00E41DD1"/>
    <w:rsid w:val="00E420FD"/>
    <w:rsid w:val="00E426F9"/>
    <w:rsid w:val="00E42B63"/>
    <w:rsid w:val="00E42B9A"/>
    <w:rsid w:val="00E42DDC"/>
    <w:rsid w:val="00E43449"/>
    <w:rsid w:val="00E4351F"/>
    <w:rsid w:val="00E439EE"/>
    <w:rsid w:val="00E43BB7"/>
    <w:rsid w:val="00E43D74"/>
    <w:rsid w:val="00E4456D"/>
    <w:rsid w:val="00E44E1A"/>
    <w:rsid w:val="00E44EA8"/>
    <w:rsid w:val="00E44FB4"/>
    <w:rsid w:val="00E4546B"/>
    <w:rsid w:val="00E4601C"/>
    <w:rsid w:val="00E463BE"/>
    <w:rsid w:val="00E471BA"/>
    <w:rsid w:val="00E50939"/>
    <w:rsid w:val="00E50F88"/>
    <w:rsid w:val="00E5120B"/>
    <w:rsid w:val="00E51A76"/>
    <w:rsid w:val="00E51E97"/>
    <w:rsid w:val="00E524BF"/>
    <w:rsid w:val="00E525D6"/>
    <w:rsid w:val="00E52C4B"/>
    <w:rsid w:val="00E532B3"/>
    <w:rsid w:val="00E532CD"/>
    <w:rsid w:val="00E53695"/>
    <w:rsid w:val="00E53AEC"/>
    <w:rsid w:val="00E53B7E"/>
    <w:rsid w:val="00E5421E"/>
    <w:rsid w:val="00E5450E"/>
    <w:rsid w:val="00E54E8B"/>
    <w:rsid w:val="00E55C95"/>
    <w:rsid w:val="00E56862"/>
    <w:rsid w:val="00E56C14"/>
    <w:rsid w:val="00E56E54"/>
    <w:rsid w:val="00E57311"/>
    <w:rsid w:val="00E57456"/>
    <w:rsid w:val="00E60F42"/>
    <w:rsid w:val="00E60FA5"/>
    <w:rsid w:val="00E615D1"/>
    <w:rsid w:val="00E619ED"/>
    <w:rsid w:val="00E61A34"/>
    <w:rsid w:val="00E61D3E"/>
    <w:rsid w:val="00E62247"/>
    <w:rsid w:val="00E62601"/>
    <w:rsid w:val="00E64D0D"/>
    <w:rsid w:val="00E6564E"/>
    <w:rsid w:val="00E65CD1"/>
    <w:rsid w:val="00E65CDC"/>
    <w:rsid w:val="00E665B7"/>
    <w:rsid w:val="00E6673E"/>
    <w:rsid w:val="00E70394"/>
    <w:rsid w:val="00E7062B"/>
    <w:rsid w:val="00E715B7"/>
    <w:rsid w:val="00E71D80"/>
    <w:rsid w:val="00E7253E"/>
    <w:rsid w:val="00E727DE"/>
    <w:rsid w:val="00E7280A"/>
    <w:rsid w:val="00E72924"/>
    <w:rsid w:val="00E72A9E"/>
    <w:rsid w:val="00E731C7"/>
    <w:rsid w:val="00E736DE"/>
    <w:rsid w:val="00E73BBE"/>
    <w:rsid w:val="00E749C5"/>
    <w:rsid w:val="00E74D43"/>
    <w:rsid w:val="00E752B5"/>
    <w:rsid w:val="00E756AC"/>
    <w:rsid w:val="00E75AF1"/>
    <w:rsid w:val="00E7660B"/>
    <w:rsid w:val="00E769AC"/>
    <w:rsid w:val="00E76AD7"/>
    <w:rsid w:val="00E779A6"/>
    <w:rsid w:val="00E77EC7"/>
    <w:rsid w:val="00E77F2B"/>
    <w:rsid w:val="00E8108E"/>
    <w:rsid w:val="00E81127"/>
    <w:rsid w:val="00E81145"/>
    <w:rsid w:val="00E81A82"/>
    <w:rsid w:val="00E81BD6"/>
    <w:rsid w:val="00E81E71"/>
    <w:rsid w:val="00E82606"/>
    <w:rsid w:val="00E82C08"/>
    <w:rsid w:val="00E82D76"/>
    <w:rsid w:val="00E83013"/>
    <w:rsid w:val="00E8349E"/>
    <w:rsid w:val="00E8359F"/>
    <w:rsid w:val="00E83619"/>
    <w:rsid w:val="00E83D3F"/>
    <w:rsid w:val="00E83E63"/>
    <w:rsid w:val="00E841C9"/>
    <w:rsid w:val="00E8423A"/>
    <w:rsid w:val="00E84B9F"/>
    <w:rsid w:val="00E85771"/>
    <w:rsid w:val="00E862BA"/>
    <w:rsid w:val="00E869F0"/>
    <w:rsid w:val="00E86E37"/>
    <w:rsid w:val="00E872E9"/>
    <w:rsid w:val="00E90810"/>
    <w:rsid w:val="00E90CCA"/>
    <w:rsid w:val="00E910BE"/>
    <w:rsid w:val="00E91975"/>
    <w:rsid w:val="00E9299F"/>
    <w:rsid w:val="00E93278"/>
    <w:rsid w:val="00E939E7"/>
    <w:rsid w:val="00E93A52"/>
    <w:rsid w:val="00E94316"/>
    <w:rsid w:val="00E945E5"/>
    <w:rsid w:val="00E94642"/>
    <w:rsid w:val="00E94EA5"/>
    <w:rsid w:val="00E951F3"/>
    <w:rsid w:val="00E953DC"/>
    <w:rsid w:val="00E95614"/>
    <w:rsid w:val="00E95651"/>
    <w:rsid w:val="00E95D1C"/>
    <w:rsid w:val="00E95DF2"/>
    <w:rsid w:val="00E96492"/>
    <w:rsid w:val="00E968EA"/>
    <w:rsid w:val="00E97690"/>
    <w:rsid w:val="00E97E2A"/>
    <w:rsid w:val="00EA0116"/>
    <w:rsid w:val="00EA0505"/>
    <w:rsid w:val="00EA0518"/>
    <w:rsid w:val="00EA0CA3"/>
    <w:rsid w:val="00EA0DA4"/>
    <w:rsid w:val="00EA179F"/>
    <w:rsid w:val="00EA1814"/>
    <w:rsid w:val="00EA1CD3"/>
    <w:rsid w:val="00EA23EA"/>
    <w:rsid w:val="00EA25CE"/>
    <w:rsid w:val="00EA2E1B"/>
    <w:rsid w:val="00EA36A6"/>
    <w:rsid w:val="00EA3C17"/>
    <w:rsid w:val="00EA4305"/>
    <w:rsid w:val="00EA4613"/>
    <w:rsid w:val="00EA47D1"/>
    <w:rsid w:val="00EA48A1"/>
    <w:rsid w:val="00EA4D49"/>
    <w:rsid w:val="00EA564D"/>
    <w:rsid w:val="00EA590C"/>
    <w:rsid w:val="00EA5B74"/>
    <w:rsid w:val="00EA5FC2"/>
    <w:rsid w:val="00EA6A6F"/>
    <w:rsid w:val="00EA6D83"/>
    <w:rsid w:val="00EA7176"/>
    <w:rsid w:val="00EA7206"/>
    <w:rsid w:val="00EA78BD"/>
    <w:rsid w:val="00EA793E"/>
    <w:rsid w:val="00EA7E5F"/>
    <w:rsid w:val="00EB004A"/>
    <w:rsid w:val="00EB0230"/>
    <w:rsid w:val="00EB052F"/>
    <w:rsid w:val="00EB084E"/>
    <w:rsid w:val="00EB0B41"/>
    <w:rsid w:val="00EB0BA9"/>
    <w:rsid w:val="00EB0BFB"/>
    <w:rsid w:val="00EB1186"/>
    <w:rsid w:val="00EB11A2"/>
    <w:rsid w:val="00EB20CE"/>
    <w:rsid w:val="00EB22A7"/>
    <w:rsid w:val="00EB2435"/>
    <w:rsid w:val="00EB2A0C"/>
    <w:rsid w:val="00EB3542"/>
    <w:rsid w:val="00EB3EEB"/>
    <w:rsid w:val="00EB45A8"/>
    <w:rsid w:val="00EB4CCD"/>
    <w:rsid w:val="00EB4FC7"/>
    <w:rsid w:val="00EB5828"/>
    <w:rsid w:val="00EB59AA"/>
    <w:rsid w:val="00EB5D45"/>
    <w:rsid w:val="00EB6AEF"/>
    <w:rsid w:val="00EB7138"/>
    <w:rsid w:val="00EB7B3E"/>
    <w:rsid w:val="00EC0013"/>
    <w:rsid w:val="00EC0799"/>
    <w:rsid w:val="00EC0DC9"/>
    <w:rsid w:val="00EC19CB"/>
    <w:rsid w:val="00EC2112"/>
    <w:rsid w:val="00EC2ED5"/>
    <w:rsid w:val="00EC358D"/>
    <w:rsid w:val="00EC3929"/>
    <w:rsid w:val="00EC3A75"/>
    <w:rsid w:val="00EC3BAC"/>
    <w:rsid w:val="00EC3CDB"/>
    <w:rsid w:val="00EC4139"/>
    <w:rsid w:val="00EC46BF"/>
    <w:rsid w:val="00EC47A9"/>
    <w:rsid w:val="00EC5050"/>
    <w:rsid w:val="00EC5269"/>
    <w:rsid w:val="00EC5646"/>
    <w:rsid w:val="00EC5FE7"/>
    <w:rsid w:val="00EC6384"/>
    <w:rsid w:val="00EC66B6"/>
    <w:rsid w:val="00EC67B6"/>
    <w:rsid w:val="00EC6B4A"/>
    <w:rsid w:val="00EC748B"/>
    <w:rsid w:val="00EC773D"/>
    <w:rsid w:val="00EC7D8A"/>
    <w:rsid w:val="00EC7E4C"/>
    <w:rsid w:val="00ED03D7"/>
    <w:rsid w:val="00ED0681"/>
    <w:rsid w:val="00ED0D48"/>
    <w:rsid w:val="00ED0F69"/>
    <w:rsid w:val="00ED1EC4"/>
    <w:rsid w:val="00ED245A"/>
    <w:rsid w:val="00ED2686"/>
    <w:rsid w:val="00ED28E5"/>
    <w:rsid w:val="00ED29AA"/>
    <w:rsid w:val="00ED3291"/>
    <w:rsid w:val="00ED39F4"/>
    <w:rsid w:val="00ED3BEA"/>
    <w:rsid w:val="00ED48B0"/>
    <w:rsid w:val="00ED4C22"/>
    <w:rsid w:val="00ED5884"/>
    <w:rsid w:val="00ED5DE9"/>
    <w:rsid w:val="00ED617F"/>
    <w:rsid w:val="00ED77FB"/>
    <w:rsid w:val="00ED7F8A"/>
    <w:rsid w:val="00ED7FD9"/>
    <w:rsid w:val="00EE020E"/>
    <w:rsid w:val="00EE0384"/>
    <w:rsid w:val="00EE03D2"/>
    <w:rsid w:val="00EE043F"/>
    <w:rsid w:val="00EE0FC2"/>
    <w:rsid w:val="00EE1324"/>
    <w:rsid w:val="00EE13A6"/>
    <w:rsid w:val="00EE21A9"/>
    <w:rsid w:val="00EE226B"/>
    <w:rsid w:val="00EE3689"/>
    <w:rsid w:val="00EE37ED"/>
    <w:rsid w:val="00EE3CD1"/>
    <w:rsid w:val="00EE3E65"/>
    <w:rsid w:val="00EE43CA"/>
    <w:rsid w:val="00EE5833"/>
    <w:rsid w:val="00EE5E73"/>
    <w:rsid w:val="00EE5F33"/>
    <w:rsid w:val="00EE665F"/>
    <w:rsid w:val="00EE7310"/>
    <w:rsid w:val="00EE7D00"/>
    <w:rsid w:val="00EF0112"/>
    <w:rsid w:val="00EF04D0"/>
    <w:rsid w:val="00EF0B3D"/>
    <w:rsid w:val="00EF0D9C"/>
    <w:rsid w:val="00EF0E97"/>
    <w:rsid w:val="00EF1C2C"/>
    <w:rsid w:val="00EF287B"/>
    <w:rsid w:val="00EF2ABA"/>
    <w:rsid w:val="00EF30AD"/>
    <w:rsid w:val="00EF3710"/>
    <w:rsid w:val="00EF3A19"/>
    <w:rsid w:val="00EF3E09"/>
    <w:rsid w:val="00EF4606"/>
    <w:rsid w:val="00EF4D44"/>
    <w:rsid w:val="00EF4FC4"/>
    <w:rsid w:val="00EF5532"/>
    <w:rsid w:val="00EF55D0"/>
    <w:rsid w:val="00EF5794"/>
    <w:rsid w:val="00EF598D"/>
    <w:rsid w:val="00EF5CBD"/>
    <w:rsid w:val="00EF5CC9"/>
    <w:rsid w:val="00EF6110"/>
    <w:rsid w:val="00EF68D8"/>
    <w:rsid w:val="00EF6C12"/>
    <w:rsid w:val="00EF6FB5"/>
    <w:rsid w:val="00EF73D6"/>
    <w:rsid w:val="00EF7486"/>
    <w:rsid w:val="00EF7828"/>
    <w:rsid w:val="00F004DE"/>
    <w:rsid w:val="00F0145B"/>
    <w:rsid w:val="00F01575"/>
    <w:rsid w:val="00F01AD7"/>
    <w:rsid w:val="00F02144"/>
    <w:rsid w:val="00F0297A"/>
    <w:rsid w:val="00F02B8C"/>
    <w:rsid w:val="00F02D91"/>
    <w:rsid w:val="00F033BF"/>
    <w:rsid w:val="00F03C4C"/>
    <w:rsid w:val="00F03D0A"/>
    <w:rsid w:val="00F03F71"/>
    <w:rsid w:val="00F040E8"/>
    <w:rsid w:val="00F04137"/>
    <w:rsid w:val="00F042C3"/>
    <w:rsid w:val="00F04321"/>
    <w:rsid w:val="00F048FD"/>
    <w:rsid w:val="00F04DDD"/>
    <w:rsid w:val="00F04F6C"/>
    <w:rsid w:val="00F05523"/>
    <w:rsid w:val="00F05A6A"/>
    <w:rsid w:val="00F05A78"/>
    <w:rsid w:val="00F05B70"/>
    <w:rsid w:val="00F05DB5"/>
    <w:rsid w:val="00F05EAA"/>
    <w:rsid w:val="00F05F3D"/>
    <w:rsid w:val="00F069E0"/>
    <w:rsid w:val="00F10168"/>
    <w:rsid w:val="00F10216"/>
    <w:rsid w:val="00F107D2"/>
    <w:rsid w:val="00F10F68"/>
    <w:rsid w:val="00F114EB"/>
    <w:rsid w:val="00F11A56"/>
    <w:rsid w:val="00F11F6D"/>
    <w:rsid w:val="00F124E1"/>
    <w:rsid w:val="00F129C4"/>
    <w:rsid w:val="00F129D7"/>
    <w:rsid w:val="00F129FA"/>
    <w:rsid w:val="00F130AA"/>
    <w:rsid w:val="00F1383C"/>
    <w:rsid w:val="00F13A13"/>
    <w:rsid w:val="00F13E53"/>
    <w:rsid w:val="00F14687"/>
    <w:rsid w:val="00F14C32"/>
    <w:rsid w:val="00F157AD"/>
    <w:rsid w:val="00F15A26"/>
    <w:rsid w:val="00F15B17"/>
    <w:rsid w:val="00F15EDB"/>
    <w:rsid w:val="00F16ED6"/>
    <w:rsid w:val="00F17B33"/>
    <w:rsid w:val="00F17C51"/>
    <w:rsid w:val="00F17DC1"/>
    <w:rsid w:val="00F202DD"/>
    <w:rsid w:val="00F2038B"/>
    <w:rsid w:val="00F2068B"/>
    <w:rsid w:val="00F207DF"/>
    <w:rsid w:val="00F20C4C"/>
    <w:rsid w:val="00F20CD5"/>
    <w:rsid w:val="00F210BE"/>
    <w:rsid w:val="00F21EA4"/>
    <w:rsid w:val="00F22420"/>
    <w:rsid w:val="00F227B1"/>
    <w:rsid w:val="00F22B4D"/>
    <w:rsid w:val="00F22BB7"/>
    <w:rsid w:val="00F235EB"/>
    <w:rsid w:val="00F23F27"/>
    <w:rsid w:val="00F24A9E"/>
    <w:rsid w:val="00F24E42"/>
    <w:rsid w:val="00F25089"/>
    <w:rsid w:val="00F257CE"/>
    <w:rsid w:val="00F25A3C"/>
    <w:rsid w:val="00F25E50"/>
    <w:rsid w:val="00F25E9D"/>
    <w:rsid w:val="00F263D3"/>
    <w:rsid w:val="00F2670D"/>
    <w:rsid w:val="00F26AB2"/>
    <w:rsid w:val="00F26B64"/>
    <w:rsid w:val="00F26E75"/>
    <w:rsid w:val="00F275BC"/>
    <w:rsid w:val="00F277C5"/>
    <w:rsid w:val="00F27E97"/>
    <w:rsid w:val="00F30607"/>
    <w:rsid w:val="00F30A64"/>
    <w:rsid w:val="00F30EDE"/>
    <w:rsid w:val="00F3100D"/>
    <w:rsid w:val="00F313AA"/>
    <w:rsid w:val="00F31537"/>
    <w:rsid w:val="00F32776"/>
    <w:rsid w:val="00F329C1"/>
    <w:rsid w:val="00F330FF"/>
    <w:rsid w:val="00F335D2"/>
    <w:rsid w:val="00F3418E"/>
    <w:rsid w:val="00F344EB"/>
    <w:rsid w:val="00F346C1"/>
    <w:rsid w:val="00F347CE"/>
    <w:rsid w:val="00F34BAC"/>
    <w:rsid w:val="00F355CC"/>
    <w:rsid w:val="00F358EF"/>
    <w:rsid w:val="00F35B02"/>
    <w:rsid w:val="00F35B77"/>
    <w:rsid w:val="00F35BDB"/>
    <w:rsid w:val="00F35CA6"/>
    <w:rsid w:val="00F35EE7"/>
    <w:rsid w:val="00F36382"/>
    <w:rsid w:val="00F36591"/>
    <w:rsid w:val="00F36733"/>
    <w:rsid w:val="00F368BD"/>
    <w:rsid w:val="00F36E9A"/>
    <w:rsid w:val="00F37076"/>
    <w:rsid w:val="00F37109"/>
    <w:rsid w:val="00F374A1"/>
    <w:rsid w:val="00F37ABD"/>
    <w:rsid w:val="00F37E3B"/>
    <w:rsid w:val="00F40250"/>
    <w:rsid w:val="00F40555"/>
    <w:rsid w:val="00F406F3"/>
    <w:rsid w:val="00F41746"/>
    <w:rsid w:val="00F419E0"/>
    <w:rsid w:val="00F42403"/>
    <w:rsid w:val="00F42AA1"/>
    <w:rsid w:val="00F42C9A"/>
    <w:rsid w:val="00F42EAE"/>
    <w:rsid w:val="00F43885"/>
    <w:rsid w:val="00F4395B"/>
    <w:rsid w:val="00F43A79"/>
    <w:rsid w:val="00F43B22"/>
    <w:rsid w:val="00F43D27"/>
    <w:rsid w:val="00F444C8"/>
    <w:rsid w:val="00F4529A"/>
    <w:rsid w:val="00F454C1"/>
    <w:rsid w:val="00F45680"/>
    <w:rsid w:val="00F45BA8"/>
    <w:rsid w:val="00F45C0E"/>
    <w:rsid w:val="00F460E1"/>
    <w:rsid w:val="00F465F9"/>
    <w:rsid w:val="00F4683B"/>
    <w:rsid w:val="00F46FEF"/>
    <w:rsid w:val="00F47090"/>
    <w:rsid w:val="00F47410"/>
    <w:rsid w:val="00F4750F"/>
    <w:rsid w:val="00F479C3"/>
    <w:rsid w:val="00F50065"/>
    <w:rsid w:val="00F50EC4"/>
    <w:rsid w:val="00F5103F"/>
    <w:rsid w:val="00F51467"/>
    <w:rsid w:val="00F51C6C"/>
    <w:rsid w:val="00F51CC4"/>
    <w:rsid w:val="00F51D15"/>
    <w:rsid w:val="00F51DB6"/>
    <w:rsid w:val="00F51F24"/>
    <w:rsid w:val="00F52F62"/>
    <w:rsid w:val="00F531FC"/>
    <w:rsid w:val="00F543DB"/>
    <w:rsid w:val="00F5598B"/>
    <w:rsid w:val="00F55A77"/>
    <w:rsid w:val="00F55C1D"/>
    <w:rsid w:val="00F55D03"/>
    <w:rsid w:val="00F55F5D"/>
    <w:rsid w:val="00F55FEE"/>
    <w:rsid w:val="00F56CDF"/>
    <w:rsid w:val="00F56F37"/>
    <w:rsid w:val="00F57311"/>
    <w:rsid w:val="00F576FC"/>
    <w:rsid w:val="00F57D28"/>
    <w:rsid w:val="00F61392"/>
    <w:rsid w:val="00F619B8"/>
    <w:rsid w:val="00F61BE8"/>
    <w:rsid w:val="00F620C7"/>
    <w:rsid w:val="00F62182"/>
    <w:rsid w:val="00F625B3"/>
    <w:rsid w:val="00F631B0"/>
    <w:rsid w:val="00F63708"/>
    <w:rsid w:val="00F639A4"/>
    <w:rsid w:val="00F63F01"/>
    <w:rsid w:val="00F6414E"/>
    <w:rsid w:val="00F642E7"/>
    <w:rsid w:val="00F64307"/>
    <w:rsid w:val="00F65430"/>
    <w:rsid w:val="00F65D22"/>
    <w:rsid w:val="00F660F2"/>
    <w:rsid w:val="00F66722"/>
    <w:rsid w:val="00F67617"/>
    <w:rsid w:val="00F67B7C"/>
    <w:rsid w:val="00F67F75"/>
    <w:rsid w:val="00F70097"/>
    <w:rsid w:val="00F71646"/>
    <w:rsid w:val="00F718D2"/>
    <w:rsid w:val="00F71939"/>
    <w:rsid w:val="00F71F92"/>
    <w:rsid w:val="00F71F9A"/>
    <w:rsid w:val="00F725F3"/>
    <w:rsid w:val="00F728CE"/>
    <w:rsid w:val="00F7295E"/>
    <w:rsid w:val="00F7317F"/>
    <w:rsid w:val="00F737ED"/>
    <w:rsid w:val="00F73A87"/>
    <w:rsid w:val="00F74544"/>
    <w:rsid w:val="00F74703"/>
    <w:rsid w:val="00F75A44"/>
    <w:rsid w:val="00F75B44"/>
    <w:rsid w:val="00F75BD0"/>
    <w:rsid w:val="00F76B28"/>
    <w:rsid w:val="00F770C2"/>
    <w:rsid w:val="00F774DB"/>
    <w:rsid w:val="00F77B46"/>
    <w:rsid w:val="00F802E1"/>
    <w:rsid w:val="00F8033A"/>
    <w:rsid w:val="00F803B9"/>
    <w:rsid w:val="00F805FA"/>
    <w:rsid w:val="00F806CA"/>
    <w:rsid w:val="00F807E3"/>
    <w:rsid w:val="00F80B19"/>
    <w:rsid w:val="00F80E72"/>
    <w:rsid w:val="00F81523"/>
    <w:rsid w:val="00F82571"/>
    <w:rsid w:val="00F827F6"/>
    <w:rsid w:val="00F82A00"/>
    <w:rsid w:val="00F82A9C"/>
    <w:rsid w:val="00F82D21"/>
    <w:rsid w:val="00F833DF"/>
    <w:rsid w:val="00F83F61"/>
    <w:rsid w:val="00F84235"/>
    <w:rsid w:val="00F842DB"/>
    <w:rsid w:val="00F84C4B"/>
    <w:rsid w:val="00F84F05"/>
    <w:rsid w:val="00F85243"/>
    <w:rsid w:val="00F856DF"/>
    <w:rsid w:val="00F859CD"/>
    <w:rsid w:val="00F85A2C"/>
    <w:rsid w:val="00F862F9"/>
    <w:rsid w:val="00F86514"/>
    <w:rsid w:val="00F865D7"/>
    <w:rsid w:val="00F867E6"/>
    <w:rsid w:val="00F87788"/>
    <w:rsid w:val="00F87B20"/>
    <w:rsid w:val="00F87D17"/>
    <w:rsid w:val="00F87E83"/>
    <w:rsid w:val="00F90C5E"/>
    <w:rsid w:val="00F90FFA"/>
    <w:rsid w:val="00F91B78"/>
    <w:rsid w:val="00F92543"/>
    <w:rsid w:val="00F92E39"/>
    <w:rsid w:val="00F92EF5"/>
    <w:rsid w:val="00F938B2"/>
    <w:rsid w:val="00F94380"/>
    <w:rsid w:val="00F94849"/>
    <w:rsid w:val="00F953CA"/>
    <w:rsid w:val="00F953CF"/>
    <w:rsid w:val="00F95612"/>
    <w:rsid w:val="00F958F0"/>
    <w:rsid w:val="00F95F95"/>
    <w:rsid w:val="00F96A24"/>
    <w:rsid w:val="00F96B17"/>
    <w:rsid w:val="00F96CC2"/>
    <w:rsid w:val="00F96EAD"/>
    <w:rsid w:val="00F97020"/>
    <w:rsid w:val="00F97300"/>
    <w:rsid w:val="00F97415"/>
    <w:rsid w:val="00F975B9"/>
    <w:rsid w:val="00F97E8F"/>
    <w:rsid w:val="00FA04B5"/>
    <w:rsid w:val="00FA119D"/>
    <w:rsid w:val="00FA16BD"/>
    <w:rsid w:val="00FA244D"/>
    <w:rsid w:val="00FA2982"/>
    <w:rsid w:val="00FA321C"/>
    <w:rsid w:val="00FA3433"/>
    <w:rsid w:val="00FA3647"/>
    <w:rsid w:val="00FA3C96"/>
    <w:rsid w:val="00FA4405"/>
    <w:rsid w:val="00FA4616"/>
    <w:rsid w:val="00FA52DD"/>
    <w:rsid w:val="00FA5853"/>
    <w:rsid w:val="00FA59B8"/>
    <w:rsid w:val="00FA5C44"/>
    <w:rsid w:val="00FA6504"/>
    <w:rsid w:val="00FA70DB"/>
    <w:rsid w:val="00FA7518"/>
    <w:rsid w:val="00FA7FD6"/>
    <w:rsid w:val="00FA7FEA"/>
    <w:rsid w:val="00FB04CA"/>
    <w:rsid w:val="00FB11FA"/>
    <w:rsid w:val="00FB1C3E"/>
    <w:rsid w:val="00FB1D2C"/>
    <w:rsid w:val="00FB350F"/>
    <w:rsid w:val="00FB3774"/>
    <w:rsid w:val="00FB3EE3"/>
    <w:rsid w:val="00FB4282"/>
    <w:rsid w:val="00FB43F2"/>
    <w:rsid w:val="00FB46CD"/>
    <w:rsid w:val="00FB4E05"/>
    <w:rsid w:val="00FB5041"/>
    <w:rsid w:val="00FB52E4"/>
    <w:rsid w:val="00FB52F0"/>
    <w:rsid w:val="00FB5383"/>
    <w:rsid w:val="00FB54C7"/>
    <w:rsid w:val="00FB5710"/>
    <w:rsid w:val="00FB59B0"/>
    <w:rsid w:val="00FB5A5A"/>
    <w:rsid w:val="00FB5B7F"/>
    <w:rsid w:val="00FB6072"/>
    <w:rsid w:val="00FB61A3"/>
    <w:rsid w:val="00FB6AAC"/>
    <w:rsid w:val="00FB6EB7"/>
    <w:rsid w:val="00FB711A"/>
    <w:rsid w:val="00FB7437"/>
    <w:rsid w:val="00FB7497"/>
    <w:rsid w:val="00FB77AB"/>
    <w:rsid w:val="00FB77F5"/>
    <w:rsid w:val="00FB7C40"/>
    <w:rsid w:val="00FC01B6"/>
    <w:rsid w:val="00FC0FFC"/>
    <w:rsid w:val="00FC1308"/>
    <w:rsid w:val="00FC1A07"/>
    <w:rsid w:val="00FC1BD8"/>
    <w:rsid w:val="00FC1D0D"/>
    <w:rsid w:val="00FC1E64"/>
    <w:rsid w:val="00FC25B1"/>
    <w:rsid w:val="00FC291F"/>
    <w:rsid w:val="00FC2C5D"/>
    <w:rsid w:val="00FC2CC1"/>
    <w:rsid w:val="00FC34CF"/>
    <w:rsid w:val="00FC3FA6"/>
    <w:rsid w:val="00FC4642"/>
    <w:rsid w:val="00FC48CD"/>
    <w:rsid w:val="00FC4973"/>
    <w:rsid w:val="00FC4D60"/>
    <w:rsid w:val="00FC4D64"/>
    <w:rsid w:val="00FC4DA8"/>
    <w:rsid w:val="00FC4EAB"/>
    <w:rsid w:val="00FC5CBD"/>
    <w:rsid w:val="00FC628C"/>
    <w:rsid w:val="00FC6298"/>
    <w:rsid w:val="00FC638E"/>
    <w:rsid w:val="00FC662F"/>
    <w:rsid w:val="00FC6674"/>
    <w:rsid w:val="00FC68EB"/>
    <w:rsid w:val="00FC72A7"/>
    <w:rsid w:val="00FC7328"/>
    <w:rsid w:val="00FC77A5"/>
    <w:rsid w:val="00FC77F2"/>
    <w:rsid w:val="00FC7B72"/>
    <w:rsid w:val="00FD0490"/>
    <w:rsid w:val="00FD0768"/>
    <w:rsid w:val="00FD0E3F"/>
    <w:rsid w:val="00FD10CC"/>
    <w:rsid w:val="00FD1E9A"/>
    <w:rsid w:val="00FD32CA"/>
    <w:rsid w:val="00FD35C8"/>
    <w:rsid w:val="00FD366A"/>
    <w:rsid w:val="00FD36D2"/>
    <w:rsid w:val="00FD4C9F"/>
    <w:rsid w:val="00FD4D37"/>
    <w:rsid w:val="00FD5683"/>
    <w:rsid w:val="00FD58EA"/>
    <w:rsid w:val="00FD6056"/>
    <w:rsid w:val="00FD61CF"/>
    <w:rsid w:val="00FD6A6A"/>
    <w:rsid w:val="00FD6C74"/>
    <w:rsid w:val="00FD6E5E"/>
    <w:rsid w:val="00FD74DC"/>
    <w:rsid w:val="00FE01C3"/>
    <w:rsid w:val="00FE05DA"/>
    <w:rsid w:val="00FE10F9"/>
    <w:rsid w:val="00FE125B"/>
    <w:rsid w:val="00FE130F"/>
    <w:rsid w:val="00FE1B8C"/>
    <w:rsid w:val="00FE1D36"/>
    <w:rsid w:val="00FE1D59"/>
    <w:rsid w:val="00FE20DB"/>
    <w:rsid w:val="00FE24D1"/>
    <w:rsid w:val="00FE278E"/>
    <w:rsid w:val="00FE2BC9"/>
    <w:rsid w:val="00FE2C6B"/>
    <w:rsid w:val="00FE3742"/>
    <w:rsid w:val="00FE3B2F"/>
    <w:rsid w:val="00FE4025"/>
    <w:rsid w:val="00FE48ED"/>
    <w:rsid w:val="00FE4BC2"/>
    <w:rsid w:val="00FE4C38"/>
    <w:rsid w:val="00FE4F9D"/>
    <w:rsid w:val="00FE4FAD"/>
    <w:rsid w:val="00FE5B27"/>
    <w:rsid w:val="00FE5F8C"/>
    <w:rsid w:val="00FE617B"/>
    <w:rsid w:val="00FE6D59"/>
    <w:rsid w:val="00FE7025"/>
    <w:rsid w:val="00FE73BD"/>
    <w:rsid w:val="00FE7486"/>
    <w:rsid w:val="00FE7A32"/>
    <w:rsid w:val="00FE7B0C"/>
    <w:rsid w:val="00FE7DC4"/>
    <w:rsid w:val="00FE7F84"/>
    <w:rsid w:val="00FF0289"/>
    <w:rsid w:val="00FF0C74"/>
    <w:rsid w:val="00FF11D2"/>
    <w:rsid w:val="00FF1270"/>
    <w:rsid w:val="00FF175F"/>
    <w:rsid w:val="00FF178A"/>
    <w:rsid w:val="00FF17F4"/>
    <w:rsid w:val="00FF186A"/>
    <w:rsid w:val="00FF2023"/>
    <w:rsid w:val="00FF218D"/>
    <w:rsid w:val="00FF2471"/>
    <w:rsid w:val="00FF2A23"/>
    <w:rsid w:val="00FF2BC2"/>
    <w:rsid w:val="00FF380B"/>
    <w:rsid w:val="00FF42F1"/>
    <w:rsid w:val="00FF436B"/>
    <w:rsid w:val="00FF48BA"/>
    <w:rsid w:val="00FF51BB"/>
    <w:rsid w:val="00FF5AF0"/>
    <w:rsid w:val="00FF5DFA"/>
    <w:rsid w:val="00FF5FD0"/>
    <w:rsid w:val="00FF60E9"/>
    <w:rsid w:val="00FF6135"/>
    <w:rsid w:val="00FF63E7"/>
    <w:rsid w:val="00FF6AFD"/>
    <w:rsid w:val="0102649A"/>
    <w:rsid w:val="0105373E"/>
    <w:rsid w:val="0106E62C"/>
    <w:rsid w:val="01088C68"/>
    <w:rsid w:val="010ABAE4"/>
    <w:rsid w:val="0111604F"/>
    <w:rsid w:val="0113009C"/>
    <w:rsid w:val="0118A7BC"/>
    <w:rsid w:val="0118DBCB"/>
    <w:rsid w:val="011DFC6A"/>
    <w:rsid w:val="01211862"/>
    <w:rsid w:val="0125AFB1"/>
    <w:rsid w:val="0125BF46"/>
    <w:rsid w:val="0127BCC3"/>
    <w:rsid w:val="012C240A"/>
    <w:rsid w:val="01310BB1"/>
    <w:rsid w:val="01316A77"/>
    <w:rsid w:val="0132D25D"/>
    <w:rsid w:val="0133B0DD"/>
    <w:rsid w:val="013C46D5"/>
    <w:rsid w:val="013DFFF0"/>
    <w:rsid w:val="0140B1C1"/>
    <w:rsid w:val="0144927D"/>
    <w:rsid w:val="01459344"/>
    <w:rsid w:val="014642C5"/>
    <w:rsid w:val="01489A96"/>
    <w:rsid w:val="014F6B08"/>
    <w:rsid w:val="014FBF0F"/>
    <w:rsid w:val="015558B2"/>
    <w:rsid w:val="0164A06D"/>
    <w:rsid w:val="0168F433"/>
    <w:rsid w:val="016C1C83"/>
    <w:rsid w:val="0170AB91"/>
    <w:rsid w:val="017BFEC8"/>
    <w:rsid w:val="017E5782"/>
    <w:rsid w:val="017ED509"/>
    <w:rsid w:val="018AD526"/>
    <w:rsid w:val="018B31FA"/>
    <w:rsid w:val="0192D18F"/>
    <w:rsid w:val="019402EA"/>
    <w:rsid w:val="019BB70A"/>
    <w:rsid w:val="019C3BAB"/>
    <w:rsid w:val="01A22E8C"/>
    <w:rsid w:val="01A89B3D"/>
    <w:rsid w:val="01AB7797"/>
    <w:rsid w:val="01AC160E"/>
    <w:rsid w:val="01AD8282"/>
    <w:rsid w:val="01B5A69D"/>
    <w:rsid w:val="01B6624E"/>
    <w:rsid w:val="01B80EB6"/>
    <w:rsid w:val="01BF8C61"/>
    <w:rsid w:val="01C053F7"/>
    <w:rsid w:val="01C16F53"/>
    <w:rsid w:val="01C2B694"/>
    <w:rsid w:val="01C5B37C"/>
    <w:rsid w:val="01C84F93"/>
    <w:rsid w:val="01C9D0A5"/>
    <w:rsid w:val="01D3AF25"/>
    <w:rsid w:val="01D71478"/>
    <w:rsid w:val="01DA2AB4"/>
    <w:rsid w:val="01DBF75C"/>
    <w:rsid w:val="01E69861"/>
    <w:rsid w:val="01EE5A44"/>
    <w:rsid w:val="01F380CA"/>
    <w:rsid w:val="01F3BCE1"/>
    <w:rsid w:val="01F78F69"/>
    <w:rsid w:val="01FAD169"/>
    <w:rsid w:val="01FBE975"/>
    <w:rsid w:val="01FE2974"/>
    <w:rsid w:val="01FF0BC9"/>
    <w:rsid w:val="02009A04"/>
    <w:rsid w:val="0200ACA7"/>
    <w:rsid w:val="020E6D85"/>
    <w:rsid w:val="020F3F12"/>
    <w:rsid w:val="0212993B"/>
    <w:rsid w:val="02183894"/>
    <w:rsid w:val="02191CB0"/>
    <w:rsid w:val="021A92AC"/>
    <w:rsid w:val="02239001"/>
    <w:rsid w:val="022AC579"/>
    <w:rsid w:val="022BEDE1"/>
    <w:rsid w:val="02341506"/>
    <w:rsid w:val="0237A331"/>
    <w:rsid w:val="023836F0"/>
    <w:rsid w:val="023BE0E1"/>
    <w:rsid w:val="0244C1A6"/>
    <w:rsid w:val="024BA77A"/>
    <w:rsid w:val="024D6A02"/>
    <w:rsid w:val="02564D83"/>
    <w:rsid w:val="02578E7C"/>
    <w:rsid w:val="0257EFAD"/>
    <w:rsid w:val="025FA6F5"/>
    <w:rsid w:val="025FF0CC"/>
    <w:rsid w:val="0260471E"/>
    <w:rsid w:val="0261715F"/>
    <w:rsid w:val="02653359"/>
    <w:rsid w:val="02741956"/>
    <w:rsid w:val="027F1939"/>
    <w:rsid w:val="02837196"/>
    <w:rsid w:val="0283CCB4"/>
    <w:rsid w:val="0289DF20"/>
    <w:rsid w:val="028D4B17"/>
    <w:rsid w:val="029184FC"/>
    <w:rsid w:val="0299AF48"/>
    <w:rsid w:val="02A4674D"/>
    <w:rsid w:val="02AF6697"/>
    <w:rsid w:val="02B3F58A"/>
    <w:rsid w:val="02B8D9E2"/>
    <w:rsid w:val="02C088F0"/>
    <w:rsid w:val="02CB118B"/>
    <w:rsid w:val="02CC1EBF"/>
    <w:rsid w:val="02D09F6F"/>
    <w:rsid w:val="02D0B02E"/>
    <w:rsid w:val="02D63768"/>
    <w:rsid w:val="02D67BEB"/>
    <w:rsid w:val="02D76643"/>
    <w:rsid w:val="02DDEA37"/>
    <w:rsid w:val="02E3A06E"/>
    <w:rsid w:val="02F5629D"/>
    <w:rsid w:val="02F6C06B"/>
    <w:rsid w:val="02F7E6DB"/>
    <w:rsid w:val="03017E4B"/>
    <w:rsid w:val="030C90B5"/>
    <w:rsid w:val="030D87C1"/>
    <w:rsid w:val="0313D944"/>
    <w:rsid w:val="031A0D3F"/>
    <w:rsid w:val="031EBD4B"/>
    <w:rsid w:val="0321446D"/>
    <w:rsid w:val="0327025B"/>
    <w:rsid w:val="032EB6D8"/>
    <w:rsid w:val="033096FF"/>
    <w:rsid w:val="03322A96"/>
    <w:rsid w:val="03353879"/>
    <w:rsid w:val="033A79C3"/>
    <w:rsid w:val="033FD6DD"/>
    <w:rsid w:val="03494EB7"/>
    <w:rsid w:val="034E2323"/>
    <w:rsid w:val="035675F1"/>
    <w:rsid w:val="035A6B50"/>
    <w:rsid w:val="035FC13F"/>
    <w:rsid w:val="036069C9"/>
    <w:rsid w:val="03610E7A"/>
    <w:rsid w:val="03684178"/>
    <w:rsid w:val="03688641"/>
    <w:rsid w:val="03827221"/>
    <w:rsid w:val="03905881"/>
    <w:rsid w:val="03907C6B"/>
    <w:rsid w:val="03941958"/>
    <w:rsid w:val="0396CD68"/>
    <w:rsid w:val="0396D286"/>
    <w:rsid w:val="03A2B602"/>
    <w:rsid w:val="03A48193"/>
    <w:rsid w:val="03A6D94F"/>
    <w:rsid w:val="03A8A8A9"/>
    <w:rsid w:val="03B836DA"/>
    <w:rsid w:val="03B84E01"/>
    <w:rsid w:val="03B8E4A4"/>
    <w:rsid w:val="03B9FF9C"/>
    <w:rsid w:val="03BB4C2B"/>
    <w:rsid w:val="03BC76E6"/>
    <w:rsid w:val="03BD79ED"/>
    <w:rsid w:val="03C78990"/>
    <w:rsid w:val="03CC3552"/>
    <w:rsid w:val="03CD93C5"/>
    <w:rsid w:val="03DC02F1"/>
    <w:rsid w:val="03E17917"/>
    <w:rsid w:val="03E20296"/>
    <w:rsid w:val="03E52645"/>
    <w:rsid w:val="03F3F770"/>
    <w:rsid w:val="03F44598"/>
    <w:rsid w:val="03F9B69E"/>
    <w:rsid w:val="03FB6A4A"/>
    <w:rsid w:val="04076E6B"/>
    <w:rsid w:val="040AC764"/>
    <w:rsid w:val="0410F1F4"/>
    <w:rsid w:val="04193071"/>
    <w:rsid w:val="0419CF1E"/>
    <w:rsid w:val="041BCED5"/>
    <w:rsid w:val="041F2CD8"/>
    <w:rsid w:val="042308C6"/>
    <w:rsid w:val="04263656"/>
    <w:rsid w:val="0426A4FB"/>
    <w:rsid w:val="04292260"/>
    <w:rsid w:val="042FF2DA"/>
    <w:rsid w:val="0430FDAF"/>
    <w:rsid w:val="043BFD57"/>
    <w:rsid w:val="044475AC"/>
    <w:rsid w:val="0448D276"/>
    <w:rsid w:val="044A660D"/>
    <w:rsid w:val="045976D0"/>
    <w:rsid w:val="045A0463"/>
    <w:rsid w:val="045A0A7E"/>
    <w:rsid w:val="045F63EE"/>
    <w:rsid w:val="0460EBC8"/>
    <w:rsid w:val="046358D4"/>
    <w:rsid w:val="0466FC64"/>
    <w:rsid w:val="04694EDA"/>
    <w:rsid w:val="047069DD"/>
    <w:rsid w:val="0472C5CE"/>
    <w:rsid w:val="047301B9"/>
    <w:rsid w:val="04779448"/>
    <w:rsid w:val="047B88C4"/>
    <w:rsid w:val="047C4712"/>
    <w:rsid w:val="04805FF5"/>
    <w:rsid w:val="0486371A"/>
    <w:rsid w:val="048AC399"/>
    <w:rsid w:val="048FE92D"/>
    <w:rsid w:val="04930408"/>
    <w:rsid w:val="0494135B"/>
    <w:rsid w:val="04A63D14"/>
    <w:rsid w:val="04AAE363"/>
    <w:rsid w:val="04B00E4C"/>
    <w:rsid w:val="04B020EF"/>
    <w:rsid w:val="04B34EE0"/>
    <w:rsid w:val="04B3FE9D"/>
    <w:rsid w:val="04B7C11B"/>
    <w:rsid w:val="04BF5856"/>
    <w:rsid w:val="04CBCDFA"/>
    <w:rsid w:val="04CD0EB5"/>
    <w:rsid w:val="04CF58AF"/>
    <w:rsid w:val="04E2FAAC"/>
    <w:rsid w:val="04E535C2"/>
    <w:rsid w:val="04E6124A"/>
    <w:rsid w:val="04EA027F"/>
    <w:rsid w:val="04EC5CF2"/>
    <w:rsid w:val="04EC8029"/>
    <w:rsid w:val="04F4806B"/>
    <w:rsid w:val="04FB2C43"/>
    <w:rsid w:val="04FC500F"/>
    <w:rsid w:val="05001E1D"/>
    <w:rsid w:val="050FDE10"/>
    <w:rsid w:val="0512532A"/>
    <w:rsid w:val="0513250E"/>
    <w:rsid w:val="0518BAC4"/>
    <w:rsid w:val="051A0BC9"/>
    <w:rsid w:val="051F3F27"/>
    <w:rsid w:val="05292D6B"/>
    <w:rsid w:val="052C91D1"/>
    <w:rsid w:val="05327848"/>
    <w:rsid w:val="053E7CEC"/>
    <w:rsid w:val="053F2D48"/>
    <w:rsid w:val="053FAE76"/>
    <w:rsid w:val="0549F153"/>
    <w:rsid w:val="054BB894"/>
    <w:rsid w:val="054E901B"/>
    <w:rsid w:val="055EF93B"/>
    <w:rsid w:val="056032C3"/>
    <w:rsid w:val="056111F9"/>
    <w:rsid w:val="05653DDC"/>
    <w:rsid w:val="05675552"/>
    <w:rsid w:val="056A3542"/>
    <w:rsid w:val="05709884"/>
    <w:rsid w:val="05723FDA"/>
    <w:rsid w:val="057384C1"/>
    <w:rsid w:val="0577AB90"/>
    <w:rsid w:val="057D8088"/>
    <w:rsid w:val="05815014"/>
    <w:rsid w:val="0583C744"/>
    <w:rsid w:val="0587B687"/>
    <w:rsid w:val="05895EC2"/>
    <w:rsid w:val="058D84CF"/>
    <w:rsid w:val="05973AAB"/>
    <w:rsid w:val="059BF45F"/>
    <w:rsid w:val="059DA2DD"/>
    <w:rsid w:val="05A0B0C0"/>
    <w:rsid w:val="05A3E00D"/>
    <w:rsid w:val="05A993DD"/>
    <w:rsid w:val="05AC5AF4"/>
    <w:rsid w:val="05B7C582"/>
    <w:rsid w:val="05B8B151"/>
    <w:rsid w:val="05B91E1A"/>
    <w:rsid w:val="05C6A880"/>
    <w:rsid w:val="05D02551"/>
    <w:rsid w:val="05D17507"/>
    <w:rsid w:val="05D9D982"/>
    <w:rsid w:val="05DC14EF"/>
    <w:rsid w:val="05DC92D1"/>
    <w:rsid w:val="05DF86DF"/>
    <w:rsid w:val="05E4AD88"/>
    <w:rsid w:val="05E503A0"/>
    <w:rsid w:val="05E7A0AF"/>
    <w:rsid w:val="05E895A0"/>
    <w:rsid w:val="05EC6915"/>
    <w:rsid w:val="05EDDF47"/>
    <w:rsid w:val="05EE0100"/>
    <w:rsid w:val="05F0B18F"/>
    <w:rsid w:val="05F3A602"/>
    <w:rsid w:val="0600223D"/>
    <w:rsid w:val="0608AA17"/>
    <w:rsid w:val="060ADD63"/>
    <w:rsid w:val="060B0EA2"/>
    <w:rsid w:val="06151C40"/>
    <w:rsid w:val="0615D43B"/>
    <w:rsid w:val="061F3D7F"/>
    <w:rsid w:val="062E732F"/>
    <w:rsid w:val="063805C2"/>
    <w:rsid w:val="063A3E34"/>
    <w:rsid w:val="063C349B"/>
    <w:rsid w:val="063E9790"/>
    <w:rsid w:val="0640EEED"/>
    <w:rsid w:val="0642FD74"/>
    <w:rsid w:val="0645157F"/>
    <w:rsid w:val="0647F033"/>
    <w:rsid w:val="064AC640"/>
    <w:rsid w:val="064CA5CC"/>
    <w:rsid w:val="065AA175"/>
    <w:rsid w:val="065B9916"/>
    <w:rsid w:val="065C699C"/>
    <w:rsid w:val="065CC177"/>
    <w:rsid w:val="06630B8C"/>
    <w:rsid w:val="06649A7D"/>
    <w:rsid w:val="06699252"/>
    <w:rsid w:val="066F380A"/>
    <w:rsid w:val="067D3E77"/>
    <w:rsid w:val="067E90C4"/>
    <w:rsid w:val="067F27E9"/>
    <w:rsid w:val="0682FC1A"/>
    <w:rsid w:val="068328DF"/>
    <w:rsid w:val="06873177"/>
    <w:rsid w:val="06895E5E"/>
    <w:rsid w:val="068A46D7"/>
    <w:rsid w:val="0690A0D6"/>
    <w:rsid w:val="069197FF"/>
    <w:rsid w:val="0695FECC"/>
    <w:rsid w:val="06990AAE"/>
    <w:rsid w:val="069A0EE7"/>
    <w:rsid w:val="06A2FDEA"/>
    <w:rsid w:val="06A36F8A"/>
    <w:rsid w:val="06A4CD4E"/>
    <w:rsid w:val="06A727AE"/>
    <w:rsid w:val="06ABC281"/>
    <w:rsid w:val="06B4600F"/>
    <w:rsid w:val="06B81836"/>
    <w:rsid w:val="06C5F9EB"/>
    <w:rsid w:val="06CC95E6"/>
    <w:rsid w:val="06CF9D1A"/>
    <w:rsid w:val="06DC6237"/>
    <w:rsid w:val="06E137C0"/>
    <w:rsid w:val="06E5230B"/>
    <w:rsid w:val="06EB0AE2"/>
    <w:rsid w:val="06EE2E04"/>
    <w:rsid w:val="06EEEB9A"/>
    <w:rsid w:val="06EF7940"/>
    <w:rsid w:val="06F4A293"/>
    <w:rsid w:val="06F71035"/>
    <w:rsid w:val="06F99368"/>
    <w:rsid w:val="06FAAC89"/>
    <w:rsid w:val="07002BEE"/>
    <w:rsid w:val="0701FA68"/>
    <w:rsid w:val="070B8085"/>
    <w:rsid w:val="070FBBFF"/>
    <w:rsid w:val="071847C9"/>
    <w:rsid w:val="0719E646"/>
    <w:rsid w:val="071C3DA6"/>
    <w:rsid w:val="071D8549"/>
    <w:rsid w:val="07200C69"/>
    <w:rsid w:val="07217EDA"/>
    <w:rsid w:val="0727BE39"/>
    <w:rsid w:val="072A2F96"/>
    <w:rsid w:val="07305901"/>
    <w:rsid w:val="07312002"/>
    <w:rsid w:val="0735FD7B"/>
    <w:rsid w:val="073D4D36"/>
    <w:rsid w:val="07448E3B"/>
    <w:rsid w:val="074C736E"/>
    <w:rsid w:val="074E5B8F"/>
    <w:rsid w:val="0750C226"/>
    <w:rsid w:val="075CB994"/>
    <w:rsid w:val="07690D42"/>
    <w:rsid w:val="076C9408"/>
    <w:rsid w:val="076D3968"/>
    <w:rsid w:val="076E58DB"/>
    <w:rsid w:val="077127B5"/>
    <w:rsid w:val="07745198"/>
    <w:rsid w:val="0775A9E3"/>
    <w:rsid w:val="077654F1"/>
    <w:rsid w:val="077B624D"/>
    <w:rsid w:val="077CBA61"/>
    <w:rsid w:val="0784A242"/>
    <w:rsid w:val="0796F197"/>
    <w:rsid w:val="0799785E"/>
    <w:rsid w:val="079E2537"/>
    <w:rsid w:val="07A076A3"/>
    <w:rsid w:val="07A220A7"/>
    <w:rsid w:val="07ACFDBD"/>
    <w:rsid w:val="07B2322D"/>
    <w:rsid w:val="07B4D615"/>
    <w:rsid w:val="07B56151"/>
    <w:rsid w:val="07B66851"/>
    <w:rsid w:val="07B7D3DB"/>
    <w:rsid w:val="07BA6BD0"/>
    <w:rsid w:val="07C19AEC"/>
    <w:rsid w:val="07C4D6BB"/>
    <w:rsid w:val="07C7FEA0"/>
    <w:rsid w:val="07CAE7F1"/>
    <w:rsid w:val="07CFC46F"/>
    <w:rsid w:val="07CFFDCA"/>
    <w:rsid w:val="07D3074D"/>
    <w:rsid w:val="07D603FD"/>
    <w:rsid w:val="07D8E046"/>
    <w:rsid w:val="07DB1E2B"/>
    <w:rsid w:val="07E225A3"/>
    <w:rsid w:val="07E27BBC"/>
    <w:rsid w:val="07E4CC47"/>
    <w:rsid w:val="07E60707"/>
    <w:rsid w:val="07E675E1"/>
    <w:rsid w:val="07E99618"/>
    <w:rsid w:val="07F59114"/>
    <w:rsid w:val="07F912E7"/>
    <w:rsid w:val="0800A2C4"/>
    <w:rsid w:val="0801F807"/>
    <w:rsid w:val="0803F54B"/>
    <w:rsid w:val="0806F6A3"/>
    <w:rsid w:val="080C50BC"/>
    <w:rsid w:val="080FF429"/>
    <w:rsid w:val="0814BB5E"/>
    <w:rsid w:val="08153876"/>
    <w:rsid w:val="081A0C62"/>
    <w:rsid w:val="081BC43A"/>
    <w:rsid w:val="081CB569"/>
    <w:rsid w:val="081EB7DC"/>
    <w:rsid w:val="0823267E"/>
    <w:rsid w:val="0826E425"/>
    <w:rsid w:val="083594A8"/>
    <w:rsid w:val="08446C3D"/>
    <w:rsid w:val="084822E5"/>
    <w:rsid w:val="084FE53C"/>
    <w:rsid w:val="0853AB6C"/>
    <w:rsid w:val="085449FE"/>
    <w:rsid w:val="08548F16"/>
    <w:rsid w:val="085C41C0"/>
    <w:rsid w:val="0860D86E"/>
    <w:rsid w:val="08654ED8"/>
    <w:rsid w:val="08688763"/>
    <w:rsid w:val="086FEC11"/>
    <w:rsid w:val="0870A015"/>
    <w:rsid w:val="087670D4"/>
    <w:rsid w:val="08805D53"/>
    <w:rsid w:val="088C5884"/>
    <w:rsid w:val="088DB058"/>
    <w:rsid w:val="0890A2CD"/>
    <w:rsid w:val="08917A91"/>
    <w:rsid w:val="0891E7C2"/>
    <w:rsid w:val="0893A5A0"/>
    <w:rsid w:val="08A0271D"/>
    <w:rsid w:val="08A3DA35"/>
    <w:rsid w:val="08B3CBE5"/>
    <w:rsid w:val="08BE0E1E"/>
    <w:rsid w:val="08C22885"/>
    <w:rsid w:val="08C48E19"/>
    <w:rsid w:val="08C535AE"/>
    <w:rsid w:val="08C720C4"/>
    <w:rsid w:val="08C745C5"/>
    <w:rsid w:val="08CD5D73"/>
    <w:rsid w:val="08CE274A"/>
    <w:rsid w:val="08CF7118"/>
    <w:rsid w:val="08D0E719"/>
    <w:rsid w:val="08D43EFC"/>
    <w:rsid w:val="08D87FA6"/>
    <w:rsid w:val="08D9B30A"/>
    <w:rsid w:val="08DA3B2B"/>
    <w:rsid w:val="08DEE581"/>
    <w:rsid w:val="08E1FCB7"/>
    <w:rsid w:val="08EF4C15"/>
    <w:rsid w:val="08EF58D8"/>
    <w:rsid w:val="08EF711B"/>
    <w:rsid w:val="08F0203D"/>
    <w:rsid w:val="09041C6F"/>
    <w:rsid w:val="09059C4A"/>
    <w:rsid w:val="0908D100"/>
    <w:rsid w:val="090925E6"/>
    <w:rsid w:val="0915CCC9"/>
    <w:rsid w:val="09247A68"/>
    <w:rsid w:val="0925600F"/>
    <w:rsid w:val="09290CB4"/>
    <w:rsid w:val="0929A8E2"/>
    <w:rsid w:val="092CE7F3"/>
    <w:rsid w:val="092F6576"/>
    <w:rsid w:val="0934352F"/>
    <w:rsid w:val="09382E00"/>
    <w:rsid w:val="093A028E"/>
    <w:rsid w:val="093DFCA7"/>
    <w:rsid w:val="093FB0C2"/>
    <w:rsid w:val="09477634"/>
    <w:rsid w:val="094A9758"/>
    <w:rsid w:val="094D5E53"/>
    <w:rsid w:val="09514E9B"/>
    <w:rsid w:val="095403E9"/>
    <w:rsid w:val="0956ACD8"/>
    <w:rsid w:val="0956DCF5"/>
    <w:rsid w:val="095D4BF9"/>
    <w:rsid w:val="095F9D0C"/>
    <w:rsid w:val="0963FC57"/>
    <w:rsid w:val="0965D67B"/>
    <w:rsid w:val="09769285"/>
    <w:rsid w:val="0979F8CA"/>
    <w:rsid w:val="09851FC2"/>
    <w:rsid w:val="09852C78"/>
    <w:rsid w:val="0989BB7A"/>
    <w:rsid w:val="098AE51A"/>
    <w:rsid w:val="09928623"/>
    <w:rsid w:val="0996CCE5"/>
    <w:rsid w:val="099A8755"/>
    <w:rsid w:val="09A1AC01"/>
    <w:rsid w:val="09A1D782"/>
    <w:rsid w:val="09B15608"/>
    <w:rsid w:val="09B37EE3"/>
    <w:rsid w:val="09B3ADA8"/>
    <w:rsid w:val="09BE8041"/>
    <w:rsid w:val="09C4821C"/>
    <w:rsid w:val="09C84BF9"/>
    <w:rsid w:val="09D78F29"/>
    <w:rsid w:val="09DC9663"/>
    <w:rsid w:val="09DCD863"/>
    <w:rsid w:val="09DE6E3F"/>
    <w:rsid w:val="09E655E1"/>
    <w:rsid w:val="09EF5A19"/>
    <w:rsid w:val="09F8A497"/>
    <w:rsid w:val="09FA50E4"/>
    <w:rsid w:val="0A00B4DC"/>
    <w:rsid w:val="0A039F30"/>
    <w:rsid w:val="0A0925FD"/>
    <w:rsid w:val="0A0FF292"/>
    <w:rsid w:val="0A1BD3B1"/>
    <w:rsid w:val="0A1E4A4F"/>
    <w:rsid w:val="0A22B5E5"/>
    <w:rsid w:val="0A24952D"/>
    <w:rsid w:val="0A25E477"/>
    <w:rsid w:val="0A289B07"/>
    <w:rsid w:val="0A28AEFE"/>
    <w:rsid w:val="0A2A3CA6"/>
    <w:rsid w:val="0A2D8250"/>
    <w:rsid w:val="0A2EA973"/>
    <w:rsid w:val="0A347C5A"/>
    <w:rsid w:val="0A3618A4"/>
    <w:rsid w:val="0A406DEA"/>
    <w:rsid w:val="0A44DEBD"/>
    <w:rsid w:val="0A4C5652"/>
    <w:rsid w:val="0A4DAB79"/>
    <w:rsid w:val="0A4F16AD"/>
    <w:rsid w:val="0A4F8636"/>
    <w:rsid w:val="0A5047B8"/>
    <w:rsid w:val="0A53333C"/>
    <w:rsid w:val="0A554732"/>
    <w:rsid w:val="0A55C120"/>
    <w:rsid w:val="0A596E0E"/>
    <w:rsid w:val="0A5AAAA7"/>
    <w:rsid w:val="0A5FFF58"/>
    <w:rsid w:val="0A6AD103"/>
    <w:rsid w:val="0A6E0518"/>
    <w:rsid w:val="0A6E1030"/>
    <w:rsid w:val="0A6E6748"/>
    <w:rsid w:val="0A6FD969"/>
    <w:rsid w:val="0A73C3CF"/>
    <w:rsid w:val="0A7578D0"/>
    <w:rsid w:val="0A75F296"/>
    <w:rsid w:val="0A76FCA6"/>
    <w:rsid w:val="0A7859A6"/>
    <w:rsid w:val="0A7A8688"/>
    <w:rsid w:val="0A87148D"/>
    <w:rsid w:val="0A8A4EEF"/>
    <w:rsid w:val="0A8C0C62"/>
    <w:rsid w:val="0A8F2ECB"/>
    <w:rsid w:val="0A94A772"/>
    <w:rsid w:val="0A956A5E"/>
    <w:rsid w:val="0A993CE2"/>
    <w:rsid w:val="0AA21FF3"/>
    <w:rsid w:val="0AA4C062"/>
    <w:rsid w:val="0AAAF96F"/>
    <w:rsid w:val="0AB0670B"/>
    <w:rsid w:val="0AB6E916"/>
    <w:rsid w:val="0AB717DB"/>
    <w:rsid w:val="0ABBB064"/>
    <w:rsid w:val="0ABF8F41"/>
    <w:rsid w:val="0AC92FBC"/>
    <w:rsid w:val="0ACBBF74"/>
    <w:rsid w:val="0ACED4DE"/>
    <w:rsid w:val="0ADA93E9"/>
    <w:rsid w:val="0AE228A8"/>
    <w:rsid w:val="0AE6831A"/>
    <w:rsid w:val="0AF513DA"/>
    <w:rsid w:val="0B01EDFB"/>
    <w:rsid w:val="0B0284E2"/>
    <w:rsid w:val="0B05D36E"/>
    <w:rsid w:val="0B070B48"/>
    <w:rsid w:val="0B129151"/>
    <w:rsid w:val="0B17F16F"/>
    <w:rsid w:val="0B1B901B"/>
    <w:rsid w:val="0B274B36"/>
    <w:rsid w:val="0B2E27B3"/>
    <w:rsid w:val="0B2E3C90"/>
    <w:rsid w:val="0B38F63A"/>
    <w:rsid w:val="0B3AA0A9"/>
    <w:rsid w:val="0B3AFE95"/>
    <w:rsid w:val="0B3CD0A4"/>
    <w:rsid w:val="0B57FA25"/>
    <w:rsid w:val="0B5A4F03"/>
    <w:rsid w:val="0B6DB871"/>
    <w:rsid w:val="0B79F28A"/>
    <w:rsid w:val="0B8BC326"/>
    <w:rsid w:val="0B8BDBD9"/>
    <w:rsid w:val="0B8F962F"/>
    <w:rsid w:val="0B9757A5"/>
    <w:rsid w:val="0B9FEC38"/>
    <w:rsid w:val="0BA15EB3"/>
    <w:rsid w:val="0BA41AE4"/>
    <w:rsid w:val="0BAA0F68"/>
    <w:rsid w:val="0BAE3D4D"/>
    <w:rsid w:val="0BB2CC5B"/>
    <w:rsid w:val="0BB6C86A"/>
    <w:rsid w:val="0BB81A15"/>
    <w:rsid w:val="0BB90E71"/>
    <w:rsid w:val="0BBFD570"/>
    <w:rsid w:val="0BC68622"/>
    <w:rsid w:val="0BC7C712"/>
    <w:rsid w:val="0BCB808B"/>
    <w:rsid w:val="0BCC042D"/>
    <w:rsid w:val="0BCC4374"/>
    <w:rsid w:val="0BCC7457"/>
    <w:rsid w:val="0BD00983"/>
    <w:rsid w:val="0BD23104"/>
    <w:rsid w:val="0BDDF2BB"/>
    <w:rsid w:val="0BE00248"/>
    <w:rsid w:val="0BE04A77"/>
    <w:rsid w:val="0BE2392F"/>
    <w:rsid w:val="0BEA7F99"/>
    <w:rsid w:val="0BEB0B09"/>
    <w:rsid w:val="0C0991A6"/>
    <w:rsid w:val="0C0BB462"/>
    <w:rsid w:val="0C115E0D"/>
    <w:rsid w:val="0C29118B"/>
    <w:rsid w:val="0C2CE5D7"/>
    <w:rsid w:val="0C2D7F66"/>
    <w:rsid w:val="0C3D0F8B"/>
    <w:rsid w:val="0C3DE959"/>
    <w:rsid w:val="0C44421D"/>
    <w:rsid w:val="0C47B714"/>
    <w:rsid w:val="0C4904DC"/>
    <w:rsid w:val="0C4998D3"/>
    <w:rsid w:val="0C4B4993"/>
    <w:rsid w:val="0C520C17"/>
    <w:rsid w:val="0C52C7E6"/>
    <w:rsid w:val="0C55E825"/>
    <w:rsid w:val="0C5D7959"/>
    <w:rsid w:val="0C628E26"/>
    <w:rsid w:val="0C63DF90"/>
    <w:rsid w:val="0C650D56"/>
    <w:rsid w:val="0C6CDC0B"/>
    <w:rsid w:val="0C6D3859"/>
    <w:rsid w:val="0C73F1ED"/>
    <w:rsid w:val="0C785EAD"/>
    <w:rsid w:val="0C87E30E"/>
    <w:rsid w:val="0C882F52"/>
    <w:rsid w:val="0C88AA35"/>
    <w:rsid w:val="0C8BBE54"/>
    <w:rsid w:val="0C948ECF"/>
    <w:rsid w:val="0C9A9744"/>
    <w:rsid w:val="0CA2BA37"/>
    <w:rsid w:val="0CA5A849"/>
    <w:rsid w:val="0CA7999D"/>
    <w:rsid w:val="0CB6368E"/>
    <w:rsid w:val="0CB897EC"/>
    <w:rsid w:val="0CBA5E54"/>
    <w:rsid w:val="0CBCC253"/>
    <w:rsid w:val="0CC15C3C"/>
    <w:rsid w:val="0CCE7588"/>
    <w:rsid w:val="0CCEA3E3"/>
    <w:rsid w:val="0CCFADA7"/>
    <w:rsid w:val="0CD257C1"/>
    <w:rsid w:val="0CDC0B8C"/>
    <w:rsid w:val="0CDF2123"/>
    <w:rsid w:val="0CE0815F"/>
    <w:rsid w:val="0CEA882D"/>
    <w:rsid w:val="0CECD8BB"/>
    <w:rsid w:val="0CF5E5CF"/>
    <w:rsid w:val="0CF61F1C"/>
    <w:rsid w:val="0CF75A7E"/>
    <w:rsid w:val="0D079EA8"/>
    <w:rsid w:val="0D0A3843"/>
    <w:rsid w:val="0D144027"/>
    <w:rsid w:val="0D16A788"/>
    <w:rsid w:val="0D2C302A"/>
    <w:rsid w:val="0D2C7AA1"/>
    <w:rsid w:val="0D30E425"/>
    <w:rsid w:val="0D312DBC"/>
    <w:rsid w:val="0D3F734C"/>
    <w:rsid w:val="0D3F8A17"/>
    <w:rsid w:val="0D409F8C"/>
    <w:rsid w:val="0D4B8069"/>
    <w:rsid w:val="0D4C2966"/>
    <w:rsid w:val="0D589D78"/>
    <w:rsid w:val="0D5AC73C"/>
    <w:rsid w:val="0D5BACBD"/>
    <w:rsid w:val="0D5C66B6"/>
    <w:rsid w:val="0D5F082E"/>
    <w:rsid w:val="0D6079A3"/>
    <w:rsid w:val="0D61D44A"/>
    <w:rsid w:val="0D67914F"/>
    <w:rsid w:val="0D6BBB49"/>
    <w:rsid w:val="0D7E6D02"/>
    <w:rsid w:val="0D84B4C3"/>
    <w:rsid w:val="0D87EC6A"/>
    <w:rsid w:val="0D8EA927"/>
    <w:rsid w:val="0D8EF1C8"/>
    <w:rsid w:val="0D9288A5"/>
    <w:rsid w:val="0D9946B2"/>
    <w:rsid w:val="0D9FF554"/>
    <w:rsid w:val="0DA0A38B"/>
    <w:rsid w:val="0DA85601"/>
    <w:rsid w:val="0DA98289"/>
    <w:rsid w:val="0DA9AF5A"/>
    <w:rsid w:val="0DB030FF"/>
    <w:rsid w:val="0DB10A6D"/>
    <w:rsid w:val="0DB605A9"/>
    <w:rsid w:val="0DB88DC4"/>
    <w:rsid w:val="0DBC021F"/>
    <w:rsid w:val="0DBE1A2A"/>
    <w:rsid w:val="0DBE873A"/>
    <w:rsid w:val="0DC611EC"/>
    <w:rsid w:val="0DCD0B20"/>
    <w:rsid w:val="0DD254F1"/>
    <w:rsid w:val="0DD2CAD5"/>
    <w:rsid w:val="0DD456A7"/>
    <w:rsid w:val="0DD54F10"/>
    <w:rsid w:val="0DD5BBCD"/>
    <w:rsid w:val="0DE1C10D"/>
    <w:rsid w:val="0DE551BB"/>
    <w:rsid w:val="0DE93DEC"/>
    <w:rsid w:val="0DE9684B"/>
    <w:rsid w:val="0DF1F2CF"/>
    <w:rsid w:val="0DF6205B"/>
    <w:rsid w:val="0DFB9503"/>
    <w:rsid w:val="0DFDE3D5"/>
    <w:rsid w:val="0E0125B3"/>
    <w:rsid w:val="0E0A9CAA"/>
    <w:rsid w:val="0E1084F7"/>
    <w:rsid w:val="0E13BFAF"/>
    <w:rsid w:val="0E16F1CA"/>
    <w:rsid w:val="0E1A11BB"/>
    <w:rsid w:val="0E1FD390"/>
    <w:rsid w:val="0E278493"/>
    <w:rsid w:val="0E2F7056"/>
    <w:rsid w:val="0E32DEFA"/>
    <w:rsid w:val="0E331047"/>
    <w:rsid w:val="0E34D153"/>
    <w:rsid w:val="0E3A9FF8"/>
    <w:rsid w:val="0E3B921F"/>
    <w:rsid w:val="0E42CF31"/>
    <w:rsid w:val="0E44FD24"/>
    <w:rsid w:val="0E4ADA90"/>
    <w:rsid w:val="0E4C942F"/>
    <w:rsid w:val="0E519B5A"/>
    <w:rsid w:val="0E5B58B9"/>
    <w:rsid w:val="0E6585F5"/>
    <w:rsid w:val="0E68D076"/>
    <w:rsid w:val="0E6A8B73"/>
    <w:rsid w:val="0E74D9FD"/>
    <w:rsid w:val="0E7636BF"/>
    <w:rsid w:val="0E7906AD"/>
    <w:rsid w:val="0E7ACD2A"/>
    <w:rsid w:val="0E8681EE"/>
    <w:rsid w:val="0E86E5B1"/>
    <w:rsid w:val="0E8E78E5"/>
    <w:rsid w:val="0E97F09B"/>
    <w:rsid w:val="0E98231E"/>
    <w:rsid w:val="0E9879A8"/>
    <w:rsid w:val="0E9F1838"/>
    <w:rsid w:val="0EA1F1ED"/>
    <w:rsid w:val="0EA2A2ED"/>
    <w:rsid w:val="0EA8C0BD"/>
    <w:rsid w:val="0EA8C1A2"/>
    <w:rsid w:val="0EB35B0F"/>
    <w:rsid w:val="0EB4AA52"/>
    <w:rsid w:val="0EB903AE"/>
    <w:rsid w:val="0EC630BB"/>
    <w:rsid w:val="0ECE4306"/>
    <w:rsid w:val="0ED1FF02"/>
    <w:rsid w:val="0ED6B20B"/>
    <w:rsid w:val="0ED6B2F0"/>
    <w:rsid w:val="0EDB80E3"/>
    <w:rsid w:val="0EEE622D"/>
    <w:rsid w:val="0EF782E5"/>
    <w:rsid w:val="0EFA8B08"/>
    <w:rsid w:val="0EFAE5D1"/>
    <w:rsid w:val="0EFE8437"/>
    <w:rsid w:val="0F059D59"/>
    <w:rsid w:val="0F0C485B"/>
    <w:rsid w:val="0F107A67"/>
    <w:rsid w:val="0F110CA9"/>
    <w:rsid w:val="0F20F697"/>
    <w:rsid w:val="0F3C9E11"/>
    <w:rsid w:val="0F454564"/>
    <w:rsid w:val="0F4A6DC9"/>
    <w:rsid w:val="0F528269"/>
    <w:rsid w:val="0F5646AC"/>
    <w:rsid w:val="0F57AFE5"/>
    <w:rsid w:val="0F5AF158"/>
    <w:rsid w:val="0F692875"/>
    <w:rsid w:val="0F6C5697"/>
    <w:rsid w:val="0F7D8151"/>
    <w:rsid w:val="0F7F7CEB"/>
    <w:rsid w:val="0F80D725"/>
    <w:rsid w:val="0F82979F"/>
    <w:rsid w:val="0F881B4B"/>
    <w:rsid w:val="0F8DBAFA"/>
    <w:rsid w:val="0F8DF686"/>
    <w:rsid w:val="0F8E44EF"/>
    <w:rsid w:val="0F8EF41E"/>
    <w:rsid w:val="0F957361"/>
    <w:rsid w:val="0F9A219A"/>
    <w:rsid w:val="0F9BA377"/>
    <w:rsid w:val="0F9DDD08"/>
    <w:rsid w:val="0FA25D45"/>
    <w:rsid w:val="0FAEC228"/>
    <w:rsid w:val="0FAED4AE"/>
    <w:rsid w:val="0FB4100D"/>
    <w:rsid w:val="0FCA2FB6"/>
    <w:rsid w:val="0FCB37BE"/>
    <w:rsid w:val="0FCFD3CB"/>
    <w:rsid w:val="0FD01459"/>
    <w:rsid w:val="0FD5A334"/>
    <w:rsid w:val="0FD9C381"/>
    <w:rsid w:val="0FDEE43B"/>
    <w:rsid w:val="0FE311CD"/>
    <w:rsid w:val="0FE4474C"/>
    <w:rsid w:val="0FEB7E2B"/>
    <w:rsid w:val="0FF3F739"/>
    <w:rsid w:val="0FFA4554"/>
    <w:rsid w:val="0FFAD4BC"/>
    <w:rsid w:val="0FFB4A24"/>
    <w:rsid w:val="0FFDDF1E"/>
    <w:rsid w:val="100164D0"/>
    <w:rsid w:val="1007A1BD"/>
    <w:rsid w:val="10084265"/>
    <w:rsid w:val="100A528F"/>
    <w:rsid w:val="1011D44F"/>
    <w:rsid w:val="1017676C"/>
    <w:rsid w:val="1019084B"/>
    <w:rsid w:val="101E1F61"/>
    <w:rsid w:val="1023D96F"/>
    <w:rsid w:val="102D114A"/>
    <w:rsid w:val="10340CF1"/>
    <w:rsid w:val="10364336"/>
    <w:rsid w:val="1039BEAB"/>
    <w:rsid w:val="103DBABA"/>
    <w:rsid w:val="103EA7F2"/>
    <w:rsid w:val="10412FB1"/>
    <w:rsid w:val="1046C7C0"/>
    <w:rsid w:val="1048AA7E"/>
    <w:rsid w:val="1063A6B1"/>
    <w:rsid w:val="106512DB"/>
    <w:rsid w:val="1070DF9D"/>
    <w:rsid w:val="1071C77F"/>
    <w:rsid w:val="10729B16"/>
    <w:rsid w:val="10822293"/>
    <w:rsid w:val="10836581"/>
    <w:rsid w:val="108649A8"/>
    <w:rsid w:val="109083F6"/>
    <w:rsid w:val="109AD6CD"/>
    <w:rsid w:val="10A322D3"/>
    <w:rsid w:val="10A49C32"/>
    <w:rsid w:val="10A64B53"/>
    <w:rsid w:val="10AD5472"/>
    <w:rsid w:val="10AE147A"/>
    <w:rsid w:val="10B02C85"/>
    <w:rsid w:val="10C4674C"/>
    <w:rsid w:val="10C796E3"/>
    <w:rsid w:val="10D50AC1"/>
    <w:rsid w:val="10D57AE5"/>
    <w:rsid w:val="10D861C6"/>
    <w:rsid w:val="10E12F48"/>
    <w:rsid w:val="10E15AA3"/>
    <w:rsid w:val="10E5E944"/>
    <w:rsid w:val="10E88692"/>
    <w:rsid w:val="10E94EEC"/>
    <w:rsid w:val="10F04373"/>
    <w:rsid w:val="10F6584B"/>
    <w:rsid w:val="110D3EF6"/>
    <w:rsid w:val="111259E9"/>
    <w:rsid w:val="1113608C"/>
    <w:rsid w:val="111ADC2D"/>
    <w:rsid w:val="111D74BC"/>
    <w:rsid w:val="111EBAB6"/>
    <w:rsid w:val="1121985C"/>
    <w:rsid w:val="113143C2"/>
    <w:rsid w:val="11392198"/>
    <w:rsid w:val="113A1362"/>
    <w:rsid w:val="1140AF0E"/>
    <w:rsid w:val="1143AC10"/>
    <w:rsid w:val="114431FD"/>
    <w:rsid w:val="1146ED40"/>
    <w:rsid w:val="114AC102"/>
    <w:rsid w:val="114FD92A"/>
    <w:rsid w:val="1150933D"/>
    <w:rsid w:val="1157EB7F"/>
    <w:rsid w:val="115F1EBC"/>
    <w:rsid w:val="1161C5BE"/>
    <w:rsid w:val="1166F0A7"/>
    <w:rsid w:val="116DC433"/>
    <w:rsid w:val="1170B225"/>
    <w:rsid w:val="11767DB8"/>
    <w:rsid w:val="11768AB4"/>
    <w:rsid w:val="117F2263"/>
    <w:rsid w:val="11891B14"/>
    <w:rsid w:val="1189E188"/>
    <w:rsid w:val="118AEDD0"/>
    <w:rsid w:val="118C0E7E"/>
    <w:rsid w:val="11905C3F"/>
    <w:rsid w:val="1196461F"/>
    <w:rsid w:val="1199E573"/>
    <w:rsid w:val="119AA325"/>
    <w:rsid w:val="119CBAE5"/>
    <w:rsid w:val="119CFCF4"/>
    <w:rsid w:val="119FD040"/>
    <w:rsid w:val="11A6BD36"/>
    <w:rsid w:val="11ABC828"/>
    <w:rsid w:val="11AECBA4"/>
    <w:rsid w:val="11B1860A"/>
    <w:rsid w:val="11B1DF73"/>
    <w:rsid w:val="11B3B3FD"/>
    <w:rsid w:val="11BA9BA3"/>
    <w:rsid w:val="11BB9633"/>
    <w:rsid w:val="11BBE448"/>
    <w:rsid w:val="11BDEB3C"/>
    <w:rsid w:val="11C3A28B"/>
    <w:rsid w:val="11C8B812"/>
    <w:rsid w:val="11D072C7"/>
    <w:rsid w:val="11DD15FA"/>
    <w:rsid w:val="11E787E6"/>
    <w:rsid w:val="11E92EC0"/>
    <w:rsid w:val="11ECA084"/>
    <w:rsid w:val="11ED6E17"/>
    <w:rsid w:val="11ED719B"/>
    <w:rsid w:val="11EE4DC0"/>
    <w:rsid w:val="11F148DE"/>
    <w:rsid w:val="11F48B8A"/>
    <w:rsid w:val="11FE477C"/>
    <w:rsid w:val="120743AE"/>
    <w:rsid w:val="12093446"/>
    <w:rsid w:val="120B4E3D"/>
    <w:rsid w:val="12104F47"/>
    <w:rsid w:val="12128B94"/>
    <w:rsid w:val="1214836D"/>
    <w:rsid w:val="12187AE0"/>
    <w:rsid w:val="12187ED6"/>
    <w:rsid w:val="121D531C"/>
    <w:rsid w:val="121D987C"/>
    <w:rsid w:val="121FDEF3"/>
    <w:rsid w:val="1224D0DB"/>
    <w:rsid w:val="12257D7D"/>
    <w:rsid w:val="122645DB"/>
    <w:rsid w:val="122F2608"/>
    <w:rsid w:val="12319FA5"/>
    <w:rsid w:val="1231FDE2"/>
    <w:rsid w:val="1236C6EA"/>
    <w:rsid w:val="123893EC"/>
    <w:rsid w:val="123A45E1"/>
    <w:rsid w:val="123A941C"/>
    <w:rsid w:val="123B171F"/>
    <w:rsid w:val="123BB3DE"/>
    <w:rsid w:val="1240310B"/>
    <w:rsid w:val="1246A011"/>
    <w:rsid w:val="1248763A"/>
    <w:rsid w:val="124DF864"/>
    <w:rsid w:val="1253FD70"/>
    <w:rsid w:val="12561A28"/>
    <w:rsid w:val="1259A5B9"/>
    <w:rsid w:val="1259FB03"/>
    <w:rsid w:val="126C858D"/>
    <w:rsid w:val="1272B478"/>
    <w:rsid w:val="12751375"/>
    <w:rsid w:val="1277BC3D"/>
    <w:rsid w:val="12784CB1"/>
    <w:rsid w:val="12865675"/>
    <w:rsid w:val="1288EE3B"/>
    <w:rsid w:val="128AD5B7"/>
    <w:rsid w:val="1291B5CB"/>
    <w:rsid w:val="129D5A2D"/>
    <w:rsid w:val="12A19A74"/>
    <w:rsid w:val="12AE4732"/>
    <w:rsid w:val="12B93040"/>
    <w:rsid w:val="12C9A831"/>
    <w:rsid w:val="12CF8288"/>
    <w:rsid w:val="12D41A83"/>
    <w:rsid w:val="12D52428"/>
    <w:rsid w:val="12DE7975"/>
    <w:rsid w:val="12E4CBE6"/>
    <w:rsid w:val="12F34194"/>
    <w:rsid w:val="12F77E71"/>
    <w:rsid w:val="12F79972"/>
    <w:rsid w:val="12FDB06A"/>
    <w:rsid w:val="130B76F7"/>
    <w:rsid w:val="131031BC"/>
    <w:rsid w:val="13135859"/>
    <w:rsid w:val="1313FA3B"/>
    <w:rsid w:val="1318C899"/>
    <w:rsid w:val="13216E25"/>
    <w:rsid w:val="13227CC5"/>
    <w:rsid w:val="13265D53"/>
    <w:rsid w:val="13276A51"/>
    <w:rsid w:val="132C4275"/>
    <w:rsid w:val="132F2FEF"/>
    <w:rsid w:val="1330546D"/>
    <w:rsid w:val="13307477"/>
    <w:rsid w:val="13331036"/>
    <w:rsid w:val="13376559"/>
    <w:rsid w:val="133B0D80"/>
    <w:rsid w:val="133BFE1F"/>
    <w:rsid w:val="133E8152"/>
    <w:rsid w:val="1340C78B"/>
    <w:rsid w:val="13448536"/>
    <w:rsid w:val="13465DA3"/>
    <w:rsid w:val="1347617F"/>
    <w:rsid w:val="1347F239"/>
    <w:rsid w:val="134DC38C"/>
    <w:rsid w:val="13597EA4"/>
    <w:rsid w:val="135B6483"/>
    <w:rsid w:val="135BA613"/>
    <w:rsid w:val="135F1E58"/>
    <w:rsid w:val="13682D14"/>
    <w:rsid w:val="13685EEA"/>
    <w:rsid w:val="136B2842"/>
    <w:rsid w:val="1372694B"/>
    <w:rsid w:val="13731C73"/>
    <w:rsid w:val="137577DC"/>
    <w:rsid w:val="137C5BE5"/>
    <w:rsid w:val="137CFA54"/>
    <w:rsid w:val="137DD10A"/>
    <w:rsid w:val="13805DDF"/>
    <w:rsid w:val="13829651"/>
    <w:rsid w:val="138628D3"/>
    <w:rsid w:val="138D6D9C"/>
    <w:rsid w:val="138FF408"/>
    <w:rsid w:val="13904850"/>
    <w:rsid w:val="13910294"/>
    <w:rsid w:val="13AA1CCF"/>
    <w:rsid w:val="13B4B5F6"/>
    <w:rsid w:val="13C233F6"/>
    <w:rsid w:val="13CB11BD"/>
    <w:rsid w:val="13CB2CB8"/>
    <w:rsid w:val="13CB31B7"/>
    <w:rsid w:val="13CEA261"/>
    <w:rsid w:val="13D2648B"/>
    <w:rsid w:val="13D2D19B"/>
    <w:rsid w:val="13E68F71"/>
    <w:rsid w:val="13E7F081"/>
    <w:rsid w:val="13F0D34F"/>
    <w:rsid w:val="13F6C7FF"/>
    <w:rsid w:val="1404C172"/>
    <w:rsid w:val="140529AD"/>
    <w:rsid w:val="14065325"/>
    <w:rsid w:val="140C3E73"/>
    <w:rsid w:val="141B611C"/>
    <w:rsid w:val="141BB816"/>
    <w:rsid w:val="141BC6E5"/>
    <w:rsid w:val="141D1691"/>
    <w:rsid w:val="141EE70B"/>
    <w:rsid w:val="14259B60"/>
    <w:rsid w:val="1446A09A"/>
    <w:rsid w:val="144CF52C"/>
    <w:rsid w:val="144FB47A"/>
    <w:rsid w:val="145096A6"/>
    <w:rsid w:val="14559618"/>
    <w:rsid w:val="145825CE"/>
    <w:rsid w:val="145EA176"/>
    <w:rsid w:val="146446C1"/>
    <w:rsid w:val="146B748B"/>
    <w:rsid w:val="146E0B55"/>
    <w:rsid w:val="146E8E77"/>
    <w:rsid w:val="1477DECA"/>
    <w:rsid w:val="147A7A62"/>
    <w:rsid w:val="147D6A1F"/>
    <w:rsid w:val="147F20D1"/>
    <w:rsid w:val="147FA466"/>
    <w:rsid w:val="148001E2"/>
    <w:rsid w:val="14809766"/>
    <w:rsid w:val="14838FB9"/>
    <w:rsid w:val="148421EE"/>
    <w:rsid w:val="1488501D"/>
    <w:rsid w:val="148DFCD8"/>
    <w:rsid w:val="148E3787"/>
    <w:rsid w:val="148FAC33"/>
    <w:rsid w:val="14900D37"/>
    <w:rsid w:val="14958D95"/>
    <w:rsid w:val="14968A10"/>
    <w:rsid w:val="14975F31"/>
    <w:rsid w:val="14989956"/>
    <w:rsid w:val="149AF4DF"/>
    <w:rsid w:val="149CE646"/>
    <w:rsid w:val="149E18DC"/>
    <w:rsid w:val="149F7CCC"/>
    <w:rsid w:val="14A08A46"/>
    <w:rsid w:val="14A17572"/>
    <w:rsid w:val="14A1CF22"/>
    <w:rsid w:val="14A55C22"/>
    <w:rsid w:val="14A5C658"/>
    <w:rsid w:val="14A78686"/>
    <w:rsid w:val="14A8326E"/>
    <w:rsid w:val="14A97B83"/>
    <w:rsid w:val="14B1609C"/>
    <w:rsid w:val="14B92917"/>
    <w:rsid w:val="14B97FD2"/>
    <w:rsid w:val="14B9E3DA"/>
    <w:rsid w:val="14BB1B27"/>
    <w:rsid w:val="14BCA9B5"/>
    <w:rsid w:val="14BD4B07"/>
    <w:rsid w:val="14BE4D26"/>
    <w:rsid w:val="14C52E11"/>
    <w:rsid w:val="14D32E76"/>
    <w:rsid w:val="14D6F3F6"/>
    <w:rsid w:val="14E9DF4A"/>
    <w:rsid w:val="14EB2D10"/>
    <w:rsid w:val="14ED54B1"/>
    <w:rsid w:val="14F4AABF"/>
    <w:rsid w:val="14F71BD9"/>
    <w:rsid w:val="14F8632D"/>
    <w:rsid w:val="1501105C"/>
    <w:rsid w:val="15068D40"/>
    <w:rsid w:val="151058BB"/>
    <w:rsid w:val="1510F9E8"/>
    <w:rsid w:val="1513241B"/>
    <w:rsid w:val="1516D476"/>
    <w:rsid w:val="15175E9D"/>
    <w:rsid w:val="15213863"/>
    <w:rsid w:val="15238AA6"/>
    <w:rsid w:val="152E90E9"/>
    <w:rsid w:val="15368773"/>
    <w:rsid w:val="15375DD6"/>
    <w:rsid w:val="15391B62"/>
    <w:rsid w:val="15458ED0"/>
    <w:rsid w:val="1546580F"/>
    <w:rsid w:val="15499152"/>
    <w:rsid w:val="154E9AE8"/>
    <w:rsid w:val="15508657"/>
    <w:rsid w:val="15519A20"/>
    <w:rsid w:val="15532174"/>
    <w:rsid w:val="15564FFA"/>
    <w:rsid w:val="155C6D35"/>
    <w:rsid w:val="155F1E62"/>
    <w:rsid w:val="155F2FFF"/>
    <w:rsid w:val="15614444"/>
    <w:rsid w:val="1566FD19"/>
    <w:rsid w:val="1567FAF5"/>
    <w:rsid w:val="156E5BBA"/>
    <w:rsid w:val="15814106"/>
    <w:rsid w:val="15859A35"/>
    <w:rsid w:val="1585CBF7"/>
    <w:rsid w:val="1589AB60"/>
    <w:rsid w:val="158B82DB"/>
    <w:rsid w:val="158CC45A"/>
    <w:rsid w:val="15992253"/>
    <w:rsid w:val="15A1CE7D"/>
    <w:rsid w:val="15AB089C"/>
    <w:rsid w:val="15B074C7"/>
    <w:rsid w:val="15B2653F"/>
    <w:rsid w:val="15BAA389"/>
    <w:rsid w:val="15BBBA8C"/>
    <w:rsid w:val="15CBFE08"/>
    <w:rsid w:val="15CC1178"/>
    <w:rsid w:val="15D025AD"/>
    <w:rsid w:val="15D05BC6"/>
    <w:rsid w:val="15D1B938"/>
    <w:rsid w:val="15D29CF6"/>
    <w:rsid w:val="15D826A2"/>
    <w:rsid w:val="15F22BD9"/>
    <w:rsid w:val="15F404E6"/>
    <w:rsid w:val="15F631FA"/>
    <w:rsid w:val="15F926B6"/>
    <w:rsid w:val="15FB094C"/>
    <w:rsid w:val="15FB5F28"/>
    <w:rsid w:val="16038071"/>
    <w:rsid w:val="16060428"/>
    <w:rsid w:val="1606E977"/>
    <w:rsid w:val="160AC5F1"/>
    <w:rsid w:val="16194BD3"/>
    <w:rsid w:val="161F65E5"/>
    <w:rsid w:val="16221C67"/>
    <w:rsid w:val="16226090"/>
    <w:rsid w:val="162E936E"/>
    <w:rsid w:val="16320CC6"/>
    <w:rsid w:val="163870FD"/>
    <w:rsid w:val="1638A88A"/>
    <w:rsid w:val="163C8595"/>
    <w:rsid w:val="165006F4"/>
    <w:rsid w:val="16599FA5"/>
    <w:rsid w:val="165AAC7F"/>
    <w:rsid w:val="165FE581"/>
    <w:rsid w:val="16678A37"/>
    <w:rsid w:val="16680E6B"/>
    <w:rsid w:val="166ED445"/>
    <w:rsid w:val="166F6479"/>
    <w:rsid w:val="166F6E9F"/>
    <w:rsid w:val="1672703A"/>
    <w:rsid w:val="16746CF8"/>
    <w:rsid w:val="16795C19"/>
    <w:rsid w:val="167F7FF7"/>
    <w:rsid w:val="1685AFAB"/>
    <w:rsid w:val="1688A4BB"/>
    <w:rsid w:val="168D2A29"/>
    <w:rsid w:val="169A4015"/>
    <w:rsid w:val="169BF47C"/>
    <w:rsid w:val="169C50B6"/>
    <w:rsid w:val="169C694A"/>
    <w:rsid w:val="169D829C"/>
    <w:rsid w:val="169EC54B"/>
    <w:rsid w:val="16A45E33"/>
    <w:rsid w:val="16A827FA"/>
    <w:rsid w:val="16AC9ABE"/>
    <w:rsid w:val="16AF6AA0"/>
    <w:rsid w:val="16B07AF0"/>
    <w:rsid w:val="16B1A025"/>
    <w:rsid w:val="16BA36FF"/>
    <w:rsid w:val="16BE9B43"/>
    <w:rsid w:val="16BF24BF"/>
    <w:rsid w:val="16BFC553"/>
    <w:rsid w:val="16C35DA8"/>
    <w:rsid w:val="16C73293"/>
    <w:rsid w:val="16CDFB57"/>
    <w:rsid w:val="16CF3B14"/>
    <w:rsid w:val="16D48A46"/>
    <w:rsid w:val="16D817BA"/>
    <w:rsid w:val="16DA02DC"/>
    <w:rsid w:val="16DB7469"/>
    <w:rsid w:val="16DB9AB6"/>
    <w:rsid w:val="16DE8220"/>
    <w:rsid w:val="16E30FC7"/>
    <w:rsid w:val="16E6DEBC"/>
    <w:rsid w:val="16F73C08"/>
    <w:rsid w:val="16F979A0"/>
    <w:rsid w:val="16FC05C5"/>
    <w:rsid w:val="16FEC59A"/>
    <w:rsid w:val="17012EAA"/>
    <w:rsid w:val="170E5077"/>
    <w:rsid w:val="17105E57"/>
    <w:rsid w:val="1711622D"/>
    <w:rsid w:val="17145F79"/>
    <w:rsid w:val="1718265B"/>
    <w:rsid w:val="171C2E6B"/>
    <w:rsid w:val="1724D3A6"/>
    <w:rsid w:val="172E56A9"/>
    <w:rsid w:val="1735D3F5"/>
    <w:rsid w:val="173A5B80"/>
    <w:rsid w:val="173B3CF8"/>
    <w:rsid w:val="173B7CEB"/>
    <w:rsid w:val="17400597"/>
    <w:rsid w:val="17403370"/>
    <w:rsid w:val="1758F621"/>
    <w:rsid w:val="175C134C"/>
    <w:rsid w:val="175D9565"/>
    <w:rsid w:val="175F4142"/>
    <w:rsid w:val="1760267A"/>
    <w:rsid w:val="1769938E"/>
    <w:rsid w:val="176A276F"/>
    <w:rsid w:val="176A2EDD"/>
    <w:rsid w:val="176B0E02"/>
    <w:rsid w:val="17710CB3"/>
    <w:rsid w:val="177A697B"/>
    <w:rsid w:val="177E70C1"/>
    <w:rsid w:val="17845DA1"/>
    <w:rsid w:val="178AB450"/>
    <w:rsid w:val="178F03C3"/>
    <w:rsid w:val="17985C39"/>
    <w:rsid w:val="179B500B"/>
    <w:rsid w:val="17A008C9"/>
    <w:rsid w:val="17A68EE0"/>
    <w:rsid w:val="17A87E35"/>
    <w:rsid w:val="17ABE119"/>
    <w:rsid w:val="17B600B5"/>
    <w:rsid w:val="17B8235F"/>
    <w:rsid w:val="17B8B2A5"/>
    <w:rsid w:val="17BB4AE4"/>
    <w:rsid w:val="17C8D17B"/>
    <w:rsid w:val="17C9A768"/>
    <w:rsid w:val="17D88FAF"/>
    <w:rsid w:val="17D9A872"/>
    <w:rsid w:val="17DD6D0F"/>
    <w:rsid w:val="17E6BD1A"/>
    <w:rsid w:val="17E81DE0"/>
    <w:rsid w:val="17E9690F"/>
    <w:rsid w:val="17ECF97E"/>
    <w:rsid w:val="17F64676"/>
    <w:rsid w:val="17FF7D34"/>
    <w:rsid w:val="1807502F"/>
    <w:rsid w:val="1808B6CF"/>
    <w:rsid w:val="1817EFF8"/>
    <w:rsid w:val="1821F67E"/>
    <w:rsid w:val="182EDB37"/>
    <w:rsid w:val="18330024"/>
    <w:rsid w:val="18349807"/>
    <w:rsid w:val="18355C21"/>
    <w:rsid w:val="183599CA"/>
    <w:rsid w:val="1836EAB6"/>
    <w:rsid w:val="18394057"/>
    <w:rsid w:val="183D1F95"/>
    <w:rsid w:val="1841611B"/>
    <w:rsid w:val="1844FD7C"/>
    <w:rsid w:val="18573ED0"/>
    <w:rsid w:val="185956DB"/>
    <w:rsid w:val="1860A84D"/>
    <w:rsid w:val="1864E512"/>
    <w:rsid w:val="186D91A2"/>
    <w:rsid w:val="1874D37A"/>
    <w:rsid w:val="187944A0"/>
    <w:rsid w:val="187C4E5C"/>
    <w:rsid w:val="1883618C"/>
    <w:rsid w:val="1886260E"/>
    <w:rsid w:val="18891101"/>
    <w:rsid w:val="188A6B1D"/>
    <w:rsid w:val="188B9E6E"/>
    <w:rsid w:val="1890D3DE"/>
    <w:rsid w:val="18922444"/>
    <w:rsid w:val="189498C9"/>
    <w:rsid w:val="18AE3EF9"/>
    <w:rsid w:val="18B1080E"/>
    <w:rsid w:val="18B21A9C"/>
    <w:rsid w:val="18B9508C"/>
    <w:rsid w:val="18BAB3E3"/>
    <w:rsid w:val="18BB7C16"/>
    <w:rsid w:val="18BD4AE6"/>
    <w:rsid w:val="18C40683"/>
    <w:rsid w:val="18C76284"/>
    <w:rsid w:val="18C996C2"/>
    <w:rsid w:val="18CAB619"/>
    <w:rsid w:val="18D079C9"/>
    <w:rsid w:val="18D2D6DD"/>
    <w:rsid w:val="18DE1BD0"/>
    <w:rsid w:val="18EDE243"/>
    <w:rsid w:val="18F00B15"/>
    <w:rsid w:val="18F3779B"/>
    <w:rsid w:val="18FB2478"/>
    <w:rsid w:val="18FDCD5D"/>
    <w:rsid w:val="18FE5B7D"/>
    <w:rsid w:val="1900DD6A"/>
    <w:rsid w:val="1901B03D"/>
    <w:rsid w:val="1904F35E"/>
    <w:rsid w:val="191B2663"/>
    <w:rsid w:val="191DCAF8"/>
    <w:rsid w:val="1920BE00"/>
    <w:rsid w:val="19239A06"/>
    <w:rsid w:val="1925A2A4"/>
    <w:rsid w:val="1929CC9B"/>
    <w:rsid w:val="19344420"/>
    <w:rsid w:val="19360187"/>
    <w:rsid w:val="19392F83"/>
    <w:rsid w:val="1939E803"/>
    <w:rsid w:val="193C3E8B"/>
    <w:rsid w:val="193FDD4B"/>
    <w:rsid w:val="1943FD5B"/>
    <w:rsid w:val="194FB151"/>
    <w:rsid w:val="1951E9C3"/>
    <w:rsid w:val="1954405F"/>
    <w:rsid w:val="195FFFBD"/>
    <w:rsid w:val="19643A2D"/>
    <w:rsid w:val="197C767A"/>
    <w:rsid w:val="197CEF78"/>
    <w:rsid w:val="198045DC"/>
    <w:rsid w:val="19847BC7"/>
    <w:rsid w:val="1984E2F9"/>
    <w:rsid w:val="19879437"/>
    <w:rsid w:val="198850CF"/>
    <w:rsid w:val="19899EAD"/>
    <w:rsid w:val="198EFAD5"/>
    <w:rsid w:val="19911750"/>
    <w:rsid w:val="19921EA9"/>
    <w:rsid w:val="199244D8"/>
    <w:rsid w:val="1992D07C"/>
    <w:rsid w:val="19958B0A"/>
    <w:rsid w:val="199E9D7F"/>
    <w:rsid w:val="19A4A9DD"/>
    <w:rsid w:val="19A85D64"/>
    <w:rsid w:val="19A8D149"/>
    <w:rsid w:val="19B0F971"/>
    <w:rsid w:val="19B59076"/>
    <w:rsid w:val="19B7EF37"/>
    <w:rsid w:val="19BDDF92"/>
    <w:rsid w:val="19BF99CD"/>
    <w:rsid w:val="19C74167"/>
    <w:rsid w:val="19C8BC22"/>
    <w:rsid w:val="19E170E9"/>
    <w:rsid w:val="19E1B5C3"/>
    <w:rsid w:val="19F184E0"/>
    <w:rsid w:val="19F682B8"/>
    <w:rsid w:val="1A0106F6"/>
    <w:rsid w:val="1A03107D"/>
    <w:rsid w:val="1A0671D4"/>
    <w:rsid w:val="1A093F84"/>
    <w:rsid w:val="1A0BC148"/>
    <w:rsid w:val="1A102026"/>
    <w:rsid w:val="1A1077F8"/>
    <w:rsid w:val="1A11C58A"/>
    <w:rsid w:val="1A16BFF1"/>
    <w:rsid w:val="1A19702F"/>
    <w:rsid w:val="1A1B5A8A"/>
    <w:rsid w:val="1A1E605F"/>
    <w:rsid w:val="1A23BFD9"/>
    <w:rsid w:val="1A26CA4E"/>
    <w:rsid w:val="1A3FBADA"/>
    <w:rsid w:val="1A41210D"/>
    <w:rsid w:val="1A42729D"/>
    <w:rsid w:val="1A43E383"/>
    <w:rsid w:val="1A45BB41"/>
    <w:rsid w:val="1A469C3E"/>
    <w:rsid w:val="1A47AD60"/>
    <w:rsid w:val="1A4DD8CD"/>
    <w:rsid w:val="1A529060"/>
    <w:rsid w:val="1A5E6D9B"/>
    <w:rsid w:val="1A6F8D5A"/>
    <w:rsid w:val="1A6FCDA3"/>
    <w:rsid w:val="1A70831C"/>
    <w:rsid w:val="1A790C04"/>
    <w:rsid w:val="1A7E2337"/>
    <w:rsid w:val="1A887526"/>
    <w:rsid w:val="1A88DA72"/>
    <w:rsid w:val="1A8ECCC8"/>
    <w:rsid w:val="1A8FD0A6"/>
    <w:rsid w:val="1A91BEFC"/>
    <w:rsid w:val="1A929188"/>
    <w:rsid w:val="1A9AAC62"/>
    <w:rsid w:val="1A9D71B7"/>
    <w:rsid w:val="1AA3AE0C"/>
    <w:rsid w:val="1AA3C2B4"/>
    <w:rsid w:val="1AB4A14D"/>
    <w:rsid w:val="1AB55D78"/>
    <w:rsid w:val="1AB5FAA5"/>
    <w:rsid w:val="1AB83ADE"/>
    <w:rsid w:val="1ABD0CCA"/>
    <w:rsid w:val="1AC1462A"/>
    <w:rsid w:val="1AC247E6"/>
    <w:rsid w:val="1AC2E9AA"/>
    <w:rsid w:val="1AC8A385"/>
    <w:rsid w:val="1ACEA993"/>
    <w:rsid w:val="1AE22E2D"/>
    <w:rsid w:val="1AECB896"/>
    <w:rsid w:val="1AEDAF8C"/>
    <w:rsid w:val="1AEF2AB3"/>
    <w:rsid w:val="1AF454B7"/>
    <w:rsid w:val="1AF8A539"/>
    <w:rsid w:val="1AFD4E79"/>
    <w:rsid w:val="1B03C4F5"/>
    <w:rsid w:val="1B09C240"/>
    <w:rsid w:val="1B0E79F2"/>
    <w:rsid w:val="1B129EB2"/>
    <w:rsid w:val="1B12F09D"/>
    <w:rsid w:val="1B28FD11"/>
    <w:rsid w:val="1B2A2C01"/>
    <w:rsid w:val="1B300E5B"/>
    <w:rsid w:val="1B367942"/>
    <w:rsid w:val="1B3BCFE2"/>
    <w:rsid w:val="1B48F2E6"/>
    <w:rsid w:val="1B4B6936"/>
    <w:rsid w:val="1B5DC5AC"/>
    <w:rsid w:val="1B6539F8"/>
    <w:rsid w:val="1B678835"/>
    <w:rsid w:val="1B679491"/>
    <w:rsid w:val="1B67DFA3"/>
    <w:rsid w:val="1B6F0704"/>
    <w:rsid w:val="1B6FE609"/>
    <w:rsid w:val="1B70211D"/>
    <w:rsid w:val="1B72BA82"/>
    <w:rsid w:val="1B7E2E58"/>
    <w:rsid w:val="1B7EDECC"/>
    <w:rsid w:val="1B88ADD9"/>
    <w:rsid w:val="1B9742B9"/>
    <w:rsid w:val="1B9CA7CD"/>
    <w:rsid w:val="1BA0DBEA"/>
    <w:rsid w:val="1BC002AC"/>
    <w:rsid w:val="1BC172F0"/>
    <w:rsid w:val="1BC4C5BB"/>
    <w:rsid w:val="1BD27C1D"/>
    <w:rsid w:val="1BD55013"/>
    <w:rsid w:val="1BD90DBE"/>
    <w:rsid w:val="1BE048B8"/>
    <w:rsid w:val="1BE50902"/>
    <w:rsid w:val="1BE8A7C5"/>
    <w:rsid w:val="1BEA6D1E"/>
    <w:rsid w:val="1BEB744A"/>
    <w:rsid w:val="1BEBCA91"/>
    <w:rsid w:val="1BED36D3"/>
    <w:rsid w:val="1BF15E99"/>
    <w:rsid w:val="1BF51C7B"/>
    <w:rsid w:val="1BFA3FE8"/>
    <w:rsid w:val="1C015BCB"/>
    <w:rsid w:val="1C022D58"/>
    <w:rsid w:val="1C0555A6"/>
    <w:rsid w:val="1C0ADAFC"/>
    <w:rsid w:val="1C0D91A2"/>
    <w:rsid w:val="1C0E9240"/>
    <w:rsid w:val="1C11C7FD"/>
    <w:rsid w:val="1C1D820E"/>
    <w:rsid w:val="1C1E446C"/>
    <w:rsid w:val="1C1F9225"/>
    <w:rsid w:val="1C1F9549"/>
    <w:rsid w:val="1C2863F1"/>
    <w:rsid w:val="1C33E58C"/>
    <w:rsid w:val="1C38A6A6"/>
    <w:rsid w:val="1C3B2365"/>
    <w:rsid w:val="1C3CD4AD"/>
    <w:rsid w:val="1C3DCDA8"/>
    <w:rsid w:val="1C438BFA"/>
    <w:rsid w:val="1C43FC1E"/>
    <w:rsid w:val="1C464EDF"/>
    <w:rsid w:val="1C4A5A00"/>
    <w:rsid w:val="1C4EA901"/>
    <w:rsid w:val="1C51A5F1"/>
    <w:rsid w:val="1C54B8E6"/>
    <w:rsid w:val="1C55FE54"/>
    <w:rsid w:val="1C5ADE95"/>
    <w:rsid w:val="1C6591FC"/>
    <w:rsid w:val="1C6AD85A"/>
    <w:rsid w:val="1C6EC498"/>
    <w:rsid w:val="1C6F1030"/>
    <w:rsid w:val="1C7116B2"/>
    <w:rsid w:val="1C75B954"/>
    <w:rsid w:val="1C76628E"/>
    <w:rsid w:val="1C7ADEEE"/>
    <w:rsid w:val="1C843104"/>
    <w:rsid w:val="1C8B6FD5"/>
    <w:rsid w:val="1CA8949B"/>
    <w:rsid w:val="1CAFD1DD"/>
    <w:rsid w:val="1CB0DCB2"/>
    <w:rsid w:val="1CB2939B"/>
    <w:rsid w:val="1CB6C58A"/>
    <w:rsid w:val="1CB6D546"/>
    <w:rsid w:val="1CBA1F6F"/>
    <w:rsid w:val="1CC5587A"/>
    <w:rsid w:val="1CC7D417"/>
    <w:rsid w:val="1CC8FA3A"/>
    <w:rsid w:val="1CD04098"/>
    <w:rsid w:val="1CD571E0"/>
    <w:rsid w:val="1CD5E934"/>
    <w:rsid w:val="1CD72B34"/>
    <w:rsid w:val="1CD73627"/>
    <w:rsid w:val="1CD88E57"/>
    <w:rsid w:val="1CDF6D8C"/>
    <w:rsid w:val="1CE2B470"/>
    <w:rsid w:val="1CE75941"/>
    <w:rsid w:val="1CE84064"/>
    <w:rsid w:val="1CEA0D34"/>
    <w:rsid w:val="1CEB4785"/>
    <w:rsid w:val="1CF4D888"/>
    <w:rsid w:val="1CF6F16E"/>
    <w:rsid w:val="1CF83ACE"/>
    <w:rsid w:val="1CF8E44C"/>
    <w:rsid w:val="1D06A72F"/>
    <w:rsid w:val="1D09379A"/>
    <w:rsid w:val="1D0C1B11"/>
    <w:rsid w:val="1D12B6F5"/>
    <w:rsid w:val="1D155339"/>
    <w:rsid w:val="1D16AC63"/>
    <w:rsid w:val="1D1A76A7"/>
    <w:rsid w:val="1D1A890C"/>
    <w:rsid w:val="1D1BDA06"/>
    <w:rsid w:val="1D1D5D7D"/>
    <w:rsid w:val="1D20FB1A"/>
    <w:rsid w:val="1D22C26D"/>
    <w:rsid w:val="1D274333"/>
    <w:rsid w:val="1D2A1D61"/>
    <w:rsid w:val="1D2EF552"/>
    <w:rsid w:val="1D2FC5A6"/>
    <w:rsid w:val="1D33DA23"/>
    <w:rsid w:val="1D35F5DE"/>
    <w:rsid w:val="1D382D1D"/>
    <w:rsid w:val="1D3AEE07"/>
    <w:rsid w:val="1D3E2BEB"/>
    <w:rsid w:val="1D412F03"/>
    <w:rsid w:val="1D46F62D"/>
    <w:rsid w:val="1D47CAE4"/>
    <w:rsid w:val="1D49BCED"/>
    <w:rsid w:val="1D4F32B8"/>
    <w:rsid w:val="1D53F62C"/>
    <w:rsid w:val="1D5786B4"/>
    <w:rsid w:val="1D5DA6E2"/>
    <w:rsid w:val="1D6162AA"/>
    <w:rsid w:val="1D661838"/>
    <w:rsid w:val="1D6753A6"/>
    <w:rsid w:val="1D6B4B55"/>
    <w:rsid w:val="1D6D9F37"/>
    <w:rsid w:val="1D71199D"/>
    <w:rsid w:val="1D7AB2CE"/>
    <w:rsid w:val="1D7E1F92"/>
    <w:rsid w:val="1D81E301"/>
    <w:rsid w:val="1D83E7B1"/>
    <w:rsid w:val="1D8C6353"/>
    <w:rsid w:val="1D8DBBD7"/>
    <w:rsid w:val="1D940517"/>
    <w:rsid w:val="1D94C714"/>
    <w:rsid w:val="1D972599"/>
    <w:rsid w:val="1DA33648"/>
    <w:rsid w:val="1DAD5C23"/>
    <w:rsid w:val="1DB1EC5A"/>
    <w:rsid w:val="1DB7C3AE"/>
    <w:rsid w:val="1DBBB7BD"/>
    <w:rsid w:val="1DC76BA0"/>
    <w:rsid w:val="1DC86EF6"/>
    <w:rsid w:val="1DCC7BB2"/>
    <w:rsid w:val="1DCEA36F"/>
    <w:rsid w:val="1DD195CE"/>
    <w:rsid w:val="1DD3B12A"/>
    <w:rsid w:val="1DD73AD0"/>
    <w:rsid w:val="1DD86B4E"/>
    <w:rsid w:val="1DD98259"/>
    <w:rsid w:val="1DDBD00A"/>
    <w:rsid w:val="1DE08EE2"/>
    <w:rsid w:val="1DE4C8F3"/>
    <w:rsid w:val="1DE86924"/>
    <w:rsid w:val="1DEC8355"/>
    <w:rsid w:val="1DF162CA"/>
    <w:rsid w:val="1DF61BE3"/>
    <w:rsid w:val="1DFF5124"/>
    <w:rsid w:val="1E071A7A"/>
    <w:rsid w:val="1E09BD0C"/>
    <w:rsid w:val="1E0C2E3C"/>
    <w:rsid w:val="1E0E42CB"/>
    <w:rsid w:val="1E0F651A"/>
    <w:rsid w:val="1E0F8435"/>
    <w:rsid w:val="1E23CA4C"/>
    <w:rsid w:val="1E24581E"/>
    <w:rsid w:val="1E25AE90"/>
    <w:rsid w:val="1E27228E"/>
    <w:rsid w:val="1E30A20F"/>
    <w:rsid w:val="1E333BAA"/>
    <w:rsid w:val="1E376F75"/>
    <w:rsid w:val="1E3D5B7B"/>
    <w:rsid w:val="1E3EB2EA"/>
    <w:rsid w:val="1E4B3517"/>
    <w:rsid w:val="1E4CC8AE"/>
    <w:rsid w:val="1E512197"/>
    <w:rsid w:val="1E5A1415"/>
    <w:rsid w:val="1E5E07E8"/>
    <w:rsid w:val="1E61BE5C"/>
    <w:rsid w:val="1E63344A"/>
    <w:rsid w:val="1E65F0C3"/>
    <w:rsid w:val="1E6B266A"/>
    <w:rsid w:val="1E6C3EA4"/>
    <w:rsid w:val="1E7C0956"/>
    <w:rsid w:val="1E7EA320"/>
    <w:rsid w:val="1E92DD43"/>
    <w:rsid w:val="1E9ED6D6"/>
    <w:rsid w:val="1EA33AEE"/>
    <w:rsid w:val="1EA4369B"/>
    <w:rsid w:val="1EA55BFF"/>
    <w:rsid w:val="1EB88B7D"/>
    <w:rsid w:val="1EBAF80D"/>
    <w:rsid w:val="1EBC14DA"/>
    <w:rsid w:val="1EBD89CF"/>
    <w:rsid w:val="1EC2D26E"/>
    <w:rsid w:val="1EC84F23"/>
    <w:rsid w:val="1ECA77EA"/>
    <w:rsid w:val="1ECF27D1"/>
    <w:rsid w:val="1ED09AEE"/>
    <w:rsid w:val="1ED0C9EA"/>
    <w:rsid w:val="1ED103AF"/>
    <w:rsid w:val="1ED4E13B"/>
    <w:rsid w:val="1EDD2836"/>
    <w:rsid w:val="1EDE0984"/>
    <w:rsid w:val="1EDE3333"/>
    <w:rsid w:val="1EE3F915"/>
    <w:rsid w:val="1EE41FE6"/>
    <w:rsid w:val="1EE7B74E"/>
    <w:rsid w:val="1EE9231E"/>
    <w:rsid w:val="1EEF55D6"/>
    <w:rsid w:val="1EF1F51B"/>
    <w:rsid w:val="1EF43C89"/>
    <w:rsid w:val="1EF562A8"/>
    <w:rsid w:val="1EF660A7"/>
    <w:rsid w:val="1EF881BB"/>
    <w:rsid w:val="1EFC0C1A"/>
    <w:rsid w:val="1EFFD274"/>
    <w:rsid w:val="1F028CC0"/>
    <w:rsid w:val="1F0692F3"/>
    <w:rsid w:val="1F06B99B"/>
    <w:rsid w:val="1F09A586"/>
    <w:rsid w:val="1F10E2AF"/>
    <w:rsid w:val="1F113AD4"/>
    <w:rsid w:val="1F161596"/>
    <w:rsid w:val="1F1935A4"/>
    <w:rsid w:val="1F1F7E66"/>
    <w:rsid w:val="1F29A383"/>
    <w:rsid w:val="1F2F1DF9"/>
    <w:rsid w:val="1F30326D"/>
    <w:rsid w:val="1F340C42"/>
    <w:rsid w:val="1F3B1ED1"/>
    <w:rsid w:val="1F404E62"/>
    <w:rsid w:val="1F405699"/>
    <w:rsid w:val="1F44DD0C"/>
    <w:rsid w:val="1F4B1060"/>
    <w:rsid w:val="1F4B248F"/>
    <w:rsid w:val="1F5311C6"/>
    <w:rsid w:val="1F5489B2"/>
    <w:rsid w:val="1F56071E"/>
    <w:rsid w:val="1F57E666"/>
    <w:rsid w:val="1F61F4D3"/>
    <w:rsid w:val="1F68A368"/>
    <w:rsid w:val="1F6B0316"/>
    <w:rsid w:val="1F73AAE6"/>
    <w:rsid w:val="1F7B9CCC"/>
    <w:rsid w:val="1F7D0D2C"/>
    <w:rsid w:val="1F82D1CF"/>
    <w:rsid w:val="1F8D12F4"/>
    <w:rsid w:val="1F921A5D"/>
    <w:rsid w:val="1F987B90"/>
    <w:rsid w:val="1F998656"/>
    <w:rsid w:val="1F9AD875"/>
    <w:rsid w:val="1F9C558D"/>
    <w:rsid w:val="1FA08ACF"/>
    <w:rsid w:val="1FA136D1"/>
    <w:rsid w:val="1FA14284"/>
    <w:rsid w:val="1FA9F62A"/>
    <w:rsid w:val="1FAAEFEA"/>
    <w:rsid w:val="1FAB956C"/>
    <w:rsid w:val="1FAE60CC"/>
    <w:rsid w:val="1FB575C1"/>
    <w:rsid w:val="1FBB0C95"/>
    <w:rsid w:val="1FBC040E"/>
    <w:rsid w:val="1FCBA7DC"/>
    <w:rsid w:val="1FCC3D68"/>
    <w:rsid w:val="1FCEB639"/>
    <w:rsid w:val="1FCFB644"/>
    <w:rsid w:val="1FD144C9"/>
    <w:rsid w:val="1FD7892A"/>
    <w:rsid w:val="1FD8AF4E"/>
    <w:rsid w:val="1FDF9C70"/>
    <w:rsid w:val="1FE8FDCC"/>
    <w:rsid w:val="1FF41BB0"/>
    <w:rsid w:val="1FF5B110"/>
    <w:rsid w:val="1FFD36A7"/>
    <w:rsid w:val="20011198"/>
    <w:rsid w:val="2003BAAB"/>
    <w:rsid w:val="200D0E21"/>
    <w:rsid w:val="20170E4E"/>
    <w:rsid w:val="201FC715"/>
    <w:rsid w:val="20220918"/>
    <w:rsid w:val="2025E84D"/>
    <w:rsid w:val="2026D192"/>
    <w:rsid w:val="2028010B"/>
    <w:rsid w:val="20280839"/>
    <w:rsid w:val="202C02FE"/>
    <w:rsid w:val="202CCEA9"/>
    <w:rsid w:val="202D23F9"/>
    <w:rsid w:val="2031F02E"/>
    <w:rsid w:val="20332D90"/>
    <w:rsid w:val="2035D9EC"/>
    <w:rsid w:val="203AA683"/>
    <w:rsid w:val="203D5F47"/>
    <w:rsid w:val="2040ABAF"/>
    <w:rsid w:val="2048E9CE"/>
    <w:rsid w:val="204E1A0B"/>
    <w:rsid w:val="204FBED7"/>
    <w:rsid w:val="2050B947"/>
    <w:rsid w:val="2055E03A"/>
    <w:rsid w:val="2057D295"/>
    <w:rsid w:val="205A05A2"/>
    <w:rsid w:val="205B1221"/>
    <w:rsid w:val="2060577C"/>
    <w:rsid w:val="2067D857"/>
    <w:rsid w:val="206CC529"/>
    <w:rsid w:val="2073F55C"/>
    <w:rsid w:val="2075D8AD"/>
    <w:rsid w:val="2078C070"/>
    <w:rsid w:val="207B5191"/>
    <w:rsid w:val="207C3729"/>
    <w:rsid w:val="207DFF77"/>
    <w:rsid w:val="20845501"/>
    <w:rsid w:val="2084A69D"/>
    <w:rsid w:val="2086D96F"/>
    <w:rsid w:val="208C2290"/>
    <w:rsid w:val="208D213E"/>
    <w:rsid w:val="208F7716"/>
    <w:rsid w:val="20982C46"/>
    <w:rsid w:val="209ED2DC"/>
    <w:rsid w:val="20A77703"/>
    <w:rsid w:val="20A79C9B"/>
    <w:rsid w:val="20AACCC6"/>
    <w:rsid w:val="20AB1F18"/>
    <w:rsid w:val="20B0F241"/>
    <w:rsid w:val="20B76BAA"/>
    <w:rsid w:val="20C2F521"/>
    <w:rsid w:val="20C3A829"/>
    <w:rsid w:val="20C4A76F"/>
    <w:rsid w:val="20CB22EB"/>
    <w:rsid w:val="20CB5301"/>
    <w:rsid w:val="20CC7309"/>
    <w:rsid w:val="20D0833F"/>
    <w:rsid w:val="20D3ADAE"/>
    <w:rsid w:val="20D857B4"/>
    <w:rsid w:val="20DEA48C"/>
    <w:rsid w:val="20E7A5E0"/>
    <w:rsid w:val="20EAE713"/>
    <w:rsid w:val="20ECA959"/>
    <w:rsid w:val="20F1A230"/>
    <w:rsid w:val="20F8BF74"/>
    <w:rsid w:val="20F9E41A"/>
    <w:rsid w:val="2105668B"/>
    <w:rsid w:val="210B0003"/>
    <w:rsid w:val="210F3C51"/>
    <w:rsid w:val="21131B16"/>
    <w:rsid w:val="21167E19"/>
    <w:rsid w:val="21234DD3"/>
    <w:rsid w:val="21254E05"/>
    <w:rsid w:val="212947FC"/>
    <w:rsid w:val="212A3BC5"/>
    <w:rsid w:val="212B65F6"/>
    <w:rsid w:val="213569C9"/>
    <w:rsid w:val="213AD4FC"/>
    <w:rsid w:val="2143C8B3"/>
    <w:rsid w:val="214E7429"/>
    <w:rsid w:val="215059A1"/>
    <w:rsid w:val="21587B68"/>
    <w:rsid w:val="215CD7CB"/>
    <w:rsid w:val="2161A029"/>
    <w:rsid w:val="2162861F"/>
    <w:rsid w:val="2168CF12"/>
    <w:rsid w:val="216966BF"/>
    <w:rsid w:val="216F2A4B"/>
    <w:rsid w:val="217A1AE9"/>
    <w:rsid w:val="217D7DF7"/>
    <w:rsid w:val="2184AECA"/>
    <w:rsid w:val="21891C99"/>
    <w:rsid w:val="218FEC11"/>
    <w:rsid w:val="2197BBF9"/>
    <w:rsid w:val="219AD4FE"/>
    <w:rsid w:val="21A04DC8"/>
    <w:rsid w:val="21A761E7"/>
    <w:rsid w:val="21ADA003"/>
    <w:rsid w:val="21B47E70"/>
    <w:rsid w:val="21C08654"/>
    <w:rsid w:val="21D6015E"/>
    <w:rsid w:val="21DC3965"/>
    <w:rsid w:val="21E09803"/>
    <w:rsid w:val="21E0F173"/>
    <w:rsid w:val="21E48353"/>
    <w:rsid w:val="21EBE925"/>
    <w:rsid w:val="21EC0AD5"/>
    <w:rsid w:val="21ECD781"/>
    <w:rsid w:val="21EE0130"/>
    <w:rsid w:val="21F356AD"/>
    <w:rsid w:val="21F55C89"/>
    <w:rsid w:val="21F874B1"/>
    <w:rsid w:val="21F8A9D3"/>
    <w:rsid w:val="21FADE91"/>
    <w:rsid w:val="22023BF7"/>
    <w:rsid w:val="22056B8E"/>
    <w:rsid w:val="2205F022"/>
    <w:rsid w:val="22094D15"/>
    <w:rsid w:val="220BA4A4"/>
    <w:rsid w:val="22187E82"/>
    <w:rsid w:val="222723EB"/>
    <w:rsid w:val="22293CD9"/>
    <w:rsid w:val="22359A45"/>
    <w:rsid w:val="223A93CD"/>
    <w:rsid w:val="223AF79A"/>
    <w:rsid w:val="223E6486"/>
    <w:rsid w:val="22412011"/>
    <w:rsid w:val="2246F41E"/>
    <w:rsid w:val="22561B70"/>
    <w:rsid w:val="22573557"/>
    <w:rsid w:val="2258A474"/>
    <w:rsid w:val="225B0BFC"/>
    <w:rsid w:val="225B7560"/>
    <w:rsid w:val="2264194F"/>
    <w:rsid w:val="2265BD41"/>
    <w:rsid w:val="2268395D"/>
    <w:rsid w:val="226FA130"/>
    <w:rsid w:val="2275BBAC"/>
    <w:rsid w:val="227745EE"/>
    <w:rsid w:val="227B8D3F"/>
    <w:rsid w:val="22826E5A"/>
    <w:rsid w:val="2282F6C8"/>
    <w:rsid w:val="228F9022"/>
    <w:rsid w:val="2295E7A3"/>
    <w:rsid w:val="22A02EB7"/>
    <w:rsid w:val="22A8EA07"/>
    <w:rsid w:val="22AFFDCE"/>
    <w:rsid w:val="22B1C508"/>
    <w:rsid w:val="22B45248"/>
    <w:rsid w:val="22BC7700"/>
    <w:rsid w:val="22BFFF53"/>
    <w:rsid w:val="22C00D9B"/>
    <w:rsid w:val="22C12A1B"/>
    <w:rsid w:val="22C1C89F"/>
    <w:rsid w:val="22C89D85"/>
    <w:rsid w:val="22CD03DB"/>
    <w:rsid w:val="22CDF252"/>
    <w:rsid w:val="22D614A8"/>
    <w:rsid w:val="22D6B74F"/>
    <w:rsid w:val="22DEE400"/>
    <w:rsid w:val="22DFB6C7"/>
    <w:rsid w:val="22E4FA38"/>
    <w:rsid w:val="22E958CE"/>
    <w:rsid w:val="22EAD156"/>
    <w:rsid w:val="22EF1173"/>
    <w:rsid w:val="22F215DF"/>
    <w:rsid w:val="22F24292"/>
    <w:rsid w:val="22F3D6B2"/>
    <w:rsid w:val="22F61540"/>
    <w:rsid w:val="22F9C5F9"/>
    <w:rsid w:val="22FBB90E"/>
    <w:rsid w:val="23063914"/>
    <w:rsid w:val="2306BC4B"/>
    <w:rsid w:val="230760D5"/>
    <w:rsid w:val="23076B97"/>
    <w:rsid w:val="23080B78"/>
    <w:rsid w:val="230A4ECC"/>
    <w:rsid w:val="230B253C"/>
    <w:rsid w:val="230BC2D2"/>
    <w:rsid w:val="23121B61"/>
    <w:rsid w:val="232037B6"/>
    <w:rsid w:val="232DE1A3"/>
    <w:rsid w:val="232FC97D"/>
    <w:rsid w:val="234BDDBB"/>
    <w:rsid w:val="234D8200"/>
    <w:rsid w:val="234DF205"/>
    <w:rsid w:val="23501403"/>
    <w:rsid w:val="235403D5"/>
    <w:rsid w:val="2354C665"/>
    <w:rsid w:val="2361A3F0"/>
    <w:rsid w:val="23784C71"/>
    <w:rsid w:val="237A32BA"/>
    <w:rsid w:val="237BF0E1"/>
    <w:rsid w:val="2388F310"/>
    <w:rsid w:val="238DE3DD"/>
    <w:rsid w:val="238F6067"/>
    <w:rsid w:val="2390E537"/>
    <w:rsid w:val="2395CFA7"/>
    <w:rsid w:val="23968695"/>
    <w:rsid w:val="2399031E"/>
    <w:rsid w:val="23A3049C"/>
    <w:rsid w:val="23AF2E7C"/>
    <w:rsid w:val="23B1010E"/>
    <w:rsid w:val="23B5BA84"/>
    <w:rsid w:val="23C21399"/>
    <w:rsid w:val="23C5C766"/>
    <w:rsid w:val="23C7D814"/>
    <w:rsid w:val="23CB4042"/>
    <w:rsid w:val="23D2EF0D"/>
    <w:rsid w:val="23DB403F"/>
    <w:rsid w:val="23DBB601"/>
    <w:rsid w:val="23DBFBBA"/>
    <w:rsid w:val="23DC12DB"/>
    <w:rsid w:val="23E1BD36"/>
    <w:rsid w:val="23E627F2"/>
    <w:rsid w:val="23EB5487"/>
    <w:rsid w:val="23F095F9"/>
    <w:rsid w:val="23FB57C3"/>
    <w:rsid w:val="23FD35AF"/>
    <w:rsid w:val="24058A3A"/>
    <w:rsid w:val="2409F40C"/>
    <w:rsid w:val="240CB8D6"/>
    <w:rsid w:val="24102B47"/>
    <w:rsid w:val="24232BF4"/>
    <w:rsid w:val="2423CFA5"/>
    <w:rsid w:val="24365B9E"/>
    <w:rsid w:val="243B308B"/>
    <w:rsid w:val="243F9425"/>
    <w:rsid w:val="2440351B"/>
    <w:rsid w:val="24420642"/>
    <w:rsid w:val="244EDA53"/>
    <w:rsid w:val="244EEAFB"/>
    <w:rsid w:val="24548ABE"/>
    <w:rsid w:val="2458A23F"/>
    <w:rsid w:val="2459BA4A"/>
    <w:rsid w:val="245DB19B"/>
    <w:rsid w:val="2462F30B"/>
    <w:rsid w:val="246CB799"/>
    <w:rsid w:val="246FB7FF"/>
    <w:rsid w:val="2478E733"/>
    <w:rsid w:val="247E28FA"/>
    <w:rsid w:val="248C1867"/>
    <w:rsid w:val="248F720A"/>
    <w:rsid w:val="2495E984"/>
    <w:rsid w:val="2498EA35"/>
    <w:rsid w:val="249C2CBA"/>
    <w:rsid w:val="249F877F"/>
    <w:rsid w:val="24A21FB5"/>
    <w:rsid w:val="24AD3C2C"/>
    <w:rsid w:val="24AEFA89"/>
    <w:rsid w:val="24B27F8C"/>
    <w:rsid w:val="24B65253"/>
    <w:rsid w:val="24B94D3C"/>
    <w:rsid w:val="24BE328A"/>
    <w:rsid w:val="24C2C198"/>
    <w:rsid w:val="24C2E7C4"/>
    <w:rsid w:val="24C7EEBD"/>
    <w:rsid w:val="24C86750"/>
    <w:rsid w:val="24C8680D"/>
    <w:rsid w:val="24C9DCD9"/>
    <w:rsid w:val="24CC0ED5"/>
    <w:rsid w:val="24CE8BE1"/>
    <w:rsid w:val="24D10F56"/>
    <w:rsid w:val="24D21FA5"/>
    <w:rsid w:val="24D2F543"/>
    <w:rsid w:val="24E0F1E3"/>
    <w:rsid w:val="24E807C2"/>
    <w:rsid w:val="24E83EBD"/>
    <w:rsid w:val="24E9D6EA"/>
    <w:rsid w:val="24EA7F71"/>
    <w:rsid w:val="24EAC745"/>
    <w:rsid w:val="24EC4408"/>
    <w:rsid w:val="24EDCD11"/>
    <w:rsid w:val="24F090A7"/>
    <w:rsid w:val="24F2367B"/>
    <w:rsid w:val="24F79B88"/>
    <w:rsid w:val="24FCEAE9"/>
    <w:rsid w:val="24FEA4A8"/>
    <w:rsid w:val="2500F7F0"/>
    <w:rsid w:val="25057DA9"/>
    <w:rsid w:val="2506BB59"/>
    <w:rsid w:val="250721D8"/>
    <w:rsid w:val="2513F93D"/>
    <w:rsid w:val="25161513"/>
    <w:rsid w:val="251711D8"/>
    <w:rsid w:val="2524FE0C"/>
    <w:rsid w:val="252B7205"/>
    <w:rsid w:val="25330370"/>
    <w:rsid w:val="25342F07"/>
    <w:rsid w:val="2535F1EF"/>
    <w:rsid w:val="253927A5"/>
    <w:rsid w:val="253B5C93"/>
    <w:rsid w:val="253D6136"/>
    <w:rsid w:val="253D9D8C"/>
    <w:rsid w:val="25405E65"/>
    <w:rsid w:val="2540BBCC"/>
    <w:rsid w:val="254112E7"/>
    <w:rsid w:val="254C609E"/>
    <w:rsid w:val="2550724C"/>
    <w:rsid w:val="2557878F"/>
    <w:rsid w:val="255B9AD6"/>
    <w:rsid w:val="255C2134"/>
    <w:rsid w:val="255D8497"/>
    <w:rsid w:val="25637E0D"/>
    <w:rsid w:val="256D6358"/>
    <w:rsid w:val="256F0400"/>
    <w:rsid w:val="257202D0"/>
    <w:rsid w:val="2572348F"/>
    <w:rsid w:val="25739BA9"/>
    <w:rsid w:val="25777642"/>
    <w:rsid w:val="257AAFA0"/>
    <w:rsid w:val="257F42D3"/>
    <w:rsid w:val="2589B7D0"/>
    <w:rsid w:val="2589B938"/>
    <w:rsid w:val="258F9168"/>
    <w:rsid w:val="25951131"/>
    <w:rsid w:val="2596233A"/>
    <w:rsid w:val="259DBD81"/>
    <w:rsid w:val="25A0992B"/>
    <w:rsid w:val="25A099CA"/>
    <w:rsid w:val="25A2C42C"/>
    <w:rsid w:val="25A318F8"/>
    <w:rsid w:val="25B555DE"/>
    <w:rsid w:val="25B5D34C"/>
    <w:rsid w:val="25BD03AE"/>
    <w:rsid w:val="25C984BB"/>
    <w:rsid w:val="25D360AF"/>
    <w:rsid w:val="25DA7C61"/>
    <w:rsid w:val="25DD83D8"/>
    <w:rsid w:val="25DF0455"/>
    <w:rsid w:val="25DFE996"/>
    <w:rsid w:val="25E5223A"/>
    <w:rsid w:val="25E6861A"/>
    <w:rsid w:val="25E7BA33"/>
    <w:rsid w:val="25ED15F9"/>
    <w:rsid w:val="25EE3178"/>
    <w:rsid w:val="25F236C6"/>
    <w:rsid w:val="25F3D33F"/>
    <w:rsid w:val="25F62504"/>
    <w:rsid w:val="25FCFDA2"/>
    <w:rsid w:val="26108C8E"/>
    <w:rsid w:val="26129EF7"/>
    <w:rsid w:val="2612A070"/>
    <w:rsid w:val="2612D966"/>
    <w:rsid w:val="2616B0E9"/>
    <w:rsid w:val="261A26DB"/>
    <w:rsid w:val="261B64F0"/>
    <w:rsid w:val="261F7350"/>
    <w:rsid w:val="2620F291"/>
    <w:rsid w:val="26264125"/>
    <w:rsid w:val="26282B7A"/>
    <w:rsid w:val="2628C532"/>
    <w:rsid w:val="262F2786"/>
    <w:rsid w:val="263B2947"/>
    <w:rsid w:val="263B4EC4"/>
    <w:rsid w:val="263B8E19"/>
    <w:rsid w:val="264242E1"/>
    <w:rsid w:val="26437C95"/>
    <w:rsid w:val="264B9397"/>
    <w:rsid w:val="26557A98"/>
    <w:rsid w:val="26563425"/>
    <w:rsid w:val="2657D486"/>
    <w:rsid w:val="265C5008"/>
    <w:rsid w:val="265DABEC"/>
    <w:rsid w:val="2664477C"/>
    <w:rsid w:val="266A9389"/>
    <w:rsid w:val="2674F72D"/>
    <w:rsid w:val="26782ED7"/>
    <w:rsid w:val="267969D1"/>
    <w:rsid w:val="2682AD06"/>
    <w:rsid w:val="268C8FCA"/>
    <w:rsid w:val="268C9B4A"/>
    <w:rsid w:val="2691FFC7"/>
    <w:rsid w:val="2698D35D"/>
    <w:rsid w:val="26A0AC83"/>
    <w:rsid w:val="26A1F4AF"/>
    <w:rsid w:val="26A47D54"/>
    <w:rsid w:val="26AD6D9D"/>
    <w:rsid w:val="26AE8EBA"/>
    <w:rsid w:val="26CDC85C"/>
    <w:rsid w:val="26CFFF68"/>
    <w:rsid w:val="26DE6742"/>
    <w:rsid w:val="26E26E88"/>
    <w:rsid w:val="26ECF078"/>
    <w:rsid w:val="26EF204C"/>
    <w:rsid w:val="26F016C9"/>
    <w:rsid w:val="26F98F37"/>
    <w:rsid w:val="2701BC12"/>
    <w:rsid w:val="270258E6"/>
    <w:rsid w:val="2704858A"/>
    <w:rsid w:val="27096EC4"/>
    <w:rsid w:val="270A4CE1"/>
    <w:rsid w:val="270E8CED"/>
    <w:rsid w:val="271C0E01"/>
    <w:rsid w:val="2723B731"/>
    <w:rsid w:val="27249A17"/>
    <w:rsid w:val="2724B0F0"/>
    <w:rsid w:val="2732BA03"/>
    <w:rsid w:val="27336A71"/>
    <w:rsid w:val="2736FB61"/>
    <w:rsid w:val="27399866"/>
    <w:rsid w:val="273A3D4B"/>
    <w:rsid w:val="273B336B"/>
    <w:rsid w:val="273B44B3"/>
    <w:rsid w:val="273CC0E6"/>
    <w:rsid w:val="2747FE7E"/>
    <w:rsid w:val="2748BAEF"/>
    <w:rsid w:val="274B1F01"/>
    <w:rsid w:val="2751067C"/>
    <w:rsid w:val="2751102B"/>
    <w:rsid w:val="27520254"/>
    <w:rsid w:val="2754D685"/>
    <w:rsid w:val="2757C92F"/>
    <w:rsid w:val="275DDADE"/>
    <w:rsid w:val="275E2522"/>
    <w:rsid w:val="2762AC68"/>
    <w:rsid w:val="276307FB"/>
    <w:rsid w:val="276692E4"/>
    <w:rsid w:val="276BC6B6"/>
    <w:rsid w:val="276BE525"/>
    <w:rsid w:val="27744595"/>
    <w:rsid w:val="27764D05"/>
    <w:rsid w:val="27785047"/>
    <w:rsid w:val="277B5F3B"/>
    <w:rsid w:val="277DB330"/>
    <w:rsid w:val="2785F445"/>
    <w:rsid w:val="278E135E"/>
    <w:rsid w:val="2796308F"/>
    <w:rsid w:val="279C7C14"/>
    <w:rsid w:val="27A554D0"/>
    <w:rsid w:val="27A91409"/>
    <w:rsid w:val="27AC5AB4"/>
    <w:rsid w:val="27B044E5"/>
    <w:rsid w:val="27B0DC14"/>
    <w:rsid w:val="27B9EB9F"/>
    <w:rsid w:val="27BF512F"/>
    <w:rsid w:val="27C27FE4"/>
    <w:rsid w:val="27C3B127"/>
    <w:rsid w:val="27C463F4"/>
    <w:rsid w:val="27C517C0"/>
    <w:rsid w:val="27D33604"/>
    <w:rsid w:val="27D3738A"/>
    <w:rsid w:val="27D59B84"/>
    <w:rsid w:val="27DBF826"/>
    <w:rsid w:val="27DDCD57"/>
    <w:rsid w:val="27E2FE5E"/>
    <w:rsid w:val="27E86637"/>
    <w:rsid w:val="27F7D0E9"/>
    <w:rsid w:val="27F9ABFF"/>
    <w:rsid w:val="27FD3C19"/>
    <w:rsid w:val="28003AE3"/>
    <w:rsid w:val="2809D722"/>
    <w:rsid w:val="280BD002"/>
    <w:rsid w:val="280C564E"/>
    <w:rsid w:val="281717EE"/>
    <w:rsid w:val="281CB01C"/>
    <w:rsid w:val="28207039"/>
    <w:rsid w:val="28251AE7"/>
    <w:rsid w:val="28282E3F"/>
    <w:rsid w:val="282F6658"/>
    <w:rsid w:val="282FB320"/>
    <w:rsid w:val="283510B3"/>
    <w:rsid w:val="283620CC"/>
    <w:rsid w:val="283D95E1"/>
    <w:rsid w:val="284BCEA7"/>
    <w:rsid w:val="284D0506"/>
    <w:rsid w:val="28523424"/>
    <w:rsid w:val="2856B0AD"/>
    <w:rsid w:val="2856F46E"/>
    <w:rsid w:val="28606491"/>
    <w:rsid w:val="2864E05B"/>
    <w:rsid w:val="2865923D"/>
    <w:rsid w:val="286B194D"/>
    <w:rsid w:val="286E3D6D"/>
    <w:rsid w:val="28712531"/>
    <w:rsid w:val="2871B505"/>
    <w:rsid w:val="287757F7"/>
    <w:rsid w:val="2878F766"/>
    <w:rsid w:val="287BCB93"/>
    <w:rsid w:val="2887C738"/>
    <w:rsid w:val="288DA635"/>
    <w:rsid w:val="2890B66F"/>
    <w:rsid w:val="2893471D"/>
    <w:rsid w:val="28947F53"/>
    <w:rsid w:val="289563DC"/>
    <w:rsid w:val="289C8B28"/>
    <w:rsid w:val="289E2DFC"/>
    <w:rsid w:val="28A1FC17"/>
    <w:rsid w:val="28A499C8"/>
    <w:rsid w:val="28A775E9"/>
    <w:rsid w:val="28A7FC1A"/>
    <w:rsid w:val="28A95578"/>
    <w:rsid w:val="28B25453"/>
    <w:rsid w:val="28BDB3F1"/>
    <w:rsid w:val="28C201DE"/>
    <w:rsid w:val="28C7E540"/>
    <w:rsid w:val="28CB1240"/>
    <w:rsid w:val="28D20885"/>
    <w:rsid w:val="28D737AF"/>
    <w:rsid w:val="28DCFCB4"/>
    <w:rsid w:val="28DE941F"/>
    <w:rsid w:val="28EFB8E4"/>
    <w:rsid w:val="28F15EE4"/>
    <w:rsid w:val="28F419DD"/>
    <w:rsid w:val="28F66CC6"/>
    <w:rsid w:val="28F8A607"/>
    <w:rsid w:val="28FAB659"/>
    <w:rsid w:val="29016045"/>
    <w:rsid w:val="2905108D"/>
    <w:rsid w:val="2908916E"/>
    <w:rsid w:val="290D6962"/>
    <w:rsid w:val="29111678"/>
    <w:rsid w:val="2911A031"/>
    <w:rsid w:val="29168E39"/>
    <w:rsid w:val="291BC9AE"/>
    <w:rsid w:val="291CB666"/>
    <w:rsid w:val="2923CA09"/>
    <w:rsid w:val="2925F666"/>
    <w:rsid w:val="2925F6AC"/>
    <w:rsid w:val="29271872"/>
    <w:rsid w:val="292A4F51"/>
    <w:rsid w:val="29334D03"/>
    <w:rsid w:val="293CABA2"/>
    <w:rsid w:val="293CBB33"/>
    <w:rsid w:val="29401707"/>
    <w:rsid w:val="2945FEDA"/>
    <w:rsid w:val="2948746C"/>
    <w:rsid w:val="294A8575"/>
    <w:rsid w:val="294FD1A2"/>
    <w:rsid w:val="29511469"/>
    <w:rsid w:val="29523844"/>
    <w:rsid w:val="295590DB"/>
    <w:rsid w:val="29561836"/>
    <w:rsid w:val="2963A484"/>
    <w:rsid w:val="29658BFC"/>
    <w:rsid w:val="29680D82"/>
    <w:rsid w:val="296E5C2C"/>
    <w:rsid w:val="29759106"/>
    <w:rsid w:val="2984EBE9"/>
    <w:rsid w:val="298DADA9"/>
    <w:rsid w:val="29924319"/>
    <w:rsid w:val="299A063A"/>
    <w:rsid w:val="299A87CA"/>
    <w:rsid w:val="29AAD11A"/>
    <w:rsid w:val="29B3A587"/>
    <w:rsid w:val="29B5813B"/>
    <w:rsid w:val="29B75F40"/>
    <w:rsid w:val="29BB4C34"/>
    <w:rsid w:val="29C4D384"/>
    <w:rsid w:val="29C79582"/>
    <w:rsid w:val="29D91791"/>
    <w:rsid w:val="29D98F26"/>
    <w:rsid w:val="29E0A1A9"/>
    <w:rsid w:val="29E2BF02"/>
    <w:rsid w:val="29E76478"/>
    <w:rsid w:val="29F61665"/>
    <w:rsid w:val="29FDA71D"/>
    <w:rsid w:val="2A0DF961"/>
    <w:rsid w:val="2A1C28BA"/>
    <w:rsid w:val="2A1F6ED6"/>
    <w:rsid w:val="2A248D13"/>
    <w:rsid w:val="2A257C37"/>
    <w:rsid w:val="2A29F492"/>
    <w:rsid w:val="2A3D8FD1"/>
    <w:rsid w:val="2A3F84E8"/>
    <w:rsid w:val="2A450D74"/>
    <w:rsid w:val="2A52703C"/>
    <w:rsid w:val="2A551199"/>
    <w:rsid w:val="2A551A56"/>
    <w:rsid w:val="2A55A277"/>
    <w:rsid w:val="2A564946"/>
    <w:rsid w:val="2A57C9DC"/>
    <w:rsid w:val="2A595FB5"/>
    <w:rsid w:val="2A5A48AE"/>
    <w:rsid w:val="2A6242BF"/>
    <w:rsid w:val="2A6319DC"/>
    <w:rsid w:val="2A6A73BB"/>
    <w:rsid w:val="2A6DBA8C"/>
    <w:rsid w:val="2A6E04AB"/>
    <w:rsid w:val="2A6EAA43"/>
    <w:rsid w:val="2A70DB26"/>
    <w:rsid w:val="2A738431"/>
    <w:rsid w:val="2A73BACE"/>
    <w:rsid w:val="2A7513D6"/>
    <w:rsid w:val="2A771804"/>
    <w:rsid w:val="2A7C459D"/>
    <w:rsid w:val="2A7C9390"/>
    <w:rsid w:val="2A8286C0"/>
    <w:rsid w:val="2A83616D"/>
    <w:rsid w:val="2A8D61A0"/>
    <w:rsid w:val="2A8FBE6E"/>
    <w:rsid w:val="2AA14408"/>
    <w:rsid w:val="2AA514D9"/>
    <w:rsid w:val="2AA82234"/>
    <w:rsid w:val="2AAE49D8"/>
    <w:rsid w:val="2AAE9DAF"/>
    <w:rsid w:val="2AB04FB7"/>
    <w:rsid w:val="2AB542DA"/>
    <w:rsid w:val="2AB8B541"/>
    <w:rsid w:val="2AC0F921"/>
    <w:rsid w:val="2AC30AEB"/>
    <w:rsid w:val="2AC33DBC"/>
    <w:rsid w:val="2AC49590"/>
    <w:rsid w:val="2AC9E73C"/>
    <w:rsid w:val="2ACC82FC"/>
    <w:rsid w:val="2ACD9263"/>
    <w:rsid w:val="2ACE6A41"/>
    <w:rsid w:val="2AD68333"/>
    <w:rsid w:val="2AE1DBB5"/>
    <w:rsid w:val="2AE62C21"/>
    <w:rsid w:val="2AEB8E65"/>
    <w:rsid w:val="2AECD948"/>
    <w:rsid w:val="2AF013F9"/>
    <w:rsid w:val="2AF03B3E"/>
    <w:rsid w:val="2AF39D1B"/>
    <w:rsid w:val="2AF920C3"/>
    <w:rsid w:val="2AFD0A7D"/>
    <w:rsid w:val="2AFFC96F"/>
    <w:rsid w:val="2B046FAC"/>
    <w:rsid w:val="2B077758"/>
    <w:rsid w:val="2B14B5C7"/>
    <w:rsid w:val="2B1F92ED"/>
    <w:rsid w:val="2B23C1B7"/>
    <w:rsid w:val="2B26AA23"/>
    <w:rsid w:val="2B281A04"/>
    <w:rsid w:val="2B28E6FF"/>
    <w:rsid w:val="2B2BBE06"/>
    <w:rsid w:val="2B344859"/>
    <w:rsid w:val="2B3A0F8D"/>
    <w:rsid w:val="2B40650C"/>
    <w:rsid w:val="2B438EBF"/>
    <w:rsid w:val="2B444496"/>
    <w:rsid w:val="2B4B0D61"/>
    <w:rsid w:val="2B4E9645"/>
    <w:rsid w:val="2B4FB25E"/>
    <w:rsid w:val="2B5680B5"/>
    <w:rsid w:val="2B5DA60D"/>
    <w:rsid w:val="2B6DDA41"/>
    <w:rsid w:val="2B78FA2C"/>
    <w:rsid w:val="2B83BBA3"/>
    <w:rsid w:val="2B84B8E7"/>
    <w:rsid w:val="2B858D40"/>
    <w:rsid w:val="2B873854"/>
    <w:rsid w:val="2B87533D"/>
    <w:rsid w:val="2B893BDC"/>
    <w:rsid w:val="2B94AD97"/>
    <w:rsid w:val="2B98A6A3"/>
    <w:rsid w:val="2B9F35F1"/>
    <w:rsid w:val="2BA2A46D"/>
    <w:rsid w:val="2BA36538"/>
    <w:rsid w:val="2BA66005"/>
    <w:rsid w:val="2BAA5081"/>
    <w:rsid w:val="2BAB0881"/>
    <w:rsid w:val="2BAE5866"/>
    <w:rsid w:val="2BB39DBE"/>
    <w:rsid w:val="2BBB2B38"/>
    <w:rsid w:val="2BC08AB6"/>
    <w:rsid w:val="2BC14A84"/>
    <w:rsid w:val="2BC5C4F3"/>
    <w:rsid w:val="2BC886DB"/>
    <w:rsid w:val="2BCC6577"/>
    <w:rsid w:val="2BCDA551"/>
    <w:rsid w:val="2BCF73A4"/>
    <w:rsid w:val="2BD7BA53"/>
    <w:rsid w:val="2BE3C240"/>
    <w:rsid w:val="2BE7BEC1"/>
    <w:rsid w:val="2BE80112"/>
    <w:rsid w:val="2BEAB862"/>
    <w:rsid w:val="2BF47BEC"/>
    <w:rsid w:val="2BF5B771"/>
    <w:rsid w:val="2BF97671"/>
    <w:rsid w:val="2BFA4912"/>
    <w:rsid w:val="2BFC58ED"/>
    <w:rsid w:val="2BFE5BB2"/>
    <w:rsid w:val="2C00DCAB"/>
    <w:rsid w:val="2C021C24"/>
    <w:rsid w:val="2C07AA99"/>
    <w:rsid w:val="2C144DB3"/>
    <w:rsid w:val="2C195404"/>
    <w:rsid w:val="2C195BCC"/>
    <w:rsid w:val="2C1A85BA"/>
    <w:rsid w:val="2C1B2032"/>
    <w:rsid w:val="2C1F6B27"/>
    <w:rsid w:val="2C1FBF03"/>
    <w:rsid w:val="2C22FD20"/>
    <w:rsid w:val="2C2485E7"/>
    <w:rsid w:val="2C258053"/>
    <w:rsid w:val="2C2A95AD"/>
    <w:rsid w:val="2C2B9858"/>
    <w:rsid w:val="2C30973C"/>
    <w:rsid w:val="2C3099D5"/>
    <w:rsid w:val="2C35C7A8"/>
    <w:rsid w:val="2C36358E"/>
    <w:rsid w:val="2C3925BD"/>
    <w:rsid w:val="2C3B9DAD"/>
    <w:rsid w:val="2C3F513D"/>
    <w:rsid w:val="2C3FDB69"/>
    <w:rsid w:val="2C40CD61"/>
    <w:rsid w:val="2C423644"/>
    <w:rsid w:val="2C46437F"/>
    <w:rsid w:val="2C48E402"/>
    <w:rsid w:val="2C4A1401"/>
    <w:rsid w:val="2C64FD2F"/>
    <w:rsid w:val="2C66D1BC"/>
    <w:rsid w:val="2C670D00"/>
    <w:rsid w:val="2C6711C9"/>
    <w:rsid w:val="2C72E3E1"/>
    <w:rsid w:val="2C749890"/>
    <w:rsid w:val="2C773F25"/>
    <w:rsid w:val="2C819CEE"/>
    <w:rsid w:val="2C83F4D6"/>
    <w:rsid w:val="2C864224"/>
    <w:rsid w:val="2C887493"/>
    <w:rsid w:val="2C89FFD7"/>
    <w:rsid w:val="2C8AAC7F"/>
    <w:rsid w:val="2C8C780E"/>
    <w:rsid w:val="2C9B3529"/>
    <w:rsid w:val="2C9D78A8"/>
    <w:rsid w:val="2C9DC40F"/>
    <w:rsid w:val="2CA03E83"/>
    <w:rsid w:val="2CA11639"/>
    <w:rsid w:val="2CA8C2DF"/>
    <w:rsid w:val="2CAD001B"/>
    <w:rsid w:val="2CB0C533"/>
    <w:rsid w:val="2CB1E5E4"/>
    <w:rsid w:val="2CBBA0F8"/>
    <w:rsid w:val="2CCC016E"/>
    <w:rsid w:val="2CD23621"/>
    <w:rsid w:val="2CE4E6A5"/>
    <w:rsid w:val="2CF84AC0"/>
    <w:rsid w:val="2CFD0D7F"/>
    <w:rsid w:val="2D02B3D1"/>
    <w:rsid w:val="2D03CE82"/>
    <w:rsid w:val="2D0ABA92"/>
    <w:rsid w:val="2D1186DD"/>
    <w:rsid w:val="2D12CC46"/>
    <w:rsid w:val="2D169823"/>
    <w:rsid w:val="2D180E61"/>
    <w:rsid w:val="2D3BAFD8"/>
    <w:rsid w:val="2D3F5082"/>
    <w:rsid w:val="2D400203"/>
    <w:rsid w:val="2D44D912"/>
    <w:rsid w:val="2D47B4D2"/>
    <w:rsid w:val="2D49C381"/>
    <w:rsid w:val="2D4F193C"/>
    <w:rsid w:val="2D509D0F"/>
    <w:rsid w:val="2D51F069"/>
    <w:rsid w:val="2D5A6C8F"/>
    <w:rsid w:val="2D5C8AD2"/>
    <w:rsid w:val="2D644587"/>
    <w:rsid w:val="2D76AB34"/>
    <w:rsid w:val="2D76B1B3"/>
    <w:rsid w:val="2D790CD5"/>
    <w:rsid w:val="2D7F9857"/>
    <w:rsid w:val="2D842765"/>
    <w:rsid w:val="2D850529"/>
    <w:rsid w:val="2D8A02D2"/>
    <w:rsid w:val="2D8E2F86"/>
    <w:rsid w:val="2D94F8C7"/>
    <w:rsid w:val="2D997A5A"/>
    <w:rsid w:val="2D9DCFFE"/>
    <w:rsid w:val="2D9E3857"/>
    <w:rsid w:val="2DA0E1F6"/>
    <w:rsid w:val="2DA1141E"/>
    <w:rsid w:val="2DA66466"/>
    <w:rsid w:val="2DAC2D12"/>
    <w:rsid w:val="2DB66EA4"/>
    <w:rsid w:val="2DB72F03"/>
    <w:rsid w:val="2DB9C657"/>
    <w:rsid w:val="2DBC8140"/>
    <w:rsid w:val="2DBE1BBA"/>
    <w:rsid w:val="2DC1F7FD"/>
    <w:rsid w:val="2DC3A9FF"/>
    <w:rsid w:val="2DCD259A"/>
    <w:rsid w:val="2DD34300"/>
    <w:rsid w:val="2DD8D18E"/>
    <w:rsid w:val="2DDA5E16"/>
    <w:rsid w:val="2DDC3060"/>
    <w:rsid w:val="2DDD7703"/>
    <w:rsid w:val="2DE078BE"/>
    <w:rsid w:val="2DE50E7F"/>
    <w:rsid w:val="2DE51C19"/>
    <w:rsid w:val="2DEF4DE1"/>
    <w:rsid w:val="2DF14F46"/>
    <w:rsid w:val="2DF6ED63"/>
    <w:rsid w:val="2E059475"/>
    <w:rsid w:val="2E0B0424"/>
    <w:rsid w:val="2E11A548"/>
    <w:rsid w:val="2E13468B"/>
    <w:rsid w:val="2E14287B"/>
    <w:rsid w:val="2E176B40"/>
    <w:rsid w:val="2E1C05CB"/>
    <w:rsid w:val="2E1F9053"/>
    <w:rsid w:val="2E2E0F05"/>
    <w:rsid w:val="2E31DEF3"/>
    <w:rsid w:val="2E36EE69"/>
    <w:rsid w:val="2E44A053"/>
    <w:rsid w:val="2E4729E1"/>
    <w:rsid w:val="2E49D3DB"/>
    <w:rsid w:val="2E4B1F05"/>
    <w:rsid w:val="2E4C41C0"/>
    <w:rsid w:val="2E4C674F"/>
    <w:rsid w:val="2E506FDA"/>
    <w:rsid w:val="2E5265E7"/>
    <w:rsid w:val="2E55C94A"/>
    <w:rsid w:val="2E561101"/>
    <w:rsid w:val="2E59B89E"/>
    <w:rsid w:val="2E6079E7"/>
    <w:rsid w:val="2E65EF79"/>
    <w:rsid w:val="2E681461"/>
    <w:rsid w:val="2E6C9E58"/>
    <w:rsid w:val="2E7214C0"/>
    <w:rsid w:val="2E72CC6E"/>
    <w:rsid w:val="2E79EA05"/>
    <w:rsid w:val="2E7F1F71"/>
    <w:rsid w:val="2E805297"/>
    <w:rsid w:val="2E87257B"/>
    <w:rsid w:val="2E898876"/>
    <w:rsid w:val="2E8E438C"/>
    <w:rsid w:val="2E9009F4"/>
    <w:rsid w:val="2E947FE0"/>
    <w:rsid w:val="2EA87F20"/>
    <w:rsid w:val="2EABFE75"/>
    <w:rsid w:val="2EB0BF05"/>
    <w:rsid w:val="2EB11ECC"/>
    <w:rsid w:val="2EB611AE"/>
    <w:rsid w:val="2EB7FCE3"/>
    <w:rsid w:val="2EBA3A08"/>
    <w:rsid w:val="2EBCBE42"/>
    <w:rsid w:val="2ECFAEA6"/>
    <w:rsid w:val="2ED80D5E"/>
    <w:rsid w:val="2ED9ADB7"/>
    <w:rsid w:val="2EDC0CA6"/>
    <w:rsid w:val="2EE9239C"/>
    <w:rsid w:val="2EF18ECA"/>
    <w:rsid w:val="2EF2A452"/>
    <w:rsid w:val="2EF67351"/>
    <w:rsid w:val="2EFC7090"/>
    <w:rsid w:val="2F0115D0"/>
    <w:rsid w:val="2F083544"/>
    <w:rsid w:val="2F090A28"/>
    <w:rsid w:val="2F0A8EF7"/>
    <w:rsid w:val="2F0C9815"/>
    <w:rsid w:val="2F18A6CD"/>
    <w:rsid w:val="2F21A634"/>
    <w:rsid w:val="2F238296"/>
    <w:rsid w:val="2F2601E2"/>
    <w:rsid w:val="2F2A5F2B"/>
    <w:rsid w:val="2F2B3001"/>
    <w:rsid w:val="2F305F00"/>
    <w:rsid w:val="2F30B33B"/>
    <w:rsid w:val="2F39EDEA"/>
    <w:rsid w:val="2F3E020A"/>
    <w:rsid w:val="2F45A367"/>
    <w:rsid w:val="2F4C0EF8"/>
    <w:rsid w:val="2F52B38C"/>
    <w:rsid w:val="2F570797"/>
    <w:rsid w:val="2F6776E3"/>
    <w:rsid w:val="2F6E76BA"/>
    <w:rsid w:val="2F6F4DF9"/>
    <w:rsid w:val="2F70DD84"/>
    <w:rsid w:val="2F770EE3"/>
    <w:rsid w:val="2F7A076C"/>
    <w:rsid w:val="2F7BD06D"/>
    <w:rsid w:val="2F8022AA"/>
    <w:rsid w:val="2F843E77"/>
    <w:rsid w:val="2F846054"/>
    <w:rsid w:val="2F8696DD"/>
    <w:rsid w:val="2F8D1FA7"/>
    <w:rsid w:val="2F8D4784"/>
    <w:rsid w:val="2F9250DE"/>
    <w:rsid w:val="2F95C65B"/>
    <w:rsid w:val="2F965824"/>
    <w:rsid w:val="2F9BDC93"/>
    <w:rsid w:val="2FA37ED2"/>
    <w:rsid w:val="2FA6D485"/>
    <w:rsid w:val="2FABF38D"/>
    <w:rsid w:val="2FB0877B"/>
    <w:rsid w:val="2FB86BDF"/>
    <w:rsid w:val="2FCBB2AE"/>
    <w:rsid w:val="2FDA9FC7"/>
    <w:rsid w:val="2FDF396D"/>
    <w:rsid w:val="2FE2877D"/>
    <w:rsid w:val="2FF1F47E"/>
    <w:rsid w:val="2FF268A6"/>
    <w:rsid w:val="2FF5770D"/>
    <w:rsid w:val="2FF76D21"/>
    <w:rsid w:val="300F0A50"/>
    <w:rsid w:val="301EB6B2"/>
    <w:rsid w:val="3021C3AE"/>
    <w:rsid w:val="302802E3"/>
    <w:rsid w:val="30288948"/>
    <w:rsid w:val="3031D06B"/>
    <w:rsid w:val="303698AD"/>
    <w:rsid w:val="30371788"/>
    <w:rsid w:val="3038816D"/>
    <w:rsid w:val="3039C380"/>
    <w:rsid w:val="303BC92B"/>
    <w:rsid w:val="30423319"/>
    <w:rsid w:val="304BA3A7"/>
    <w:rsid w:val="304DE0AB"/>
    <w:rsid w:val="304FFEEE"/>
    <w:rsid w:val="3056BFF6"/>
    <w:rsid w:val="3058D7D7"/>
    <w:rsid w:val="305C5256"/>
    <w:rsid w:val="305CF59F"/>
    <w:rsid w:val="3068EE9F"/>
    <w:rsid w:val="306EB5F6"/>
    <w:rsid w:val="3070733A"/>
    <w:rsid w:val="30708990"/>
    <w:rsid w:val="3072C81A"/>
    <w:rsid w:val="3075B912"/>
    <w:rsid w:val="30823A65"/>
    <w:rsid w:val="30883565"/>
    <w:rsid w:val="308C73F5"/>
    <w:rsid w:val="308F0C28"/>
    <w:rsid w:val="3094E521"/>
    <w:rsid w:val="30953349"/>
    <w:rsid w:val="309CE631"/>
    <w:rsid w:val="309F3052"/>
    <w:rsid w:val="30A20369"/>
    <w:rsid w:val="30A984A8"/>
    <w:rsid w:val="30AFDE7E"/>
    <w:rsid w:val="30B0979B"/>
    <w:rsid w:val="30B3EA51"/>
    <w:rsid w:val="30BEFBFB"/>
    <w:rsid w:val="30CD2922"/>
    <w:rsid w:val="30D8CFD4"/>
    <w:rsid w:val="30DEE9DC"/>
    <w:rsid w:val="30E966AA"/>
    <w:rsid w:val="30EAB069"/>
    <w:rsid w:val="30EB5CB9"/>
    <w:rsid w:val="30F76D76"/>
    <w:rsid w:val="30FFD8C6"/>
    <w:rsid w:val="31097D9B"/>
    <w:rsid w:val="310E1F83"/>
    <w:rsid w:val="3111CBDB"/>
    <w:rsid w:val="311D92FC"/>
    <w:rsid w:val="3122C76C"/>
    <w:rsid w:val="31246AF8"/>
    <w:rsid w:val="31258178"/>
    <w:rsid w:val="312906A4"/>
    <w:rsid w:val="312A3BFA"/>
    <w:rsid w:val="3136B819"/>
    <w:rsid w:val="313DBF63"/>
    <w:rsid w:val="31408F7F"/>
    <w:rsid w:val="314F9D38"/>
    <w:rsid w:val="3152C62C"/>
    <w:rsid w:val="3154B676"/>
    <w:rsid w:val="31582217"/>
    <w:rsid w:val="315957BC"/>
    <w:rsid w:val="315DF621"/>
    <w:rsid w:val="31651598"/>
    <w:rsid w:val="316C27C2"/>
    <w:rsid w:val="316F38F8"/>
    <w:rsid w:val="3171A4A2"/>
    <w:rsid w:val="317CD152"/>
    <w:rsid w:val="3185B6BE"/>
    <w:rsid w:val="3187EC42"/>
    <w:rsid w:val="318856A2"/>
    <w:rsid w:val="3192BACE"/>
    <w:rsid w:val="3194CBE8"/>
    <w:rsid w:val="319831DD"/>
    <w:rsid w:val="31992544"/>
    <w:rsid w:val="319DCE2C"/>
    <w:rsid w:val="31A138F9"/>
    <w:rsid w:val="31A215D1"/>
    <w:rsid w:val="31AC1557"/>
    <w:rsid w:val="31B420A0"/>
    <w:rsid w:val="31B83FFD"/>
    <w:rsid w:val="31C13A48"/>
    <w:rsid w:val="31CB5BB8"/>
    <w:rsid w:val="31D0C544"/>
    <w:rsid w:val="31D5AE35"/>
    <w:rsid w:val="31D99387"/>
    <w:rsid w:val="31DE9A33"/>
    <w:rsid w:val="31E22379"/>
    <w:rsid w:val="31E63A80"/>
    <w:rsid w:val="31E82EA1"/>
    <w:rsid w:val="31E8AF3E"/>
    <w:rsid w:val="31F7A6A5"/>
    <w:rsid w:val="31F7F2A3"/>
    <w:rsid w:val="31F971EA"/>
    <w:rsid w:val="31FAD7A9"/>
    <w:rsid w:val="320B19B5"/>
    <w:rsid w:val="320F40CD"/>
    <w:rsid w:val="3211BC21"/>
    <w:rsid w:val="32272543"/>
    <w:rsid w:val="322C2945"/>
    <w:rsid w:val="32340B76"/>
    <w:rsid w:val="32347064"/>
    <w:rsid w:val="3234AF4C"/>
    <w:rsid w:val="3234F343"/>
    <w:rsid w:val="323A9211"/>
    <w:rsid w:val="323C4995"/>
    <w:rsid w:val="32401372"/>
    <w:rsid w:val="32457DF4"/>
    <w:rsid w:val="3247F0A6"/>
    <w:rsid w:val="324967DD"/>
    <w:rsid w:val="324CFBD8"/>
    <w:rsid w:val="3255B65C"/>
    <w:rsid w:val="3258A51D"/>
    <w:rsid w:val="325E4043"/>
    <w:rsid w:val="325F5406"/>
    <w:rsid w:val="3261E1E4"/>
    <w:rsid w:val="3262DE03"/>
    <w:rsid w:val="3263ADB2"/>
    <w:rsid w:val="326AEA62"/>
    <w:rsid w:val="32728DD9"/>
    <w:rsid w:val="3273653F"/>
    <w:rsid w:val="32757731"/>
    <w:rsid w:val="3278CE1A"/>
    <w:rsid w:val="327BC372"/>
    <w:rsid w:val="3285911A"/>
    <w:rsid w:val="32864A2D"/>
    <w:rsid w:val="32910874"/>
    <w:rsid w:val="32A9C5EC"/>
    <w:rsid w:val="32AEA471"/>
    <w:rsid w:val="32B6B2E4"/>
    <w:rsid w:val="32BB14C5"/>
    <w:rsid w:val="32CB4AAE"/>
    <w:rsid w:val="32CC1BA0"/>
    <w:rsid w:val="32CC5A49"/>
    <w:rsid w:val="32CD616E"/>
    <w:rsid w:val="32CFFCFA"/>
    <w:rsid w:val="32D4236E"/>
    <w:rsid w:val="32D51721"/>
    <w:rsid w:val="32DE7547"/>
    <w:rsid w:val="32EF942E"/>
    <w:rsid w:val="3304487D"/>
    <w:rsid w:val="33080391"/>
    <w:rsid w:val="3308560F"/>
    <w:rsid w:val="3311638D"/>
    <w:rsid w:val="33148E6F"/>
    <w:rsid w:val="3316546C"/>
    <w:rsid w:val="33170497"/>
    <w:rsid w:val="331A032D"/>
    <w:rsid w:val="331B0F02"/>
    <w:rsid w:val="331F3AF8"/>
    <w:rsid w:val="331F64B0"/>
    <w:rsid w:val="3321765A"/>
    <w:rsid w:val="332245DE"/>
    <w:rsid w:val="33275C72"/>
    <w:rsid w:val="3328BF36"/>
    <w:rsid w:val="33297AB7"/>
    <w:rsid w:val="332BF320"/>
    <w:rsid w:val="332FEB44"/>
    <w:rsid w:val="33343134"/>
    <w:rsid w:val="333F71D2"/>
    <w:rsid w:val="3343EC9D"/>
    <w:rsid w:val="33462F6A"/>
    <w:rsid w:val="334CEAC3"/>
    <w:rsid w:val="334E02E2"/>
    <w:rsid w:val="334EEBC9"/>
    <w:rsid w:val="3350791F"/>
    <w:rsid w:val="335263D1"/>
    <w:rsid w:val="33537AD7"/>
    <w:rsid w:val="335461AA"/>
    <w:rsid w:val="3357AD35"/>
    <w:rsid w:val="3359208F"/>
    <w:rsid w:val="335FEF42"/>
    <w:rsid w:val="3360BD1E"/>
    <w:rsid w:val="336267A8"/>
    <w:rsid w:val="33668CE3"/>
    <w:rsid w:val="33694D4F"/>
    <w:rsid w:val="336B1E52"/>
    <w:rsid w:val="336B7AA3"/>
    <w:rsid w:val="33703568"/>
    <w:rsid w:val="3372FA0D"/>
    <w:rsid w:val="3382A259"/>
    <w:rsid w:val="338745A4"/>
    <w:rsid w:val="338DF3BA"/>
    <w:rsid w:val="338E703E"/>
    <w:rsid w:val="338FD0C1"/>
    <w:rsid w:val="339051C8"/>
    <w:rsid w:val="3390AB6A"/>
    <w:rsid w:val="3397781E"/>
    <w:rsid w:val="3399D21D"/>
    <w:rsid w:val="33A18C32"/>
    <w:rsid w:val="33A488E2"/>
    <w:rsid w:val="33A844E4"/>
    <w:rsid w:val="33A87E06"/>
    <w:rsid w:val="33ACF432"/>
    <w:rsid w:val="33AE4768"/>
    <w:rsid w:val="33B66E35"/>
    <w:rsid w:val="33BD761B"/>
    <w:rsid w:val="33C5D2E0"/>
    <w:rsid w:val="33D01BF8"/>
    <w:rsid w:val="33D809D6"/>
    <w:rsid w:val="33E012F3"/>
    <w:rsid w:val="33E89147"/>
    <w:rsid w:val="33EB8078"/>
    <w:rsid w:val="33F38B0D"/>
    <w:rsid w:val="33FEFF3E"/>
    <w:rsid w:val="33FF9A66"/>
    <w:rsid w:val="34118FA9"/>
    <w:rsid w:val="3411F235"/>
    <w:rsid w:val="34157475"/>
    <w:rsid w:val="34167D53"/>
    <w:rsid w:val="34209227"/>
    <w:rsid w:val="34209D56"/>
    <w:rsid w:val="34214BCD"/>
    <w:rsid w:val="342720C8"/>
    <w:rsid w:val="34313B8C"/>
    <w:rsid w:val="34349576"/>
    <w:rsid w:val="343DA3A1"/>
    <w:rsid w:val="343DA9FF"/>
    <w:rsid w:val="343E176C"/>
    <w:rsid w:val="3441847E"/>
    <w:rsid w:val="3442BB10"/>
    <w:rsid w:val="34450619"/>
    <w:rsid w:val="34484DC7"/>
    <w:rsid w:val="344D1558"/>
    <w:rsid w:val="344E98C8"/>
    <w:rsid w:val="3450142B"/>
    <w:rsid w:val="34519E50"/>
    <w:rsid w:val="34585001"/>
    <w:rsid w:val="345C18BA"/>
    <w:rsid w:val="345D7FB0"/>
    <w:rsid w:val="345E3A1D"/>
    <w:rsid w:val="346096EE"/>
    <w:rsid w:val="3464774D"/>
    <w:rsid w:val="34675489"/>
    <w:rsid w:val="3467C5D2"/>
    <w:rsid w:val="3468F5F5"/>
    <w:rsid w:val="347A45A8"/>
    <w:rsid w:val="347A904D"/>
    <w:rsid w:val="34835A7E"/>
    <w:rsid w:val="34873FC0"/>
    <w:rsid w:val="34893CD0"/>
    <w:rsid w:val="348B379F"/>
    <w:rsid w:val="348C2969"/>
    <w:rsid w:val="348E2570"/>
    <w:rsid w:val="348F0B1E"/>
    <w:rsid w:val="34925EF6"/>
    <w:rsid w:val="349B0272"/>
    <w:rsid w:val="349BE258"/>
    <w:rsid w:val="34A1EF31"/>
    <w:rsid w:val="34A6EBF3"/>
    <w:rsid w:val="34A78187"/>
    <w:rsid w:val="34A8B71F"/>
    <w:rsid w:val="34AA95CF"/>
    <w:rsid w:val="34AC7A11"/>
    <w:rsid w:val="34ACF8D8"/>
    <w:rsid w:val="34B3B26F"/>
    <w:rsid w:val="34B3FB92"/>
    <w:rsid w:val="34B43D42"/>
    <w:rsid w:val="34B65EFC"/>
    <w:rsid w:val="34C0B97D"/>
    <w:rsid w:val="34C682DF"/>
    <w:rsid w:val="34CA9668"/>
    <w:rsid w:val="34CC7B1F"/>
    <w:rsid w:val="34D493BD"/>
    <w:rsid w:val="34DFE7C9"/>
    <w:rsid w:val="34E3674F"/>
    <w:rsid w:val="34E8BE64"/>
    <w:rsid w:val="34EDD1B8"/>
    <w:rsid w:val="34EDF818"/>
    <w:rsid w:val="34EF7D0E"/>
    <w:rsid w:val="34F1C7ED"/>
    <w:rsid w:val="34FE3809"/>
    <w:rsid w:val="34FE94B0"/>
    <w:rsid w:val="3500CCBE"/>
    <w:rsid w:val="35049791"/>
    <w:rsid w:val="3505CA04"/>
    <w:rsid w:val="3505F185"/>
    <w:rsid w:val="3507A94C"/>
    <w:rsid w:val="35120790"/>
    <w:rsid w:val="3514D70E"/>
    <w:rsid w:val="351662E1"/>
    <w:rsid w:val="3518D2F7"/>
    <w:rsid w:val="3519E786"/>
    <w:rsid w:val="351A494F"/>
    <w:rsid w:val="351ACE19"/>
    <w:rsid w:val="352927BE"/>
    <w:rsid w:val="352963E9"/>
    <w:rsid w:val="352B8C07"/>
    <w:rsid w:val="35331ABE"/>
    <w:rsid w:val="3533DB27"/>
    <w:rsid w:val="3533E1CC"/>
    <w:rsid w:val="3539F7FC"/>
    <w:rsid w:val="35435EE5"/>
    <w:rsid w:val="3547C8B7"/>
    <w:rsid w:val="354AE874"/>
    <w:rsid w:val="354BD81B"/>
    <w:rsid w:val="3552CB73"/>
    <w:rsid w:val="3555350B"/>
    <w:rsid w:val="3555AA8A"/>
    <w:rsid w:val="35587766"/>
    <w:rsid w:val="355ACED4"/>
    <w:rsid w:val="355C83D5"/>
    <w:rsid w:val="355C85FE"/>
    <w:rsid w:val="355D4AF4"/>
    <w:rsid w:val="355E060F"/>
    <w:rsid w:val="355E64DC"/>
    <w:rsid w:val="35602FA4"/>
    <w:rsid w:val="35688E6C"/>
    <w:rsid w:val="356BA481"/>
    <w:rsid w:val="356E8348"/>
    <w:rsid w:val="356EF4E0"/>
    <w:rsid w:val="35852002"/>
    <w:rsid w:val="359A8C41"/>
    <w:rsid w:val="359B163D"/>
    <w:rsid w:val="35A01662"/>
    <w:rsid w:val="35AA48B9"/>
    <w:rsid w:val="35ABB99C"/>
    <w:rsid w:val="35AE227E"/>
    <w:rsid w:val="35B01080"/>
    <w:rsid w:val="35B40DFA"/>
    <w:rsid w:val="35C39B8F"/>
    <w:rsid w:val="35C43F8E"/>
    <w:rsid w:val="35C7297C"/>
    <w:rsid w:val="35C772AD"/>
    <w:rsid w:val="35CC3187"/>
    <w:rsid w:val="35D55E1A"/>
    <w:rsid w:val="35D69D0E"/>
    <w:rsid w:val="35D8649B"/>
    <w:rsid w:val="35DBAC76"/>
    <w:rsid w:val="35DF14FF"/>
    <w:rsid w:val="35EF3FA8"/>
    <w:rsid w:val="35F107F9"/>
    <w:rsid w:val="35F911B5"/>
    <w:rsid w:val="36001B6C"/>
    <w:rsid w:val="3607EB46"/>
    <w:rsid w:val="360B2774"/>
    <w:rsid w:val="360C206B"/>
    <w:rsid w:val="36112876"/>
    <w:rsid w:val="3611AEBF"/>
    <w:rsid w:val="3613A082"/>
    <w:rsid w:val="361AE8A2"/>
    <w:rsid w:val="361FE4C3"/>
    <w:rsid w:val="36245510"/>
    <w:rsid w:val="3627E921"/>
    <w:rsid w:val="36289BF0"/>
    <w:rsid w:val="36296F69"/>
    <w:rsid w:val="3633C6AD"/>
    <w:rsid w:val="36376939"/>
    <w:rsid w:val="36381101"/>
    <w:rsid w:val="363CDA78"/>
    <w:rsid w:val="363DE11E"/>
    <w:rsid w:val="3640770C"/>
    <w:rsid w:val="36589F3E"/>
    <w:rsid w:val="365CC863"/>
    <w:rsid w:val="365DB958"/>
    <w:rsid w:val="366486BB"/>
    <w:rsid w:val="36661AC7"/>
    <w:rsid w:val="366AE70C"/>
    <w:rsid w:val="366E489E"/>
    <w:rsid w:val="3670375D"/>
    <w:rsid w:val="3676C545"/>
    <w:rsid w:val="367793C8"/>
    <w:rsid w:val="367A0364"/>
    <w:rsid w:val="368163B2"/>
    <w:rsid w:val="368219DD"/>
    <w:rsid w:val="368F9DA6"/>
    <w:rsid w:val="3690245E"/>
    <w:rsid w:val="3692DD92"/>
    <w:rsid w:val="3697B4A1"/>
    <w:rsid w:val="369A0840"/>
    <w:rsid w:val="369A9061"/>
    <w:rsid w:val="36A23571"/>
    <w:rsid w:val="36AB0266"/>
    <w:rsid w:val="36AF8A64"/>
    <w:rsid w:val="36B028DB"/>
    <w:rsid w:val="36B17054"/>
    <w:rsid w:val="36B5C26B"/>
    <w:rsid w:val="36B86D72"/>
    <w:rsid w:val="36BFFBF8"/>
    <w:rsid w:val="36C2175A"/>
    <w:rsid w:val="36C432BE"/>
    <w:rsid w:val="36C47F52"/>
    <w:rsid w:val="36CA1D2C"/>
    <w:rsid w:val="36D305D6"/>
    <w:rsid w:val="36D31CB2"/>
    <w:rsid w:val="36D3B36F"/>
    <w:rsid w:val="36D40A48"/>
    <w:rsid w:val="36DDCFCF"/>
    <w:rsid w:val="36DFE5A6"/>
    <w:rsid w:val="36F0F390"/>
    <w:rsid w:val="36F42543"/>
    <w:rsid w:val="36F528B9"/>
    <w:rsid w:val="36FC32D6"/>
    <w:rsid w:val="36FDD958"/>
    <w:rsid w:val="36FF08A1"/>
    <w:rsid w:val="36FF6BE0"/>
    <w:rsid w:val="37031058"/>
    <w:rsid w:val="37066E9D"/>
    <w:rsid w:val="3706C58F"/>
    <w:rsid w:val="370CABA3"/>
    <w:rsid w:val="370DEDC1"/>
    <w:rsid w:val="370FED89"/>
    <w:rsid w:val="371D35C9"/>
    <w:rsid w:val="3723E55F"/>
    <w:rsid w:val="372549F6"/>
    <w:rsid w:val="37271A09"/>
    <w:rsid w:val="372BFD04"/>
    <w:rsid w:val="372C378C"/>
    <w:rsid w:val="372C3D4C"/>
    <w:rsid w:val="372FBFF7"/>
    <w:rsid w:val="37374A0C"/>
    <w:rsid w:val="3739460F"/>
    <w:rsid w:val="3740D767"/>
    <w:rsid w:val="3742CF38"/>
    <w:rsid w:val="374448B0"/>
    <w:rsid w:val="3747FE4B"/>
    <w:rsid w:val="3748F765"/>
    <w:rsid w:val="3749AC9A"/>
    <w:rsid w:val="374DA6BE"/>
    <w:rsid w:val="374FDE5B"/>
    <w:rsid w:val="3756EF4A"/>
    <w:rsid w:val="375A8B03"/>
    <w:rsid w:val="375D6AEE"/>
    <w:rsid w:val="3766669D"/>
    <w:rsid w:val="376870CA"/>
    <w:rsid w:val="376878B6"/>
    <w:rsid w:val="376A5200"/>
    <w:rsid w:val="376B6653"/>
    <w:rsid w:val="376BDA9E"/>
    <w:rsid w:val="376F637A"/>
    <w:rsid w:val="377AE74F"/>
    <w:rsid w:val="377F2420"/>
    <w:rsid w:val="377F3D4C"/>
    <w:rsid w:val="377FAADC"/>
    <w:rsid w:val="3781AF29"/>
    <w:rsid w:val="37872EAF"/>
    <w:rsid w:val="378906F3"/>
    <w:rsid w:val="378DCEE0"/>
    <w:rsid w:val="3793A000"/>
    <w:rsid w:val="3794018C"/>
    <w:rsid w:val="3794BB9F"/>
    <w:rsid w:val="379586BA"/>
    <w:rsid w:val="379DFA94"/>
    <w:rsid w:val="37A25A5E"/>
    <w:rsid w:val="37A511D1"/>
    <w:rsid w:val="37B0CC78"/>
    <w:rsid w:val="37B4546A"/>
    <w:rsid w:val="37B8D85E"/>
    <w:rsid w:val="37C36432"/>
    <w:rsid w:val="37C394BA"/>
    <w:rsid w:val="37C42C22"/>
    <w:rsid w:val="37C5E183"/>
    <w:rsid w:val="37DA56D2"/>
    <w:rsid w:val="37DD75E9"/>
    <w:rsid w:val="37DE6D73"/>
    <w:rsid w:val="37E1C23A"/>
    <w:rsid w:val="37E2EDD6"/>
    <w:rsid w:val="37E64A1A"/>
    <w:rsid w:val="37E71368"/>
    <w:rsid w:val="37EBD9C0"/>
    <w:rsid w:val="37EF0FE2"/>
    <w:rsid w:val="37F08691"/>
    <w:rsid w:val="37F2281C"/>
    <w:rsid w:val="37FD52A5"/>
    <w:rsid w:val="37FEB2F1"/>
    <w:rsid w:val="37FFE924"/>
    <w:rsid w:val="38002E4E"/>
    <w:rsid w:val="380B95D9"/>
    <w:rsid w:val="380BF9E1"/>
    <w:rsid w:val="380EBFBC"/>
    <w:rsid w:val="3816B15C"/>
    <w:rsid w:val="381CABBB"/>
    <w:rsid w:val="381D0A50"/>
    <w:rsid w:val="381D7CA2"/>
    <w:rsid w:val="382E3566"/>
    <w:rsid w:val="3835D8CB"/>
    <w:rsid w:val="3836409C"/>
    <w:rsid w:val="3846FEF7"/>
    <w:rsid w:val="38526BB4"/>
    <w:rsid w:val="38635244"/>
    <w:rsid w:val="386B83FD"/>
    <w:rsid w:val="386C4F17"/>
    <w:rsid w:val="386EB788"/>
    <w:rsid w:val="3870399D"/>
    <w:rsid w:val="38734E6A"/>
    <w:rsid w:val="3874C149"/>
    <w:rsid w:val="387A2D7D"/>
    <w:rsid w:val="387F7A88"/>
    <w:rsid w:val="3883A38D"/>
    <w:rsid w:val="3885C785"/>
    <w:rsid w:val="388ECFB9"/>
    <w:rsid w:val="388FDD4D"/>
    <w:rsid w:val="38908B2D"/>
    <w:rsid w:val="3897934D"/>
    <w:rsid w:val="38A0D126"/>
    <w:rsid w:val="38A131F6"/>
    <w:rsid w:val="38ABA60C"/>
    <w:rsid w:val="38AE939B"/>
    <w:rsid w:val="38B2E2A1"/>
    <w:rsid w:val="38B4AE4D"/>
    <w:rsid w:val="38B6BA3F"/>
    <w:rsid w:val="38B9CF92"/>
    <w:rsid w:val="38C38711"/>
    <w:rsid w:val="38CC13C0"/>
    <w:rsid w:val="38CE983F"/>
    <w:rsid w:val="38D193F9"/>
    <w:rsid w:val="38D2E191"/>
    <w:rsid w:val="38D7B03C"/>
    <w:rsid w:val="38D9484C"/>
    <w:rsid w:val="38DBC167"/>
    <w:rsid w:val="38E00B9A"/>
    <w:rsid w:val="38E11A60"/>
    <w:rsid w:val="38E34D25"/>
    <w:rsid w:val="38E665ED"/>
    <w:rsid w:val="38E6FEA7"/>
    <w:rsid w:val="38E8C23D"/>
    <w:rsid w:val="38F2A89E"/>
    <w:rsid w:val="38F6522F"/>
    <w:rsid w:val="38F8630E"/>
    <w:rsid w:val="38F9AAEB"/>
    <w:rsid w:val="38F9B636"/>
    <w:rsid w:val="38FF254D"/>
    <w:rsid w:val="390DD093"/>
    <w:rsid w:val="3925ACC9"/>
    <w:rsid w:val="39305293"/>
    <w:rsid w:val="39337390"/>
    <w:rsid w:val="3936A3A7"/>
    <w:rsid w:val="3937AF67"/>
    <w:rsid w:val="3938DB73"/>
    <w:rsid w:val="39403D81"/>
    <w:rsid w:val="39461AED"/>
    <w:rsid w:val="39462AB5"/>
    <w:rsid w:val="3950CED2"/>
    <w:rsid w:val="3957ADDA"/>
    <w:rsid w:val="395F8BF7"/>
    <w:rsid w:val="3960B359"/>
    <w:rsid w:val="3962DDD7"/>
    <w:rsid w:val="396438B6"/>
    <w:rsid w:val="3966045B"/>
    <w:rsid w:val="3975885E"/>
    <w:rsid w:val="39773898"/>
    <w:rsid w:val="3978995E"/>
    <w:rsid w:val="397A817F"/>
    <w:rsid w:val="397ABB39"/>
    <w:rsid w:val="397AD744"/>
    <w:rsid w:val="3989758E"/>
    <w:rsid w:val="398BCD6E"/>
    <w:rsid w:val="398E9B9C"/>
    <w:rsid w:val="39909791"/>
    <w:rsid w:val="399115DF"/>
    <w:rsid w:val="3994CA41"/>
    <w:rsid w:val="3997B608"/>
    <w:rsid w:val="399A5895"/>
    <w:rsid w:val="39A18D98"/>
    <w:rsid w:val="39B3C9F8"/>
    <w:rsid w:val="39B9A03E"/>
    <w:rsid w:val="39BF43F7"/>
    <w:rsid w:val="39CA3374"/>
    <w:rsid w:val="39E02FC9"/>
    <w:rsid w:val="39E3BF7B"/>
    <w:rsid w:val="39E3C633"/>
    <w:rsid w:val="39E44B8C"/>
    <w:rsid w:val="39E5D0C5"/>
    <w:rsid w:val="39E6BCEA"/>
    <w:rsid w:val="39ECE7EB"/>
    <w:rsid w:val="39EE7F46"/>
    <w:rsid w:val="39F12A53"/>
    <w:rsid w:val="39F1AB6C"/>
    <w:rsid w:val="39F6743A"/>
    <w:rsid w:val="39FB5A2F"/>
    <w:rsid w:val="39FDAEC0"/>
    <w:rsid w:val="39FE0471"/>
    <w:rsid w:val="3A092924"/>
    <w:rsid w:val="3A1329EB"/>
    <w:rsid w:val="3A138209"/>
    <w:rsid w:val="3A13B1F6"/>
    <w:rsid w:val="3A1497F2"/>
    <w:rsid w:val="3A17B88C"/>
    <w:rsid w:val="3A1F73EE"/>
    <w:rsid w:val="3A282C25"/>
    <w:rsid w:val="3A288435"/>
    <w:rsid w:val="3A29AB56"/>
    <w:rsid w:val="3A31030C"/>
    <w:rsid w:val="3A31F2BE"/>
    <w:rsid w:val="3A3C45A6"/>
    <w:rsid w:val="3A45FBEA"/>
    <w:rsid w:val="3A49520F"/>
    <w:rsid w:val="3A4E09F0"/>
    <w:rsid w:val="3A4E1BCC"/>
    <w:rsid w:val="3A57EFB4"/>
    <w:rsid w:val="3A5D036B"/>
    <w:rsid w:val="3A63DE0E"/>
    <w:rsid w:val="3A667580"/>
    <w:rsid w:val="3A673526"/>
    <w:rsid w:val="3A6B99F4"/>
    <w:rsid w:val="3A838B75"/>
    <w:rsid w:val="3A86284A"/>
    <w:rsid w:val="3A8A1D5E"/>
    <w:rsid w:val="3A8A9B15"/>
    <w:rsid w:val="3A8CC478"/>
    <w:rsid w:val="3A8F84CE"/>
    <w:rsid w:val="3A90B3BE"/>
    <w:rsid w:val="3A9EFFFC"/>
    <w:rsid w:val="3AA2C9D8"/>
    <w:rsid w:val="3AA988DF"/>
    <w:rsid w:val="3AAFF9E8"/>
    <w:rsid w:val="3AB33B61"/>
    <w:rsid w:val="3AB7603A"/>
    <w:rsid w:val="3AB8B873"/>
    <w:rsid w:val="3AC156B2"/>
    <w:rsid w:val="3AC9232A"/>
    <w:rsid w:val="3ACD0926"/>
    <w:rsid w:val="3ACE3278"/>
    <w:rsid w:val="3AD6AA37"/>
    <w:rsid w:val="3AD74BC0"/>
    <w:rsid w:val="3AD9B5F7"/>
    <w:rsid w:val="3ADADC0E"/>
    <w:rsid w:val="3ADE7B27"/>
    <w:rsid w:val="3AE76BB5"/>
    <w:rsid w:val="3AE7A510"/>
    <w:rsid w:val="3AEA163B"/>
    <w:rsid w:val="3AEB3109"/>
    <w:rsid w:val="3AF2CF43"/>
    <w:rsid w:val="3AF57614"/>
    <w:rsid w:val="3AF5C89F"/>
    <w:rsid w:val="3AFAB8EA"/>
    <w:rsid w:val="3AFC8C60"/>
    <w:rsid w:val="3AFDA834"/>
    <w:rsid w:val="3AFE304B"/>
    <w:rsid w:val="3B02AA07"/>
    <w:rsid w:val="3B12000B"/>
    <w:rsid w:val="3B13F48B"/>
    <w:rsid w:val="3B1764E0"/>
    <w:rsid w:val="3B186AF7"/>
    <w:rsid w:val="3B18D099"/>
    <w:rsid w:val="3B1E4C1D"/>
    <w:rsid w:val="3B25B341"/>
    <w:rsid w:val="3B262367"/>
    <w:rsid w:val="3B293F45"/>
    <w:rsid w:val="3B2A10DF"/>
    <w:rsid w:val="3B2F46F6"/>
    <w:rsid w:val="3B2F9B16"/>
    <w:rsid w:val="3B31A581"/>
    <w:rsid w:val="3B3D401A"/>
    <w:rsid w:val="3B40BFAC"/>
    <w:rsid w:val="3B499C85"/>
    <w:rsid w:val="3B5C3663"/>
    <w:rsid w:val="3B63752B"/>
    <w:rsid w:val="3B639DE0"/>
    <w:rsid w:val="3B6560C5"/>
    <w:rsid w:val="3B67355E"/>
    <w:rsid w:val="3B772BB7"/>
    <w:rsid w:val="3B7A059A"/>
    <w:rsid w:val="3B7BF910"/>
    <w:rsid w:val="3B7D0584"/>
    <w:rsid w:val="3B83EFA3"/>
    <w:rsid w:val="3B86D8BF"/>
    <w:rsid w:val="3B8A701D"/>
    <w:rsid w:val="3B8AEB08"/>
    <w:rsid w:val="3B9323DC"/>
    <w:rsid w:val="3B93894F"/>
    <w:rsid w:val="3B9C5C1F"/>
    <w:rsid w:val="3BA09597"/>
    <w:rsid w:val="3BA1A559"/>
    <w:rsid w:val="3BA3E743"/>
    <w:rsid w:val="3BADFB69"/>
    <w:rsid w:val="3BB158DC"/>
    <w:rsid w:val="3BBE261B"/>
    <w:rsid w:val="3BC28BD5"/>
    <w:rsid w:val="3BCD9319"/>
    <w:rsid w:val="3BCDF7AC"/>
    <w:rsid w:val="3BD55F80"/>
    <w:rsid w:val="3BD804AF"/>
    <w:rsid w:val="3BD89167"/>
    <w:rsid w:val="3BDF75A2"/>
    <w:rsid w:val="3BDFFBD7"/>
    <w:rsid w:val="3BE91F08"/>
    <w:rsid w:val="3BED98F7"/>
    <w:rsid w:val="3BF3440F"/>
    <w:rsid w:val="3BF55F53"/>
    <w:rsid w:val="3BFAF52E"/>
    <w:rsid w:val="3BFFAE6F"/>
    <w:rsid w:val="3C0E8FA6"/>
    <w:rsid w:val="3C11F097"/>
    <w:rsid w:val="3C14DF9A"/>
    <w:rsid w:val="3C19C6C4"/>
    <w:rsid w:val="3C1CB4ED"/>
    <w:rsid w:val="3C230BE2"/>
    <w:rsid w:val="3C258867"/>
    <w:rsid w:val="3C2CE070"/>
    <w:rsid w:val="3C2D74BE"/>
    <w:rsid w:val="3C2E0FE9"/>
    <w:rsid w:val="3C3DF58B"/>
    <w:rsid w:val="3C41559C"/>
    <w:rsid w:val="3C4D3A7F"/>
    <w:rsid w:val="3C51368E"/>
    <w:rsid w:val="3C519E8C"/>
    <w:rsid w:val="3C580B80"/>
    <w:rsid w:val="3C5B1379"/>
    <w:rsid w:val="3C6171D0"/>
    <w:rsid w:val="3C62BB23"/>
    <w:rsid w:val="3C640AAB"/>
    <w:rsid w:val="3C6736D5"/>
    <w:rsid w:val="3C6C72D1"/>
    <w:rsid w:val="3C7045D4"/>
    <w:rsid w:val="3C75B00D"/>
    <w:rsid w:val="3C7CA0BC"/>
    <w:rsid w:val="3C80C3C6"/>
    <w:rsid w:val="3C928F57"/>
    <w:rsid w:val="3C95382C"/>
    <w:rsid w:val="3C964DB4"/>
    <w:rsid w:val="3C9FAD9F"/>
    <w:rsid w:val="3CA438FD"/>
    <w:rsid w:val="3CADE5FD"/>
    <w:rsid w:val="3CAFC4EC"/>
    <w:rsid w:val="3CB337F3"/>
    <w:rsid w:val="3CB6989C"/>
    <w:rsid w:val="3CBFAE66"/>
    <w:rsid w:val="3CC20C6F"/>
    <w:rsid w:val="3CCD5982"/>
    <w:rsid w:val="3CCE074C"/>
    <w:rsid w:val="3CD3AB4B"/>
    <w:rsid w:val="3CD9655E"/>
    <w:rsid w:val="3CDE4612"/>
    <w:rsid w:val="3CE21290"/>
    <w:rsid w:val="3CE32D57"/>
    <w:rsid w:val="3CE434B0"/>
    <w:rsid w:val="3CE63323"/>
    <w:rsid w:val="3CF07D08"/>
    <w:rsid w:val="3CFC8F14"/>
    <w:rsid w:val="3CFF9A7E"/>
    <w:rsid w:val="3D034130"/>
    <w:rsid w:val="3D07A67D"/>
    <w:rsid w:val="3D0959FA"/>
    <w:rsid w:val="3D0A70E7"/>
    <w:rsid w:val="3D0B6414"/>
    <w:rsid w:val="3D0DDDC9"/>
    <w:rsid w:val="3D140ACB"/>
    <w:rsid w:val="3D1C2A24"/>
    <w:rsid w:val="3D1D5567"/>
    <w:rsid w:val="3D2460A2"/>
    <w:rsid w:val="3D27A875"/>
    <w:rsid w:val="3D31A4F5"/>
    <w:rsid w:val="3D33F2D1"/>
    <w:rsid w:val="3D36577C"/>
    <w:rsid w:val="3D3724F6"/>
    <w:rsid w:val="3D3BFA76"/>
    <w:rsid w:val="3D436A3C"/>
    <w:rsid w:val="3D48EFAC"/>
    <w:rsid w:val="3D4940B8"/>
    <w:rsid w:val="3D4F8118"/>
    <w:rsid w:val="3D5283A3"/>
    <w:rsid w:val="3D5887DB"/>
    <w:rsid w:val="3D6419B3"/>
    <w:rsid w:val="3D65F5E6"/>
    <w:rsid w:val="3D667772"/>
    <w:rsid w:val="3D6B8636"/>
    <w:rsid w:val="3D715333"/>
    <w:rsid w:val="3D743148"/>
    <w:rsid w:val="3D75A30F"/>
    <w:rsid w:val="3D7773C1"/>
    <w:rsid w:val="3D800AEF"/>
    <w:rsid w:val="3D911582"/>
    <w:rsid w:val="3D9A16DD"/>
    <w:rsid w:val="3DA0A569"/>
    <w:rsid w:val="3DA73B4A"/>
    <w:rsid w:val="3DA8ACA8"/>
    <w:rsid w:val="3DB2B4BF"/>
    <w:rsid w:val="3DB54AC1"/>
    <w:rsid w:val="3DBDE185"/>
    <w:rsid w:val="3DC033CA"/>
    <w:rsid w:val="3DC1CB8E"/>
    <w:rsid w:val="3DC805CC"/>
    <w:rsid w:val="3DCBAF9C"/>
    <w:rsid w:val="3DCC3DCE"/>
    <w:rsid w:val="3DCD2759"/>
    <w:rsid w:val="3DD1B2F4"/>
    <w:rsid w:val="3DD6AFC3"/>
    <w:rsid w:val="3DD864A1"/>
    <w:rsid w:val="3DE1E6AD"/>
    <w:rsid w:val="3DF4102E"/>
    <w:rsid w:val="3DFD67A4"/>
    <w:rsid w:val="3E037D25"/>
    <w:rsid w:val="3E06B754"/>
    <w:rsid w:val="3E075DB0"/>
    <w:rsid w:val="3E0C4E41"/>
    <w:rsid w:val="3E0ECE47"/>
    <w:rsid w:val="3E0F22D1"/>
    <w:rsid w:val="3E13090C"/>
    <w:rsid w:val="3E14C0C1"/>
    <w:rsid w:val="3E1FAD69"/>
    <w:rsid w:val="3E2B3929"/>
    <w:rsid w:val="3E2CC32A"/>
    <w:rsid w:val="3E347EAD"/>
    <w:rsid w:val="3E3ECE9D"/>
    <w:rsid w:val="3E3FC593"/>
    <w:rsid w:val="3E485E5A"/>
    <w:rsid w:val="3E4A48D6"/>
    <w:rsid w:val="3E55F97D"/>
    <w:rsid w:val="3E5611FE"/>
    <w:rsid w:val="3E5A1BE5"/>
    <w:rsid w:val="3E6C663B"/>
    <w:rsid w:val="3E6DCF6D"/>
    <w:rsid w:val="3E70FAD9"/>
    <w:rsid w:val="3E72FF38"/>
    <w:rsid w:val="3E741BC5"/>
    <w:rsid w:val="3E78ABC5"/>
    <w:rsid w:val="3E7F99EC"/>
    <w:rsid w:val="3E803F26"/>
    <w:rsid w:val="3E8243A3"/>
    <w:rsid w:val="3E8443A3"/>
    <w:rsid w:val="3E8743DA"/>
    <w:rsid w:val="3E8C7648"/>
    <w:rsid w:val="3E8CE071"/>
    <w:rsid w:val="3E8DE5E9"/>
    <w:rsid w:val="3E8DF454"/>
    <w:rsid w:val="3E98CB41"/>
    <w:rsid w:val="3EA23D9D"/>
    <w:rsid w:val="3EB00573"/>
    <w:rsid w:val="3EB3B182"/>
    <w:rsid w:val="3EB92702"/>
    <w:rsid w:val="3EBBFC1C"/>
    <w:rsid w:val="3EBCE5EA"/>
    <w:rsid w:val="3EBD1F82"/>
    <w:rsid w:val="3EBD6D02"/>
    <w:rsid w:val="3EC1FC10"/>
    <w:rsid w:val="3EC60356"/>
    <w:rsid w:val="3EC771DB"/>
    <w:rsid w:val="3EC96D62"/>
    <w:rsid w:val="3ED0445F"/>
    <w:rsid w:val="3ED07770"/>
    <w:rsid w:val="3ED29522"/>
    <w:rsid w:val="3ED50E1C"/>
    <w:rsid w:val="3ED99F8B"/>
    <w:rsid w:val="3EDC0D02"/>
    <w:rsid w:val="3EDF6B48"/>
    <w:rsid w:val="3EE051FF"/>
    <w:rsid w:val="3EE0A771"/>
    <w:rsid w:val="3EE26F2B"/>
    <w:rsid w:val="3EE958C0"/>
    <w:rsid w:val="3EF6B861"/>
    <w:rsid w:val="3F017B2A"/>
    <w:rsid w:val="3F0AEB5E"/>
    <w:rsid w:val="3F0ECA99"/>
    <w:rsid w:val="3F0F827F"/>
    <w:rsid w:val="3F16771E"/>
    <w:rsid w:val="3F1EF2CB"/>
    <w:rsid w:val="3F2A9D9E"/>
    <w:rsid w:val="3F2BCFDC"/>
    <w:rsid w:val="3F2E8671"/>
    <w:rsid w:val="3F325EBF"/>
    <w:rsid w:val="3F35D535"/>
    <w:rsid w:val="3F3AD1DC"/>
    <w:rsid w:val="3F40C6A7"/>
    <w:rsid w:val="3F432FC6"/>
    <w:rsid w:val="3F46366E"/>
    <w:rsid w:val="3F4AF3EE"/>
    <w:rsid w:val="3F4B7D45"/>
    <w:rsid w:val="3F4F79F3"/>
    <w:rsid w:val="3F52A62E"/>
    <w:rsid w:val="3F54624A"/>
    <w:rsid w:val="3F551ACC"/>
    <w:rsid w:val="3F57C6E1"/>
    <w:rsid w:val="3F58010A"/>
    <w:rsid w:val="3F60A847"/>
    <w:rsid w:val="3F70E10A"/>
    <w:rsid w:val="3F726E0A"/>
    <w:rsid w:val="3F77C521"/>
    <w:rsid w:val="3F8010E2"/>
    <w:rsid w:val="3F822017"/>
    <w:rsid w:val="3F83E9FD"/>
    <w:rsid w:val="3F8AEC90"/>
    <w:rsid w:val="3F96B758"/>
    <w:rsid w:val="3F9BF07E"/>
    <w:rsid w:val="3F9C7007"/>
    <w:rsid w:val="3F9ED165"/>
    <w:rsid w:val="3FB22376"/>
    <w:rsid w:val="3FBA785D"/>
    <w:rsid w:val="3FBB7F70"/>
    <w:rsid w:val="3FBD98A3"/>
    <w:rsid w:val="3FBE6EBF"/>
    <w:rsid w:val="3FC2484C"/>
    <w:rsid w:val="3FC5DC48"/>
    <w:rsid w:val="3FC705F8"/>
    <w:rsid w:val="3FCB3BF7"/>
    <w:rsid w:val="3FD0C29C"/>
    <w:rsid w:val="3FE77C4C"/>
    <w:rsid w:val="3FEB4AD6"/>
    <w:rsid w:val="3FF1E0B9"/>
    <w:rsid w:val="3FF2C816"/>
    <w:rsid w:val="3FF68EF5"/>
    <w:rsid w:val="3FF9A18D"/>
    <w:rsid w:val="3FFAE6B9"/>
    <w:rsid w:val="40059C86"/>
    <w:rsid w:val="400629F9"/>
    <w:rsid w:val="400FD2FD"/>
    <w:rsid w:val="40172662"/>
    <w:rsid w:val="4018A581"/>
    <w:rsid w:val="4018EEBB"/>
    <w:rsid w:val="401B1041"/>
    <w:rsid w:val="401C44F3"/>
    <w:rsid w:val="401CAF0F"/>
    <w:rsid w:val="401F4840"/>
    <w:rsid w:val="4021CDDC"/>
    <w:rsid w:val="402570BA"/>
    <w:rsid w:val="40276E56"/>
    <w:rsid w:val="40286C00"/>
    <w:rsid w:val="402EA072"/>
    <w:rsid w:val="402FBA57"/>
    <w:rsid w:val="402FE8E2"/>
    <w:rsid w:val="4042B70D"/>
    <w:rsid w:val="404713BD"/>
    <w:rsid w:val="40487B35"/>
    <w:rsid w:val="404942D2"/>
    <w:rsid w:val="404AD401"/>
    <w:rsid w:val="404D5794"/>
    <w:rsid w:val="40519FDA"/>
    <w:rsid w:val="40538D10"/>
    <w:rsid w:val="4056216C"/>
    <w:rsid w:val="4060DD3F"/>
    <w:rsid w:val="4068C153"/>
    <w:rsid w:val="407307C1"/>
    <w:rsid w:val="40744B3D"/>
    <w:rsid w:val="40753339"/>
    <w:rsid w:val="4077B10D"/>
    <w:rsid w:val="407BA996"/>
    <w:rsid w:val="407CAAA3"/>
    <w:rsid w:val="4093B2F6"/>
    <w:rsid w:val="409542E0"/>
    <w:rsid w:val="4099E19E"/>
    <w:rsid w:val="40A31C98"/>
    <w:rsid w:val="40AEE500"/>
    <w:rsid w:val="40B1E01E"/>
    <w:rsid w:val="40B257B5"/>
    <w:rsid w:val="40BAB8B7"/>
    <w:rsid w:val="40BFB53E"/>
    <w:rsid w:val="40C072A2"/>
    <w:rsid w:val="40C171B9"/>
    <w:rsid w:val="40C6C82C"/>
    <w:rsid w:val="40C9CB86"/>
    <w:rsid w:val="40CB8982"/>
    <w:rsid w:val="40D06B01"/>
    <w:rsid w:val="40D1F57A"/>
    <w:rsid w:val="40D91616"/>
    <w:rsid w:val="40DEE541"/>
    <w:rsid w:val="40E07633"/>
    <w:rsid w:val="40E5360A"/>
    <w:rsid w:val="40ED78D0"/>
    <w:rsid w:val="40F3DBEF"/>
    <w:rsid w:val="40F54C4F"/>
    <w:rsid w:val="40F9C922"/>
    <w:rsid w:val="40FDF498"/>
    <w:rsid w:val="4108B8AB"/>
    <w:rsid w:val="4108CE28"/>
    <w:rsid w:val="41090B91"/>
    <w:rsid w:val="4109CA47"/>
    <w:rsid w:val="410A7606"/>
    <w:rsid w:val="410D3EA2"/>
    <w:rsid w:val="410D46DA"/>
    <w:rsid w:val="410DCDC4"/>
    <w:rsid w:val="410EDAA2"/>
    <w:rsid w:val="410F24FE"/>
    <w:rsid w:val="4111BFC4"/>
    <w:rsid w:val="4115F0CD"/>
    <w:rsid w:val="411981A7"/>
    <w:rsid w:val="411C340E"/>
    <w:rsid w:val="411D1FCD"/>
    <w:rsid w:val="411E0ACE"/>
    <w:rsid w:val="411F6C3C"/>
    <w:rsid w:val="4121ADD2"/>
    <w:rsid w:val="4123ABD5"/>
    <w:rsid w:val="412C4AA6"/>
    <w:rsid w:val="412E2872"/>
    <w:rsid w:val="412F7786"/>
    <w:rsid w:val="41315836"/>
    <w:rsid w:val="4132A74E"/>
    <w:rsid w:val="4132F152"/>
    <w:rsid w:val="413AEA34"/>
    <w:rsid w:val="413F7E9D"/>
    <w:rsid w:val="414417A9"/>
    <w:rsid w:val="414C6E8B"/>
    <w:rsid w:val="4157FD80"/>
    <w:rsid w:val="4168969B"/>
    <w:rsid w:val="416BAF91"/>
    <w:rsid w:val="4178A5EF"/>
    <w:rsid w:val="4181A2E8"/>
    <w:rsid w:val="4182AF24"/>
    <w:rsid w:val="418551B1"/>
    <w:rsid w:val="418D798D"/>
    <w:rsid w:val="4190C8F1"/>
    <w:rsid w:val="4191135B"/>
    <w:rsid w:val="41954CA0"/>
    <w:rsid w:val="4196288B"/>
    <w:rsid w:val="41991609"/>
    <w:rsid w:val="419B11D9"/>
    <w:rsid w:val="41A621EC"/>
    <w:rsid w:val="41AD461C"/>
    <w:rsid w:val="41AFB50F"/>
    <w:rsid w:val="41B01DEF"/>
    <w:rsid w:val="41B3AEA7"/>
    <w:rsid w:val="41BA604F"/>
    <w:rsid w:val="41BC86C7"/>
    <w:rsid w:val="41BE95A0"/>
    <w:rsid w:val="41C69972"/>
    <w:rsid w:val="41CBDB69"/>
    <w:rsid w:val="41CBEDA6"/>
    <w:rsid w:val="41D79B26"/>
    <w:rsid w:val="41DB44E5"/>
    <w:rsid w:val="41DDD918"/>
    <w:rsid w:val="41DE3CCF"/>
    <w:rsid w:val="41E49401"/>
    <w:rsid w:val="41E6075E"/>
    <w:rsid w:val="41E93E9F"/>
    <w:rsid w:val="41EBF2E5"/>
    <w:rsid w:val="41F6E0AB"/>
    <w:rsid w:val="4204F26D"/>
    <w:rsid w:val="420793B9"/>
    <w:rsid w:val="420F0431"/>
    <w:rsid w:val="420F9FD6"/>
    <w:rsid w:val="42115D76"/>
    <w:rsid w:val="4212FEE8"/>
    <w:rsid w:val="42176EC8"/>
    <w:rsid w:val="4219AAEF"/>
    <w:rsid w:val="421B03C1"/>
    <w:rsid w:val="421BA249"/>
    <w:rsid w:val="422319B6"/>
    <w:rsid w:val="4228432C"/>
    <w:rsid w:val="422FF850"/>
    <w:rsid w:val="4237AADC"/>
    <w:rsid w:val="423C0620"/>
    <w:rsid w:val="4241451C"/>
    <w:rsid w:val="42498226"/>
    <w:rsid w:val="4249DDA7"/>
    <w:rsid w:val="424BECD1"/>
    <w:rsid w:val="4253301E"/>
    <w:rsid w:val="4255061C"/>
    <w:rsid w:val="4255E31F"/>
    <w:rsid w:val="42565042"/>
    <w:rsid w:val="425B91D8"/>
    <w:rsid w:val="425CF5D2"/>
    <w:rsid w:val="4261D01C"/>
    <w:rsid w:val="426AB40F"/>
    <w:rsid w:val="427DC6E5"/>
    <w:rsid w:val="427F7197"/>
    <w:rsid w:val="42896442"/>
    <w:rsid w:val="42930385"/>
    <w:rsid w:val="42994D9C"/>
    <w:rsid w:val="429D0688"/>
    <w:rsid w:val="42A81D25"/>
    <w:rsid w:val="42AAF55F"/>
    <w:rsid w:val="42AD6C5A"/>
    <w:rsid w:val="42AF0511"/>
    <w:rsid w:val="42B1D17C"/>
    <w:rsid w:val="42BD1E56"/>
    <w:rsid w:val="42BDE24B"/>
    <w:rsid w:val="42BF1A81"/>
    <w:rsid w:val="42C31B45"/>
    <w:rsid w:val="42CB78CA"/>
    <w:rsid w:val="42CFD480"/>
    <w:rsid w:val="42D09FA6"/>
    <w:rsid w:val="42D12672"/>
    <w:rsid w:val="42D4F6FD"/>
    <w:rsid w:val="42DF43EE"/>
    <w:rsid w:val="42E0472C"/>
    <w:rsid w:val="42E2739A"/>
    <w:rsid w:val="42E45727"/>
    <w:rsid w:val="42EBC087"/>
    <w:rsid w:val="42F2A0D6"/>
    <w:rsid w:val="42F3349D"/>
    <w:rsid w:val="42F46927"/>
    <w:rsid w:val="42F6DCD1"/>
    <w:rsid w:val="43078BC8"/>
    <w:rsid w:val="430B0EEB"/>
    <w:rsid w:val="430BAED2"/>
    <w:rsid w:val="430D8C6C"/>
    <w:rsid w:val="4310EFB1"/>
    <w:rsid w:val="4311B9B1"/>
    <w:rsid w:val="43200AAB"/>
    <w:rsid w:val="43225982"/>
    <w:rsid w:val="4324B572"/>
    <w:rsid w:val="43261B17"/>
    <w:rsid w:val="4327DB4D"/>
    <w:rsid w:val="432D5844"/>
    <w:rsid w:val="43465620"/>
    <w:rsid w:val="43472D77"/>
    <w:rsid w:val="43506A9D"/>
    <w:rsid w:val="4350F1B2"/>
    <w:rsid w:val="435409DE"/>
    <w:rsid w:val="43579E24"/>
    <w:rsid w:val="43665D98"/>
    <w:rsid w:val="4368A95B"/>
    <w:rsid w:val="4369BBCD"/>
    <w:rsid w:val="436B7EE5"/>
    <w:rsid w:val="436CD0AA"/>
    <w:rsid w:val="437A82F1"/>
    <w:rsid w:val="438DE54F"/>
    <w:rsid w:val="438F4E0B"/>
    <w:rsid w:val="438FC592"/>
    <w:rsid w:val="439079E2"/>
    <w:rsid w:val="4394002F"/>
    <w:rsid w:val="439C46FE"/>
    <w:rsid w:val="43A080D8"/>
    <w:rsid w:val="43A71494"/>
    <w:rsid w:val="43A7E8C5"/>
    <w:rsid w:val="43AC1BA9"/>
    <w:rsid w:val="43AF072D"/>
    <w:rsid w:val="43B1C799"/>
    <w:rsid w:val="43B253B1"/>
    <w:rsid w:val="43B2C858"/>
    <w:rsid w:val="43B541FF"/>
    <w:rsid w:val="43B79F1D"/>
    <w:rsid w:val="43BD9DF1"/>
    <w:rsid w:val="43BDDE88"/>
    <w:rsid w:val="43C1A79C"/>
    <w:rsid w:val="43C29A32"/>
    <w:rsid w:val="43C39CF6"/>
    <w:rsid w:val="43CD7E5A"/>
    <w:rsid w:val="43D1C687"/>
    <w:rsid w:val="43D4642E"/>
    <w:rsid w:val="43DAC47C"/>
    <w:rsid w:val="43DC57A9"/>
    <w:rsid w:val="43DD157D"/>
    <w:rsid w:val="43E728FC"/>
    <w:rsid w:val="43E8173E"/>
    <w:rsid w:val="43EA424D"/>
    <w:rsid w:val="43F0E8E3"/>
    <w:rsid w:val="43F11298"/>
    <w:rsid w:val="43F473C2"/>
    <w:rsid w:val="43F60B09"/>
    <w:rsid w:val="43FE98B2"/>
    <w:rsid w:val="44030848"/>
    <w:rsid w:val="440F1905"/>
    <w:rsid w:val="44120FA7"/>
    <w:rsid w:val="4416B856"/>
    <w:rsid w:val="441ACC03"/>
    <w:rsid w:val="441B0541"/>
    <w:rsid w:val="44232F86"/>
    <w:rsid w:val="44297371"/>
    <w:rsid w:val="443CFD1A"/>
    <w:rsid w:val="443EBF60"/>
    <w:rsid w:val="44411D64"/>
    <w:rsid w:val="4445E062"/>
    <w:rsid w:val="44463175"/>
    <w:rsid w:val="4446A57C"/>
    <w:rsid w:val="44477015"/>
    <w:rsid w:val="4448F0A8"/>
    <w:rsid w:val="444DD121"/>
    <w:rsid w:val="4458CBB6"/>
    <w:rsid w:val="445B27E3"/>
    <w:rsid w:val="445D395B"/>
    <w:rsid w:val="445DC1EC"/>
    <w:rsid w:val="4465311D"/>
    <w:rsid w:val="4468A351"/>
    <w:rsid w:val="44738789"/>
    <w:rsid w:val="44756DF6"/>
    <w:rsid w:val="4477640C"/>
    <w:rsid w:val="447C51CC"/>
    <w:rsid w:val="44810D76"/>
    <w:rsid w:val="448212F2"/>
    <w:rsid w:val="4491AC28"/>
    <w:rsid w:val="44928B68"/>
    <w:rsid w:val="4496306C"/>
    <w:rsid w:val="4498F6B7"/>
    <w:rsid w:val="449C4A0B"/>
    <w:rsid w:val="449E5B65"/>
    <w:rsid w:val="44A442D8"/>
    <w:rsid w:val="44A7ABC4"/>
    <w:rsid w:val="44A8D004"/>
    <w:rsid w:val="44B43900"/>
    <w:rsid w:val="44B8EA31"/>
    <w:rsid w:val="44BA0CF8"/>
    <w:rsid w:val="44BD105C"/>
    <w:rsid w:val="44C398F3"/>
    <w:rsid w:val="44CAF8B1"/>
    <w:rsid w:val="44D1BBCD"/>
    <w:rsid w:val="44D2491C"/>
    <w:rsid w:val="44D312A1"/>
    <w:rsid w:val="44D82963"/>
    <w:rsid w:val="44DD9DA8"/>
    <w:rsid w:val="44DFF1EB"/>
    <w:rsid w:val="44E36BA1"/>
    <w:rsid w:val="44E5CA90"/>
    <w:rsid w:val="44EAD613"/>
    <w:rsid w:val="44ECB08E"/>
    <w:rsid w:val="44EE463D"/>
    <w:rsid w:val="44F4B6B4"/>
    <w:rsid w:val="44F76DDC"/>
    <w:rsid w:val="44F783A3"/>
    <w:rsid w:val="44F7F659"/>
    <w:rsid w:val="44FF1C0B"/>
    <w:rsid w:val="4502C905"/>
    <w:rsid w:val="450DF20F"/>
    <w:rsid w:val="4510718F"/>
    <w:rsid w:val="45129C5B"/>
    <w:rsid w:val="4515D8E4"/>
    <w:rsid w:val="451AFEE8"/>
    <w:rsid w:val="451BCE41"/>
    <w:rsid w:val="451EC826"/>
    <w:rsid w:val="45203663"/>
    <w:rsid w:val="4522EB70"/>
    <w:rsid w:val="4526A0E4"/>
    <w:rsid w:val="4527544E"/>
    <w:rsid w:val="452E20A7"/>
    <w:rsid w:val="452E4F6C"/>
    <w:rsid w:val="452FE303"/>
    <w:rsid w:val="4533077A"/>
    <w:rsid w:val="45333DB5"/>
    <w:rsid w:val="4536FC66"/>
    <w:rsid w:val="453FB167"/>
    <w:rsid w:val="45401737"/>
    <w:rsid w:val="45413D14"/>
    <w:rsid w:val="454DD0BD"/>
    <w:rsid w:val="455451FE"/>
    <w:rsid w:val="455572A3"/>
    <w:rsid w:val="455CA1A3"/>
    <w:rsid w:val="455CC66A"/>
    <w:rsid w:val="455FDD0B"/>
    <w:rsid w:val="45610DCA"/>
    <w:rsid w:val="45612C1F"/>
    <w:rsid w:val="45651EFC"/>
    <w:rsid w:val="457618BF"/>
    <w:rsid w:val="457914C7"/>
    <w:rsid w:val="457D5BDA"/>
    <w:rsid w:val="457FBBFF"/>
    <w:rsid w:val="4581DC9D"/>
    <w:rsid w:val="4582A6DB"/>
    <w:rsid w:val="458BA985"/>
    <w:rsid w:val="458DDD25"/>
    <w:rsid w:val="458E9297"/>
    <w:rsid w:val="45941DEE"/>
    <w:rsid w:val="45951CD5"/>
    <w:rsid w:val="459B9E7A"/>
    <w:rsid w:val="45A20A9C"/>
    <w:rsid w:val="45A35275"/>
    <w:rsid w:val="45A6F19B"/>
    <w:rsid w:val="45A798F0"/>
    <w:rsid w:val="45A98AF9"/>
    <w:rsid w:val="45AA5C86"/>
    <w:rsid w:val="45ABD21B"/>
    <w:rsid w:val="45B82139"/>
    <w:rsid w:val="45B8837A"/>
    <w:rsid w:val="45BDD60D"/>
    <w:rsid w:val="45C1B737"/>
    <w:rsid w:val="45C4D14C"/>
    <w:rsid w:val="45C51FD2"/>
    <w:rsid w:val="45D023E0"/>
    <w:rsid w:val="45D16FD6"/>
    <w:rsid w:val="45D41FEF"/>
    <w:rsid w:val="45D934E2"/>
    <w:rsid w:val="45D9CB72"/>
    <w:rsid w:val="45E0194A"/>
    <w:rsid w:val="45E30879"/>
    <w:rsid w:val="45E4B331"/>
    <w:rsid w:val="45E51DA1"/>
    <w:rsid w:val="45E7FDAA"/>
    <w:rsid w:val="45F07F3B"/>
    <w:rsid w:val="45F244BE"/>
    <w:rsid w:val="45F2507A"/>
    <w:rsid w:val="45F7531E"/>
    <w:rsid w:val="45F7A36C"/>
    <w:rsid w:val="46009D76"/>
    <w:rsid w:val="46111C24"/>
    <w:rsid w:val="46146BDD"/>
    <w:rsid w:val="4615EC86"/>
    <w:rsid w:val="4616679D"/>
    <w:rsid w:val="461735C1"/>
    <w:rsid w:val="4628D0A0"/>
    <w:rsid w:val="462A2ACE"/>
    <w:rsid w:val="463316A3"/>
    <w:rsid w:val="46355728"/>
    <w:rsid w:val="463A7838"/>
    <w:rsid w:val="463DB301"/>
    <w:rsid w:val="464A11C1"/>
    <w:rsid w:val="464CD363"/>
    <w:rsid w:val="4651BAD8"/>
    <w:rsid w:val="4652EE81"/>
    <w:rsid w:val="465E558B"/>
    <w:rsid w:val="4668CFCA"/>
    <w:rsid w:val="4674FB0D"/>
    <w:rsid w:val="468880EF"/>
    <w:rsid w:val="468C902A"/>
    <w:rsid w:val="468DA39B"/>
    <w:rsid w:val="468FDA40"/>
    <w:rsid w:val="468FF34C"/>
    <w:rsid w:val="469A82CE"/>
    <w:rsid w:val="469C804F"/>
    <w:rsid w:val="469DD653"/>
    <w:rsid w:val="469EF133"/>
    <w:rsid w:val="46AC914E"/>
    <w:rsid w:val="46B062F5"/>
    <w:rsid w:val="46BB80D9"/>
    <w:rsid w:val="46C891E8"/>
    <w:rsid w:val="46D2F3B3"/>
    <w:rsid w:val="46D4FAD9"/>
    <w:rsid w:val="46D6F3B9"/>
    <w:rsid w:val="46D88496"/>
    <w:rsid w:val="46D8DACB"/>
    <w:rsid w:val="46D9F2AE"/>
    <w:rsid w:val="46DB15F7"/>
    <w:rsid w:val="46DC54A8"/>
    <w:rsid w:val="46DC6CB7"/>
    <w:rsid w:val="46E4E85B"/>
    <w:rsid w:val="46E8B6AE"/>
    <w:rsid w:val="46EA4873"/>
    <w:rsid w:val="46EC733F"/>
    <w:rsid w:val="46EF7277"/>
    <w:rsid w:val="46F43CA6"/>
    <w:rsid w:val="46F70E18"/>
    <w:rsid w:val="46FB277C"/>
    <w:rsid w:val="46FBDAA0"/>
    <w:rsid w:val="46FD14AD"/>
    <w:rsid w:val="47012B60"/>
    <w:rsid w:val="4701F85B"/>
    <w:rsid w:val="470284F2"/>
    <w:rsid w:val="470407A9"/>
    <w:rsid w:val="4707D08B"/>
    <w:rsid w:val="470996B0"/>
    <w:rsid w:val="4709D29D"/>
    <w:rsid w:val="470CDE5E"/>
    <w:rsid w:val="47113694"/>
    <w:rsid w:val="4719EE1B"/>
    <w:rsid w:val="471A3850"/>
    <w:rsid w:val="47213D96"/>
    <w:rsid w:val="4721AB2E"/>
    <w:rsid w:val="4722DA05"/>
    <w:rsid w:val="4724C634"/>
    <w:rsid w:val="472C1A1D"/>
    <w:rsid w:val="472E28E2"/>
    <w:rsid w:val="4731FA8C"/>
    <w:rsid w:val="4734D734"/>
    <w:rsid w:val="473AD372"/>
    <w:rsid w:val="4745C79E"/>
    <w:rsid w:val="474CE64E"/>
    <w:rsid w:val="4751A7DB"/>
    <w:rsid w:val="47542AA9"/>
    <w:rsid w:val="4757CA36"/>
    <w:rsid w:val="47625BE7"/>
    <w:rsid w:val="4766107F"/>
    <w:rsid w:val="476CE9CF"/>
    <w:rsid w:val="476D9A2D"/>
    <w:rsid w:val="476F93A0"/>
    <w:rsid w:val="4773273F"/>
    <w:rsid w:val="47735E60"/>
    <w:rsid w:val="4775E5AC"/>
    <w:rsid w:val="47793D11"/>
    <w:rsid w:val="477EFD5E"/>
    <w:rsid w:val="4781F597"/>
    <w:rsid w:val="4785D004"/>
    <w:rsid w:val="478A78AF"/>
    <w:rsid w:val="478AC007"/>
    <w:rsid w:val="47A0B710"/>
    <w:rsid w:val="47A18098"/>
    <w:rsid w:val="47A3D393"/>
    <w:rsid w:val="47A6AE81"/>
    <w:rsid w:val="47A8354F"/>
    <w:rsid w:val="47ABD051"/>
    <w:rsid w:val="47B885F4"/>
    <w:rsid w:val="47BF6380"/>
    <w:rsid w:val="47CDEEA7"/>
    <w:rsid w:val="47CE0EA1"/>
    <w:rsid w:val="47D8650C"/>
    <w:rsid w:val="47DC8B0A"/>
    <w:rsid w:val="47DE2E6E"/>
    <w:rsid w:val="47E64AA0"/>
    <w:rsid w:val="47EC3F4C"/>
    <w:rsid w:val="47EF2F30"/>
    <w:rsid w:val="47EFC9DC"/>
    <w:rsid w:val="47F55DD5"/>
    <w:rsid w:val="47F90F43"/>
    <w:rsid w:val="47FAEC29"/>
    <w:rsid w:val="48060CD5"/>
    <w:rsid w:val="48075B6E"/>
    <w:rsid w:val="480AECA4"/>
    <w:rsid w:val="480C8183"/>
    <w:rsid w:val="48141D7F"/>
    <w:rsid w:val="48153B37"/>
    <w:rsid w:val="481A29C0"/>
    <w:rsid w:val="481A7D57"/>
    <w:rsid w:val="481B1CC3"/>
    <w:rsid w:val="48228390"/>
    <w:rsid w:val="48244BFA"/>
    <w:rsid w:val="4825E57E"/>
    <w:rsid w:val="4827C0F4"/>
    <w:rsid w:val="482C4658"/>
    <w:rsid w:val="482F48FF"/>
    <w:rsid w:val="4830E32D"/>
    <w:rsid w:val="483279A8"/>
    <w:rsid w:val="48359B09"/>
    <w:rsid w:val="48383DC1"/>
    <w:rsid w:val="48397FE3"/>
    <w:rsid w:val="483CDD4C"/>
    <w:rsid w:val="48440159"/>
    <w:rsid w:val="4849A5A5"/>
    <w:rsid w:val="484DB214"/>
    <w:rsid w:val="485707CE"/>
    <w:rsid w:val="4860FD79"/>
    <w:rsid w:val="48638072"/>
    <w:rsid w:val="486CE09A"/>
    <w:rsid w:val="486F5EBB"/>
    <w:rsid w:val="487AF06C"/>
    <w:rsid w:val="487F8117"/>
    <w:rsid w:val="488119A7"/>
    <w:rsid w:val="488BD262"/>
    <w:rsid w:val="4894C3F5"/>
    <w:rsid w:val="48957C85"/>
    <w:rsid w:val="48977F1F"/>
    <w:rsid w:val="489BD6AC"/>
    <w:rsid w:val="489D5855"/>
    <w:rsid w:val="489EEA39"/>
    <w:rsid w:val="48A1BE19"/>
    <w:rsid w:val="48A4D8B5"/>
    <w:rsid w:val="48A57589"/>
    <w:rsid w:val="48A6104E"/>
    <w:rsid w:val="48A744C1"/>
    <w:rsid w:val="48AEBC2C"/>
    <w:rsid w:val="48C053E5"/>
    <w:rsid w:val="48C7D158"/>
    <w:rsid w:val="48D138CA"/>
    <w:rsid w:val="48D74D27"/>
    <w:rsid w:val="48E02E8D"/>
    <w:rsid w:val="48E45719"/>
    <w:rsid w:val="48E53DF7"/>
    <w:rsid w:val="48EB3569"/>
    <w:rsid w:val="48F05648"/>
    <w:rsid w:val="48F13CB7"/>
    <w:rsid w:val="48F444CD"/>
    <w:rsid w:val="48F5FA17"/>
    <w:rsid w:val="48F89C51"/>
    <w:rsid w:val="48F9BB91"/>
    <w:rsid w:val="48FA7E60"/>
    <w:rsid w:val="48FD7A37"/>
    <w:rsid w:val="49027CFD"/>
    <w:rsid w:val="49031475"/>
    <w:rsid w:val="4905CC64"/>
    <w:rsid w:val="490629D6"/>
    <w:rsid w:val="49076BE5"/>
    <w:rsid w:val="490CAF9B"/>
    <w:rsid w:val="490D5CDA"/>
    <w:rsid w:val="490F3994"/>
    <w:rsid w:val="49107B76"/>
    <w:rsid w:val="491159A8"/>
    <w:rsid w:val="491C92C3"/>
    <w:rsid w:val="491DE78A"/>
    <w:rsid w:val="49274857"/>
    <w:rsid w:val="492C9268"/>
    <w:rsid w:val="49327BF1"/>
    <w:rsid w:val="4933DBED"/>
    <w:rsid w:val="4937BCD6"/>
    <w:rsid w:val="493DBB8A"/>
    <w:rsid w:val="4945A0BD"/>
    <w:rsid w:val="4948BCE6"/>
    <w:rsid w:val="49496A84"/>
    <w:rsid w:val="494AE7F0"/>
    <w:rsid w:val="4952133D"/>
    <w:rsid w:val="49527DAC"/>
    <w:rsid w:val="49552B41"/>
    <w:rsid w:val="4955F263"/>
    <w:rsid w:val="495B8923"/>
    <w:rsid w:val="495CF305"/>
    <w:rsid w:val="4962DE79"/>
    <w:rsid w:val="49695294"/>
    <w:rsid w:val="49704ACD"/>
    <w:rsid w:val="497BB4E7"/>
    <w:rsid w:val="4982808A"/>
    <w:rsid w:val="4985B6F1"/>
    <w:rsid w:val="498BD363"/>
    <w:rsid w:val="498DA420"/>
    <w:rsid w:val="4995929C"/>
    <w:rsid w:val="49972783"/>
    <w:rsid w:val="49A6C227"/>
    <w:rsid w:val="49A7AD00"/>
    <w:rsid w:val="49B3EAAC"/>
    <w:rsid w:val="49BCDC61"/>
    <w:rsid w:val="49C0E5A9"/>
    <w:rsid w:val="49C431B7"/>
    <w:rsid w:val="49CAED26"/>
    <w:rsid w:val="49CCB38E"/>
    <w:rsid w:val="49CDDF69"/>
    <w:rsid w:val="49CF5CF3"/>
    <w:rsid w:val="49D29B0F"/>
    <w:rsid w:val="49D7E615"/>
    <w:rsid w:val="49DAE774"/>
    <w:rsid w:val="49DD07F7"/>
    <w:rsid w:val="49E994C6"/>
    <w:rsid w:val="49EAF91F"/>
    <w:rsid w:val="49EDDEB7"/>
    <w:rsid w:val="49F348F1"/>
    <w:rsid w:val="49F8A95F"/>
    <w:rsid w:val="49FCCEDB"/>
    <w:rsid w:val="49FE2FC7"/>
    <w:rsid w:val="4A057CD6"/>
    <w:rsid w:val="4A085336"/>
    <w:rsid w:val="4A0CB24F"/>
    <w:rsid w:val="4A0E834F"/>
    <w:rsid w:val="4A1187C9"/>
    <w:rsid w:val="4A11C532"/>
    <w:rsid w:val="4A192096"/>
    <w:rsid w:val="4A2542A1"/>
    <w:rsid w:val="4A25E533"/>
    <w:rsid w:val="4A311B35"/>
    <w:rsid w:val="4A36FBCD"/>
    <w:rsid w:val="4A37AEE4"/>
    <w:rsid w:val="4A38CDBD"/>
    <w:rsid w:val="4A48CE64"/>
    <w:rsid w:val="4A4A1BFD"/>
    <w:rsid w:val="4A4BA53E"/>
    <w:rsid w:val="4A4C1764"/>
    <w:rsid w:val="4A4E1C6E"/>
    <w:rsid w:val="4A5324B9"/>
    <w:rsid w:val="4A54D1C2"/>
    <w:rsid w:val="4A5882F6"/>
    <w:rsid w:val="4A5A7CF2"/>
    <w:rsid w:val="4A60A2F4"/>
    <w:rsid w:val="4A639642"/>
    <w:rsid w:val="4A641D9D"/>
    <w:rsid w:val="4A6F347D"/>
    <w:rsid w:val="4A721399"/>
    <w:rsid w:val="4A752FEE"/>
    <w:rsid w:val="4A80A996"/>
    <w:rsid w:val="4A886895"/>
    <w:rsid w:val="4A8EE31B"/>
    <w:rsid w:val="4A92E370"/>
    <w:rsid w:val="4A9C4A41"/>
    <w:rsid w:val="4A9DE2AC"/>
    <w:rsid w:val="4AA0DFF8"/>
    <w:rsid w:val="4AA3A8BA"/>
    <w:rsid w:val="4AA929E8"/>
    <w:rsid w:val="4AAC672E"/>
    <w:rsid w:val="4AACAC07"/>
    <w:rsid w:val="4AB1B0FF"/>
    <w:rsid w:val="4AB22433"/>
    <w:rsid w:val="4AB30A5D"/>
    <w:rsid w:val="4AB8F0F7"/>
    <w:rsid w:val="4ABA34CA"/>
    <w:rsid w:val="4ABD99AF"/>
    <w:rsid w:val="4ABDFB2C"/>
    <w:rsid w:val="4AC15C5C"/>
    <w:rsid w:val="4AD5C79C"/>
    <w:rsid w:val="4AD630D8"/>
    <w:rsid w:val="4AD643A1"/>
    <w:rsid w:val="4AD819CE"/>
    <w:rsid w:val="4ADD085E"/>
    <w:rsid w:val="4ADE51A7"/>
    <w:rsid w:val="4AE8DF37"/>
    <w:rsid w:val="4AF1CDE4"/>
    <w:rsid w:val="4AF452FB"/>
    <w:rsid w:val="4AF5C48F"/>
    <w:rsid w:val="4AF6ECC8"/>
    <w:rsid w:val="4AF7F4BD"/>
    <w:rsid w:val="4AF86603"/>
    <w:rsid w:val="4AFCA3CD"/>
    <w:rsid w:val="4AFCC6CF"/>
    <w:rsid w:val="4B025AEC"/>
    <w:rsid w:val="4B055DA7"/>
    <w:rsid w:val="4B0646DB"/>
    <w:rsid w:val="4B08BD1B"/>
    <w:rsid w:val="4B0D59FB"/>
    <w:rsid w:val="4B0EA15B"/>
    <w:rsid w:val="4B185B8D"/>
    <w:rsid w:val="4B1AF732"/>
    <w:rsid w:val="4B402C47"/>
    <w:rsid w:val="4B4459D2"/>
    <w:rsid w:val="4B4AA6F1"/>
    <w:rsid w:val="4B4C6A83"/>
    <w:rsid w:val="4B4FE82F"/>
    <w:rsid w:val="4B53808B"/>
    <w:rsid w:val="4B5C7A5B"/>
    <w:rsid w:val="4B5DCD6C"/>
    <w:rsid w:val="4B5DE609"/>
    <w:rsid w:val="4B5F9E10"/>
    <w:rsid w:val="4B677171"/>
    <w:rsid w:val="4B677B04"/>
    <w:rsid w:val="4B695D5A"/>
    <w:rsid w:val="4B69A2AC"/>
    <w:rsid w:val="4B6BBB3A"/>
    <w:rsid w:val="4B6EA59A"/>
    <w:rsid w:val="4B7452C7"/>
    <w:rsid w:val="4B78DE6B"/>
    <w:rsid w:val="4B7A1A51"/>
    <w:rsid w:val="4B7B954B"/>
    <w:rsid w:val="4B81DE22"/>
    <w:rsid w:val="4B8411DD"/>
    <w:rsid w:val="4B844A28"/>
    <w:rsid w:val="4B8726BA"/>
    <w:rsid w:val="4B8AF9F9"/>
    <w:rsid w:val="4B8B0F29"/>
    <w:rsid w:val="4B8D4853"/>
    <w:rsid w:val="4B908007"/>
    <w:rsid w:val="4BA44A2B"/>
    <w:rsid w:val="4BA71264"/>
    <w:rsid w:val="4BA9D44C"/>
    <w:rsid w:val="4BB0D19A"/>
    <w:rsid w:val="4BBF1F27"/>
    <w:rsid w:val="4BC90AB5"/>
    <w:rsid w:val="4BD0C6E5"/>
    <w:rsid w:val="4BD87630"/>
    <w:rsid w:val="4BE2407E"/>
    <w:rsid w:val="4BE2FF47"/>
    <w:rsid w:val="4BEFC2CB"/>
    <w:rsid w:val="4C000516"/>
    <w:rsid w:val="4C14BA8D"/>
    <w:rsid w:val="4C2194D6"/>
    <w:rsid w:val="4C220116"/>
    <w:rsid w:val="4C257C22"/>
    <w:rsid w:val="4C27A960"/>
    <w:rsid w:val="4C37A859"/>
    <w:rsid w:val="4C3BA6BE"/>
    <w:rsid w:val="4C3E2735"/>
    <w:rsid w:val="4C3EABC2"/>
    <w:rsid w:val="4C41CEEB"/>
    <w:rsid w:val="4C42F962"/>
    <w:rsid w:val="4C48B295"/>
    <w:rsid w:val="4C4D4665"/>
    <w:rsid w:val="4C4F3F75"/>
    <w:rsid w:val="4C5AA775"/>
    <w:rsid w:val="4C5BCD03"/>
    <w:rsid w:val="4C6B3542"/>
    <w:rsid w:val="4C6FEE14"/>
    <w:rsid w:val="4C71DACA"/>
    <w:rsid w:val="4C731787"/>
    <w:rsid w:val="4C74515F"/>
    <w:rsid w:val="4C8073CE"/>
    <w:rsid w:val="4C89763A"/>
    <w:rsid w:val="4C8C4ACC"/>
    <w:rsid w:val="4C981AD0"/>
    <w:rsid w:val="4C98971A"/>
    <w:rsid w:val="4C9C9B7C"/>
    <w:rsid w:val="4C9F2EA0"/>
    <w:rsid w:val="4CA4583D"/>
    <w:rsid w:val="4CA82E3D"/>
    <w:rsid w:val="4CA8E7AE"/>
    <w:rsid w:val="4CAD03B7"/>
    <w:rsid w:val="4CB11C5C"/>
    <w:rsid w:val="4CB18CFD"/>
    <w:rsid w:val="4CB6C793"/>
    <w:rsid w:val="4CC73256"/>
    <w:rsid w:val="4CCAF507"/>
    <w:rsid w:val="4CCB3E8A"/>
    <w:rsid w:val="4CCD5960"/>
    <w:rsid w:val="4CCE3D3C"/>
    <w:rsid w:val="4CD64BF5"/>
    <w:rsid w:val="4CD9540A"/>
    <w:rsid w:val="4CDAB7AC"/>
    <w:rsid w:val="4CDCBC45"/>
    <w:rsid w:val="4CDE31AD"/>
    <w:rsid w:val="4CE01DBF"/>
    <w:rsid w:val="4CE02D80"/>
    <w:rsid w:val="4CE72982"/>
    <w:rsid w:val="4CE921BD"/>
    <w:rsid w:val="4CF56315"/>
    <w:rsid w:val="4CF67719"/>
    <w:rsid w:val="4CFC70A0"/>
    <w:rsid w:val="4CFE62E7"/>
    <w:rsid w:val="4D079742"/>
    <w:rsid w:val="4D08C68B"/>
    <w:rsid w:val="4D0BCC57"/>
    <w:rsid w:val="4D0E8FED"/>
    <w:rsid w:val="4D2375CF"/>
    <w:rsid w:val="4D310B04"/>
    <w:rsid w:val="4D368CEE"/>
    <w:rsid w:val="4D377ED5"/>
    <w:rsid w:val="4D38F2C7"/>
    <w:rsid w:val="4D3E7979"/>
    <w:rsid w:val="4D471257"/>
    <w:rsid w:val="4D486B0D"/>
    <w:rsid w:val="4D48B182"/>
    <w:rsid w:val="4D4A9551"/>
    <w:rsid w:val="4D4A9BA2"/>
    <w:rsid w:val="4D4B5CEA"/>
    <w:rsid w:val="4D4D8A48"/>
    <w:rsid w:val="4D52086C"/>
    <w:rsid w:val="4D56ADAE"/>
    <w:rsid w:val="4D654FDD"/>
    <w:rsid w:val="4D674623"/>
    <w:rsid w:val="4D6A5D14"/>
    <w:rsid w:val="4D6E3EC1"/>
    <w:rsid w:val="4D6F6FE0"/>
    <w:rsid w:val="4D70C1F4"/>
    <w:rsid w:val="4D70EFD6"/>
    <w:rsid w:val="4D792167"/>
    <w:rsid w:val="4D7E210F"/>
    <w:rsid w:val="4D814416"/>
    <w:rsid w:val="4D83DE01"/>
    <w:rsid w:val="4D860726"/>
    <w:rsid w:val="4D8C32E0"/>
    <w:rsid w:val="4D919AEF"/>
    <w:rsid w:val="4D94B05B"/>
    <w:rsid w:val="4D94DE10"/>
    <w:rsid w:val="4D95985C"/>
    <w:rsid w:val="4D9B3C43"/>
    <w:rsid w:val="4D9B5608"/>
    <w:rsid w:val="4D9E6B18"/>
    <w:rsid w:val="4D9E7989"/>
    <w:rsid w:val="4DA2A3D2"/>
    <w:rsid w:val="4DA69FA3"/>
    <w:rsid w:val="4DA6EA9E"/>
    <w:rsid w:val="4DAA8F85"/>
    <w:rsid w:val="4DB4D6F3"/>
    <w:rsid w:val="4DB51A91"/>
    <w:rsid w:val="4DBA7567"/>
    <w:rsid w:val="4DC42660"/>
    <w:rsid w:val="4DEB8024"/>
    <w:rsid w:val="4DECABC0"/>
    <w:rsid w:val="4DEF9D8A"/>
    <w:rsid w:val="4DEFA831"/>
    <w:rsid w:val="4DF9A7F8"/>
    <w:rsid w:val="4DFA0501"/>
    <w:rsid w:val="4DFAD07C"/>
    <w:rsid w:val="4E080D5B"/>
    <w:rsid w:val="4E08EFEC"/>
    <w:rsid w:val="4E09CD16"/>
    <w:rsid w:val="4E115AAC"/>
    <w:rsid w:val="4E1E5913"/>
    <w:rsid w:val="4E206579"/>
    <w:rsid w:val="4E240BDA"/>
    <w:rsid w:val="4E33B6C5"/>
    <w:rsid w:val="4E33F1BC"/>
    <w:rsid w:val="4E396436"/>
    <w:rsid w:val="4E3CC3B7"/>
    <w:rsid w:val="4E3DA46C"/>
    <w:rsid w:val="4E4C0C39"/>
    <w:rsid w:val="4E4DB30E"/>
    <w:rsid w:val="4E507EB0"/>
    <w:rsid w:val="4E52FF3C"/>
    <w:rsid w:val="4E5912D0"/>
    <w:rsid w:val="4E5AE79A"/>
    <w:rsid w:val="4E5ED2E5"/>
    <w:rsid w:val="4E5F5617"/>
    <w:rsid w:val="4E61D9C4"/>
    <w:rsid w:val="4E69318E"/>
    <w:rsid w:val="4E6B0B3A"/>
    <w:rsid w:val="4E6EF80C"/>
    <w:rsid w:val="4E6F82E1"/>
    <w:rsid w:val="4E71A8F4"/>
    <w:rsid w:val="4E769ED5"/>
    <w:rsid w:val="4E82BBF6"/>
    <w:rsid w:val="4E867A38"/>
    <w:rsid w:val="4E8BE396"/>
    <w:rsid w:val="4E8F28D0"/>
    <w:rsid w:val="4E94C510"/>
    <w:rsid w:val="4E96D665"/>
    <w:rsid w:val="4E989CCD"/>
    <w:rsid w:val="4E9B21F9"/>
    <w:rsid w:val="4EA1C865"/>
    <w:rsid w:val="4EB7140E"/>
    <w:rsid w:val="4EC01CB4"/>
    <w:rsid w:val="4EC2AFEB"/>
    <w:rsid w:val="4EC2C736"/>
    <w:rsid w:val="4EC5CC25"/>
    <w:rsid w:val="4ECC6902"/>
    <w:rsid w:val="4ED24F3B"/>
    <w:rsid w:val="4ED72286"/>
    <w:rsid w:val="4EE56685"/>
    <w:rsid w:val="4EE7D8C0"/>
    <w:rsid w:val="4EF8760C"/>
    <w:rsid w:val="4EF8801B"/>
    <w:rsid w:val="4EFE9088"/>
    <w:rsid w:val="4F1BA0BD"/>
    <w:rsid w:val="4F21C062"/>
    <w:rsid w:val="4F37CCE0"/>
    <w:rsid w:val="4F3A0D8D"/>
    <w:rsid w:val="4F422BDA"/>
    <w:rsid w:val="4F44CBBD"/>
    <w:rsid w:val="4F4588A7"/>
    <w:rsid w:val="4F47F05F"/>
    <w:rsid w:val="4F4EEF37"/>
    <w:rsid w:val="4F522CA2"/>
    <w:rsid w:val="4F5549A9"/>
    <w:rsid w:val="4F573319"/>
    <w:rsid w:val="4F58E32C"/>
    <w:rsid w:val="4F5D8236"/>
    <w:rsid w:val="4F5F55F0"/>
    <w:rsid w:val="4F751327"/>
    <w:rsid w:val="4F751FC4"/>
    <w:rsid w:val="4F761475"/>
    <w:rsid w:val="4F77965A"/>
    <w:rsid w:val="4F7CABB4"/>
    <w:rsid w:val="4F7DDF18"/>
    <w:rsid w:val="4F801181"/>
    <w:rsid w:val="4F86C067"/>
    <w:rsid w:val="4F8982EE"/>
    <w:rsid w:val="4F899D39"/>
    <w:rsid w:val="4F8C0BFA"/>
    <w:rsid w:val="4F8E3DB3"/>
    <w:rsid w:val="4F9503A1"/>
    <w:rsid w:val="4F985986"/>
    <w:rsid w:val="4F996672"/>
    <w:rsid w:val="4F99B93D"/>
    <w:rsid w:val="4F9BA4DD"/>
    <w:rsid w:val="4F9BC319"/>
    <w:rsid w:val="4F9E533A"/>
    <w:rsid w:val="4FA99435"/>
    <w:rsid w:val="4FABAD92"/>
    <w:rsid w:val="4FAC6596"/>
    <w:rsid w:val="4FADBF04"/>
    <w:rsid w:val="4FB28526"/>
    <w:rsid w:val="4FB5F14E"/>
    <w:rsid w:val="4FB771E1"/>
    <w:rsid w:val="4FB8E7C3"/>
    <w:rsid w:val="4FBC0FA9"/>
    <w:rsid w:val="4FC331A8"/>
    <w:rsid w:val="4FC943A5"/>
    <w:rsid w:val="4FCE6D7D"/>
    <w:rsid w:val="4FD4CE8E"/>
    <w:rsid w:val="4FD673E7"/>
    <w:rsid w:val="4FD75E68"/>
    <w:rsid w:val="4FEC027E"/>
    <w:rsid w:val="4FED4B30"/>
    <w:rsid w:val="4FF44BB9"/>
    <w:rsid w:val="4FFB47B8"/>
    <w:rsid w:val="50003224"/>
    <w:rsid w:val="50034B64"/>
    <w:rsid w:val="500C4EE1"/>
    <w:rsid w:val="50100E36"/>
    <w:rsid w:val="50179648"/>
    <w:rsid w:val="502BB65A"/>
    <w:rsid w:val="502BFDEC"/>
    <w:rsid w:val="502DF186"/>
    <w:rsid w:val="503710FE"/>
    <w:rsid w:val="50382995"/>
    <w:rsid w:val="503B52BF"/>
    <w:rsid w:val="50402908"/>
    <w:rsid w:val="504428EC"/>
    <w:rsid w:val="5047670D"/>
    <w:rsid w:val="504B94F5"/>
    <w:rsid w:val="50525626"/>
    <w:rsid w:val="505269F4"/>
    <w:rsid w:val="505C608A"/>
    <w:rsid w:val="505DF6EF"/>
    <w:rsid w:val="5068A3E4"/>
    <w:rsid w:val="506C3248"/>
    <w:rsid w:val="506EDC06"/>
    <w:rsid w:val="50728751"/>
    <w:rsid w:val="50746798"/>
    <w:rsid w:val="507582C3"/>
    <w:rsid w:val="5078EC83"/>
    <w:rsid w:val="5081B833"/>
    <w:rsid w:val="5081D16C"/>
    <w:rsid w:val="508D4E9E"/>
    <w:rsid w:val="50913AD6"/>
    <w:rsid w:val="5096EF19"/>
    <w:rsid w:val="509A7B0A"/>
    <w:rsid w:val="50A05A9F"/>
    <w:rsid w:val="50A12F43"/>
    <w:rsid w:val="50A6B9D3"/>
    <w:rsid w:val="50A889D7"/>
    <w:rsid w:val="50AC87C2"/>
    <w:rsid w:val="50B24A80"/>
    <w:rsid w:val="50B3D2F5"/>
    <w:rsid w:val="50B4001F"/>
    <w:rsid w:val="50B5A435"/>
    <w:rsid w:val="50B7D532"/>
    <w:rsid w:val="50B8500B"/>
    <w:rsid w:val="50BA544E"/>
    <w:rsid w:val="50BF360E"/>
    <w:rsid w:val="50BFA097"/>
    <w:rsid w:val="50C15F0A"/>
    <w:rsid w:val="50C5677F"/>
    <w:rsid w:val="50CC3BE4"/>
    <w:rsid w:val="50CD8AB2"/>
    <w:rsid w:val="50D1AE5E"/>
    <w:rsid w:val="50D64BF5"/>
    <w:rsid w:val="50DA9B7E"/>
    <w:rsid w:val="50DCA610"/>
    <w:rsid w:val="50DCB0F8"/>
    <w:rsid w:val="50DF45FC"/>
    <w:rsid w:val="50E6B5DD"/>
    <w:rsid w:val="50E94F78"/>
    <w:rsid w:val="50EC94F8"/>
    <w:rsid w:val="50EF3952"/>
    <w:rsid w:val="50F0C524"/>
    <w:rsid w:val="50F0F28F"/>
    <w:rsid w:val="50F473C6"/>
    <w:rsid w:val="50FE4319"/>
    <w:rsid w:val="51008BC4"/>
    <w:rsid w:val="51071512"/>
    <w:rsid w:val="510E9747"/>
    <w:rsid w:val="510EB5D8"/>
    <w:rsid w:val="51161E35"/>
    <w:rsid w:val="5118030B"/>
    <w:rsid w:val="5119A4DE"/>
    <w:rsid w:val="511BDF3E"/>
    <w:rsid w:val="5128C69E"/>
    <w:rsid w:val="512C7501"/>
    <w:rsid w:val="512D386C"/>
    <w:rsid w:val="512F8864"/>
    <w:rsid w:val="51311BAF"/>
    <w:rsid w:val="51316EE7"/>
    <w:rsid w:val="5132EF50"/>
    <w:rsid w:val="513544E9"/>
    <w:rsid w:val="51394100"/>
    <w:rsid w:val="513CE940"/>
    <w:rsid w:val="513DDD4F"/>
    <w:rsid w:val="514CE961"/>
    <w:rsid w:val="514FAFA6"/>
    <w:rsid w:val="5153346A"/>
    <w:rsid w:val="515864EE"/>
    <w:rsid w:val="5159490C"/>
    <w:rsid w:val="515A5036"/>
    <w:rsid w:val="515FDC72"/>
    <w:rsid w:val="51663E82"/>
    <w:rsid w:val="516E4A88"/>
    <w:rsid w:val="51706033"/>
    <w:rsid w:val="5174E9A3"/>
    <w:rsid w:val="5175ECEE"/>
    <w:rsid w:val="517947BC"/>
    <w:rsid w:val="517E1D1E"/>
    <w:rsid w:val="517EE79B"/>
    <w:rsid w:val="5180250C"/>
    <w:rsid w:val="51821404"/>
    <w:rsid w:val="518437A9"/>
    <w:rsid w:val="51892BAE"/>
    <w:rsid w:val="51895E7F"/>
    <w:rsid w:val="518AAF28"/>
    <w:rsid w:val="5194E800"/>
    <w:rsid w:val="51995C39"/>
    <w:rsid w:val="519A02D1"/>
    <w:rsid w:val="519D350C"/>
    <w:rsid w:val="51A1EE69"/>
    <w:rsid w:val="51A61A09"/>
    <w:rsid w:val="51B7530B"/>
    <w:rsid w:val="51B88710"/>
    <w:rsid w:val="51B938D7"/>
    <w:rsid w:val="51BB549C"/>
    <w:rsid w:val="51C1A273"/>
    <w:rsid w:val="51CB0C6A"/>
    <w:rsid w:val="51D08BD3"/>
    <w:rsid w:val="51D2689E"/>
    <w:rsid w:val="51D874B7"/>
    <w:rsid w:val="51DF9ADD"/>
    <w:rsid w:val="51E2826A"/>
    <w:rsid w:val="51E2CC15"/>
    <w:rsid w:val="51E5AE32"/>
    <w:rsid w:val="51F910C4"/>
    <w:rsid w:val="51FE474D"/>
    <w:rsid w:val="5201044F"/>
    <w:rsid w:val="52018EED"/>
    <w:rsid w:val="52025C0A"/>
    <w:rsid w:val="52046B38"/>
    <w:rsid w:val="520889D5"/>
    <w:rsid w:val="520CAF3D"/>
    <w:rsid w:val="521C5587"/>
    <w:rsid w:val="521C8991"/>
    <w:rsid w:val="522CFDCF"/>
    <w:rsid w:val="522E17A6"/>
    <w:rsid w:val="522E22AD"/>
    <w:rsid w:val="522F0B32"/>
    <w:rsid w:val="52364B92"/>
    <w:rsid w:val="5237C6DE"/>
    <w:rsid w:val="52475C04"/>
    <w:rsid w:val="5249226C"/>
    <w:rsid w:val="524ACBE1"/>
    <w:rsid w:val="524C7F36"/>
    <w:rsid w:val="5254C114"/>
    <w:rsid w:val="525AF478"/>
    <w:rsid w:val="525D7791"/>
    <w:rsid w:val="525D842E"/>
    <w:rsid w:val="525E3F3C"/>
    <w:rsid w:val="525F1B13"/>
    <w:rsid w:val="52639BDC"/>
    <w:rsid w:val="5267321F"/>
    <w:rsid w:val="52692B58"/>
    <w:rsid w:val="526ABCD4"/>
    <w:rsid w:val="526EBE0F"/>
    <w:rsid w:val="52719B55"/>
    <w:rsid w:val="52746A9E"/>
    <w:rsid w:val="527853D6"/>
    <w:rsid w:val="527D0DB9"/>
    <w:rsid w:val="527DD16E"/>
    <w:rsid w:val="527E8E22"/>
    <w:rsid w:val="528104B5"/>
    <w:rsid w:val="5282D051"/>
    <w:rsid w:val="52868335"/>
    <w:rsid w:val="5287D067"/>
    <w:rsid w:val="528E195B"/>
    <w:rsid w:val="52906A40"/>
    <w:rsid w:val="52955FCC"/>
    <w:rsid w:val="5295ECC3"/>
    <w:rsid w:val="5296C3F0"/>
    <w:rsid w:val="52978785"/>
    <w:rsid w:val="52A00B9E"/>
    <w:rsid w:val="52A86504"/>
    <w:rsid w:val="52A9843C"/>
    <w:rsid w:val="52ACC1F7"/>
    <w:rsid w:val="52ADBDB4"/>
    <w:rsid w:val="52AE77EF"/>
    <w:rsid w:val="52B7715C"/>
    <w:rsid w:val="52B77FD1"/>
    <w:rsid w:val="52BB6787"/>
    <w:rsid w:val="52BD4AC5"/>
    <w:rsid w:val="52C17D19"/>
    <w:rsid w:val="52C6217A"/>
    <w:rsid w:val="52CC6A7A"/>
    <w:rsid w:val="52CEA06A"/>
    <w:rsid w:val="52D34220"/>
    <w:rsid w:val="52D8862E"/>
    <w:rsid w:val="52DF5D8B"/>
    <w:rsid w:val="52E1794B"/>
    <w:rsid w:val="52E29341"/>
    <w:rsid w:val="52E466E5"/>
    <w:rsid w:val="52E64282"/>
    <w:rsid w:val="52EAF615"/>
    <w:rsid w:val="52F1D76F"/>
    <w:rsid w:val="52FA2C24"/>
    <w:rsid w:val="53002B65"/>
    <w:rsid w:val="53032DBA"/>
    <w:rsid w:val="53065F4F"/>
    <w:rsid w:val="530D0B0B"/>
    <w:rsid w:val="53116467"/>
    <w:rsid w:val="531DC8B5"/>
    <w:rsid w:val="53234E35"/>
    <w:rsid w:val="5326EF78"/>
    <w:rsid w:val="532D0B4E"/>
    <w:rsid w:val="532D3153"/>
    <w:rsid w:val="5334EC08"/>
    <w:rsid w:val="533EE21C"/>
    <w:rsid w:val="53401566"/>
    <w:rsid w:val="5340C750"/>
    <w:rsid w:val="5343582B"/>
    <w:rsid w:val="5346216D"/>
    <w:rsid w:val="5346E645"/>
    <w:rsid w:val="5349A768"/>
    <w:rsid w:val="5358FF21"/>
    <w:rsid w:val="535F111B"/>
    <w:rsid w:val="53606F8B"/>
    <w:rsid w:val="5362A470"/>
    <w:rsid w:val="536DCCFB"/>
    <w:rsid w:val="536FF5B6"/>
    <w:rsid w:val="53721BE6"/>
    <w:rsid w:val="5373D9B5"/>
    <w:rsid w:val="5373E3C7"/>
    <w:rsid w:val="53763E10"/>
    <w:rsid w:val="537CBDEF"/>
    <w:rsid w:val="53829E3F"/>
    <w:rsid w:val="53910E91"/>
    <w:rsid w:val="5391A696"/>
    <w:rsid w:val="53948CCF"/>
    <w:rsid w:val="539AAF26"/>
    <w:rsid w:val="53A0C110"/>
    <w:rsid w:val="53A1F289"/>
    <w:rsid w:val="53A81DBA"/>
    <w:rsid w:val="53AC2766"/>
    <w:rsid w:val="53B53EA3"/>
    <w:rsid w:val="53C84FC7"/>
    <w:rsid w:val="53D0D076"/>
    <w:rsid w:val="53D9B3B8"/>
    <w:rsid w:val="53DD7B7E"/>
    <w:rsid w:val="53E22F59"/>
    <w:rsid w:val="53E3CC32"/>
    <w:rsid w:val="53FFC976"/>
    <w:rsid w:val="5404A5B1"/>
    <w:rsid w:val="5404BE5C"/>
    <w:rsid w:val="54060058"/>
    <w:rsid w:val="540D0AE5"/>
    <w:rsid w:val="5410A4BB"/>
    <w:rsid w:val="5415A027"/>
    <w:rsid w:val="5416B940"/>
    <w:rsid w:val="541A66D0"/>
    <w:rsid w:val="541BC216"/>
    <w:rsid w:val="542132E8"/>
    <w:rsid w:val="54221B77"/>
    <w:rsid w:val="54238142"/>
    <w:rsid w:val="54295D8E"/>
    <w:rsid w:val="542B535B"/>
    <w:rsid w:val="542B9762"/>
    <w:rsid w:val="5432A090"/>
    <w:rsid w:val="5433BFFA"/>
    <w:rsid w:val="5434F713"/>
    <w:rsid w:val="54380D82"/>
    <w:rsid w:val="54388500"/>
    <w:rsid w:val="5438FD0E"/>
    <w:rsid w:val="543E4B7E"/>
    <w:rsid w:val="54462B09"/>
    <w:rsid w:val="544C5D16"/>
    <w:rsid w:val="544C5FC6"/>
    <w:rsid w:val="544D7FDB"/>
    <w:rsid w:val="544F275D"/>
    <w:rsid w:val="545016B0"/>
    <w:rsid w:val="5451EECD"/>
    <w:rsid w:val="5453E817"/>
    <w:rsid w:val="5454CC4C"/>
    <w:rsid w:val="5469D712"/>
    <w:rsid w:val="546A7F79"/>
    <w:rsid w:val="546C9861"/>
    <w:rsid w:val="546D2903"/>
    <w:rsid w:val="546FDCCA"/>
    <w:rsid w:val="547680FF"/>
    <w:rsid w:val="54809B82"/>
    <w:rsid w:val="5485ED1B"/>
    <w:rsid w:val="54872474"/>
    <w:rsid w:val="54878DC2"/>
    <w:rsid w:val="54944D18"/>
    <w:rsid w:val="54976DCC"/>
    <w:rsid w:val="54A25D26"/>
    <w:rsid w:val="54ABA67E"/>
    <w:rsid w:val="54AD7062"/>
    <w:rsid w:val="54AF58D7"/>
    <w:rsid w:val="54B475C1"/>
    <w:rsid w:val="54B8B3DE"/>
    <w:rsid w:val="54B9388C"/>
    <w:rsid w:val="54BB7F5C"/>
    <w:rsid w:val="54BCC044"/>
    <w:rsid w:val="54BE3DC9"/>
    <w:rsid w:val="54BED971"/>
    <w:rsid w:val="54C159EC"/>
    <w:rsid w:val="54C1DAE0"/>
    <w:rsid w:val="54C40DE6"/>
    <w:rsid w:val="54C4739C"/>
    <w:rsid w:val="54C7C97E"/>
    <w:rsid w:val="54C8CA79"/>
    <w:rsid w:val="54CB53E1"/>
    <w:rsid w:val="54CDEE92"/>
    <w:rsid w:val="54CEC9F3"/>
    <w:rsid w:val="54D16FCF"/>
    <w:rsid w:val="54D178E2"/>
    <w:rsid w:val="54D86136"/>
    <w:rsid w:val="54DAB732"/>
    <w:rsid w:val="54E1571F"/>
    <w:rsid w:val="54E21EC1"/>
    <w:rsid w:val="54E3426B"/>
    <w:rsid w:val="54E4E93F"/>
    <w:rsid w:val="54E8FFFA"/>
    <w:rsid w:val="54EF069E"/>
    <w:rsid w:val="54F316AA"/>
    <w:rsid w:val="54F42BD8"/>
    <w:rsid w:val="54F45E0E"/>
    <w:rsid w:val="54F4EC25"/>
    <w:rsid w:val="54F8BA9C"/>
    <w:rsid w:val="54FB57A8"/>
    <w:rsid w:val="5503253F"/>
    <w:rsid w:val="550589F7"/>
    <w:rsid w:val="550BC86B"/>
    <w:rsid w:val="550CFC84"/>
    <w:rsid w:val="55153094"/>
    <w:rsid w:val="5518E04E"/>
    <w:rsid w:val="551DF16B"/>
    <w:rsid w:val="5524F186"/>
    <w:rsid w:val="552BA98E"/>
    <w:rsid w:val="552BC058"/>
    <w:rsid w:val="55320F5A"/>
    <w:rsid w:val="553EE91B"/>
    <w:rsid w:val="554453EF"/>
    <w:rsid w:val="554733A2"/>
    <w:rsid w:val="5547F7C7"/>
    <w:rsid w:val="554968AD"/>
    <w:rsid w:val="554D328A"/>
    <w:rsid w:val="555D2FBC"/>
    <w:rsid w:val="555E532F"/>
    <w:rsid w:val="5561BEF4"/>
    <w:rsid w:val="5564C0C0"/>
    <w:rsid w:val="55652BF7"/>
    <w:rsid w:val="55688B1F"/>
    <w:rsid w:val="5568FBA7"/>
    <w:rsid w:val="5569BD3D"/>
    <w:rsid w:val="556ECE2B"/>
    <w:rsid w:val="557AD1C5"/>
    <w:rsid w:val="55815630"/>
    <w:rsid w:val="5588BF71"/>
    <w:rsid w:val="5588BFD6"/>
    <w:rsid w:val="55891558"/>
    <w:rsid w:val="558CCCA1"/>
    <w:rsid w:val="558FFF30"/>
    <w:rsid w:val="559335CE"/>
    <w:rsid w:val="55945687"/>
    <w:rsid w:val="559669A2"/>
    <w:rsid w:val="55970C1B"/>
    <w:rsid w:val="55A7CC63"/>
    <w:rsid w:val="55AB79A8"/>
    <w:rsid w:val="55AD2774"/>
    <w:rsid w:val="55AE4323"/>
    <w:rsid w:val="55B3FFE2"/>
    <w:rsid w:val="55B815AA"/>
    <w:rsid w:val="55B840B4"/>
    <w:rsid w:val="55B9D799"/>
    <w:rsid w:val="55B9E1A0"/>
    <w:rsid w:val="55C04B50"/>
    <w:rsid w:val="55C0B992"/>
    <w:rsid w:val="55C13828"/>
    <w:rsid w:val="55C25352"/>
    <w:rsid w:val="55C824B0"/>
    <w:rsid w:val="55D499F8"/>
    <w:rsid w:val="55D67940"/>
    <w:rsid w:val="55E7E6F1"/>
    <w:rsid w:val="55F78D19"/>
    <w:rsid w:val="55FBDBF3"/>
    <w:rsid w:val="56001A0E"/>
    <w:rsid w:val="5602F003"/>
    <w:rsid w:val="56074A41"/>
    <w:rsid w:val="56086C08"/>
    <w:rsid w:val="560D96DE"/>
    <w:rsid w:val="560E8A67"/>
    <w:rsid w:val="560F5A70"/>
    <w:rsid w:val="56116E45"/>
    <w:rsid w:val="561676F2"/>
    <w:rsid w:val="5617E0AA"/>
    <w:rsid w:val="5618E548"/>
    <w:rsid w:val="561AE867"/>
    <w:rsid w:val="561F7775"/>
    <w:rsid w:val="5623579D"/>
    <w:rsid w:val="5624275C"/>
    <w:rsid w:val="5624CE2B"/>
    <w:rsid w:val="5625E6D9"/>
    <w:rsid w:val="56268D8F"/>
    <w:rsid w:val="563A7115"/>
    <w:rsid w:val="563D8ECA"/>
    <w:rsid w:val="56426DBD"/>
    <w:rsid w:val="564D121E"/>
    <w:rsid w:val="564ED655"/>
    <w:rsid w:val="56569867"/>
    <w:rsid w:val="56588A4F"/>
    <w:rsid w:val="565C58C0"/>
    <w:rsid w:val="565C63C4"/>
    <w:rsid w:val="565E1121"/>
    <w:rsid w:val="565E1448"/>
    <w:rsid w:val="565E4353"/>
    <w:rsid w:val="565F8413"/>
    <w:rsid w:val="56609B2E"/>
    <w:rsid w:val="5660AC97"/>
    <w:rsid w:val="56652927"/>
    <w:rsid w:val="5668962A"/>
    <w:rsid w:val="566C1913"/>
    <w:rsid w:val="56703CC8"/>
    <w:rsid w:val="5671918C"/>
    <w:rsid w:val="56750BCE"/>
    <w:rsid w:val="56765CFD"/>
    <w:rsid w:val="5677D09A"/>
    <w:rsid w:val="567A6604"/>
    <w:rsid w:val="567E3BF8"/>
    <w:rsid w:val="5689FE6E"/>
    <w:rsid w:val="568F29F9"/>
    <w:rsid w:val="5690ED66"/>
    <w:rsid w:val="569D97B1"/>
    <w:rsid w:val="569F00CA"/>
    <w:rsid w:val="56A054B2"/>
    <w:rsid w:val="56A07614"/>
    <w:rsid w:val="56A07AB8"/>
    <w:rsid w:val="56A101D0"/>
    <w:rsid w:val="56A53E13"/>
    <w:rsid w:val="56A590DE"/>
    <w:rsid w:val="56A9893D"/>
    <w:rsid w:val="56AA888D"/>
    <w:rsid w:val="56BD3459"/>
    <w:rsid w:val="56C30016"/>
    <w:rsid w:val="56C47AE7"/>
    <w:rsid w:val="56D4E66E"/>
    <w:rsid w:val="56D9E87B"/>
    <w:rsid w:val="56DBF7A5"/>
    <w:rsid w:val="56F06F78"/>
    <w:rsid w:val="56F3A107"/>
    <w:rsid w:val="56F812B3"/>
    <w:rsid w:val="56FA940D"/>
    <w:rsid w:val="56FC23F7"/>
    <w:rsid w:val="57031BE7"/>
    <w:rsid w:val="5706113F"/>
    <w:rsid w:val="5706E0F5"/>
    <w:rsid w:val="570BBD5C"/>
    <w:rsid w:val="570F8E10"/>
    <w:rsid w:val="5712F0F8"/>
    <w:rsid w:val="57178BAE"/>
    <w:rsid w:val="5717E8E7"/>
    <w:rsid w:val="571EB608"/>
    <w:rsid w:val="57235AF0"/>
    <w:rsid w:val="5724E5B9"/>
    <w:rsid w:val="572AB9C3"/>
    <w:rsid w:val="572C18B7"/>
    <w:rsid w:val="57305DD9"/>
    <w:rsid w:val="5738023B"/>
    <w:rsid w:val="573CE909"/>
    <w:rsid w:val="573D9273"/>
    <w:rsid w:val="573F677F"/>
    <w:rsid w:val="5744245F"/>
    <w:rsid w:val="5745AAE3"/>
    <w:rsid w:val="57524088"/>
    <w:rsid w:val="5761DD10"/>
    <w:rsid w:val="5764BE88"/>
    <w:rsid w:val="5768935A"/>
    <w:rsid w:val="576979ED"/>
    <w:rsid w:val="576CD7F0"/>
    <w:rsid w:val="5770788D"/>
    <w:rsid w:val="57724279"/>
    <w:rsid w:val="57730FBB"/>
    <w:rsid w:val="577936CF"/>
    <w:rsid w:val="577C4A54"/>
    <w:rsid w:val="5784B259"/>
    <w:rsid w:val="578A6A38"/>
    <w:rsid w:val="578DB0B0"/>
    <w:rsid w:val="579072FD"/>
    <w:rsid w:val="57A06CB4"/>
    <w:rsid w:val="57A0DB13"/>
    <w:rsid w:val="57A69685"/>
    <w:rsid w:val="57A89C9F"/>
    <w:rsid w:val="57A8FB11"/>
    <w:rsid w:val="57B1AF65"/>
    <w:rsid w:val="57B3B10B"/>
    <w:rsid w:val="57B9DBD9"/>
    <w:rsid w:val="57C1C4B4"/>
    <w:rsid w:val="57C53649"/>
    <w:rsid w:val="57CAC3F9"/>
    <w:rsid w:val="57CDD4FD"/>
    <w:rsid w:val="57CE41F8"/>
    <w:rsid w:val="57D4585A"/>
    <w:rsid w:val="57DAB804"/>
    <w:rsid w:val="57DBA12F"/>
    <w:rsid w:val="57DD4DA6"/>
    <w:rsid w:val="57DF024E"/>
    <w:rsid w:val="57E4D92C"/>
    <w:rsid w:val="57E8225B"/>
    <w:rsid w:val="57EB995D"/>
    <w:rsid w:val="57F0D94E"/>
    <w:rsid w:val="57F1EA5F"/>
    <w:rsid w:val="57F26274"/>
    <w:rsid w:val="57F77113"/>
    <w:rsid w:val="57FED3AB"/>
    <w:rsid w:val="580562AA"/>
    <w:rsid w:val="58083A3A"/>
    <w:rsid w:val="58086996"/>
    <w:rsid w:val="580B1CB5"/>
    <w:rsid w:val="5814E6BD"/>
    <w:rsid w:val="581AA9C6"/>
    <w:rsid w:val="5820DB16"/>
    <w:rsid w:val="582D4722"/>
    <w:rsid w:val="5833B925"/>
    <w:rsid w:val="583612AB"/>
    <w:rsid w:val="5839E68A"/>
    <w:rsid w:val="583CD79C"/>
    <w:rsid w:val="583D5792"/>
    <w:rsid w:val="58438B3F"/>
    <w:rsid w:val="5850FCD8"/>
    <w:rsid w:val="5854AC00"/>
    <w:rsid w:val="58558F64"/>
    <w:rsid w:val="5856A6DA"/>
    <w:rsid w:val="585700E6"/>
    <w:rsid w:val="5868E502"/>
    <w:rsid w:val="586BA0B3"/>
    <w:rsid w:val="5871F8D1"/>
    <w:rsid w:val="58779CCC"/>
    <w:rsid w:val="587A08E3"/>
    <w:rsid w:val="587B24D6"/>
    <w:rsid w:val="588FA9F8"/>
    <w:rsid w:val="5892A989"/>
    <w:rsid w:val="58953CBE"/>
    <w:rsid w:val="58A20EC8"/>
    <w:rsid w:val="58A54A0B"/>
    <w:rsid w:val="58AA31E7"/>
    <w:rsid w:val="58AFECF0"/>
    <w:rsid w:val="58B245AB"/>
    <w:rsid w:val="58B3BA57"/>
    <w:rsid w:val="58B40714"/>
    <w:rsid w:val="58B66069"/>
    <w:rsid w:val="58B78DD6"/>
    <w:rsid w:val="58BCAAE4"/>
    <w:rsid w:val="58C10AE8"/>
    <w:rsid w:val="58C97665"/>
    <w:rsid w:val="58CF1C50"/>
    <w:rsid w:val="58D3B09D"/>
    <w:rsid w:val="58D3CF92"/>
    <w:rsid w:val="58DF7DB9"/>
    <w:rsid w:val="58E0B7D9"/>
    <w:rsid w:val="58E95B60"/>
    <w:rsid w:val="58EC4D72"/>
    <w:rsid w:val="58FC5EC0"/>
    <w:rsid w:val="58FFA18F"/>
    <w:rsid w:val="58FFF877"/>
    <w:rsid w:val="5906C909"/>
    <w:rsid w:val="59115609"/>
    <w:rsid w:val="59149853"/>
    <w:rsid w:val="59193F83"/>
    <w:rsid w:val="5921E709"/>
    <w:rsid w:val="592DAB63"/>
    <w:rsid w:val="59368C7F"/>
    <w:rsid w:val="593854ED"/>
    <w:rsid w:val="593E20A6"/>
    <w:rsid w:val="5945B853"/>
    <w:rsid w:val="5948F0F1"/>
    <w:rsid w:val="594FD617"/>
    <w:rsid w:val="5958F997"/>
    <w:rsid w:val="5968C7D6"/>
    <w:rsid w:val="596AD5E9"/>
    <w:rsid w:val="596F34EF"/>
    <w:rsid w:val="5971FACA"/>
    <w:rsid w:val="5975AF08"/>
    <w:rsid w:val="597995E6"/>
    <w:rsid w:val="597AB1F7"/>
    <w:rsid w:val="59899717"/>
    <w:rsid w:val="598A2708"/>
    <w:rsid w:val="598A85B7"/>
    <w:rsid w:val="59928D13"/>
    <w:rsid w:val="5994A8F5"/>
    <w:rsid w:val="599B9B98"/>
    <w:rsid w:val="599BCE69"/>
    <w:rsid w:val="599FFE72"/>
    <w:rsid w:val="59A1DC78"/>
    <w:rsid w:val="59A3BAF4"/>
    <w:rsid w:val="59A5FFC5"/>
    <w:rsid w:val="59BEFFE9"/>
    <w:rsid w:val="59C0FEFE"/>
    <w:rsid w:val="59C5A52C"/>
    <w:rsid w:val="59C623F7"/>
    <w:rsid w:val="59C9A9CF"/>
    <w:rsid w:val="59CBFBB3"/>
    <w:rsid w:val="59CF1DF7"/>
    <w:rsid w:val="59D0A2EA"/>
    <w:rsid w:val="59D319D4"/>
    <w:rsid w:val="59D493C2"/>
    <w:rsid w:val="59D6BF48"/>
    <w:rsid w:val="59DB5D08"/>
    <w:rsid w:val="59DBD78B"/>
    <w:rsid w:val="59DD07DD"/>
    <w:rsid w:val="59DFC8AE"/>
    <w:rsid w:val="59E1B6C3"/>
    <w:rsid w:val="59E3265B"/>
    <w:rsid w:val="59E48375"/>
    <w:rsid w:val="59E72ECA"/>
    <w:rsid w:val="59EAFA61"/>
    <w:rsid w:val="59ECA668"/>
    <w:rsid w:val="5A0080A8"/>
    <w:rsid w:val="5A071E06"/>
    <w:rsid w:val="5A0A3FA8"/>
    <w:rsid w:val="5A169559"/>
    <w:rsid w:val="5A191BC9"/>
    <w:rsid w:val="5A1B0DD4"/>
    <w:rsid w:val="5A1EB6A6"/>
    <w:rsid w:val="5A2C60D3"/>
    <w:rsid w:val="5A2E9DED"/>
    <w:rsid w:val="5A2FBBEC"/>
    <w:rsid w:val="5A304052"/>
    <w:rsid w:val="5A368603"/>
    <w:rsid w:val="5A37B31D"/>
    <w:rsid w:val="5A3D1273"/>
    <w:rsid w:val="5A44F997"/>
    <w:rsid w:val="5A473A17"/>
    <w:rsid w:val="5A474E46"/>
    <w:rsid w:val="5A484457"/>
    <w:rsid w:val="5A4B1F1C"/>
    <w:rsid w:val="5A4FD683"/>
    <w:rsid w:val="5A4FEF5F"/>
    <w:rsid w:val="5A53E879"/>
    <w:rsid w:val="5A55408D"/>
    <w:rsid w:val="5A560AD6"/>
    <w:rsid w:val="5A5C09BB"/>
    <w:rsid w:val="5A6D5D9E"/>
    <w:rsid w:val="5A7FF295"/>
    <w:rsid w:val="5A873F2F"/>
    <w:rsid w:val="5A8C1C8F"/>
    <w:rsid w:val="5A92ED6E"/>
    <w:rsid w:val="5A95147F"/>
    <w:rsid w:val="5A98F86F"/>
    <w:rsid w:val="5A9F3A6C"/>
    <w:rsid w:val="5AA89FAF"/>
    <w:rsid w:val="5ABA8EBD"/>
    <w:rsid w:val="5ABC4673"/>
    <w:rsid w:val="5AC3CAE2"/>
    <w:rsid w:val="5AC60C7F"/>
    <w:rsid w:val="5AC9EFA2"/>
    <w:rsid w:val="5ACAE978"/>
    <w:rsid w:val="5ACD87FD"/>
    <w:rsid w:val="5AE2A3BE"/>
    <w:rsid w:val="5AE61793"/>
    <w:rsid w:val="5AE68F11"/>
    <w:rsid w:val="5AE6D3D8"/>
    <w:rsid w:val="5AEDF4E3"/>
    <w:rsid w:val="5AEE8C85"/>
    <w:rsid w:val="5AF0109B"/>
    <w:rsid w:val="5AF1A4B7"/>
    <w:rsid w:val="5AF81E72"/>
    <w:rsid w:val="5AFA9D43"/>
    <w:rsid w:val="5AFD4F4D"/>
    <w:rsid w:val="5AFFB8A0"/>
    <w:rsid w:val="5B010662"/>
    <w:rsid w:val="5B016E54"/>
    <w:rsid w:val="5B052E48"/>
    <w:rsid w:val="5B0C0072"/>
    <w:rsid w:val="5B0E138E"/>
    <w:rsid w:val="5B17F78A"/>
    <w:rsid w:val="5B1AA43D"/>
    <w:rsid w:val="5B1C5A45"/>
    <w:rsid w:val="5B247287"/>
    <w:rsid w:val="5B24C8D2"/>
    <w:rsid w:val="5B265618"/>
    <w:rsid w:val="5B2F8FB9"/>
    <w:rsid w:val="5B33D841"/>
    <w:rsid w:val="5B36B70F"/>
    <w:rsid w:val="5B36CF15"/>
    <w:rsid w:val="5B3CC564"/>
    <w:rsid w:val="5B3CFB9F"/>
    <w:rsid w:val="5B3FA4F8"/>
    <w:rsid w:val="5B42867B"/>
    <w:rsid w:val="5B4577C2"/>
    <w:rsid w:val="5B4B3E78"/>
    <w:rsid w:val="5B4FB0FE"/>
    <w:rsid w:val="5B5286CE"/>
    <w:rsid w:val="5B569EAC"/>
    <w:rsid w:val="5B62CDED"/>
    <w:rsid w:val="5B6EB35D"/>
    <w:rsid w:val="5B6ECEC4"/>
    <w:rsid w:val="5B73173D"/>
    <w:rsid w:val="5B77603D"/>
    <w:rsid w:val="5B79FACC"/>
    <w:rsid w:val="5B7B3FE8"/>
    <w:rsid w:val="5B848C29"/>
    <w:rsid w:val="5B86F6CD"/>
    <w:rsid w:val="5B889D9A"/>
    <w:rsid w:val="5B8979E9"/>
    <w:rsid w:val="5B89DDA1"/>
    <w:rsid w:val="5B8A2593"/>
    <w:rsid w:val="5B9A3793"/>
    <w:rsid w:val="5BA53C6A"/>
    <w:rsid w:val="5BADD007"/>
    <w:rsid w:val="5BAEB194"/>
    <w:rsid w:val="5BB5AB74"/>
    <w:rsid w:val="5BBC8444"/>
    <w:rsid w:val="5BBE28A5"/>
    <w:rsid w:val="5BBE6E02"/>
    <w:rsid w:val="5BC140C8"/>
    <w:rsid w:val="5BC19132"/>
    <w:rsid w:val="5BC3EB4C"/>
    <w:rsid w:val="5BC9BFF2"/>
    <w:rsid w:val="5BCAF378"/>
    <w:rsid w:val="5BCB2F65"/>
    <w:rsid w:val="5BD47DB1"/>
    <w:rsid w:val="5BD655F5"/>
    <w:rsid w:val="5BD8844D"/>
    <w:rsid w:val="5BD8B957"/>
    <w:rsid w:val="5BDAB381"/>
    <w:rsid w:val="5BDBEB8D"/>
    <w:rsid w:val="5BDF679E"/>
    <w:rsid w:val="5BE26391"/>
    <w:rsid w:val="5BE71327"/>
    <w:rsid w:val="5BEA3BD9"/>
    <w:rsid w:val="5BECDC54"/>
    <w:rsid w:val="5BEE9308"/>
    <w:rsid w:val="5BF1EE65"/>
    <w:rsid w:val="5BF78C39"/>
    <w:rsid w:val="5BFAD7F8"/>
    <w:rsid w:val="5BFB6C15"/>
    <w:rsid w:val="5BFF6838"/>
    <w:rsid w:val="5C03FC91"/>
    <w:rsid w:val="5C0578C2"/>
    <w:rsid w:val="5C07C3F1"/>
    <w:rsid w:val="5C08AB9D"/>
    <w:rsid w:val="5C1081DF"/>
    <w:rsid w:val="5C11ADDD"/>
    <w:rsid w:val="5C1D69BF"/>
    <w:rsid w:val="5C1FD663"/>
    <w:rsid w:val="5C20F3AB"/>
    <w:rsid w:val="5C23AA00"/>
    <w:rsid w:val="5C2DFB58"/>
    <w:rsid w:val="5C354994"/>
    <w:rsid w:val="5C37D12C"/>
    <w:rsid w:val="5C3A6271"/>
    <w:rsid w:val="5C3ECB18"/>
    <w:rsid w:val="5C40CE29"/>
    <w:rsid w:val="5C4AE246"/>
    <w:rsid w:val="5C4D3F54"/>
    <w:rsid w:val="5C526A96"/>
    <w:rsid w:val="5C6137D7"/>
    <w:rsid w:val="5C6326A4"/>
    <w:rsid w:val="5C6BB8FB"/>
    <w:rsid w:val="5C76A7BD"/>
    <w:rsid w:val="5C780468"/>
    <w:rsid w:val="5C7AE8C2"/>
    <w:rsid w:val="5C7E65E8"/>
    <w:rsid w:val="5C7FD67A"/>
    <w:rsid w:val="5C849F6E"/>
    <w:rsid w:val="5C8F5B4C"/>
    <w:rsid w:val="5C9EA6C4"/>
    <w:rsid w:val="5C9FAA21"/>
    <w:rsid w:val="5C9FEFC9"/>
    <w:rsid w:val="5CA57ED0"/>
    <w:rsid w:val="5CA8AF1D"/>
    <w:rsid w:val="5CB1832B"/>
    <w:rsid w:val="5CB8B936"/>
    <w:rsid w:val="5CC0128F"/>
    <w:rsid w:val="5CC156FA"/>
    <w:rsid w:val="5CC44A71"/>
    <w:rsid w:val="5CC45671"/>
    <w:rsid w:val="5CC5E9EF"/>
    <w:rsid w:val="5CC7C014"/>
    <w:rsid w:val="5CC8255C"/>
    <w:rsid w:val="5CD011C4"/>
    <w:rsid w:val="5CD3A894"/>
    <w:rsid w:val="5CD4BFBB"/>
    <w:rsid w:val="5CD4D3E4"/>
    <w:rsid w:val="5CD80280"/>
    <w:rsid w:val="5CD9F1FE"/>
    <w:rsid w:val="5CDB2001"/>
    <w:rsid w:val="5CDC9D0B"/>
    <w:rsid w:val="5CE0C772"/>
    <w:rsid w:val="5CE0E26A"/>
    <w:rsid w:val="5CE1A5B3"/>
    <w:rsid w:val="5CE45F1D"/>
    <w:rsid w:val="5CE6512B"/>
    <w:rsid w:val="5CE663C8"/>
    <w:rsid w:val="5CEB6520"/>
    <w:rsid w:val="5CF186C4"/>
    <w:rsid w:val="5CF43833"/>
    <w:rsid w:val="5CF656B9"/>
    <w:rsid w:val="5CF9D26D"/>
    <w:rsid w:val="5CFE496B"/>
    <w:rsid w:val="5CFF9A6D"/>
    <w:rsid w:val="5D0DC593"/>
    <w:rsid w:val="5D1159FE"/>
    <w:rsid w:val="5D118E75"/>
    <w:rsid w:val="5D19394D"/>
    <w:rsid w:val="5D1F69BC"/>
    <w:rsid w:val="5D2C287B"/>
    <w:rsid w:val="5D308DB8"/>
    <w:rsid w:val="5D34B442"/>
    <w:rsid w:val="5D365340"/>
    <w:rsid w:val="5D37E6CC"/>
    <w:rsid w:val="5D3B484F"/>
    <w:rsid w:val="5D3B8646"/>
    <w:rsid w:val="5D47BBC7"/>
    <w:rsid w:val="5D51E0E0"/>
    <w:rsid w:val="5D540FE4"/>
    <w:rsid w:val="5D60C771"/>
    <w:rsid w:val="5D67243A"/>
    <w:rsid w:val="5D687BB6"/>
    <w:rsid w:val="5D6CC886"/>
    <w:rsid w:val="5D6E7ED1"/>
    <w:rsid w:val="5D75FDBB"/>
    <w:rsid w:val="5D787DC4"/>
    <w:rsid w:val="5D8454C6"/>
    <w:rsid w:val="5D846253"/>
    <w:rsid w:val="5D86CAED"/>
    <w:rsid w:val="5D8C4760"/>
    <w:rsid w:val="5D8D55CC"/>
    <w:rsid w:val="5D911826"/>
    <w:rsid w:val="5D931305"/>
    <w:rsid w:val="5D94F715"/>
    <w:rsid w:val="5D99A13A"/>
    <w:rsid w:val="5DA74460"/>
    <w:rsid w:val="5DACA118"/>
    <w:rsid w:val="5DB0AA0A"/>
    <w:rsid w:val="5DB3D405"/>
    <w:rsid w:val="5DB67518"/>
    <w:rsid w:val="5DB88B87"/>
    <w:rsid w:val="5DBA4E5E"/>
    <w:rsid w:val="5DC2226A"/>
    <w:rsid w:val="5DC6AE41"/>
    <w:rsid w:val="5DC6C44D"/>
    <w:rsid w:val="5DC702AC"/>
    <w:rsid w:val="5DC9232D"/>
    <w:rsid w:val="5DCB9278"/>
    <w:rsid w:val="5DD7AC91"/>
    <w:rsid w:val="5DDA0003"/>
    <w:rsid w:val="5DDD3F48"/>
    <w:rsid w:val="5DE2640F"/>
    <w:rsid w:val="5DEB45FB"/>
    <w:rsid w:val="5DF0D2D3"/>
    <w:rsid w:val="5DF5100F"/>
    <w:rsid w:val="5DF5FD36"/>
    <w:rsid w:val="5DF800AB"/>
    <w:rsid w:val="5DFA71FE"/>
    <w:rsid w:val="5DFC2B12"/>
    <w:rsid w:val="5E0028C3"/>
    <w:rsid w:val="5E0A7091"/>
    <w:rsid w:val="5E0DA0A1"/>
    <w:rsid w:val="5E155BA9"/>
    <w:rsid w:val="5E1A067B"/>
    <w:rsid w:val="5E1E9589"/>
    <w:rsid w:val="5E1F8753"/>
    <w:rsid w:val="5E2EA912"/>
    <w:rsid w:val="5E377BD7"/>
    <w:rsid w:val="5E3FB05A"/>
    <w:rsid w:val="5E42511A"/>
    <w:rsid w:val="5E469B36"/>
    <w:rsid w:val="5E47A60D"/>
    <w:rsid w:val="5E48BAE9"/>
    <w:rsid w:val="5E4DF228"/>
    <w:rsid w:val="5E55190B"/>
    <w:rsid w:val="5E5CA5A6"/>
    <w:rsid w:val="5E5EFD6A"/>
    <w:rsid w:val="5E60C5B8"/>
    <w:rsid w:val="5E619D48"/>
    <w:rsid w:val="5E641612"/>
    <w:rsid w:val="5E70A944"/>
    <w:rsid w:val="5E78E98D"/>
    <w:rsid w:val="5E7C26E6"/>
    <w:rsid w:val="5E80D76A"/>
    <w:rsid w:val="5E815ABE"/>
    <w:rsid w:val="5E82EEC2"/>
    <w:rsid w:val="5E8BEFE1"/>
    <w:rsid w:val="5E8C49EE"/>
    <w:rsid w:val="5E8F1443"/>
    <w:rsid w:val="5E9D68D7"/>
    <w:rsid w:val="5EA36D41"/>
    <w:rsid w:val="5EA4762C"/>
    <w:rsid w:val="5EB57970"/>
    <w:rsid w:val="5EB5A897"/>
    <w:rsid w:val="5EBF732D"/>
    <w:rsid w:val="5ECCC5DC"/>
    <w:rsid w:val="5ED9882F"/>
    <w:rsid w:val="5EE13B2B"/>
    <w:rsid w:val="5EE1BB3A"/>
    <w:rsid w:val="5EE58D29"/>
    <w:rsid w:val="5EE92CB8"/>
    <w:rsid w:val="5EF2214E"/>
    <w:rsid w:val="5EF62756"/>
    <w:rsid w:val="5EF99172"/>
    <w:rsid w:val="5EFB6ADE"/>
    <w:rsid w:val="5EFD82E9"/>
    <w:rsid w:val="5F04E533"/>
    <w:rsid w:val="5F081446"/>
    <w:rsid w:val="5F1642C0"/>
    <w:rsid w:val="5F16CF41"/>
    <w:rsid w:val="5F211C90"/>
    <w:rsid w:val="5F27A574"/>
    <w:rsid w:val="5F2FF79E"/>
    <w:rsid w:val="5F304A50"/>
    <w:rsid w:val="5F33AC09"/>
    <w:rsid w:val="5F383BBC"/>
    <w:rsid w:val="5F3B350F"/>
    <w:rsid w:val="5F3DB681"/>
    <w:rsid w:val="5F3F6EF4"/>
    <w:rsid w:val="5F4712A2"/>
    <w:rsid w:val="5F4855B5"/>
    <w:rsid w:val="5F50B4CA"/>
    <w:rsid w:val="5F53286E"/>
    <w:rsid w:val="5F5FB04D"/>
    <w:rsid w:val="5F64C5C8"/>
    <w:rsid w:val="5F730D5C"/>
    <w:rsid w:val="5F74F4FF"/>
    <w:rsid w:val="5F7FF31F"/>
    <w:rsid w:val="5F8084A4"/>
    <w:rsid w:val="5F827C51"/>
    <w:rsid w:val="5F8A434F"/>
    <w:rsid w:val="5F8A56B6"/>
    <w:rsid w:val="5F8BFCEE"/>
    <w:rsid w:val="5F8C9745"/>
    <w:rsid w:val="5F8EA285"/>
    <w:rsid w:val="5F920224"/>
    <w:rsid w:val="5F9722B5"/>
    <w:rsid w:val="5F9A623D"/>
    <w:rsid w:val="5F9C8C5C"/>
    <w:rsid w:val="5F9F5086"/>
    <w:rsid w:val="5FA34C95"/>
    <w:rsid w:val="5FADA1D8"/>
    <w:rsid w:val="5FB465F6"/>
    <w:rsid w:val="5FBB71B9"/>
    <w:rsid w:val="5FC0933D"/>
    <w:rsid w:val="5FC3C826"/>
    <w:rsid w:val="5FC5D0BD"/>
    <w:rsid w:val="5FCC0432"/>
    <w:rsid w:val="5FCEB6C3"/>
    <w:rsid w:val="5FD2D943"/>
    <w:rsid w:val="5FD4BB2D"/>
    <w:rsid w:val="5FD92CA2"/>
    <w:rsid w:val="5FDDA718"/>
    <w:rsid w:val="5FDE80F7"/>
    <w:rsid w:val="5FE41264"/>
    <w:rsid w:val="5FE8297C"/>
    <w:rsid w:val="5FF9C73B"/>
    <w:rsid w:val="60019FAD"/>
    <w:rsid w:val="600369D3"/>
    <w:rsid w:val="6007B320"/>
    <w:rsid w:val="600B7E79"/>
    <w:rsid w:val="600F7040"/>
    <w:rsid w:val="60125958"/>
    <w:rsid w:val="601BE503"/>
    <w:rsid w:val="601D98C3"/>
    <w:rsid w:val="60217348"/>
    <w:rsid w:val="602A23A5"/>
    <w:rsid w:val="602AC8C5"/>
    <w:rsid w:val="602F6628"/>
    <w:rsid w:val="602FE521"/>
    <w:rsid w:val="6031609C"/>
    <w:rsid w:val="60364AB7"/>
    <w:rsid w:val="60394456"/>
    <w:rsid w:val="6042C44B"/>
    <w:rsid w:val="60488382"/>
    <w:rsid w:val="604AE3A7"/>
    <w:rsid w:val="604C6BFA"/>
    <w:rsid w:val="60526F60"/>
    <w:rsid w:val="60589D44"/>
    <w:rsid w:val="605B7001"/>
    <w:rsid w:val="60690ECD"/>
    <w:rsid w:val="60752B6E"/>
    <w:rsid w:val="6075BD37"/>
    <w:rsid w:val="607D4425"/>
    <w:rsid w:val="60871B6F"/>
    <w:rsid w:val="608BA68D"/>
    <w:rsid w:val="608E3A5A"/>
    <w:rsid w:val="608F3E62"/>
    <w:rsid w:val="6097533E"/>
    <w:rsid w:val="609767CE"/>
    <w:rsid w:val="609FC088"/>
    <w:rsid w:val="60A02B8C"/>
    <w:rsid w:val="60A1949A"/>
    <w:rsid w:val="60A318A2"/>
    <w:rsid w:val="60A48EE0"/>
    <w:rsid w:val="60B21321"/>
    <w:rsid w:val="60B4EDA8"/>
    <w:rsid w:val="60BA9746"/>
    <w:rsid w:val="60C49512"/>
    <w:rsid w:val="60C6EB4A"/>
    <w:rsid w:val="60C7930C"/>
    <w:rsid w:val="60C87E3C"/>
    <w:rsid w:val="60CB5068"/>
    <w:rsid w:val="60CC2234"/>
    <w:rsid w:val="60CCA2BF"/>
    <w:rsid w:val="60D09497"/>
    <w:rsid w:val="60D220F6"/>
    <w:rsid w:val="60D70C58"/>
    <w:rsid w:val="60D9480D"/>
    <w:rsid w:val="60DA6346"/>
    <w:rsid w:val="60DCAE4F"/>
    <w:rsid w:val="60DEAB70"/>
    <w:rsid w:val="60DF26B5"/>
    <w:rsid w:val="60E11AC5"/>
    <w:rsid w:val="60E8ACF1"/>
    <w:rsid w:val="60E9E74F"/>
    <w:rsid w:val="60E9E9C3"/>
    <w:rsid w:val="60F15F1A"/>
    <w:rsid w:val="60F81171"/>
    <w:rsid w:val="60F98004"/>
    <w:rsid w:val="60FF923F"/>
    <w:rsid w:val="61017C58"/>
    <w:rsid w:val="6101C9DE"/>
    <w:rsid w:val="6109ABD1"/>
    <w:rsid w:val="610EA4FD"/>
    <w:rsid w:val="610EC7A0"/>
    <w:rsid w:val="611133B5"/>
    <w:rsid w:val="6117CA3E"/>
    <w:rsid w:val="6119D30F"/>
    <w:rsid w:val="611B2520"/>
    <w:rsid w:val="611DDE59"/>
    <w:rsid w:val="611F0470"/>
    <w:rsid w:val="61216CF1"/>
    <w:rsid w:val="612C5FE9"/>
    <w:rsid w:val="6135242D"/>
    <w:rsid w:val="61385A82"/>
    <w:rsid w:val="6138DAC1"/>
    <w:rsid w:val="613E4609"/>
    <w:rsid w:val="61454D35"/>
    <w:rsid w:val="61458000"/>
    <w:rsid w:val="614EAA4D"/>
    <w:rsid w:val="6151AD48"/>
    <w:rsid w:val="616138D8"/>
    <w:rsid w:val="616AA2E8"/>
    <w:rsid w:val="616BB67B"/>
    <w:rsid w:val="616FBD42"/>
    <w:rsid w:val="6179276A"/>
    <w:rsid w:val="6185CADD"/>
    <w:rsid w:val="6186DBAF"/>
    <w:rsid w:val="6190E4A4"/>
    <w:rsid w:val="6198C413"/>
    <w:rsid w:val="61A21DA6"/>
    <w:rsid w:val="61A50133"/>
    <w:rsid w:val="61A9AFBE"/>
    <w:rsid w:val="61AC31EC"/>
    <w:rsid w:val="61AFE667"/>
    <w:rsid w:val="61BFEF9C"/>
    <w:rsid w:val="61C20060"/>
    <w:rsid w:val="61C23A9F"/>
    <w:rsid w:val="61C5FFF0"/>
    <w:rsid w:val="61CB1E0A"/>
    <w:rsid w:val="61CE608F"/>
    <w:rsid w:val="61CF90EE"/>
    <w:rsid w:val="61CFECB5"/>
    <w:rsid w:val="61D79F84"/>
    <w:rsid w:val="61D84F49"/>
    <w:rsid w:val="61DB649F"/>
    <w:rsid w:val="61E1A097"/>
    <w:rsid w:val="61E3455E"/>
    <w:rsid w:val="61E4DB1A"/>
    <w:rsid w:val="61E7CF2A"/>
    <w:rsid w:val="61E8779B"/>
    <w:rsid w:val="61FC2677"/>
    <w:rsid w:val="61FC7A13"/>
    <w:rsid w:val="61FE33DF"/>
    <w:rsid w:val="6200D260"/>
    <w:rsid w:val="62057A53"/>
    <w:rsid w:val="620B6524"/>
    <w:rsid w:val="620EFBF1"/>
    <w:rsid w:val="6211AB35"/>
    <w:rsid w:val="6218195D"/>
    <w:rsid w:val="621861FD"/>
    <w:rsid w:val="621E4B56"/>
    <w:rsid w:val="622150AE"/>
    <w:rsid w:val="62225A66"/>
    <w:rsid w:val="6224D036"/>
    <w:rsid w:val="62258948"/>
    <w:rsid w:val="62275E04"/>
    <w:rsid w:val="6228F90E"/>
    <w:rsid w:val="622F3A0C"/>
    <w:rsid w:val="62330BA0"/>
    <w:rsid w:val="6237F1A0"/>
    <w:rsid w:val="623CD8E2"/>
    <w:rsid w:val="623E416B"/>
    <w:rsid w:val="62426028"/>
    <w:rsid w:val="6245D6E4"/>
    <w:rsid w:val="624965E0"/>
    <w:rsid w:val="62574931"/>
    <w:rsid w:val="6259A498"/>
    <w:rsid w:val="625B1C07"/>
    <w:rsid w:val="625C4F27"/>
    <w:rsid w:val="625D0165"/>
    <w:rsid w:val="6260EA1A"/>
    <w:rsid w:val="6262E8BA"/>
    <w:rsid w:val="62639833"/>
    <w:rsid w:val="6267424F"/>
    <w:rsid w:val="626EEDE7"/>
    <w:rsid w:val="6270AC81"/>
    <w:rsid w:val="6270BA56"/>
    <w:rsid w:val="6275D5C6"/>
    <w:rsid w:val="6276FA7C"/>
    <w:rsid w:val="627958BA"/>
    <w:rsid w:val="627E0F49"/>
    <w:rsid w:val="6280BAD1"/>
    <w:rsid w:val="62911A2D"/>
    <w:rsid w:val="6295800C"/>
    <w:rsid w:val="6299311D"/>
    <w:rsid w:val="629B58EC"/>
    <w:rsid w:val="629E6BF6"/>
    <w:rsid w:val="62AF0C2B"/>
    <w:rsid w:val="62B01AE4"/>
    <w:rsid w:val="62BBEE59"/>
    <w:rsid w:val="62C29FA3"/>
    <w:rsid w:val="62D09352"/>
    <w:rsid w:val="62D446BF"/>
    <w:rsid w:val="62D52623"/>
    <w:rsid w:val="62E4BB42"/>
    <w:rsid w:val="62E4C295"/>
    <w:rsid w:val="62E5EFBA"/>
    <w:rsid w:val="62F8DB54"/>
    <w:rsid w:val="62F9B381"/>
    <w:rsid w:val="62FA0909"/>
    <w:rsid w:val="62FA8FC4"/>
    <w:rsid w:val="62FBF35D"/>
    <w:rsid w:val="630506DC"/>
    <w:rsid w:val="63065028"/>
    <w:rsid w:val="630B6558"/>
    <w:rsid w:val="63160A5A"/>
    <w:rsid w:val="63177C4A"/>
    <w:rsid w:val="631C70C8"/>
    <w:rsid w:val="631ED15D"/>
    <w:rsid w:val="63207713"/>
    <w:rsid w:val="63285D12"/>
    <w:rsid w:val="632E8FED"/>
    <w:rsid w:val="632FFF51"/>
    <w:rsid w:val="633078BE"/>
    <w:rsid w:val="633468D0"/>
    <w:rsid w:val="63376D1D"/>
    <w:rsid w:val="633CC34C"/>
    <w:rsid w:val="633DDAA4"/>
    <w:rsid w:val="6348A4FC"/>
    <w:rsid w:val="6349F528"/>
    <w:rsid w:val="634D24F9"/>
    <w:rsid w:val="63748D50"/>
    <w:rsid w:val="637A3F74"/>
    <w:rsid w:val="637BF48A"/>
    <w:rsid w:val="6381FEE9"/>
    <w:rsid w:val="638608D0"/>
    <w:rsid w:val="638C1021"/>
    <w:rsid w:val="6393D831"/>
    <w:rsid w:val="6394CD14"/>
    <w:rsid w:val="63967C42"/>
    <w:rsid w:val="6398747E"/>
    <w:rsid w:val="639A4DAA"/>
    <w:rsid w:val="639B58D9"/>
    <w:rsid w:val="63AAF9F7"/>
    <w:rsid w:val="63B6826F"/>
    <w:rsid w:val="63B7FAA4"/>
    <w:rsid w:val="63B84DDE"/>
    <w:rsid w:val="63BBC02B"/>
    <w:rsid w:val="63BF76CD"/>
    <w:rsid w:val="63C1602C"/>
    <w:rsid w:val="63C8A424"/>
    <w:rsid w:val="63CB6F41"/>
    <w:rsid w:val="63CF135E"/>
    <w:rsid w:val="63D3940D"/>
    <w:rsid w:val="63DBF9AA"/>
    <w:rsid w:val="63DC6D8E"/>
    <w:rsid w:val="63E018B7"/>
    <w:rsid w:val="63E1AFB7"/>
    <w:rsid w:val="63E3E773"/>
    <w:rsid w:val="63E53641"/>
    <w:rsid w:val="63EDE8FB"/>
    <w:rsid w:val="63EFB8EC"/>
    <w:rsid w:val="63F2F31D"/>
    <w:rsid w:val="63F79FAF"/>
    <w:rsid w:val="63FB9E5C"/>
    <w:rsid w:val="63FF8F26"/>
    <w:rsid w:val="6406C185"/>
    <w:rsid w:val="640C0364"/>
    <w:rsid w:val="640F0AD9"/>
    <w:rsid w:val="640F7763"/>
    <w:rsid w:val="64134BEA"/>
    <w:rsid w:val="641769A0"/>
    <w:rsid w:val="642C3EEC"/>
    <w:rsid w:val="642F3011"/>
    <w:rsid w:val="642F8C20"/>
    <w:rsid w:val="64308A67"/>
    <w:rsid w:val="6439390F"/>
    <w:rsid w:val="643A84BE"/>
    <w:rsid w:val="643C0016"/>
    <w:rsid w:val="643DAFA6"/>
    <w:rsid w:val="644ADFB6"/>
    <w:rsid w:val="644BC961"/>
    <w:rsid w:val="6456ADC4"/>
    <w:rsid w:val="645CAD71"/>
    <w:rsid w:val="645F7CDF"/>
    <w:rsid w:val="646322A3"/>
    <w:rsid w:val="64686060"/>
    <w:rsid w:val="646F35D4"/>
    <w:rsid w:val="6475C1DC"/>
    <w:rsid w:val="6483AD28"/>
    <w:rsid w:val="6484BAF0"/>
    <w:rsid w:val="64875B22"/>
    <w:rsid w:val="64897303"/>
    <w:rsid w:val="648C7C7C"/>
    <w:rsid w:val="648CA85F"/>
    <w:rsid w:val="648E9F89"/>
    <w:rsid w:val="648FACF0"/>
    <w:rsid w:val="6493181E"/>
    <w:rsid w:val="6496140F"/>
    <w:rsid w:val="649A1833"/>
    <w:rsid w:val="64A1DBF2"/>
    <w:rsid w:val="64AEEB28"/>
    <w:rsid w:val="64AFD6E8"/>
    <w:rsid w:val="64B3204B"/>
    <w:rsid w:val="64BDB7EF"/>
    <w:rsid w:val="64BF1E8F"/>
    <w:rsid w:val="64C1A4DA"/>
    <w:rsid w:val="64D22ADD"/>
    <w:rsid w:val="64D68B93"/>
    <w:rsid w:val="64E6875D"/>
    <w:rsid w:val="64E9FA7C"/>
    <w:rsid w:val="64EF2FE6"/>
    <w:rsid w:val="64EF6125"/>
    <w:rsid w:val="64EFE5C6"/>
    <w:rsid w:val="64F5E266"/>
    <w:rsid w:val="64F85FBA"/>
    <w:rsid w:val="64FC22EA"/>
    <w:rsid w:val="64FCB8CC"/>
    <w:rsid w:val="650004B1"/>
    <w:rsid w:val="650233F6"/>
    <w:rsid w:val="65035A2E"/>
    <w:rsid w:val="65054AC0"/>
    <w:rsid w:val="65076058"/>
    <w:rsid w:val="650EC266"/>
    <w:rsid w:val="651A9F90"/>
    <w:rsid w:val="65203D44"/>
    <w:rsid w:val="65218F7D"/>
    <w:rsid w:val="65253E97"/>
    <w:rsid w:val="65293C73"/>
    <w:rsid w:val="65376598"/>
    <w:rsid w:val="653C9D56"/>
    <w:rsid w:val="653E3DB6"/>
    <w:rsid w:val="6540A47B"/>
    <w:rsid w:val="654B7E7C"/>
    <w:rsid w:val="655AB6FA"/>
    <w:rsid w:val="655CB78B"/>
    <w:rsid w:val="655E3C92"/>
    <w:rsid w:val="6560BC30"/>
    <w:rsid w:val="6561B5DD"/>
    <w:rsid w:val="65651B90"/>
    <w:rsid w:val="656710B2"/>
    <w:rsid w:val="656A2C64"/>
    <w:rsid w:val="656A9AF9"/>
    <w:rsid w:val="656A9CB2"/>
    <w:rsid w:val="656EAA96"/>
    <w:rsid w:val="65752FBD"/>
    <w:rsid w:val="657B476B"/>
    <w:rsid w:val="657D19CC"/>
    <w:rsid w:val="6580C410"/>
    <w:rsid w:val="6585D2EF"/>
    <w:rsid w:val="65875828"/>
    <w:rsid w:val="6588CBF2"/>
    <w:rsid w:val="658FFF65"/>
    <w:rsid w:val="659088CA"/>
    <w:rsid w:val="65A21770"/>
    <w:rsid w:val="65A54625"/>
    <w:rsid w:val="65B59E00"/>
    <w:rsid w:val="65B6B984"/>
    <w:rsid w:val="65BB509A"/>
    <w:rsid w:val="65C50940"/>
    <w:rsid w:val="65CC8956"/>
    <w:rsid w:val="65CD1200"/>
    <w:rsid w:val="65D19C5E"/>
    <w:rsid w:val="65D80215"/>
    <w:rsid w:val="65D9AF59"/>
    <w:rsid w:val="65DF856C"/>
    <w:rsid w:val="65E3F4AD"/>
    <w:rsid w:val="65E44884"/>
    <w:rsid w:val="65E7A908"/>
    <w:rsid w:val="65E7EC86"/>
    <w:rsid w:val="65E81B4B"/>
    <w:rsid w:val="65EAEDAF"/>
    <w:rsid w:val="65ECCECC"/>
    <w:rsid w:val="65F1ABAD"/>
    <w:rsid w:val="65F4B9D2"/>
    <w:rsid w:val="65F7F542"/>
    <w:rsid w:val="65F95964"/>
    <w:rsid w:val="65FB9A64"/>
    <w:rsid w:val="660C64C9"/>
    <w:rsid w:val="660EA9C8"/>
    <w:rsid w:val="660EE478"/>
    <w:rsid w:val="6615A942"/>
    <w:rsid w:val="66172095"/>
    <w:rsid w:val="6617868A"/>
    <w:rsid w:val="661FC8DA"/>
    <w:rsid w:val="6624B69A"/>
    <w:rsid w:val="6627F813"/>
    <w:rsid w:val="66290FF6"/>
    <w:rsid w:val="662C6721"/>
    <w:rsid w:val="662C8082"/>
    <w:rsid w:val="662CBD70"/>
    <w:rsid w:val="6634E976"/>
    <w:rsid w:val="663D4496"/>
    <w:rsid w:val="6640819B"/>
    <w:rsid w:val="66435DC8"/>
    <w:rsid w:val="66457795"/>
    <w:rsid w:val="66467F2E"/>
    <w:rsid w:val="6649EB16"/>
    <w:rsid w:val="665498CC"/>
    <w:rsid w:val="665F38A3"/>
    <w:rsid w:val="666908BF"/>
    <w:rsid w:val="666A32C6"/>
    <w:rsid w:val="667131FC"/>
    <w:rsid w:val="6671DADA"/>
    <w:rsid w:val="6672847C"/>
    <w:rsid w:val="6672BF8C"/>
    <w:rsid w:val="668363FA"/>
    <w:rsid w:val="668B761D"/>
    <w:rsid w:val="669102DF"/>
    <w:rsid w:val="66947793"/>
    <w:rsid w:val="6699DA8D"/>
    <w:rsid w:val="669C4966"/>
    <w:rsid w:val="669D4F3D"/>
    <w:rsid w:val="66A300A2"/>
    <w:rsid w:val="66ADC078"/>
    <w:rsid w:val="66AEE55E"/>
    <w:rsid w:val="66B13EF3"/>
    <w:rsid w:val="66B517B3"/>
    <w:rsid w:val="66B94B21"/>
    <w:rsid w:val="66C03B8D"/>
    <w:rsid w:val="66C4712C"/>
    <w:rsid w:val="66CFE2CD"/>
    <w:rsid w:val="66D4B738"/>
    <w:rsid w:val="66E3F099"/>
    <w:rsid w:val="66E5A10E"/>
    <w:rsid w:val="66EF8DE2"/>
    <w:rsid w:val="66F0C5DF"/>
    <w:rsid w:val="66F914AD"/>
    <w:rsid w:val="66FA40D0"/>
    <w:rsid w:val="670023B1"/>
    <w:rsid w:val="67049E4A"/>
    <w:rsid w:val="6706C639"/>
    <w:rsid w:val="6706D1BA"/>
    <w:rsid w:val="670BB78A"/>
    <w:rsid w:val="6714DDFE"/>
    <w:rsid w:val="671B89FD"/>
    <w:rsid w:val="671C5140"/>
    <w:rsid w:val="671CD247"/>
    <w:rsid w:val="672042AC"/>
    <w:rsid w:val="67226AE6"/>
    <w:rsid w:val="6727B5E9"/>
    <w:rsid w:val="6728B51B"/>
    <w:rsid w:val="67294369"/>
    <w:rsid w:val="672FA048"/>
    <w:rsid w:val="6736A239"/>
    <w:rsid w:val="6738571C"/>
    <w:rsid w:val="6740E6C2"/>
    <w:rsid w:val="6742FEEA"/>
    <w:rsid w:val="674BD0FF"/>
    <w:rsid w:val="674E2E8F"/>
    <w:rsid w:val="67612F0C"/>
    <w:rsid w:val="67699A5C"/>
    <w:rsid w:val="677262E2"/>
    <w:rsid w:val="67752EAF"/>
    <w:rsid w:val="6778DC99"/>
    <w:rsid w:val="67805BD7"/>
    <w:rsid w:val="6781E900"/>
    <w:rsid w:val="6783A8A1"/>
    <w:rsid w:val="6787E669"/>
    <w:rsid w:val="678E5611"/>
    <w:rsid w:val="679231A0"/>
    <w:rsid w:val="67944354"/>
    <w:rsid w:val="6798C317"/>
    <w:rsid w:val="679B11E6"/>
    <w:rsid w:val="679C7C91"/>
    <w:rsid w:val="67A2FDD2"/>
    <w:rsid w:val="67A823ED"/>
    <w:rsid w:val="67AA07E5"/>
    <w:rsid w:val="67AF4F62"/>
    <w:rsid w:val="67B74724"/>
    <w:rsid w:val="67BB35C8"/>
    <w:rsid w:val="67BF74A3"/>
    <w:rsid w:val="67CADBDD"/>
    <w:rsid w:val="67D67E92"/>
    <w:rsid w:val="67DB458B"/>
    <w:rsid w:val="67DC2688"/>
    <w:rsid w:val="67DF686B"/>
    <w:rsid w:val="67E10EED"/>
    <w:rsid w:val="67E1A064"/>
    <w:rsid w:val="67E5578F"/>
    <w:rsid w:val="67FC7BBC"/>
    <w:rsid w:val="680EA3D3"/>
    <w:rsid w:val="68101D4F"/>
    <w:rsid w:val="6815A419"/>
    <w:rsid w:val="6826477B"/>
    <w:rsid w:val="682BF4BA"/>
    <w:rsid w:val="682C54D7"/>
    <w:rsid w:val="68320A4E"/>
    <w:rsid w:val="68395863"/>
    <w:rsid w:val="683D021B"/>
    <w:rsid w:val="684142AD"/>
    <w:rsid w:val="68418BBD"/>
    <w:rsid w:val="6841BE7F"/>
    <w:rsid w:val="684C810E"/>
    <w:rsid w:val="685BDA18"/>
    <w:rsid w:val="685E0BBD"/>
    <w:rsid w:val="6860B653"/>
    <w:rsid w:val="6861143C"/>
    <w:rsid w:val="68646DDC"/>
    <w:rsid w:val="686CECB6"/>
    <w:rsid w:val="686F8EE2"/>
    <w:rsid w:val="6878B6EB"/>
    <w:rsid w:val="687B43EF"/>
    <w:rsid w:val="687C46CC"/>
    <w:rsid w:val="6881F90A"/>
    <w:rsid w:val="688B02A9"/>
    <w:rsid w:val="68906F3F"/>
    <w:rsid w:val="6891C044"/>
    <w:rsid w:val="689AA652"/>
    <w:rsid w:val="68A83998"/>
    <w:rsid w:val="68B166E0"/>
    <w:rsid w:val="68B6CF5F"/>
    <w:rsid w:val="68B72A5A"/>
    <w:rsid w:val="68C0A404"/>
    <w:rsid w:val="68C70A21"/>
    <w:rsid w:val="68CFF159"/>
    <w:rsid w:val="68D505E3"/>
    <w:rsid w:val="68DDA22B"/>
    <w:rsid w:val="68E7C034"/>
    <w:rsid w:val="68EB4724"/>
    <w:rsid w:val="68F9B303"/>
    <w:rsid w:val="68FE070A"/>
    <w:rsid w:val="69089982"/>
    <w:rsid w:val="69096D57"/>
    <w:rsid w:val="69116C37"/>
    <w:rsid w:val="6913CD3E"/>
    <w:rsid w:val="6916994E"/>
    <w:rsid w:val="69176DEC"/>
    <w:rsid w:val="6919E859"/>
    <w:rsid w:val="691B2251"/>
    <w:rsid w:val="69209CDB"/>
    <w:rsid w:val="6923101A"/>
    <w:rsid w:val="692C7AA8"/>
    <w:rsid w:val="693293F6"/>
    <w:rsid w:val="69337F56"/>
    <w:rsid w:val="693A13B1"/>
    <w:rsid w:val="693B6591"/>
    <w:rsid w:val="6949D350"/>
    <w:rsid w:val="694D1615"/>
    <w:rsid w:val="694DC86F"/>
    <w:rsid w:val="694E8877"/>
    <w:rsid w:val="694EF653"/>
    <w:rsid w:val="69514AFE"/>
    <w:rsid w:val="695C684A"/>
    <w:rsid w:val="695EFC31"/>
    <w:rsid w:val="696681E4"/>
    <w:rsid w:val="6971F92B"/>
    <w:rsid w:val="69734D4C"/>
    <w:rsid w:val="69748C68"/>
    <w:rsid w:val="698435B3"/>
    <w:rsid w:val="6984E499"/>
    <w:rsid w:val="6984FF19"/>
    <w:rsid w:val="69892646"/>
    <w:rsid w:val="698BA054"/>
    <w:rsid w:val="69959771"/>
    <w:rsid w:val="69984C1D"/>
    <w:rsid w:val="6998F3B5"/>
    <w:rsid w:val="69A0A981"/>
    <w:rsid w:val="69A2B8C2"/>
    <w:rsid w:val="69ADDFC1"/>
    <w:rsid w:val="69B48D9E"/>
    <w:rsid w:val="69B82647"/>
    <w:rsid w:val="69B925AF"/>
    <w:rsid w:val="69C082C8"/>
    <w:rsid w:val="69D20DB1"/>
    <w:rsid w:val="69D34997"/>
    <w:rsid w:val="69D3B1BE"/>
    <w:rsid w:val="69D3DF30"/>
    <w:rsid w:val="69DD6914"/>
    <w:rsid w:val="69DF54B5"/>
    <w:rsid w:val="69E16983"/>
    <w:rsid w:val="69EE324E"/>
    <w:rsid w:val="69F21AD3"/>
    <w:rsid w:val="69F5527F"/>
    <w:rsid w:val="69F61400"/>
    <w:rsid w:val="69F93FA6"/>
    <w:rsid w:val="69F9DB0F"/>
    <w:rsid w:val="6A0454F0"/>
    <w:rsid w:val="6A068770"/>
    <w:rsid w:val="6A0E639B"/>
    <w:rsid w:val="6A1BEE91"/>
    <w:rsid w:val="6A1EA9B0"/>
    <w:rsid w:val="6A2260F9"/>
    <w:rsid w:val="6A2710E0"/>
    <w:rsid w:val="6A2A3419"/>
    <w:rsid w:val="6A2AF0D2"/>
    <w:rsid w:val="6A2B2518"/>
    <w:rsid w:val="6A2CF8CE"/>
    <w:rsid w:val="6A2D71FC"/>
    <w:rsid w:val="6A32BE21"/>
    <w:rsid w:val="6A36D4D9"/>
    <w:rsid w:val="6A36FE62"/>
    <w:rsid w:val="6A385AC4"/>
    <w:rsid w:val="6A3AA357"/>
    <w:rsid w:val="6A4730AA"/>
    <w:rsid w:val="6A4C94C6"/>
    <w:rsid w:val="6A5019DD"/>
    <w:rsid w:val="6A547474"/>
    <w:rsid w:val="6A561DB0"/>
    <w:rsid w:val="6A5B9A38"/>
    <w:rsid w:val="6A5C4EF3"/>
    <w:rsid w:val="6A5EAEFB"/>
    <w:rsid w:val="6A5EF465"/>
    <w:rsid w:val="6A6267E0"/>
    <w:rsid w:val="6A67FD38"/>
    <w:rsid w:val="6A6EDED6"/>
    <w:rsid w:val="6A7CB07F"/>
    <w:rsid w:val="6A7F3A77"/>
    <w:rsid w:val="6A81873F"/>
    <w:rsid w:val="6A81E083"/>
    <w:rsid w:val="6A8390D5"/>
    <w:rsid w:val="6A88D4E1"/>
    <w:rsid w:val="6A8EE752"/>
    <w:rsid w:val="6A9D9EB4"/>
    <w:rsid w:val="6A9E1E52"/>
    <w:rsid w:val="6AA5478D"/>
    <w:rsid w:val="6AAD099A"/>
    <w:rsid w:val="6AAE201A"/>
    <w:rsid w:val="6AB2CEC1"/>
    <w:rsid w:val="6AB4D9C6"/>
    <w:rsid w:val="6ABB4E60"/>
    <w:rsid w:val="6ABD3FFF"/>
    <w:rsid w:val="6AC078E0"/>
    <w:rsid w:val="6AC07C7F"/>
    <w:rsid w:val="6AC0D767"/>
    <w:rsid w:val="6AC39DCC"/>
    <w:rsid w:val="6ACC02F9"/>
    <w:rsid w:val="6AD99A22"/>
    <w:rsid w:val="6AE3C033"/>
    <w:rsid w:val="6AE65919"/>
    <w:rsid w:val="6AE9C391"/>
    <w:rsid w:val="6AF2D736"/>
    <w:rsid w:val="6AF8A6AF"/>
    <w:rsid w:val="6AF8C488"/>
    <w:rsid w:val="6AFAD4A2"/>
    <w:rsid w:val="6AFDB6ED"/>
    <w:rsid w:val="6B077B7E"/>
    <w:rsid w:val="6B0B95F6"/>
    <w:rsid w:val="6B10681F"/>
    <w:rsid w:val="6B135536"/>
    <w:rsid w:val="6B1B26F5"/>
    <w:rsid w:val="6B1BAAB9"/>
    <w:rsid w:val="6B1D54F2"/>
    <w:rsid w:val="6B1D9D5B"/>
    <w:rsid w:val="6B2A7B13"/>
    <w:rsid w:val="6B2F0976"/>
    <w:rsid w:val="6B3D9D9E"/>
    <w:rsid w:val="6B3DF76A"/>
    <w:rsid w:val="6B427500"/>
    <w:rsid w:val="6B46A4DC"/>
    <w:rsid w:val="6B508CE5"/>
    <w:rsid w:val="6B50BD6D"/>
    <w:rsid w:val="6B57922A"/>
    <w:rsid w:val="6B582492"/>
    <w:rsid w:val="6B63BAD1"/>
    <w:rsid w:val="6B66FF28"/>
    <w:rsid w:val="6B67BF33"/>
    <w:rsid w:val="6B6E5927"/>
    <w:rsid w:val="6B6FC4B4"/>
    <w:rsid w:val="6B74282D"/>
    <w:rsid w:val="6B79AA2B"/>
    <w:rsid w:val="6B7D9829"/>
    <w:rsid w:val="6B82F934"/>
    <w:rsid w:val="6B834C42"/>
    <w:rsid w:val="6B852400"/>
    <w:rsid w:val="6B8A0025"/>
    <w:rsid w:val="6B8EDCAF"/>
    <w:rsid w:val="6B93ACB0"/>
    <w:rsid w:val="6B9A069F"/>
    <w:rsid w:val="6BA91DD5"/>
    <w:rsid w:val="6BA94A65"/>
    <w:rsid w:val="6BAA5436"/>
    <w:rsid w:val="6BAC6E2F"/>
    <w:rsid w:val="6BAF1576"/>
    <w:rsid w:val="6BB1EEF4"/>
    <w:rsid w:val="6BB27474"/>
    <w:rsid w:val="6BB38288"/>
    <w:rsid w:val="6BC1D922"/>
    <w:rsid w:val="6BC2EEFB"/>
    <w:rsid w:val="6BC513DA"/>
    <w:rsid w:val="6BC983A6"/>
    <w:rsid w:val="6BCEB272"/>
    <w:rsid w:val="6BD1585C"/>
    <w:rsid w:val="6BD4A20B"/>
    <w:rsid w:val="6BD7CE3E"/>
    <w:rsid w:val="6BD95992"/>
    <w:rsid w:val="6BDCC798"/>
    <w:rsid w:val="6BDCDA76"/>
    <w:rsid w:val="6BE40241"/>
    <w:rsid w:val="6BE4E634"/>
    <w:rsid w:val="6BE5C0F4"/>
    <w:rsid w:val="6BE83A7F"/>
    <w:rsid w:val="6BEBC55E"/>
    <w:rsid w:val="6BF1651E"/>
    <w:rsid w:val="6BFDB0DF"/>
    <w:rsid w:val="6C0599DD"/>
    <w:rsid w:val="6C0C759F"/>
    <w:rsid w:val="6C0CAB92"/>
    <w:rsid w:val="6C1029DC"/>
    <w:rsid w:val="6C19D216"/>
    <w:rsid w:val="6C1AF53E"/>
    <w:rsid w:val="6C1CCB9C"/>
    <w:rsid w:val="6C21078E"/>
    <w:rsid w:val="6C2BCB09"/>
    <w:rsid w:val="6C2EBF10"/>
    <w:rsid w:val="6C3B03BB"/>
    <w:rsid w:val="6C3D5A57"/>
    <w:rsid w:val="6C4302F3"/>
    <w:rsid w:val="6C521FF4"/>
    <w:rsid w:val="6C53F0F4"/>
    <w:rsid w:val="6C5556AB"/>
    <w:rsid w:val="6C58943F"/>
    <w:rsid w:val="6C5981EC"/>
    <w:rsid w:val="6C613CA1"/>
    <w:rsid w:val="6C6144A4"/>
    <w:rsid w:val="6C639E58"/>
    <w:rsid w:val="6C68013D"/>
    <w:rsid w:val="6C6AED60"/>
    <w:rsid w:val="6C6EE711"/>
    <w:rsid w:val="6C743C8E"/>
    <w:rsid w:val="6C75E201"/>
    <w:rsid w:val="6C795BFA"/>
    <w:rsid w:val="6C82DF2D"/>
    <w:rsid w:val="6C85E988"/>
    <w:rsid w:val="6C860294"/>
    <w:rsid w:val="6C8D38E8"/>
    <w:rsid w:val="6C917E17"/>
    <w:rsid w:val="6C9B7FDA"/>
    <w:rsid w:val="6CA74862"/>
    <w:rsid w:val="6CA8BEB4"/>
    <w:rsid w:val="6CAB881C"/>
    <w:rsid w:val="6CB9057C"/>
    <w:rsid w:val="6CBB75BD"/>
    <w:rsid w:val="6CBBB584"/>
    <w:rsid w:val="6CC37CED"/>
    <w:rsid w:val="6CCCD62D"/>
    <w:rsid w:val="6CCD5B6D"/>
    <w:rsid w:val="6CD1BDA0"/>
    <w:rsid w:val="6CD827EE"/>
    <w:rsid w:val="6CD84A43"/>
    <w:rsid w:val="6CDF7AD2"/>
    <w:rsid w:val="6CE73E68"/>
    <w:rsid w:val="6CE7A8A3"/>
    <w:rsid w:val="6CE95419"/>
    <w:rsid w:val="6CEF5E56"/>
    <w:rsid w:val="6CF4B1B8"/>
    <w:rsid w:val="6CF91B50"/>
    <w:rsid w:val="6CFAEA87"/>
    <w:rsid w:val="6CFB4A29"/>
    <w:rsid w:val="6D05BCE8"/>
    <w:rsid w:val="6D08C823"/>
    <w:rsid w:val="6D08D73B"/>
    <w:rsid w:val="6D16477B"/>
    <w:rsid w:val="6D1DAC8B"/>
    <w:rsid w:val="6D1F5130"/>
    <w:rsid w:val="6D2CFD7B"/>
    <w:rsid w:val="6D33A1D5"/>
    <w:rsid w:val="6D34B06E"/>
    <w:rsid w:val="6D3E98D9"/>
    <w:rsid w:val="6D446538"/>
    <w:rsid w:val="6D449D42"/>
    <w:rsid w:val="6D454439"/>
    <w:rsid w:val="6D4C8031"/>
    <w:rsid w:val="6D523028"/>
    <w:rsid w:val="6D58E2F6"/>
    <w:rsid w:val="6D5BFE72"/>
    <w:rsid w:val="6D5CEACD"/>
    <w:rsid w:val="6D621F2F"/>
    <w:rsid w:val="6D652ACC"/>
    <w:rsid w:val="6D67D01B"/>
    <w:rsid w:val="6D6E163A"/>
    <w:rsid w:val="6D7891C8"/>
    <w:rsid w:val="6D7C95E1"/>
    <w:rsid w:val="6D7F12B2"/>
    <w:rsid w:val="6D895C27"/>
    <w:rsid w:val="6D9FC8A2"/>
    <w:rsid w:val="6DA03275"/>
    <w:rsid w:val="6DA14F6D"/>
    <w:rsid w:val="6DA301EA"/>
    <w:rsid w:val="6DA31345"/>
    <w:rsid w:val="6DA32AB1"/>
    <w:rsid w:val="6DA6759A"/>
    <w:rsid w:val="6DA81622"/>
    <w:rsid w:val="6DA8E949"/>
    <w:rsid w:val="6DAAAAE0"/>
    <w:rsid w:val="6DB2B8FB"/>
    <w:rsid w:val="6DB35881"/>
    <w:rsid w:val="6DB35E45"/>
    <w:rsid w:val="6DB626FF"/>
    <w:rsid w:val="6DC60BE4"/>
    <w:rsid w:val="6DCB3C02"/>
    <w:rsid w:val="6DCB829E"/>
    <w:rsid w:val="6DCF7DE4"/>
    <w:rsid w:val="6DE21253"/>
    <w:rsid w:val="6DEC9082"/>
    <w:rsid w:val="6DED4371"/>
    <w:rsid w:val="6DF61A03"/>
    <w:rsid w:val="6DF75804"/>
    <w:rsid w:val="6DFE713F"/>
    <w:rsid w:val="6E02A214"/>
    <w:rsid w:val="6E0670FF"/>
    <w:rsid w:val="6E073409"/>
    <w:rsid w:val="6E0FAFB6"/>
    <w:rsid w:val="6E256B13"/>
    <w:rsid w:val="6E2F23B9"/>
    <w:rsid w:val="6E31784A"/>
    <w:rsid w:val="6E37BA4C"/>
    <w:rsid w:val="6E37EB5C"/>
    <w:rsid w:val="6E3D9850"/>
    <w:rsid w:val="6E41D821"/>
    <w:rsid w:val="6E47963C"/>
    <w:rsid w:val="6E4B410A"/>
    <w:rsid w:val="6E524266"/>
    <w:rsid w:val="6E54D10D"/>
    <w:rsid w:val="6E6066F9"/>
    <w:rsid w:val="6E617293"/>
    <w:rsid w:val="6E622091"/>
    <w:rsid w:val="6E636FC2"/>
    <w:rsid w:val="6E66ABF2"/>
    <w:rsid w:val="6E697872"/>
    <w:rsid w:val="6E6A9FB8"/>
    <w:rsid w:val="6E6AAA03"/>
    <w:rsid w:val="6E6DB85E"/>
    <w:rsid w:val="6E7303A1"/>
    <w:rsid w:val="6E741AA4"/>
    <w:rsid w:val="6E750B8F"/>
    <w:rsid w:val="6E7E1512"/>
    <w:rsid w:val="6E814611"/>
    <w:rsid w:val="6E964BE7"/>
    <w:rsid w:val="6E9F413D"/>
    <w:rsid w:val="6EA4FE9F"/>
    <w:rsid w:val="6EA51789"/>
    <w:rsid w:val="6EA5AE51"/>
    <w:rsid w:val="6EA5E03D"/>
    <w:rsid w:val="6EAACC98"/>
    <w:rsid w:val="6EAB93B6"/>
    <w:rsid w:val="6EB108FC"/>
    <w:rsid w:val="6EB28AB7"/>
    <w:rsid w:val="6EB96865"/>
    <w:rsid w:val="6EBA1B8D"/>
    <w:rsid w:val="6EBCBB08"/>
    <w:rsid w:val="6ECAC8D1"/>
    <w:rsid w:val="6ECEEB7E"/>
    <w:rsid w:val="6ED1E5A7"/>
    <w:rsid w:val="6ED3FD02"/>
    <w:rsid w:val="6ED42FD3"/>
    <w:rsid w:val="6EDCF48C"/>
    <w:rsid w:val="6EDDD7B9"/>
    <w:rsid w:val="6EE1F290"/>
    <w:rsid w:val="6EE67DE4"/>
    <w:rsid w:val="6EE69B0F"/>
    <w:rsid w:val="6EE85092"/>
    <w:rsid w:val="6EEF6F6C"/>
    <w:rsid w:val="6EF1E144"/>
    <w:rsid w:val="6EF362E6"/>
    <w:rsid w:val="6EF3A643"/>
    <w:rsid w:val="6EF66032"/>
    <w:rsid w:val="6EFA86BF"/>
    <w:rsid w:val="6F01E768"/>
    <w:rsid w:val="6F02E7A1"/>
    <w:rsid w:val="6F047C47"/>
    <w:rsid w:val="6F0847B9"/>
    <w:rsid w:val="6F0B899C"/>
    <w:rsid w:val="6F0BE471"/>
    <w:rsid w:val="6F1D5A4D"/>
    <w:rsid w:val="6F222148"/>
    <w:rsid w:val="6F25CFD1"/>
    <w:rsid w:val="6F2B0AED"/>
    <w:rsid w:val="6F2B48F5"/>
    <w:rsid w:val="6F2CD155"/>
    <w:rsid w:val="6F3F0CC7"/>
    <w:rsid w:val="6F49D062"/>
    <w:rsid w:val="6F554EDA"/>
    <w:rsid w:val="6F5CAEC1"/>
    <w:rsid w:val="6F620C3C"/>
    <w:rsid w:val="6F620FEC"/>
    <w:rsid w:val="6F6A0D8F"/>
    <w:rsid w:val="6F6AB283"/>
    <w:rsid w:val="6F6D75A8"/>
    <w:rsid w:val="6F71C749"/>
    <w:rsid w:val="6F779229"/>
    <w:rsid w:val="6F93E4F2"/>
    <w:rsid w:val="6F95FB25"/>
    <w:rsid w:val="6F9A1AC5"/>
    <w:rsid w:val="6FA43CE3"/>
    <w:rsid w:val="6FAA66BE"/>
    <w:rsid w:val="6FAB9A62"/>
    <w:rsid w:val="6FAFB2FF"/>
    <w:rsid w:val="6FB09FEB"/>
    <w:rsid w:val="6FB3ECC0"/>
    <w:rsid w:val="6FB455F0"/>
    <w:rsid w:val="6FBAFDA2"/>
    <w:rsid w:val="6FBCE4AE"/>
    <w:rsid w:val="6FBE1BB4"/>
    <w:rsid w:val="6FC86385"/>
    <w:rsid w:val="6FDDB70D"/>
    <w:rsid w:val="6FE6685B"/>
    <w:rsid w:val="6FE88212"/>
    <w:rsid w:val="6FEA2075"/>
    <w:rsid w:val="6FEAEDBD"/>
    <w:rsid w:val="6FEB4F42"/>
    <w:rsid w:val="6FED7F69"/>
    <w:rsid w:val="6FEEB183"/>
    <w:rsid w:val="6FF26F2E"/>
    <w:rsid w:val="6FF60569"/>
    <w:rsid w:val="6FFBF7DB"/>
    <w:rsid w:val="7003F737"/>
    <w:rsid w:val="70041D91"/>
    <w:rsid w:val="70043D82"/>
    <w:rsid w:val="7007C8EA"/>
    <w:rsid w:val="70091F44"/>
    <w:rsid w:val="700A3E92"/>
    <w:rsid w:val="700EF5A4"/>
    <w:rsid w:val="70105D2B"/>
    <w:rsid w:val="70138B2B"/>
    <w:rsid w:val="70148454"/>
    <w:rsid w:val="7016841C"/>
    <w:rsid w:val="7018193F"/>
    <w:rsid w:val="701FC9FF"/>
    <w:rsid w:val="70205343"/>
    <w:rsid w:val="70208330"/>
    <w:rsid w:val="70218F6C"/>
    <w:rsid w:val="702320EE"/>
    <w:rsid w:val="702361D4"/>
    <w:rsid w:val="7029E958"/>
    <w:rsid w:val="702A2C49"/>
    <w:rsid w:val="702E8301"/>
    <w:rsid w:val="702F9A0E"/>
    <w:rsid w:val="70308049"/>
    <w:rsid w:val="703233C6"/>
    <w:rsid w:val="703AD320"/>
    <w:rsid w:val="703B5794"/>
    <w:rsid w:val="7040EFB7"/>
    <w:rsid w:val="7041E585"/>
    <w:rsid w:val="70422754"/>
    <w:rsid w:val="70489472"/>
    <w:rsid w:val="7048B081"/>
    <w:rsid w:val="704A9C15"/>
    <w:rsid w:val="704DBE64"/>
    <w:rsid w:val="704F91A6"/>
    <w:rsid w:val="704F925B"/>
    <w:rsid w:val="705078EE"/>
    <w:rsid w:val="705519AE"/>
    <w:rsid w:val="7057D195"/>
    <w:rsid w:val="7059AD49"/>
    <w:rsid w:val="705AB5F6"/>
    <w:rsid w:val="70620966"/>
    <w:rsid w:val="70655F14"/>
    <w:rsid w:val="70685D7F"/>
    <w:rsid w:val="70697AEB"/>
    <w:rsid w:val="7073A316"/>
    <w:rsid w:val="70791BAF"/>
    <w:rsid w:val="7079CC2E"/>
    <w:rsid w:val="707D83A9"/>
    <w:rsid w:val="707DA836"/>
    <w:rsid w:val="7081FC81"/>
    <w:rsid w:val="7084C7C8"/>
    <w:rsid w:val="7085C738"/>
    <w:rsid w:val="7091FAF4"/>
    <w:rsid w:val="7095DA79"/>
    <w:rsid w:val="70980D6B"/>
    <w:rsid w:val="709CC0C5"/>
    <w:rsid w:val="70A5F4AE"/>
    <w:rsid w:val="70A79FCF"/>
    <w:rsid w:val="70AA1F49"/>
    <w:rsid w:val="70AE72A2"/>
    <w:rsid w:val="70BA4074"/>
    <w:rsid w:val="70BA862D"/>
    <w:rsid w:val="70BCE56D"/>
    <w:rsid w:val="70C185E7"/>
    <w:rsid w:val="70C3A988"/>
    <w:rsid w:val="70C44CA7"/>
    <w:rsid w:val="70C5A3DA"/>
    <w:rsid w:val="70C7E8F2"/>
    <w:rsid w:val="70CB27EA"/>
    <w:rsid w:val="70D00113"/>
    <w:rsid w:val="70D0875C"/>
    <w:rsid w:val="70D45EFE"/>
    <w:rsid w:val="70D7B17E"/>
    <w:rsid w:val="70D96E5D"/>
    <w:rsid w:val="70DA83C6"/>
    <w:rsid w:val="70DD831A"/>
    <w:rsid w:val="70DFF72D"/>
    <w:rsid w:val="70E3D781"/>
    <w:rsid w:val="70E837BD"/>
    <w:rsid w:val="70ED524A"/>
    <w:rsid w:val="70F3FEB8"/>
    <w:rsid w:val="70F6F2C5"/>
    <w:rsid w:val="70F8B5AA"/>
    <w:rsid w:val="70F94FE9"/>
    <w:rsid w:val="70F9CE85"/>
    <w:rsid w:val="70FFE3B2"/>
    <w:rsid w:val="7101D30B"/>
    <w:rsid w:val="7101E1DE"/>
    <w:rsid w:val="7111B707"/>
    <w:rsid w:val="71184213"/>
    <w:rsid w:val="711CB6DE"/>
    <w:rsid w:val="712183EB"/>
    <w:rsid w:val="7121AA0B"/>
    <w:rsid w:val="713C217F"/>
    <w:rsid w:val="713CDEB9"/>
    <w:rsid w:val="713D962B"/>
    <w:rsid w:val="7141944F"/>
    <w:rsid w:val="7142E289"/>
    <w:rsid w:val="714BD5CF"/>
    <w:rsid w:val="7152BA35"/>
    <w:rsid w:val="7152C9BD"/>
    <w:rsid w:val="71532611"/>
    <w:rsid w:val="71558F98"/>
    <w:rsid w:val="715B9A8F"/>
    <w:rsid w:val="7167CDD2"/>
    <w:rsid w:val="71690041"/>
    <w:rsid w:val="71730EDD"/>
    <w:rsid w:val="71732A12"/>
    <w:rsid w:val="7176FE51"/>
    <w:rsid w:val="717CCA8F"/>
    <w:rsid w:val="717F6429"/>
    <w:rsid w:val="7188CA4A"/>
    <w:rsid w:val="718CB879"/>
    <w:rsid w:val="7197912F"/>
    <w:rsid w:val="71985F92"/>
    <w:rsid w:val="719C4982"/>
    <w:rsid w:val="719E9B61"/>
    <w:rsid w:val="71A35E02"/>
    <w:rsid w:val="71AD7C60"/>
    <w:rsid w:val="71AD867B"/>
    <w:rsid w:val="71B438B0"/>
    <w:rsid w:val="71BA4BCA"/>
    <w:rsid w:val="71C00BEF"/>
    <w:rsid w:val="71C23B0D"/>
    <w:rsid w:val="71C7A9D8"/>
    <w:rsid w:val="71CD08FB"/>
    <w:rsid w:val="71CD130D"/>
    <w:rsid w:val="71D07F5D"/>
    <w:rsid w:val="71D4ED4F"/>
    <w:rsid w:val="71D8903F"/>
    <w:rsid w:val="71DB7C38"/>
    <w:rsid w:val="71DFE10E"/>
    <w:rsid w:val="71E3D34E"/>
    <w:rsid w:val="71E4716B"/>
    <w:rsid w:val="71E71B29"/>
    <w:rsid w:val="71E7B23D"/>
    <w:rsid w:val="71E8A74C"/>
    <w:rsid w:val="71F2358C"/>
    <w:rsid w:val="71F7A95B"/>
    <w:rsid w:val="71F955E7"/>
    <w:rsid w:val="71F9F756"/>
    <w:rsid w:val="71FD0D4A"/>
    <w:rsid w:val="71FD3D0D"/>
    <w:rsid w:val="71FF2FC8"/>
    <w:rsid w:val="71FF581D"/>
    <w:rsid w:val="71FF8418"/>
    <w:rsid w:val="72081404"/>
    <w:rsid w:val="720AF732"/>
    <w:rsid w:val="72143EFF"/>
    <w:rsid w:val="7217E22C"/>
    <w:rsid w:val="721AA203"/>
    <w:rsid w:val="722074DE"/>
    <w:rsid w:val="72283C41"/>
    <w:rsid w:val="722992C2"/>
    <w:rsid w:val="723E7B5E"/>
    <w:rsid w:val="723F0211"/>
    <w:rsid w:val="723FF136"/>
    <w:rsid w:val="7249A6D7"/>
    <w:rsid w:val="7249ED81"/>
    <w:rsid w:val="7254C798"/>
    <w:rsid w:val="72569044"/>
    <w:rsid w:val="725E35E1"/>
    <w:rsid w:val="725EE782"/>
    <w:rsid w:val="7267FBFF"/>
    <w:rsid w:val="7269D48B"/>
    <w:rsid w:val="726FCF01"/>
    <w:rsid w:val="72700AF7"/>
    <w:rsid w:val="7272A951"/>
    <w:rsid w:val="727A8833"/>
    <w:rsid w:val="72826040"/>
    <w:rsid w:val="728B23DD"/>
    <w:rsid w:val="728C347D"/>
    <w:rsid w:val="728F3CE0"/>
    <w:rsid w:val="729C21E6"/>
    <w:rsid w:val="729E9BFC"/>
    <w:rsid w:val="72A3FF04"/>
    <w:rsid w:val="72AB5A00"/>
    <w:rsid w:val="72ABA3D6"/>
    <w:rsid w:val="72AFAFEC"/>
    <w:rsid w:val="72B36D40"/>
    <w:rsid w:val="72B94A5C"/>
    <w:rsid w:val="72B9E3B7"/>
    <w:rsid w:val="72B9ECC2"/>
    <w:rsid w:val="72C15118"/>
    <w:rsid w:val="72C735CB"/>
    <w:rsid w:val="72CA6674"/>
    <w:rsid w:val="72CD9BE7"/>
    <w:rsid w:val="72CFCC8C"/>
    <w:rsid w:val="72D00029"/>
    <w:rsid w:val="72D1CFD1"/>
    <w:rsid w:val="72D5966E"/>
    <w:rsid w:val="72DA814C"/>
    <w:rsid w:val="72DC959D"/>
    <w:rsid w:val="72DD4EC9"/>
    <w:rsid w:val="72E0C0B4"/>
    <w:rsid w:val="72E0E41B"/>
    <w:rsid w:val="72E59AED"/>
    <w:rsid w:val="72ED1010"/>
    <w:rsid w:val="72F44D3F"/>
    <w:rsid w:val="72FDF61D"/>
    <w:rsid w:val="73089677"/>
    <w:rsid w:val="730987E8"/>
    <w:rsid w:val="730AFDCA"/>
    <w:rsid w:val="7313820F"/>
    <w:rsid w:val="731D4E71"/>
    <w:rsid w:val="731DCD5D"/>
    <w:rsid w:val="73263F9D"/>
    <w:rsid w:val="73296724"/>
    <w:rsid w:val="732B51E4"/>
    <w:rsid w:val="732CA734"/>
    <w:rsid w:val="732F793F"/>
    <w:rsid w:val="733044A3"/>
    <w:rsid w:val="73305C29"/>
    <w:rsid w:val="733BEB71"/>
    <w:rsid w:val="73417E97"/>
    <w:rsid w:val="7342F5E5"/>
    <w:rsid w:val="73469146"/>
    <w:rsid w:val="734CEEED"/>
    <w:rsid w:val="73558DC3"/>
    <w:rsid w:val="735611F2"/>
    <w:rsid w:val="735899B1"/>
    <w:rsid w:val="735A3E9E"/>
    <w:rsid w:val="735C9B75"/>
    <w:rsid w:val="736820F7"/>
    <w:rsid w:val="7369A1B7"/>
    <w:rsid w:val="736A81B6"/>
    <w:rsid w:val="737048D3"/>
    <w:rsid w:val="737061A7"/>
    <w:rsid w:val="73769906"/>
    <w:rsid w:val="73789079"/>
    <w:rsid w:val="7381386C"/>
    <w:rsid w:val="738D34FF"/>
    <w:rsid w:val="73A0B17A"/>
    <w:rsid w:val="73A4CA78"/>
    <w:rsid w:val="73A9EFBD"/>
    <w:rsid w:val="73AFCE64"/>
    <w:rsid w:val="73B3F936"/>
    <w:rsid w:val="73B48473"/>
    <w:rsid w:val="73BC3A6F"/>
    <w:rsid w:val="73C043B7"/>
    <w:rsid w:val="73C10D05"/>
    <w:rsid w:val="73C4DCFD"/>
    <w:rsid w:val="73C67A99"/>
    <w:rsid w:val="73C81D64"/>
    <w:rsid w:val="73CBBC17"/>
    <w:rsid w:val="73D514FB"/>
    <w:rsid w:val="73DA1568"/>
    <w:rsid w:val="73DCA1C0"/>
    <w:rsid w:val="73E2A1EB"/>
    <w:rsid w:val="73E3BDED"/>
    <w:rsid w:val="73E47FCD"/>
    <w:rsid w:val="73E7BDED"/>
    <w:rsid w:val="73E90520"/>
    <w:rsid w:val="73E966E3"/>
    <w:rsid w:val="73EAC805"/>
    <w:rsid w:val="73EBCE0F"/>
    <w:rsid w:val="73EDEF8F"/>
    <w:rsid w:val="73EE2314"/>
    <w:rsid w:val="73F797D1"/>
    <w:rsid w:val="7400171C"/>
    <w:rsid w:val="74044314"/>
    <w:rsid w:val="740A6612"/>
    <w:rsid w:val="7418DE62"/>
    <w:rsid w:val="7418F7FA"/>
    <w:rsid w:val="741D38E3"/>
    <w:rsid w:val="741E47DE"/>
    <w:rsid w:val="742B78D2"/>
    <w:rsid w:val="743D9E2E"/>
    <w:rsid w:val="7444DC18"/>
    <w:rsid w:val="74450E04"/>
    <w:rsid w:val="74458A41"/>
    <w:rsid w:val="744663AC"/>
    <w:rsid w:val="744689CD"/>
    <w:rsid w:val="7447964C"/>
    <w:rsid w:val="7447CE08"/>
    <w:rsid w:val="7449B2A3"/>
    <w:rsid w:val="745B75B0"/>
    <w:rsid w:val="745CEC4D"/>
    <w:rsid w:val="745DF39D"/>
    <w:rsid w:val="746195DE"/>
    <w:rsid w:val="7476F9E8"/>
    <w:rsid w:val="7476FC46"/>
    <w:rsid w:val="747FB31A"/>
    <w:rsid w:val="74850557"/>
    <w:rsid w:val="748581E5"/>
    <w:rsid w:val="748679A7"/>
    <w:rsid w:val="748B5707"/>
    <w:rsid w:val="748DB2B8"/>
    <w:rsid w:val="748F1DA2"/>
    <w:rsid w:val="749640F4"/>
    <w:rsid w:val="74968761"/>
    <w:rsid w:val="7496AF6D"/>
    <w:rsid w:val="749888AC"/>
    <w:rsid w:val="7498C4A9"/>
    <w:rsid w:val="74A60226"/>
    <w:rsid w:val="74A84216"/>
    <w:rsid w:val="74A902AC"/>
    <w:rsid w:val="74AA260F"/>
    <w:rsid w:val="74B1F279"/>
    <w:rsid w:val="74B39A4C"/>
    <w:rsid w:val="74BD9DAA"/>
    <w:rsid w:val="74BE586D"/>
    <w:rsid w:val="74BF2E50"/>
    <w:rsid w:val="74C27446"/>
    <w:rsid w:val="74D2887D"/>
    <w:rsid w:val="74D3C899"/>
    <w:rsid w:val="74E26D5B"/>
    <w:rsid w:val="74E28B16"/>
    <w:rsid w:val="74E34619"/>
    <w:rsid w:val="74EAF915"/>
    <w:rsid w:val="74EC18D8"/>
    <w:rsid w:val="74EFD1DD"/>
    <w:rsid w:val="74F21C34"/>
    <w:rsid w:val="74F58ECD"/>
    <w:rsid w:val="74F83010"/>
    <w:rsid w:val="74FB8C54"/>
    <w:rsid w:val="74FE9EF5"/>
    <w:rsid w:val="750260D2"/>
    <w:rsid w:val="750592E5"/>
    <w:rsid w:val="750DB2EC"/>
    <w:rsid w:val="750DEAC9"/>
    <w:rsid w:val="750FE02F"/>
    <w:rsid w:val="75109164"/>
    <w:rsid w:val="751460DA"/>
    <w:rsid w:val="751940E0"/>
    <w:rsid w:val="75272E98"/>
    <w:rsid w:val="752855BB"/>
    <w:rsid w:val="752C43CB"/>
    <w:rsid w:val="752CC866"/>
    <w:rsid w:val="75373CA3"/>
    <w:rsid w:val="753A3D7D"/>
    <w:rsid w:val="753CA36C"/>
    <w:rsid w:val="7546456E"/>
    <w:rsid w:val="754E4BFD"/>
    <w:rsid w:val="754F1994"/>
    <w:rsid w:val="75554B9D"/>
    <w:rsid w:val="7556C91F"/>
    <w:rsid w:val="755A9FDC"/>
    <w:rsid w:val="755CB387"/>
    <w:rsid w:val="7569FFF6"/>
    <w:rsid w:val="756E5DF9"/>
    <w:rsid w:val="7570E6E0"/>
    <w:rsid w:val="75711619"/>
    <w:rsid w:val="75712B65"/>
    <w:rsid w:val="7577FAFB"/>
    <w:rsid w:val="75832662"/>
    <w:rsid w:val="758C2CDB"/>
    <w:rsid w:val="758FF2DF"/>
    <w:rsid w:val="7599720B"/>
    <w:rsid w:val="75A90E70"/>
    <w:rsid w:val="75A9903E"/>
    <w:rsid w:val="75AC6BD3"/>
    <w:rsid w:val="75AD0A7F"/>
    <w:rsid w:val="75AF9A35"/>
    <w:rsid w:val="75B84BDB"/>
    <w:rsid w:val="75BBBEBC"/>
    <w:rsid w:val="75BDF6BE"/>
    <w:rsid w:val="75C1C2A0"/>
    <w:rsid w:val="75C20FFA"/>
    <w:rsid w:val="75C45BCE"/>
    <w:rsid w:val="75C49EE9"/>
    <w:rsid w:val="75C8E071"/>
    <w:rsid w:val="75CA69DD"/>
    <w:rsid w:val="75D9B3BA"/>
    <w:rsid w:val="75DE68FA"/>
    <w:rsid w:val="75DF18C7"/>
    <w:rsid w:val="75E22E18"/>
    <w:rsid w:val="75E7A88B"/>
    <w:rsid w:val="75FA62F9"/>
    <w:rsid w:val="75FF7034"/>
    <w:rsid w:val="7607868A"/>
    <w:rsid w:val="7625D46C"/>
    <w:rsid w:val="7626C45B"/>
    <w:rsid w:val="762A9C35"/>
    <w:rsid w:val="76350840"/>
    <w:rsid w:val="763FD6F3"/>
    <w:rsid w:val="76405D1D"/>
    <w:rsid w:val="7640C11F"/>
    <w:rsid w:val="76459C53"/>
    <w:rsid w:val="7647AAE0"/>
    <w:rsid w:val="76558DEF"/>
    <w:rsid w:val="765A2303"/>
    <w:rsid w:val="765C7E5B"/>
    <w:rsid w:val="765EC4C1"/>
    <w:rsid w:val="765EE369"/>
    <w:rsid w:val="76637A6E"/>
    <w:rsid w:val="76652DEB"/>
    <w:rsid w:val="7668FF60"/>
    <w:rsid w:val="766F3767"/>
    <w:rsid w:val="7672ED78"/>
    <w:rsid w:val="76746468"/>
    <w:rsid w:val="7676CF25"/>
    <w:rsid w:val="767884F3"/>
    <w:rsid w:val="767D1855"/>
    <w:rsid w:val="767D6B0A"/>
    <w:rsid w:val="767E3A0B"/>
    <w:rsid w:val="767F2155"/>
    <w:rsid w:val="76832D27"/>
    <w:rsid w:val="76837730"/>
    <w:rsid w:val="76847D11"/>
    <w:rsid w:val="7687020F"/>
    <w:rsid w:val="768A1355"/>
    <w:rsid w:val="768A1FF4"/>
    <w:rsid w:val="768FC0D0"/>
    <w:rsid w:val="7691CE0A"/>
    <w:rsid w:val="7697385B"/>
    <w:rsid w:val="7698FC4C"/>
    <w:rsid w:val="7699250B"/>
    <w:rsid w:val="7699DFBB"/>
    <w:rsid w:val="76A0B38C"/>
    <w:rsid w:val="76A11C4A"/>
    <w:rsid w:val="76A20912"/>
    <w:rsid w:val="76AF1129"/>
    <w:rsid w:val="76B15E80"/>
    <w:rsid w:val="76B71D47"/>
    <w:rsid w:val="76BB96C8"/>
    <w:rsid w:val="76C899D6"/>
    <w:rsid w:val="76CBF69E"/>
    <w:rsid w:val="76CE1DE6"/>
    <w:rsid w:val="76D17700"/>
    <w:rsid w:val="76DD29A0"/>
    <w:rsid w:val="76E058DD"/>
    <w:rsid w:val="76EC9277"/>
    <w:rsid w:val="76F08813"/>
    <w:rsid w:val="76F840C9"/>
    <w:rsid w:val="7700B0F9"/>
    <w:rsid w:val="770B0A55"/>
    <w:rsid w:val="770B4FE3"/>
    <w:rsid w:val="770C6CB0"/>
    <w:rsid w:val="770D829B"/>
    <w:rsid w:val="77136ED1"/>
    <w:rsid w:val="7716A0C0"/>
    <w:rsid w:val="77193BE7"/>
    <w:rsid w:val="772303C2"/>
    <w:rsid w:val="7727AE22"/>
    <w:rsid w:val="772811BF"/>
    <w:rsid w:val="7729A930"/>
    <w:rsid w:val="772A811A"/>
    <w:rsid w:val="772BC8C3"/>
    <w:rsid w:val="772CF13A"/>
    <w:rsid w:val="772D98CF"/>
    <w:rsid w:val="7733C347"/>
    <w:rsid w:val="77358DC3"/>
    <w:rsid w:val="773B87AC"/>
    <w:rsid w:val="7745A418"/>
    <w:rsid w:val="774FC80D"/>
    <w:rsid w:val="775033B5"/>
    <w:rsid w:val="7756B865"/>
    <w:rsid w:val="775E0069"/>
    <w:rsid w:val="776312E3"/>
    <w:rsid w:val="77647CEE"/>
    <w:rsid w:val="776B6296"/>
    <w:rsid w:val="77701D87"/>
    <w:rsid w:val="77732662"/>
    <w:rsid w:val="777348EF"/>
    <w:rsid w:val="7777C258"/>
    <w:rsid w:val="77793433"/>
    <w:rsid w:val="77799C2E"/>
    <w:rsid w:val="777D6962"/>
    <w:rsid w:val="7780EB25"/>
    <w:rsid w:val="778107BB"/>
    <w:rsid w:val="77870D1A"/>
    <w:rsid w:val="779146C6"/>
    <w:rsid w:val="77924B44"/>
    <w:rsid w:val="77931F0A"/>
    <w:rsid w:val="7793F7D2"/>
    <w:rsid w:val="7797B698"/>
    <w:rsid w:val="7799443A"/>
    <w:rsid w:val="779B9984"/>
    <w:rsid w:val="779BDE5E"/>
    <w:rsid w:val="779C5A7F"/>
    <w:rsid w:val="779D14AB"/>
    <w:rsid w:val="77A22CB7"/>
    <w:rsid w:val="77A65638"/>
    <w:rsid w:val="77A9139A"/>
    <w:rsid w:val="77AA66E4"/>
    <w:rsid w:val="77AA6B53"/>
    <w:rsid w:val="77AAD78A"/>
    <w:rsid w:val="77B8F94F"/>
    <w:rsid w:val="77BB7AA7"/>
    <w:rsid w:val="77BE6465"/>
    <w:rsid w:val="77C9EE09"/>
    <w:rsid w:val="77CC9E90"/>
    <w:rsid w:val="77CD2CD2"/>
    <w:rsid w:val="77CDE477"/>
    <w:rsid w:val="77D0C732"/>
    <w:rsid w:val="77D2EAFA"/>
    <w:rsid w:val="77D8697D"/>
    <w:rsid w:val="77E8EA0E"/>
    <w:rsid w:val="77EE020B"/>
    <w:rsid w:val="77FC17FA"/>
    <w:rsid w:val="77FC2DE2"/>
    <w:rsid w:val="7800B0AA"/>
    <w:rsid w:val="7808F417"/>
    <w:rsid w:val="78144DC9"/>
    <w:rsid w:val="7814EE3F"/>
    <w:rsid w:val="7818B9DB"/>
    <w:rsid w:val="781DD001"/>
    <w:rsid w:val="782C1850"/>
    <w:rsid w:val="7830D2EC"/>
    <w:rsid w:val="783830D7"/>
    <w:rsid w:val="783A5053"/>
    <w:rsid w:val="783B720A"/>
    <w:rsid w:val="78429701"/>
    <w:rsid w:val="78452CB1"/>
    <w:rsid w:val="78492E45"/>
    <w:rsid w:val="784E0527"/>
    <w:rsid w:val="784E2673"/>
    <w:rsid w:val="7856710E"/>
    <w:rsid w:val="7857A12A"/>
    <w:rsid w:val="785B307D"/>
    <w:rsid w:val="785D46DC"/>
    <w:rsid w:val="78628D52"/>
    <w:rsid w:val="786402D6"/>
    <w:rsid w:val="78663D66"/>
    <w:rsid w:val="7868DA28"/>
    <w:rsid w:val="786C4603"/>
    <w:rsid w:val="786E0924"/>
    <w:rsid w:val="787147A5"/>
    <w:rsid w:val="7872A520"/>
    <w:rsid w:val="7875D8FC"/>
    <w:rsid w:val="7876B322"/>
    <w:rsid w:val="787901AF"/>
    <w:rsid w:val="787DBF95"/>
    <w:rsid w:val="787F036A"/>
    <w:rsid w:val="787F5FD7"/>
    <w:rsid w:val="78856198"/>
    <w:rsid w:val="788A17A8"/>
    <w:rsid w:val="788C05AB"/>
    <w:rsid w:val="788F798A"/>
    <w:rsid w:val="78908299"/>
    <w:rsid w:val="7893BCD1"/>
    <w:rsid w:val="789A92F7"/>
    <w:rsid w:val="789B7EB4"/>
    <w:rsid w:val="78A6562B"/>
    <w:rsid w:val="78AF45C3"/>
    <w:rsid w:val="78B4C9C2"/>
    <w:rsid w:val="78BB8EC7"/>
    <w:rsid w:val="78BC7C38"/>
    <w:rsid w:val="78C2CD4E"/>
    <w:rsid w:val="78C9F274"/>
    <w:rsid w:val="78CEAA12"/>
    <w:rsid w:val="78D3221C"/>
    <w:rsid w:val="78D49670"/>
    <w:rsid w:val="78DA2E48"/>
    <w:rsid w:val="78DD14D2"/>
    <w:rsid w:val="78DD7194"/>
    <w:rsid w:val="78DD8E56"/>
    <w:rsid w:val="78E0A3AE"/>
    <w:rsid w:val="78E27E64"/>
    <w:rsid w:val="78E54BD5"/>
    <w:rsid w:val="78EABEA5"/>
    <w:rsid w:val="78EFDAED"/>
    <w:rsid w:val="78F1B397"/>
    <w:rsid w:val="78F42478"/>
    <w:rsid w:val="78FB98A7"/>
    <w:rsid w:val="78FF8FE9"/>
    <w:rsid w:val="7900267D"/>
    <w:rsid w:val="790031DC"/>
    <w:rsid w:val="79050117"/>
    <w:rsid w:val="7905DB21"/>
    <w:rsid w:val="790AFB88"/>
    <w:rsid w:val="790F21FC"/>
    <w:rsid w:val="7911DEBB"/>
    <w:rsid w:val="79124957"/>
    <w:rsid w:val="791C10B9"/>
    <w:rsid w:val="791C425F"/>
    <w:rsid w:val="791CF773"/>
    <w:rsid w:val="79230F9E"/>
    <w:rsid w:val="79290D47"/>
    <w:rsid w:val="7934394D"/>
    <w:rsid w:val="7937D0AA"/>
    <w:rsid w:val="7938E4C9"/>
    <w:rsid w:val="7949A320"/>
    <w:rsid w:val="794D1FD3"/>
    <w:rsid w:val="794E3BD0"/>
    <w:rsid w:val="794F0943"/>
    <w:rsid w:val="795FACE5"/>
    <w:rsid w:val="79617077"/>
    <w:rsid w:val="7961ACBE"/>
    <w:rsid w:val="796293E0"/>
    <w:rsid w:val="796C298A"/>
    <w:rsid w:val="79835BD8"/>
    <w:rsid w:val="7983F026"/>
    <w:rsid w:val="7985BCC8"/>
    <w:rsid w:val="79878467"/>
    <w:rsid w:val="7988B2E5"/>
    <w:rsid w:val="798EBCC3"/>
    <w:rsid w:val="79949287"/>
    <w:rsid w:val="799750E3"/>
    <w:rsid w:val="79A4F241"/>
    <w:rsid w:val="79A590CD"/>
    <w:rsid w:val="79A6CE44"/>
    <w:rsid w:val="79AD83A4"/>
    <w:rsid w:val="79BA0509"/>
    <w:rsid w:val="79BBBFCA"/>
    <w:rsid w:val="79C1E47C"/>
    <w:rsid w:val="79C7EED4"/>
    <w:rsid w:val="79CB5EAF"/>
    <w:rsid w:val="79CB8880"/>
    <w:rsid w:val="79D9DCC4"/>
    <w:rsid w:val="79DE729D"/>
    <w:rsid w:val="79E01D65"/>
    <w:rsid w:val="79E0E01F"/>
    <w:rsid w:val="79E110F9"/>
    <w:rsid w:val="79E52343"/>
    <w:rsid w:val="79EF86E7"/>
    <w:rsid w:val="79F116D1"/>
    <w:rsid w:val="79F6B971"/>
    <w:rsid w:val="79F7A6E5"/>
    <w:rsid w:val="79FB9F44"/>
    <w:rsid w:val="79FC361D"/>
    <w:rsid w:val="79FD1CB0"/>
    <w:rsid w:val="7A00FE85"/>
    <w:rsid w:val="7A015D99"/>
    <w:rsid w:val="7A03310D"/>
    <w:rsid w:val="7A06AB06"/>
    <w:rsid w:val="7A07E91B"/>
    <w:rsid w:val="7A0A3FAF"/>
    <w:rsid w:val="7A0D69F3"/>
    <w:rsid w:val="7A24D629"/>
    <w:rsid w:val="7A25250A"/>
    <w:rsid w:val="7A28CF97"/>
    <w:rsid w:val="7A3BA5CF"/>
    <w:rsid w:val="7A4801B4"/>
    <w:rsid w:val="7A4C0FA9"/>
    <w:rsid w:val="7A4CAA14"/>
    <w:rsid w:val="7A4D6358"/>
    <w:rsid w:val="7A512040"/>
    <w:rsid w:val="7A582746"/>
    <w:rsid w:val="7A5A0D0C"/>
    <w:rsid w:val="7A5D4F82"/>
    <w:rsid w:val="7A667E5B"/>
    <w:rsid w:val="7A6D0933"/>
    <w:rsid w:val="7A744959"/>
    <w:rsid w:val="7A745A2C"/>
    <w:rsid w:val="7A749DE3"/>
    <w:rsid w:val="7A755598"/>
    <w:rsid w:val="7A77E687"/>
    <w:rsid w:val="7A79B536"/>
    <w:rsid w:val="7A7A65AA"/>
    <w:rsid w:val="7A8273E0"/>
    <w:rsid w:val="7A877C6E"/>
    <w:rsid w:val="7A87E210"/>
    <w:rsid w:val="7A891C6B"/>
    <w:rsid w:val="7A8AE086"/>
    <w:rsid w:val="7A8E6EC8"/>
    <w:rsid w:val="7A8EC543"/>
    <w:rsid w:val="7A9118E2"/>
    <w:rsid w:val="7A95FE8E"/>
    <w:rsid w:val="7A9CBB47"/>
    <w:rsid w:val="7AA1519E"/>
    <w:rsid w:val="7AA36DC7"/>
    <w:rsid w:val="7AA7F9A2"/>
    <w:rsid w:val="7AAF0F8F"/>
    <w:rsid w:val="7AB191F8"/>
    <w:rsid w:val="7AB973CB"/>
    <w:rsid w:val="7ABD6395"/>
    <w:rsid w:val="7ABF709C"/>
    <w:rsid w:val="7AC17C31"/>
    <w:rsid w:val="7AC5109E"/>
    <w:rsid w:val="7AD0D095"/>
    <w:rsid w:val="7AD105A2"/>
    <w:rsid w:val="7AD11580"/>
    <w:rsid w:val="7AD54588"/>
    <w:rsid w:val="7AD6DDDE"/>
    <w:rsid w:val="7AE125A2"/>
    <w:rsid w:val="7AE72D1D"/>
    <w:rsid w:val="7AE9226D"/>
    <w:rsid w:val="7AEC2C34"/>
    <w:rsid w:val="7AF1E45C"/>
    <w:rsid w:val="7AF2F11A"/>
    <w:rsid w:val="7AFAAA67"/>
    <w:rsid w:val="7B0076E3"/>
    <w:rsid w:val="7B079E62"/>
    <w:rsid w:val="7B096DC2"/>
    <w:rsid w:val="7B0BF1E0"/>
    <w:rsid w:val="7B0F6810"/>
    <w:rsid w:val="7B15BF96"/>
    <w:rsid w:val="7B1B5981"/>
    <w:rsid w:val="7B1D131F"/>
    <w:rsid w:val="7B1F4839"/>
    <w:rsid w:val="7B226DC8"/>
    <w:rsid w:val="7B4296AE"/>
    <w:rsid w:val="7B42D6FD"/>
    <w:rsid w:val="7B44787B"/>
    <w:rsid w:val="7B4A0272"/>
    <w:rsid w:val="7B4C07FB"/>
    <w:rsid w:val="7B4E9990"/>
    <w:rsid w:val="7B5F015B"/>
    <w:rsid w:val="7B5F5EDD"/>
    <w:rsid w:val="7B6209CB"/>
    <w:rsid w:val="7B64C9F6"/>
    <w:rsid w:val="7B6B00A9"/>
    <w:rsid w:val="7B6D1967"/>
    <w:rsid w:val="7B70BB44"/>
    <w:rsid w:val="7B71F115"/>
    <w:rsid w:val="7B72A7C9"/>
    <w:rsid w:val="7B7324E8"/>
    <w:rsid w:val="7B78BFCB"/>
    <w:rsid w:val="7B79D067"/>
    <w:rsid w:val="7B7C43E9"/>
    <w:rsid w:val="7B86A790"/>
    <w:rsid w:val="7BA3AFA3"/>
    <w:rsid w:val="7BA45740"/>
    <w:rsid w:val="7BA4E00B"/>
    <w:rsid w:val="7BA4F8CC"/>
    <w:rsid w:val="7BA55F64"/>
    <w:rsid w:val="7BA9D8CD"/>
    <w:rsid w:val="7BABD55A"/>
    <w:rsid w:val="7BB202D7"/>
    <w:rsid w:val="7BBFC39E"/>
    <w:rsid w:val="7BC32DD4"/>
    <w:rsid w:val="7BD3ADDD"/>
    <w:rsid w:val="7BDD37AC"/>
    <w:rsid w:val="7BDE65F6"/>
    <w:rsid w:val="7BE04F19"/>
    <w:rsid w:val="7BE20FFC"/>
    <w:rsid w:val="7BE326E7"/>
    <w:rsid w:val="7BEBF4C5"/>
    <w:rsid w:val="7BEE066E"/>
    <w:rsid w:val="7BEE385A"/>
    <w:rsid w:val="7BF0FD10"/>
    <w:rsid w:val="7BF65B4D"/>
    <w:rsid w:val="7C045BB2"/>
    <w:rsid w:val="7C087489"/>
    <w:rsid w:val="7C162108"/>
    <w:rsid w:val="7C205328"/>
    <w:rsid w:val="7C2406FB"/>
    <w:rsid w:val="7C28DAE1"/>
    <w:rsid w:val="7C2D8381"/>
    <w:rsid w:val="7C32CDE0"/>
    <w:rsid w:val="7C35DC80"/>
    <w:rsid w:val="7C4758EA"/>
    <w:rsid w:val="7C51E604"/>
    <w:rsid w:val="7C5238D7"/>
    <w:rsid w:val="7C56A8F0"/>
    <w:rsid w:val="7C5A40D1"/>
    <w:rsid w:val="7C5BD383"/>
    <w:rsid w:val="7C6B26C5"/>
    <w:rsid w:val="7C714510"/>
    <w:rsid w:val="7C765023"/>
    <w:rsid w:val="7C7FAF6F"/>
    <w:rsid w:val="7C8156CC"/>
    <w:rsid w:val="7C8257DA"/>
    <w:rsid w:val="7C8611B4"/>
    <w:rsid w:val="7C8664CF"/>
    <w:rsid w:val="7C950826"/>
    <w:rsid w:val="7C95B098"/>
    <w:rsid w:val="7C9EC028"/>
    <w:rsid w:val="7C9F973E"/>
    <w:rsid w:val="7CA15A66"/>
    <w:rsid w:val="7CA28B9B"/>
    <w:rsid w:val="7CA9BBE6"/>
    <w:rsid w:val="7CAD4300"/>
    <w:rsid w:val="7CB12FA2"/>
    <w:rsid w:val="7CB56AC5"/>
    <w:rsid w:val="7CB74DBD"/>
    <w:rsid w:val="7CBEE320"/>
    <w:rsid w:val="7CC142A3"/>
    <w:rsid w:val="7CC2FF65"/>
    <w:rsid w:val="7CC410D1"/>
    <w:rsid w:val="7CCA1C2B"/>
    <w:rsid w:val="7CD418D4"/>
    <w:rsid w:val="7CD4BE90"/>
    <w:rsid w:val="7CD723C0"/>
    <w:rsid w:val="7CE48DFE"/>
    <w:rsid w:val="7CE53CE0"/>
    <w:rsid w:val="7CE7332E"/>
    <w:rsid w:val="7CEA4511"/>
    <w:rsid w:val="7CF4C2FA"/>
    <w:rsid w:val="7CFBABE9"/>
    <w:rsid w:val="7CFEE5C0"/>
    <w:rsid w:val="7D08FC19"/>
    <w:rsid w:val="7D0CEDF4"/>
    <w:rsid w:val="7D0D9B8A"/>
    <w:rsid w:val="7D1560E8"/>
    <w:rsid w:val="7D1AAF21"/>
    <w:rsid w:val="7D1D6A9C"/>
    <w:rsid w:val="7D1F2F1E"/>
    <w:rsid w:val="7D260F2A"/>
    <w:rsid w:val="7D27712E"/>
    <w:rsid w:val="7D29524B"/>
    <w:rsid w:val="7D2BEE6B"/>
    <w:rsid w:val="7D2D9A78"/>
    <w:rsid w:val="7D335727"/>
    <w:rsid w:val="7D34193D"/>
    <w:rsid w:val="7D38E6E0"/>
    <w:rsid w:val="7D3BE0AF"/>
    <w:rsid w:val="7D40ABD4"/>
    <w:rsid w:val="7D41A54D"/>
    <w:rsid w:val="7D436E88"/>
    <w:rsid w:val="7D491DAB"/>
    <w:rsid w:val="7D530C37"/>
    <w:rsid w:val="7D577625"/>
    <w:rsid w:val="7D58B548"/>
    <w:rsid w:val="7D59A8D1"/>
    <w:rsid w:val="7D5FB493"/>
    <w:rsid w:val="7D625CBF"/>
    <w:rsid w:val="7D65CA60"/>
    <w:rsid w:val="7D68AB60"/>
    <w:rsid w:val="7D6D60F2"/>
    <w:rsid w:val="7D6EADE1"/>
    <w:rsid w:val="7D720613"/>
    <w:rsid w:val="7D734B2E"/>
    <w:rsid w:val="7D7B7BBF"/>
    <w:rsid w:val="7D7C05A5"/>
    <w:rsid w:val="7D7C20CC"/>
    <w:rsid w:val="7D7E3B3A"/>
    <w:rsid w:val="7D7E76DA"/>
    <w:rsid w:val="7D834901"/>
    <w:rsid w:val="7D83A75E"/>
    <w:rsid w:val="7D8C2C27"/>
    <w:rsid w:val="7D97BBC4"/>
    <w:rsid w:val="7D98D10B"/>
    <w:rsid w:val="7DA20421"/>
    <w:rsid w:val="7DA20566"/>
    <w:rsid w:val="7DA7347F"/>
    <w:rsid w:val="7DACBBBC"/>
    <w:rsid w:val="7DB24933"/>
    <w:rsid w:val="7DB62F4C"/>
    <w:rsid w:val="7DC1050E"/>
    <w:rsid w:val="7DC161D7"/>
    <w:rsid w:val="7DCB8154"/>
    <w:rsid w:val="7DCDCFC9"/>
    <w:rsid w:val="7DD72759"/>
    <w:rsid w:val="7DD7D691"/>
    <w:rsid w:val="7DDC2255"/>
    <w:rsid w:val="7DDC5410"/>
    <w:rsid w:val="7DE2A48F"/>
    <w:rsid w:val="7DE3B5B3"/>
    <w:rsid w:val="7DE50375"/>
    <w:rsid w:val="7DE9FF2D"/>
    <w:rsid w:val="7DEC9EC5"/>
    <w:rsid w:val="7DEDED85"/>
    <w:rsid w:val="7E0146F6"/>
    <w:rsid w:val="7E02B533"/>
    <w:rsid w:val="7E04DE68"/>
    <w:rsid w:val="7E06FD34"/>
    <w:rsid w:val="7E0AC298"/>
    <w:rsid w:val="7E0B70A6"/>
    <w:rsid w:val="7E107017"/>
    <w:rsid w:val="7E13D87C"/>
    <w:rsid w:val="7E13F443"/>
    <w:rsid w:val="7E15E0E9"/>
    <w:rsid w:val="7E1752C7"/>
    <w:rsid w:val="7E1C05A9"/>
    <w:rsid w:val="7E1E6A9A"/>
    <w:rsid w:val="7E205E8D"/>
    <w:rsid w:val="7E229951"/>
    <w:rsid w:val="7E234F47"/>
    <w:rsid w:val="7E261E04"/>
    <w:rsid w:val="7E284AB0"/>
    <w:rsid w:val="7E2D799B"/>
    <w:rsid w:val="7E2E5C8D"/>
    <w:rsid w:val="7E3066E9"/>
    <w:rsid w:val="7E345DC2"/>
    <w:rsid w:val="7E3E7C3E"/>
    <w:rsid w:val="7E41F06C"/>
    <w:rsid w:val="7E4226A2"/>
    <w:rsid w:val="7E455852"/>
    <w:rsid w:val="7E4673F5"/>
    <w:rsid w:val="7E479E16"/>
    <w:rsid w:val="7E4CC0CA"/>
    <w:rsid w:val="7E4FDF5A"/>
    <w:rsid w:val="7E51FF4B"/>
    <w:rsid w:val="7E53BC1B"/>
    <w:rsid w:val="7E554487"/>
    <w:rsid w:val="7E5720A5"/>
    <w:rsid w:val="7E5C6C44"/>
    <w:rsid w:val="7E5CE71B"/>
    <w:rsid w:val="7E651D9C"/>
    <w:rsid w:val="7E6D8C67"/>
    <w:rsid w:val="7E6E5644"/>
    <w:rsid w:val="7E6E704C"/>
    <w:rsid w:val="7E70F8C2"/>
    <w:rsid w:val="7E728ACB"/>
    <w:rsid w:val="7E7DF232"/>
    <w:rsid w:val="7E81E10A"/>
    <w:rsid w:val="7E86A81C"/>
    <w:rsid w:val="7E87BE3B"/>
    <w:rsid w:val="7E9DD778"/>
    <w:rsid w:val="7EAA8100"/>
    <w:rsid w:val="7EAC1746"/>
    <w:rsid w:val="7EBA78E1"/>
    <w:rsid w:val="7EBD0B47"/>
    <w:rsid w:val="7EC0C964"/>
    <w:rsid w:val="7EC80D6A"/>
    <w:rsid w:val="7EC935DC"/>
    <w:rsid w:val="7ECCE621"/>
    <w:rsid w:val="7ED064C2"/>
    <w:rsid w:val="7ED821B4"/>
    <w:rsid w:val="7ED8CB24"/>
    <w:rsid w:val="7ED965C6"/>
    <w:rsid w:val="7EDB8FF0"/>
    <w:rsid w:val="7EEB6E8D"/>
    <w:rsid w:val="7EF5FC57"/>
    <w:rsid w:val="7EFD1F07"/>
    <w:rsid w:val="7EFEF463"/>
    <w:rsid w:val="7F07715C"/>
    <w:rsid w:val="7F083363"/>
    <w:rsid w:val="7F09349A"/>
    <w:rsid w:val="7F0F7179"/>
    <w:rsid w:val="7F1C3C35"/>
    <w:rsid w:val="7F1D8B28"/>
    <w:rsid w:val="7F21B658"/>
    <w:rsid w:val="7F317DA5"/>
    <w:rsid w:val="7F3629A2"/>
    <w:rsid w:val="7F386699"/>
    <w:rsid w:val="7F38A93B"/>
    <w:rsid w:val="7F3DD1B0"/>
    <w:rsid w:val="7F413ED7"/>
    <w:rsid w:val="7F42CABC"/>
    <w:rsid w:val="7F44FD34"/>
    <w:rsid w:val="7F456455"/>
    <w:rsid w:val="7F486122"/>
    <w:rsid w:val="7F56D3FF"/>
    <w:rsid w:val="7F5AA332"/>
    <w:rsid w:val="7F5C08F7"/>
    <w:rsid w:val="7F5D3920"/>
    <w:rsid w:val="7F703FCE"/>
    <w:rsid w:val="7F752838"/>
    <w:rsid w:val="7F7BDC4A"/>
    <w:rsid w:val="7F7FF14C"/>
    <w:rsid w:val="7F80115F"/>
    <w:rsid w:val="7F850E0F"/>
    <w:rsid w:val="7F85D1CD"/>
    <w:rsid w:val="7F8692A0"/>
    <w:rsid w:val="7F8CCDF8"/>
    <w:rsid w:val="7F8FA26E"/>
    <w:rsid w:val="7F92E430"/>
    <w:rsid w:val="7F934527"/>
    <w:rsid w:val="7F97E169"/>
    <w:rsid w:val="7F99F2B9"/>
    <w:rsid w:val="7F9D3D50"/>
    <w:rsid w:val="7F9F7FD9"/>
    <w:rsid w:val="7F9F9608"/>
    <w:rsid w:val="7FA15C53"/>
    <w:rsid w:val="7FA211B1"/>
    <w:rsid w:val="7FA67045"/>
    <w:rsid w:val="7FAB64A8"/>
    <w:rsid w:val="7FAF65DD"/>
    <w:rsid w:val="7FB00BAA"/>
    <w:rsid w:val="7FB0C773"/>
    <w:rsid w:val="7FB50B06"/>
    <w:rsid w:val="7FB5F570"/>
    <w:rsid w:val="7FBF1FA8"/>
    <w:rsid w:val="7FC4DE04"/>
    <w:rsid w:val="7FC6C548"/>
    <w:rsid w:val="7FCE28D5"/>
    <w:rsid w:val="7FCE4F6A"/>
    <w:rsid w:val="7FCE4FEF"/>
    <w:rsid w:val="7FCF38B9"/>
    <w:rsid w:val="7FE0299C"/>
    <w:rsid w:val="7FE4698F"/>
    <w:rsid w:val="7FE7A365"/>
    <w:rsid w:val="7FF4FAE0"/>
    <w:rsid w:val="7FF53D6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6118"/>
  <w15:chartTrackingRefBased/>
  <w15:docId w15:val="{82AE1D40-BC04-4BBE-8CFF-8D24D610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CA"/>
    <w:pPr>
      <w:suppressAutoHyphens/>
      <w:autoSpaceDN w:val="0"/>
      <w:spacing w:line="240" w:lineRule="auto"/>
    </w:pPr>
    <w:rPr>
      <w:rFonts w:ascii="Calibri" w:eastAsia="Calibri" w:hAnsi="Calibri" w:cs="Arial"/>
    </w:rPr>
  </w:style>
  <w:style w:type="paragraph" w:styleId="Heading1">
    <w:name w:val="heading 1"/>
    <w:basedOn w:val="Normal"/>
    <w:next w:val="Normal"/>
    <w:link w:val="Heading1Char"/>
    <w:uiPriority w:val="9"/>
    <w:qFormat/>
    <w:rsid w:val="00B873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A4E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614AE"/>
    <w:pPr>
      <w:tabs>
        <w:tab w:val="center" w:pos="4513"/>
        <w:tab w:val="right" w:pos="9026"/>
      </w:tabs>
      <w:spacing w:after="0"/>
    </w:pPr>
  </w:style>
  <w:style w:type="character" w:customStyle="1" w:styleId="FooterChar">
    <w:name w:val="Footer Char"/>
    <w:basedOn w:val="DefaultParagraphFont"/>
    <w:link w:val="Footer"/>
    <w:uiPriority w:val="99"/>
    <w:rsid w:val="00B614AE"/>
    <w:rPr>
      <w:rFonts w:ascii="Calibri" w:eastAsia="Calibri" w:hAnsi="Calibri" w:cs="Arial"/>
    </w:rPr>
  </w:style>
  <w:style w:type="paragraph" w:customStyle="1" w:styleId="paragraph">
    <w:name w:val="paragraph"/>
    <w:basedOn w:val="Normal"/>
    <w:rsid w:val="00B614AE"/>
    <w:pPr>
      <w:spacing w:after="0"/>
    </w:pPr>
    <w:rPr>
      <w:rFonts w:ascii="Times New Roman" w:eastAsia="Times New Roman" w:hAnsi="Times New Roman" w:cs="Times New Roman"/>
      <w:sz w:val="24"/>
      <w:szCs w:val="24"/>
      <w:lang w:eastAsia="en-GB"/>
    </w:rPr>
  </w:style>
  <w:style w:type="character" w:customStyle="1" w:styleId="eop">
    <w:name w:val="eop"/>
    <w:basedOn w:val="DefaultParagraphFont"/>
    <w:rsid w:val="00B614AE"/>
  </w:style>
  <w:style w:type="character" w:styleId="Hyperlink">
    <w:name w:val="Hyperlink"/>
    <w:basedOn w:val="DefaultParagraphFont"/>
    <w:rsid w:val="00B614AE"/>
    <w:rPr>
      <w:color w:val="0563C1"/>
      <w:u w:val="single"/>
    </w:rPr>
  </w:style>
  <w:style w:type="character" w:customStyle="1" w:styleId="normaltextrun">
    <w:name w:val="normaltextrun"/>
    <w:basedOn w:val="DefaultParagraphFont"/>
    <w:rsid w:val="00B614AE"/>
  </w:style>
  <w:style w:type="paragraph" w:customStyle="1" w:styleId="xxmsonormal">
    <w:name w:val="xxmsonormal"/>
    <w:basedOn w:val="Normal"/>
    <w:rsid w:val="00B614AE"/>
    <w:pPr>
      <w:suppressAutoHyphens w:val="0"/>
      <w:spacing w:after="0"/>
    </w:pPr>
    <w:rPr>
      <w:rFonts w:cs="Calibri"/>
      <w:lang w:eastAsia="en-GB"/>
    </w:rPr>
  </w:style>
  <w:style w:type="paragraph" w:styleId="Header">
    <w:name w:val="header"/>
    <w:basedOn w:val="Normal"/>
    <w:link w:val="HeaderChar"/>
    <w:uiPriority w:val="99"/>
    <w:unhideWhenUsed/>
    <w:rsid w:val="00B614AE"/>
    <w:pPr>
      <w:tabs>
        <w:tab w:val="center" w:pos="4513"/>
        <w:tab w:val="right" w:pos="9026"/>
      </w:tabs>
      <w:spacing w:after="0"/>
    </w:pPr>
  </w:style>
  <w:style w:type="character" w:customStyle="1" w:styleId="HeaderChar">
    <w:name w:val="Header Char"/>
    <w:basedOn w:val="DefaultParagraphFont"/>
    <w:link w:val="Header"/>
    <w:uiPriority w:val="99"/>
    <w:rsid w:val="00B614AE"/>
    <w:rPr>
      <w:rFonts w:ascii="Calibri" w:eastAsia="Calibri" w:hAnsi="Calibri" w:cs="Arial"/>
    </w:rPr>
  </w:style>
  <w:style w:type="paragraph" w:customStyle="1" w:styleId="xmsonormal">
    <w:name w:val="x_msonormal"/>
    <w:basedOn w:val="Normal"/>
    <w:rsid w:val="002961E2"/>
    <w:pPr>
      <w:suppressAutoHyphens w:val="0"/>
      <w:autoSpaceDN/>
      <w:spacing w:after="0"/>
    </w:pPr>
    <w:rPr>
      <w:rFonts w:eastAsiaTheme="minorHAnsi" w:cs="Calibri"/>
      <w:lang w:eastAsia="en-GB"/>
    </w:rPr>
  </w:style>
  <w:style w:type="character" w:styleId="UnresolvedMention">
    <w:name w:val="Unresolved Mention"/>
    <w:basedOn w:val="DefaultParagraphFont"/>
    <w:uiPriority w:val="99"/>
    <w:unhideWhenUsed/>
    <w:rsid w:val="00F23F27"/>
    <w:rPr>
      <w:color w:val="605E5C"/>
      <w:shd w:val="clear" w:color="auto" w:fill="E1DFDD"/>
    </w:rPr>
  </w:style>
  <w:style w:type="character" w:styleId="CommentReference">
    <w:name w:val="annotation reference"/>
    <w:basedOn w:val="DefaultParagraphFont"/>
    <w:uiPriority w:val="99"/>
    <w:semiHidden/>
    <w:unhideWhenUsed/>
    <w:rsid w:val="00E9299F"/>
    <w:rPr>
      <w:sz w:val="16"/>
      <w:szCs w:val="16"/>
    </w:rPr>
  </w:style>
  <w:style w:type="paragraph" w:styleId="CommentText">
    <w:name w:val="annotation text"/>
    <w:basedOn w:val="Normal"/>
    <w:link w:val="CommentTextChar"/>
    <w:uiPriority w:val="99"/>
    <w:unhideWhenUsed/>
    <w:rsid w:val="00E9299F"/>
    <w:rPr>
      <w:sz w:val="20"/>
      <w:szCs w:val="20"/>
    </w:rPr>
  </w:style>
  <w:style w:type="character" w:customStyle="1" w:styleId="CommentTextChar">
    <w:name w:val="Comment Text Char"/>
    <w:basedOn w:val="DefaultParagraphFont"/>
    <w:link w:val="CommentText"/>
    <w:uiPriority w:val="99"/>
    <w:rsid w:val="00E9299F"/>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E9299F"/>
    <w:rPr>
      <w:b/>
      <w:bCs/>
    </w:rPr>
  </w:style>
  <w:style w:type="character" w:customStyle="1" w:styleId="CommentSubjectChar">
    <w:name w:val="Comment Subject Char"/>
    <w:basedOn w:val="CommentTextChar"/>
    <w:link w:val="CommentSubject"/>
    <w:uiPriority w:val="99"/>
    <w:semiHidden/>
    <w:rsid w:val="00E9299F"/>
    <w:rPr>
      <w:rFonts w:ascii="Calibri" w:eastAsia="Calibri" w:hAnsi="Calibri" w:cs="Arial"/>
      <w:b/>
      <w:bCs/>
      <w:sz w:val="20"/>
      <w:szCs w:val="20"/>
    </w:rPr>
  </w:style>
  <w:style w:type="character" w:customStyle="1" w:styleId="Heading1Char">
    <w:name w:val="Heading 1 Char"/>
    <w:basedOn w:val="DefaultParagraphFont"/>
    <w:link w:val="Heading1"/>
    <w:uiPriority w:val="9"/>
    <w:rsid w:val="00B873F4"/>
    <w:rPr>
      <w:rFonts w:asciiTheme="majorHAnsi" w:eastAsiaTheme="majorEastAsia" w:hAnsiTheme="majorHAnsi" w:cstheme="majorBidi"/>
      <w:color w:val="2F5496" w:themeColor="accent1" w:themeShade="BF"/>
      <w:sz w:val="32"/>
      <w:szCs w:val="32"/>
    </w:rPr>
  </w:style>
  <w:style w:type="character" w:customStyle="1" w:styleId="findhit">
    <w:name w:val="findhit"/>
    <w:basedOn w:val="DefaultParagraphFont"/>
    <w:rsid w:val="001D4AAA"/>
  </w:style>
  <w:style w:type="paragraph" w:styleId="Revision">
    <w:name w:val="Revision"/>
    <w:hidden/>
    <w:uiPriority w:val="99"/>
    <w:semiHidden/>
    <w:rsid w:val="000D095A"/>
    <w:pPr>
      <w:spacing w:after="0" w:line="240" w:lineRule="auto"/>
    </w:pPr>
    <w:rPr>
      <w:rFonts w:ascii="Calibri" w:eastAsia="Calibri" w:hAnsi="Calibri" w:cs="Arial"/>
    </w:rPr>
  </w:style>
  <w:style w:type="character" w:customStyle="1" w:styleId="Heading2Char">
    <w:name w:val="Heading 2 Char"/>
    <w:basedOn w:val="DefaultParagraphFont"/>
    <w:link w:val="Heading2"/>
    <w:uiPriority w:val="9"/>
    <w:semiHidden/>
    <w:rsid w:val="00BA4EE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A4EEE"/>
    <w:pPr>
      <w:suppressAutoHyphens w:val="0"/>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825011"/>
    <w:rPr>
      <w:color w:val="954F72" w:themeColor="followedHyperlink"/>
      <w:u w:val="single"/>
    </w:rPr>
  </w:style>
  <w:style w:type="paragraph" w:styleId="NoSpacing">
    <w:name w:val="No Spacing"/>
    <w:uiPriority w:val="1"/>
    <w:qFormat/>
    <w:rsid w:val="003A5CCE"/>
    <w:pPr>
      <w:suppressAutoHyphens/>
      <w:autoSpaceDN w:val="0"/>
      <w:spacing w:after="0" w:line="240" w:lineRule="auto"/>
    </w:pPr>
    <w:rPr>
      <w:rFonts w:ascii="Calibri" w:eastAsia="Calibri" w:hAnsi="Calibri" w:cs="Arial"/>
    </w:rPr>
  </w:style>
  <w:style w:type="character" w:styleId="Mention">
    <w:name w:val="Mention"/>
    <w:basedOn w:val="DefaultParagraphFont"/>
    <w:uiPriority w:val="99"/>
    <w:unhideWhenUsed/>
    <w:rsid w:val="00923CFC"/>
    <w:rPr>
      <w:color w:val="2B579A"/>
      <w:shd w:val="clear" w:color="auto" w:fill="E1DFDD"/>
    </w:rPr>
  </w:style>
  <w:style w:type="character" w:customStyle="1" w:styleId="xxxapple-converted-space">
    <w:name w:val="xxxapple-converted-space"/>
    <w:basedOn w:val="DefaultParagraphFont"/>
    <w:rsid w:val="00D15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0420">
      <w:bodyDiv w:val="1"/>
      <w:marLeft w:val="0"/>
      <w:marRight w:val="0"/>
      <w:marTop w:val="0"/>
      <w:marBottom w:val="0"/>
      <w:divBdr>
        <w:top w:val="none" w:sz="0" w:space="0" w:color="auto"/>
        <w:left w:val="none" w:sz="0" w:space="0" w:color="auto"/>
        <w:bottom w:val="none" w:sz="0" w:space="0" w:color="auto"/>
        <w:right w:val="none" w:sz="0" w:space="0" w:color="auto"/>
      </w:divBdr>
    </w:div>
    <w:div w:id="253980548">
      <w:bodyDiv w:val="1"/>
      <w:marLeft w:val="0"/>
      <w:marRight w:val="0"/>
      <w:marTop w:val="0"/>
      <w:marBottom w:val="0"/>
      <w:divBdr>
        <w:top w:val="none" w:sz="0" w:space="0" w:color="auto"/>
        <w:left w:val="none" w:sz="0" w:space="0" w:color="auto"/>
        <w:bottom w:val="none" w:sz="0" w:space="0" w:color="auto"/>
        <w:right w:val="none" w:sz="0" w:space="0" w:color="auto"/>
      </w:divBdr>
    </w:div>
    <w:div w:id="394670589">
      <w:bodyDiv w:val="1"/>
      <w:marLeft w:val="0"/>
      <w:marRight w:val="0"/>
      <w:marTop w:val="0"/>
      <w:marBottom w:val="0"/>
      <w:divBdr>
        <w:top w:val="none" w:sz="0" w:space="0" w:color="auto"/>
        <w:left w:val="none" w:sz="0" w:space="0" w:color="auto"/>
        <w:bottom w:val="none" w:sz="0" w:space="0" w:color="auto"/>
        <w:right w:val="none" w:sz="0" w:space="0" w:color="auto"/>
      </w:divBdr>
    </w:div>
    <w:div w:id="582763200">
      <w:bodyDiv w:val="1"/>
      <w:marLeft w:val="0"/>
      <w:marRight w:val="0"/>
      <w:marTop w:val="0"/>
      <w:marBottom w:val="0"/>
      <w:divBdr>
        <w:top w:val="none" w:sz="0" w:space="0" w:color="auto"/>
        <w:left w:val="none" w:sz="0" w:space="0" w:color="auto"/>
        <w:bottom w:val="none" w:sz="0" w:space="0" w:color="auto"/>
        <w:right w:val="none" w:sz="0" w:space="0" w:color="auto"/>
      </w:divBdr>
    </w:div>
    <w:div w:id="716321924">
      <w:bodyDiv w:val="1"/>
      <w:marLeft w:val="0"/>
      <w:marRight w:val="0"/>
      <w:marTop w:val="0"/>
      <w:marBottom w:val="0"/>
      <w:divBdr>
        <w:top w:val="none" w:sz="0" w:space="0" w:color="auto"/>
        <w:left w:val="none" w:sz="0" w:space="0" w:color="auto"/>
        <w:bottom w:val="none" w:sz="0" w:space="0" w:color="auto"/>
        <w:right w:val="none" w:sz="0" w:space="0" w:color="auto"/>
      </w:divBdr>
    </w:div>
    <w:div w:id="727917015">
      <w:bodyDiv w:val="1"/>
      <w:marLeft w:val="0"/>
      <w:marRight w:val="0"/>
      <w:marTop w:val="0"/>
      <w:marBottom w:val="0"/>
      <w:divBdr>
        <w:top w:val="none" w:sz="0" w:space="0" w:color="auto"/>
        <w:left w:val="none" w:sz="0" w:space="0" w:color="auto"/>
        <w:bottom w:val="none" w:sz="0" w:space="0" w:color="auto"/>
        <w:right w:val="none" w:sz="0" w:space="0" w:color="auto"/>
      </w:divBdr>
    </w:div>
    <w:div w:id="815801703">
      <w:bodyDiv w:val="1"/>
      <w:marLeft w:val="0"/>
      <w:marRight w:val="0"/>
      <w:marTop w:val="0"/>
      <w:marBottom w:val="0"/>
      <w:divBdr>
        <w:top w:val="none" w:sz="0" w:space="0" w:color="auto"/>
        <w:left w:val="none" w:sz="0" w:space="0" w:color="auto"/>
        <w:bottom w:val="none" w:sz="0" w:space="0" w:color="auto"/>
        <w:right w:val="none" w:sz="0" w:space="0" w:color="auto"/>
      </w:divBdr>
    </w:div>
    <w:div w:id="999962772">
      <w:bodyDiv w:val="1"/>
      <w:marLeft w:val="0"/>
      <w:marRight w:val="0"/>
      <w:marTop w:val="0"/>
      <w:marBottom w:val="0"/>
      <w:divBdr>
        <w:top w:val="none" w:sz="0" w:space="0" w:color="auto"/>
        <w:left w:val="none" w:sz="0" w:space="0" w:color="auto"/>
        <w:bottom w:val="none" w:sz="0" w:space="0" w:color="auto"/>
        <w:right w:val="none" w:sz="0" w:space="0" w:color="auto"/>
      </w:divBdr>
    </w:div>
    <w:div w:id="1312711185">
      <w:bodyDiv w:val="1"/>
      <w:marLeft w:val="0"/>
      <w:marRight w:val="0"/>
      <w:marTop w:val="0"/>
      <w:marBottom w:val="0"/>
      <w:divBdr>
        <w:top w:val="none" w:sz="0" w:space="0" w:color="auto"/>
        <w:left w:val="none" w:sz="0" w:space="0" w:color="auto"/>
        <w:bottom w:val="none" w:sz="0" w:space="0" w:color="auto"/>
        <w:right w:val="none" w:sz="0" w:space="0" w:color="auto"/>
      </w:divBdr>
    </w:div>
    <w:div w:id="1314522845">
      <w:bodyDiv w:val="1"/>
      <w:marLeft w:val="0"/>
      <w:marRight w:val="0"/>
      <w:marTop w:val="0"/>
      <w:marBottom w:val="0"/>
      <w:divBdr>
        <w:top w:val="none" w:sz="0" w:space="0" w:color="auto"/>
        <w:left w:val="none" w:sz="0" w:space="0" w:color="auto"/>
        <w:bottom w:val="none" w:sz="0" w:space="0" w:color="auto"/>
        <w:right w:val="none" w:sz="0" w:space="0" w:color="auto"/>
      </w:divBdr>
    </w:div>
    <w:div w:id="1562977777">
      <w:bodyDiv w:val="1"/>
      <w:marLeft w:val="0"/>
      <w:marRight w:val="0"/>
      <w:marTop w:val="0"/>
      <w:marBottom w:val="0"/>
      <w:divBdr>
        <w:top w:val="none" w:sz="0" w:space="0" w:color="auto"/>
        <w:left w:val="none" w:sz="0" w:space="0" w:color="auto"/>
        <w:bottom w:val="none" w:sz="0" w:space="0" w:color="auto"/>
        <w:right w:val="none" w:sz="0" w:space="0" w:color="auto"/>
      </w:divBdr>
    </w:div>
    <w:div w:id="1947762387">
      <w:bodyDiv w:val="1"/>
      <w:marLeft w:val="0"/>
      <w:marRight w:val="0"/>
      <w:marTop w:val="0"/>
      <w:marBottom w:val="0"/>
      <w:divBdr>
        <w:top w:val="none" w:sz="0" w:space="0" w:color="auto"/>
        <w:left w:val="none" w:sz="0" w:space="0" w:color="auto"/>
        <w:bottom w:val="none" w:sz="0" w:space="0" w:color="auto"/>
        <w:right w:val="none" w:sz="0" w:space="0" w:color="auto"/>
      </w:divBdr>
    </w:div>
    <w:div w:id="201006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cal.gov.uk/about/news/lga-analysis-councils-face-almost-ps3-billion-funding-gap-over-next-two-years" TargetMode="External"/><Relationship Id="rId13" Type="http://schemas.openxmlformats.org/officeDocument/2006/relationships/hyperlink" Target="https://www.gov.uk/government/consultations/child-and-family-social-worker-workforc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tect-eu.mimecast.com/s/lG3mCk5MXUq5RD0t2LITY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tect-eu.mimecast.com/s/NJOxCj2J6syRwzJHW6IpbE" TargetMode="External"/><Relationship Id="rId5" Type="http://schemas.openxmlformats.org/officeDocument/2006/relationships/webSettings" Target="webSettings.xml"/><Relationship Id="rId15" Type="http://schemas.openxmlformats.org/officeDocument/2006/relationships/hyperlink" Target="https://www.local.gov.uk/publications/exploring-adult-social-care-funding-and-delayed-discharge" TargetMode="External"/><Relationship Id="rId10" Type="http://schemas.openxmlformats.org/officeDocument/2006/relationships/hyperlink" Target="https://www.local.gov.uk/our-support/cost-living-hub/cost-living-spotlight-case-studi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portengland.org/guidance-and-support/facilities-and-planning/swimming-pool-support-fund" TargetMode="External"/><Relationship Id="rId14" Type="http://schemas.openxmlformats.org/officeDocument/2006/relationships/hyperlink" Target="https://www.local.gov.uk/parliament/briefings-and-responses/send-and-alternative-provision-improvement-plan-2-march-20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39B5-5318-4717-B19D-182117FB4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7</Pages>
  <Words>4240</Words>
  <Characters>24168</Characters>
  <Application>Microsoft Office Word</Application>
  <DocSecurity>0</DocSecurity>
  <Lines>201</Lines>
  <Paragraphs>56</Paragraphs>
  <ScaleCrop>false</ScaleCrop>
  <Company/>
  <LinksUpToDate>false</LinksUpToDate>
  <CharactersWithSpaces>28352</CharactersWithSpaces>
  <SharedDoc>false</SharedDoc>
  <HLinks>
    <vt:vector size="60" baseType="variant">
      <vt:variant>
        <vt:i4>5505098</vt:i4>
      </vt:variant>
      <vt:variant>
        <vt:i4>30</vt:i4>
      </vt:variant>
      <vt:variant>
        <vt:i4>0</vt:i4>
      </vt:variant>
      <vt:variant>
        <vt:i4>5</vt:i4>
      </vt:variant>
      <vt:variant>
        <vt:lpwstr>https://www.local.gov.uk/our-support/cyber-digital-and-technology/digital-switchover</vt:lpwstr>
      </vt:variant>
      <vt:variant>
        <vt:lpwstr/>
      </vt:variant>
      <vt:variant>
        <vt:i4>7798829</vt:i4>
      </vt:variant>
      <vt:variant>
        <vt:i4>27</vt:i4>
      </vt:variant>
      <vt:variant>
        <vt:i4>0</vt:i4>
      </vt:variant>
      <vt:variant>
        <vt:i4>5</vt:i4>
      </vt:variant>
      <vt:variant>
        <vt:lpwstr>https://www.local.gov.uk/publications/exploring-adult-social-care-funding-and-delayed-discharge</vt:lpwstr>
      </vt:variant>
      <vt:variant>
        <vt:lpwstr/>
      </vt:variant>
      <vt:variant>
        <vt:i4>196608</vt:i4>
      </vt:variant>
      <vt:variant>
        <vt:i4>24</vt:i4>
      </vt:variant>
      <vt:variant>
        <vt:i4>0</vt:i4>
      </vt:variant>
      <vt:variant>
        <vt:i4>5</vt:i4>
      </vt:variant>
      <vt:variant>
        <vt:lpwstr>https://www.local.gov.uk/parliament/briefings-and-responses/send-and-alternative-provision-improvement-plan-2-march-2023</vt:lpwstr>
      </vt:variant>
      <vt:variant>
        <vt:lpwstr/>
      </vt:variant>
      <vt:variant>
        <vt:i4>5308436</vt:i4>
      </vt:variant>
      <vt:variant>
        <vt:i4>21</vt:i4>
      </vt:variant>
      <vt:variant>
        <vt:i4>0</vt:i4>
      </vt:variant>
      <vt:variant>
        <vt:i4>5</vt:i4>
      </vt:variant>
      <vt:variant>
        <vt:lpwstr>https://www.gov.uk/government/consultations/child-and-family-social-worker-workforce</vt:lpwstr>
      </vt:variant>
      <vt:variant>
        <vt:lpwstr/>
      </vt:variant>
      <vt:variant>
        <vt:i4>5767169</vt:i4>
      </vt:variant>
      <vt:variant>
        <vt:i4>18</vt:i4>
      </vt:variant>
      <vt:variant>
        <vt:i4>0</vt:i4>
      </vt:variant>
      <vt:variant>
        <vt:i4>5</vt:i4>
      </vt:variant>
      <vt:variant>
        <vt:lpwstr>https://protect-eu.mimecast.com/s/lG3mCk5MXUq5RD0t2LITYA</vt:lpwstr>
      </vt:variant>
      <vt:variant>
        <vt:lpwstr/>
      </vt:variant>
      <vt:variant>
        <vt:i4>6225951</vt:i4>
      </vt:variant>
      <vt:variant>
        <vt:i4>15</vt:i4>
      </vt:variant>
      <vt:variant>
        <vt:i4>0</vt:i4>
      </vt:variant>
      <vt:variant>
        <vt:i4>5</vt:i4>
      </vt:variant>
      <vt:variant>
        <vt:lpwstr>https://protect-eu.mimecast.com/s/NJOxCj2J6syRwzJHW6IpbE</vt:lpwstr>
      </vt:variant>
      <vt:variant>
        <vt:lpwstr/>
      </vt:variant>
      <vt:variant>
        <vt:i4>2031686</vt:i4>
      </vt:variant>
      <vt:variant>
        <vt:i4>9</vt:i4>
      </vt:variant>
      <vt:variant>
        <vt:i4>0</vt:i4>
      </vt:variant>
      <vt:variant>
        <vt:i4>5</vt:i4>
      </vt:variant>
      <vt:variant>
        <vt:lpwstr>https://www.local.gov.uk/about/news/nhs-pay-rises-cannot-be-additional-burden-councils-lga-responds-nhs-confederation-and</vt:lpwstr>
      </vt:variant>
      <vt:variant>
        <vt:lpwstr/>
      </vt:variant>
      <vt:variant>
        <vt:i4>6684785</vt:i4>
      </vt:variant>
      <vt:variant>
        <vt:i4>6</vt:i4>
      </vt:variant>
      <vt:variant>
        <vt:i4>0</vt:i4>
      </vt:variant>
      <vt:variant>
        <vt:i4>5</vt:i4>
      </vt:variant>
      <vt:variant>
        <vt:lpwstr>https://www.local.gov.uk/our-support/cost-living-hub/cost-living-spotlight-case-studies</vt:lpwstr>
      </vt:variant>
      <vt:variant>
        <vt:lpwstr/>
      </vt:variant>
      <vt:variant>
        <vt:i4>5373965</vt:i4>
      </vt:variant>
      <vt:variant>
        <vt:i4>3</vt:i4>
      </vt:variant>
      <vt:variant>
        <vt:i4>0</vt:i4>
      </vt:variant>
      <vt:variant>
        <vt:i4>5</vt:i4>
      </vt:variant>
      <vt:variant>
        <vt:lpwstr>https://www.sportengland.org/guidance-and-support/facilities-and-planning/swimming-pool-support-fund</vt:lpwstr>
      </vt:variant>
      <vt:variant>
        <vt:lpwstr/>
      </vt:variant>
      <vt:variant>
        <vt:i4>5308508</vt:i4>
      </vt:variant>
      <vt:variant>
        <vt:i4>0</vt:i4>
      </vt:variant>
      <vt:variant>
        <vt:i4>0</vt:i4>
      </vt:variant>
      <vt:variant>
        <vt:i4>5</vt:i4>
      </vt:variant>
      <vt:variant>
        <vt:lpwstr>https://www.local.gov.uk/about/news/lga-analysis-councils-face-almost-ps3-billion-funding-gap-over-next-two-yea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um Davidson</dc:creator>
  <cp:keywords/>
  <dc:description/>
  <cp:lastModifiedBy>Amy Haldane</cp:lastModifiedBy>
  <cp:revision>366</cp:revision>
  <dcterms:created xsi:type="dcterms:W3CDTF">2023-06-30T16:47:00Z</dcterms:created>
  <dcterms:modified xsi:type="dcterms:W3CDTF">2023-07-17T19:57:00Z</dcterms:modified>
</cp:coreProperties>
</file>